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C1" w:rsidRDefault="009043C1" w:rsidP="009043C1">
      <w:r>
        <w:rPr>
          <w:noProof/>
          <w:lang w:eastAsia="zh-CN"/>
        </w:rPr>
        <w:drawing>
          <wp:inline distT="0" distB="0" distL="0" distR="0">
            <wp:extent cx="3724275" cy="11313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VC-RGB.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46329" cy="1138094"/>
                    </a:xfrm>
                    <a:prstGeom prst="rect">
                      <a:avLst/>
                    </a:prstGeom>
                  </pic:spPr>
                </pic:pic>
              </a:graphicData>
            </a:graphic>
          </wp:inline>
        </w:drawing>
      </w:r>
    </w:p>
    <w:p w:rsidR="00903803" w:rsidRPr="006E3727" w:rsidRDefault="00903803" w:rsidP="00F71BF9">
      <w:pPr>
        <w:pStyle w:val="Heading2"/>
        <w:rPr>
          <w:b/>
        </w:rPr>
      </w:pPr>
      <w:r w:rsidRPr="006E3727">
        <w:rPr>
          <w:b/>
        </w:rPr>
        <w:t xml:space="preserve">Course Outline </w:t>
      </w:r>
      <w:sdt>
        <w:sdtPr>
          <w:rPr>
            <w:b/>
          </w:rPr>
          <w:alias w:val="Year"/>
          <w:tag w:val="Year"/>
          <w:id w:val="-229613244"/>
          <w:placeholder>
            <w:docPart w:val="8BAE907B3FAF4B5FA2E7BD9E74B97F0A"/>
          </w:placeholder>
        </w:sdtPr>
        <w:sdtEndPr/>
        <w:sdtContent>
          <w:r w:rsidR="0062077E" w:rsidRPr="006E3727">
            <w:rPr>
              <w:b/>
            </w:rPr>
            <w:t>2018</w:t>
          </w:r>
        </w:sdtContent>
      </w:sdt>
    </w:p>
    <w:p w:rsidR="00903803" w:rsidRPr="006E3727" w:rsidRDefault="0000341A" w:rsidP="00F71BF9">
      <w:pPr>
        <w:pStyle w:val="Heading1"/>
        <w:rPr>
          <w:b/>
          <w:caps/>
        </w:rPr>
      </w:pPr>
      <w:sdt>
        <w:sdtPr>
          <w:rPr>
            <w:b/>
            <w:caps/>
          </w:rPr>
          <w:alias w:val="Course Code"/>
          <w:tag w:val="Course Code"/>
          <w:id w:val="-699319291"/>
          <w:placeholder>
            <w:docPart w:val="D75860E6B22A4C0FA97744C2E8EEB3CA"/>
          </w:placeholder>
        </w:sdtPr>
        <w:sdtEndPr/>
        <w:sdtContent>
          <w:r w:rsidR="0062077E" w:rsidRPr="006E3727">
            <w:rPr>
              <w:b/>
              <w:caps/>
            </w:rPr>
            <w:t>Econ341</w:t>
          </w:r>
        </w:sdtContent>
      </w:sdt>
      <w:r w:rsidR="00903803" w:rsidRPr="006E3727">
        <w:rPr>
          <w:b/>
          <w:caps/>
        </w:rPr>
        <w:t xml:space="preserve">: </w:t>
      </w:r>
      <w:sdt>
        <w:sdtPr>
          <w:rPr>
            <w:b/>
            <w:caps/>
          </w:rPr>
          <w:alias w:val="Course title"/>
          <w:tag w:val="Course title"/>
          <w:id w:val="-566342853"/>
          <w:placeholder>
            <w:docPart w:val="7A6B6144394F4720B2B9AEB3AF5AD0A2"/>
          </w:placeholder>
        </w:sdtPr>
        <w:sdtEndPr/>
        <w:sdtContent>
          <w:r w:rsidR="0062077E" w:rsidRPr="006E3727">
            <w:rPr>
              <w:b/>
            </w:rPr>
            <w:t>INTERNATIONAL TRADE</w:t>
          </w:r>
        </w:sdtContent>
      </w:sdt>
      <w:r w:rsidR="00077000" w:rsidRPr="006E3727">
        <w:rPr>
          <w:b/>
          <w:caps/>
        </w:rPr>
        <w:t xml:space="preserve"> (</w:t>
      </w:r>
      <w:sdt>
        <w:sdtPr>
          <w:rPr>
            <w:b/>
            <w:caps/>
          </w:rPr>
          <w:alias w:val="Number of points"/>
          <w:tag w:val="Number of points"/>
          <w:id w:val="1532990738"/>
          <w:placeholder>
            <w:docPart w:val="2202683D55A34E32BEC59B4BD3932750"/>
          </w:placeholder>
        </w:sdtPr>
        <w:sdtEndPr/>
        <w:sdtContent>
          <w:r w:rsidR="0062077E" w:rsidRPr="006E3727">
            <w:rPr>
              <w:b/>
              <w:caps/>
            </w:rPr>
            <w:t>15</w:t>
          </w:r>
        </w:sdtContent>
      </w:sdt>
      <w:r w:rsidR="00903803" w:rsidRPr="006E3727">
        <w:rPr>
          <w:b/>
          <w:caps/>
        </w:rPr>
        <w:t xml:space="preserve"> POINTS)</w:t>
      </w:r>
    </w:p>
    <w:p w:rsidR="009043C1" w:rsidRPr="006E3727" w:rsidRDefault="00903803" w:rsidP="00F71BF9">
      <w:pPr>
        <w:pStyle w:val="Heading2"/>
        <w:rPr>
          <w:b/>
        </w:rPr>
      </w:pPr>
      <w:r w:rsidRPr="006E3727">
        <w:rPr>
          <w:b/>
        </w:rPr>
        <w:t xml:space="preserve">Semester </w:t>
      </w:r>
      <w:sdt>
        <w:sdtPr>
          <w:rPr>
            <w:b/>
          </w:rPr>
          <w:alias w:val="Semester number"/>
          <w:tag w:val="Semester number"/>
          <w:id w:val="818233369"/>
          <w:placeholder>
            <w:docPart w:val="5FCC1C7B86B3428FA9C81AA78FF85C72"/>
          </w:placeholder>
        </w:sdtPr>
        <w:sdtEndPr/>
        <w:sdtContent>
          <w:r w:rsidR="0062077E" w:rsidRPr="006E3727">
            <w:rPr>
              <w:b/>
            </w:rPr>
            <w:t>2</w:t>
          </w:r>
        </w:sdtContent>
      </w:sdt>
      <w:r w:rsidRPr="006E3727">
        <w:rPr>
          <w:b/>
        </w:rPr>
        <w:t xml:space="preserve"> </w:t>
      </w:r>
      <w:r w:rsidR="0069441B" w:rsidRPr="006E3727">
        <w:rPr>
          <w:b/>
        </w:rPr>
        <w:t>(</w:t>
      </w:r>
      <w:sdt>
        <w:sdtPr>
          <w:rPr>
            <w:b/>
          </w:rPr>
          <w:alias w:val="Semester code"/>
          <w:tag w:val="Semester code"/>
          <w:id w:val="628294126"/>
          <w:placeholder>
            <w:docPart w:val="CE6CA930B207400B991610CD895B7980"/>
          </w:placeholder>
        </w:sdtPr>
        <w:sdtEndPr/>
        <w:sdtContent>
          <w:r w:rsidR="0062077E" w:rsidRPr="006E3727">
            <w:rPr>
              <w:b/>
            </w:rPr>
            <w:t>1185</w:t>
          </w:r>
        </w:sdtContent>
      </w:sdt>
      <w:r w:rsidR="0069441B" w:rsidRPr="006E3727">
        <w:rPr>
          <w:b/>
        </w:rPr>
        <w:t>)</w:t>
      </w:r>
    </w:p>
    <w:p w:rsidR="00903803" w:rsidRDefault="0000341A" w:rsidP="00F71BF9">
      <w:pPr>
        <w:pStyle w:val="Heading2"/>
      </w:pPr>
      <w:r>
        <w:rPr>
          <w:noProof/>
          <w:color w:val="auto"/>
          <w:sz w:val="20"/>
        </w:rPr>
        <w:pict>
          <v:rect id="_x0000_i1025" alt="" style="width:451.3pt;height:.05pt;mso-width-percent:0;mso-height-percent:0;mso-width-percent:0;mso-height-percent:0" o:hralign="center" o:hrstd="t" o:hr="t" fillcolor="#a0a0a0" stroked="f"/>
        </w:pict>
      </w:r>
    </w:p>
    <w:p w:rsidR="00903803" w:rsidRPr="006E3727" w:rsidRDefault="005327AF" w:rsidP="00903803">
      <w:pPr>
        <w:pStyle w:val="Heading3"/>
        <w:rPr>
          <w:b/>
        </w:rPr>
      </w:pPr>
      <w:r w:rsidRPr="006E3727">
        <w:rPr>
          <w:b/>
        </w:rPr>
        <w:t>Course pr</w:t>
      </w:r>
      <w:r w:rsidR="00903803" w:rsidRPr="006E3727">
        <w:rPr>
          <w:b/>
        </w:rPr>
        <w:t>escription</w:t>
      </w:r>
    </w:p>
    <w:sdt>
      <w:sdtPr>
        <w:alias w:val="Course prescription"/>
        <w:tag w:val="Course prescription"/>
        <w:id w:val="-600650946"/>
        <w:placeholder>
          <w:docPart w:val="AD533205662E43D8AFD507F39E2398A0"/>
        </w:placeholder>
      </w:sdtPr>
      <w:sdtEndPr>
        <w:rPr>
          <w:szCs w:val="20"/>
        </w:rPr>
      </w:sdtEndPr>
      <w:sdtContent>
        <w:p w:rsidR="00903803" w:rsidRPr="00670AC0" w:rsidRDefault="00670AC0" w:rsidP="00670AC0">
          <w:pPr>
            <w:spacing w:before="0" w:after="0"/>
            <w:jc w:val="both"/>
            <w:rPr>
              <w:rFonts w:eastAsiaTheme="minorHAnsi"/>
              <w:szCs w:val="20"/>
            </w:rPr>
          </w:pPr>
          <w:r w:rsidRPr="00670AC0">
            <w:rPr>
              <w:rFonts w:eastAsiaTheme="minorHAnsi"/>
              <w:szCs w:val="20"/>
            </w:rPr>
            <w:t>The main theories of international trade in goods and services, and of international movements of capital and labour. Partial equilibrium and general equilibrium analysis of the major instruments of trade policy, their economic effects, and the issues created by their use in practice. The economics of regional trading arrangements, such as free trade areas, customs unions and common markets.</w:t>
          </w:r>
        </w:p>
      </w:sdtContent>
    </w:sdt>
    <w:p w:rsidR="00903803" w:rsidRPr="006E3727" w:rsidRDefault="00903803" w:rsidP="00903803">
      <w:pPr>
        <w:pStyle w:val="Heading3"/>
        <w:rPr>
          <w:b/>
        </w:rPr>
      </w:pPr>
      <w:r w:rsidRPr="006E3727">
        <w:rPr>
          <w:b/>
        </w:rPr>
        <w:t xml:space="preserve">Course </w:t>
      </w:r>
      <w:r w:rsidR="005327AF" w:rsidRPr="006E3727">
        <w:rPr>
          <w:b/>
        </w:rPr>
        <w:t>a</w:t>
      </w:r>
      <w:r w:rsidRPr="006E3727">
        <w:rPr>
          <w:b/>
        </w:rPr>
        <w:t>dvice</w:t>
      </w:r>
      <w:r w:rsidR="001349D2" w:rsidRPr="006E3727">
        <w:rPr>
          <w:b/>
        </w:rPr>
        <w:t xml:space="preserve"> </w:t>
      </w:r>
    </w:p>
    <w:sdt>
      <w:sdtPr>
        <w:rPr>
          <w:rFonts w:eastAsiaTheme="minorHAnsi"/>
          <w:szCs w:val="18"/>
          <w:lang w:val="en-NZ"/>
        </w:rPr>
        <w:alias w:val="Course advice"/>
        <w:tag w:val="Course advice"/>
        <w:id w:val="-2066009839"/>
        <w:placeholder>
          <w:docPart w:val="4CE4D3FB9DBB473591F4287A7618B014"/>
        </w:placeholder>
      </w:sdtPr>
      <w:sdtEndPr>
        <w:rPr>
          <w:rFonts w:eastAsia="宋体"/>
          <w:szCs w:val="20"/>
        </w:rPr>
      </w:sdtEndPr>
      <w:sdtContent>
        <w:p w:rsidR="0062077E" w:rsidRPr="00E5273B" w:rsidRDefault="0062077E" w:rsidP="00480DEA">
          <w:pPr>
            <w:pStyle w:val="BodyText"/>
            <w:spacing w:line="242" w:lineRule="exact"/>
            <w:ind w:left="0"/>
            <w:jc w:val="both"/>
            <w:rPr>
              <w:rFonts w:eastAsiaTheme="minorHAnsi"/>
              <w:lang w:val="en-NZ"/>
            </w:rPr>
          </w:pPr>
          <w:r w:rsidRPr="00E5273B">
            <w:rPr>
              <w:rFonts w:eastAsiaTheme="minorHAnsi"/>
              <w:lang w:val="en-NZ"/>
            </w:rPr>
            <w:t>The prerequisite for this course is ECON 201 Microeconomics.</w:t>
          </w:r>
        </w:p>
        <w:p w:rsidR="00A00E97" w:rsidRPr="00E5273B" w:rsidRDefault="0062077E" w:rsidP="00480DEA">
          <w:pPr>
            <w:jc w:val="both"/>
            <w:rPr>
              <w:szCs w:val="20"/>
            </w:rPr>
          </w:pPr>
          <w:r w:rsidRPr="00E5273B">
            <w:rPr>
              <w:szCs w:val="20"/>
            </w:rPr>
            <w:t xml:space="preserve">Students wishing to specialize in International Economics </w:t>
          </w:r>
          <w:r w:rsidR="00480DEA">
            <w:rPr>
              <w:rFonts w:hint="eastAsia"/>
              <w:szCs w:val="20"/>
              <w:lang w:eastAsia="zh-CN"/>
            </w:rPr>
            <w:t xml:space="preserve">may </w:t>
          </w:r>
          <w:r w:rsidRPr="00E5273B">
            <w:rPr>
              <w:szCs w:val="20"/>
            </w:rPr>
            <w:t>also consider taking ECON352 International Finance. Students planning to spe</w:t>
          </w:r>
          <w:r w:rsidR="00480DEA">
            <w:rPr>
              <w:szCs w:val="20"/>
            </w:rPr>
            <w:t>cialize in International Trade and</w:t>
          </w:r>
          <w:r w:rsidRPr="00E5273B">
            <w:rPr>
              <w:szCs w:val="20"/>
            </w:rPr>
            <w:t xml:space="preserve"> International Finance at a higher level are advised to take this course (ECON 341) first.</w:t>
          </w:r>
        </w:p>
      </w:sdtContent>
    </w:sdt>
    <w:p w:rsidR="00903803" w:rsidRPr="006E3727" w:rsidRDefault="00903803" w:rsidP="00903803">
      <w:pPr>
        <w:pStyle w:val="Heading3"/>
        <w:rPr>
          <w:b/>
        </w:rPr>
      </w:pPr>
      <w:r w:rsidRPr="006E3727">
        <w:rPr>
          <w:b/>
        </w:rPr>
        <w:t xml:space="preserve">Goals of the </w:t>
      </w:r>
      <w:r w:rsidR="005327AF" w:rsidRPr="006E3727">
        <w:rPr>
          <w:b/>
        </w:rPr>
        <w:t>c</w:t>
      </w:r>
      <w:r w:rsidRPr="006E3727">
        <w:rPr>
          <w:b/>
        </w:rPr>
        <w:t>ourse</w:t>
      </w:r>
    </w:p>
    <w:sdt>
      <w:sdtPr>
        <w:rPr>
          <w:rFonts w:eastAsiaTheme="minorHAnsi"/>
          <w:szCs w:val="18"/>
          <w:lang w:val="en-NZ"/>
        </w:rPr>
        <w:alias w:val="Goals of the course"/>
        <w:tag w:val="Goals"/>
        <w:id w:val="-1222204967"/>
        <w:placeholder>
          <w:docPart w:val="2C95BFFC40B34178BD126985E0B5FC6E"/>
        </w:placeholder>
      </w:sdtPr>
      <w:sdtEndPr>
        <w:rPr>
          <w:rFonts w:eastAsia="宋体"/>
          <w:szCs w:val="20"/>
        </w:rPr>
      </w:sdtEndPr>
      <w:sdtContent>
        <w:p w:rsidR="00AA49F9" w:rsidRDefault="0062077E" w:rsidP="0062077E">
          <w:pPr>
            <w:pStyle w:val="BodyText"/>
            <w:ind w:left="0" w:right="151"/>
            <w:jc w:val="both"/>
            <w:rPr>
              <w:rFonts w:eastAsiaTheme="minorHAnsi"/>
              <w:lang w:val="en-NZ"/>
            </w:rPr>
          </w:pPr>
          <w:r w:rsidRPr="00E5273B">
            <w:rPr>
              <w:rFonts w:eastAsiaTheme="minorHAnsi"/>
              <w:lang w:val="en-NZ"/>
            </w:rPr>
            <w:t xml:space="preserve">The objective of this course is to </w:t>
          </w:r>
          <w:r w:rsidR="001737D0">
            <w:rPr>
              <w:rFonts w:eastAsiaTheme="minorHAnsi"/>
              <w:lang w:val="en-NZ"/>
            </w:rPr>
            <w:t>introduce</w:t>
          </w:r>
          <w:r w:rsidRPr="00E5273B">
            <w:rPr>
              <w:rFonts w:eastAsiaTheme="minorHAnsi"/>
              <w:lang w:val="en-NZ"/>
            </w:rPr>
            <w:t xml:space="preserve"> a</w:t>
          </w:r>
          <w:r w:rsidR="001737D0">
            <w:rPr>
              <w:rFonts w:eastAsiaTheme="minorHAnsi"/>
              <w:lang w:val="en-NZ"/>
            </w:rPr>
            <w:t xml:space="preserve"> rigorous</w:t>
          </w:r>
          <w:r w:rsidRPr="00E5273B">
            <w:rPr>
              <w:rFonts w:eastAsiaTheme="minorHAnsi"/>
              <w:lang w:val="en-NZ"/>
            </w:rPr>
            <w:t xml:space="preserve"> foundation </w:t>
          </w:r>
          <w:r w:rsidR="001737D0">
            <w:rPr>
              <w:rFonts w:eastAsiaTheme="minorHAnsi"/>
              <w:lang w:val="en-NZ"/>
            </w:rPr>
            <w:t>of</w:t>
          </w:r>
          <w:r w:rsidRPr="00E5273B">
            <w:rPr>
              <w:rFonts w:eastAsiaTheme="minorHAnsi"/>
              <w:lang w:val="en-NZ"/>
            </w:rPr>
            <w:t xml:space="preserve"> international trade theory and enable the student to </w:t>
          </w:r>
          <w:r w:rsidR="00B656F7">
            <w:rPr>
              <w:rFonts w:eastAsiaTheme="minorHAnsi"/>
              <w:lang w:val="en-NZ"/>
            </w:rPr>
            <w:t>employ</w:t>
          </w:r>
          <w:r w:rsidRPr="00E5273B">
            <w:rPr>
              <w:rFonts w:eastAsiaTheme="minorHAnsi"/>
              <w:lang w:val="en-NZ"/>
            </w:rPr>
            <w:t xml:space="preserve"> th</w:t>
          </w:r>
          <w:r w:rsidR="00B656F7">
            <w:rPr>
              <w:rFonts w:eastAsiaTheme="minorHAnsi"/>
              <w:lang w:val="en-NZ"/>
            </w:rPr>
            <w:t>e</w:t>
          </w:r>
          <w:r w:rsidRPr="00E5273B">
            <w:rPr>
              <w:rFonts w:eastAsiaTheme="minorHAnsi"/>
              <w:lang w:val="en-NZ"/>
            </w:rPr>
            <w:t xml:space="preserve"> theory to</w:t>
          </w:r>
          <w:r w:rsidR="00B656F7">
            <w:rPr>
              <w:rFonts w:eastAsiaTheme="minorHAnsi"/>
              <w:lang w:val="en-NZ"/>
            </w:rPr>
            <w:t xml:space="preserve"> address </w:t>
          </w:r>
          <w:r w:rsidRPr="00E5273B">
            <w:rPr>
              <w:rFonts w:eastAsiaTheme="minorHAnsi"/>
              <w:lang w:val="en-NZ"/>
            </w:rPr>
            <w:t xml:space="preserve">the issues </w:t>
          </w:r>
          <w:r w:rsidR="001737D0">
            <w:rPr>
              <w:rFonts w:eastAsiaTheme="minorHAnsi"/>
              <w:lang w:val="en-NZ"/>
            </w:rPr>
            <w:t>on</w:t>
          </w:r>
          <w:r w:rsidRPr="00E5273B">
            <w:rPr>
              <w:rFonts w:eastAsiaTheme="minorHAnsi"/>
              <w:lang w:val="en-NZ"/>
            </w:rPr>
            <w:t xml:space="preserve"> globalization, economic integration</w:t>
          </w:r>
          <w:r w:rsidR="001737D0">
            <w:rPr>
              <w:rFonts w:eastAsiaTheme="minorHAnsi"/>
              <w:lang w:val="en-NZ"/>
            </w:rPr>
            <w:t>,</w:t>
          </w:r>
          <w:r w:rsidRPr="00E5273B">
            <w:rPr>
              <w:rFonts w:eastAsiaTheme="minorHAnsi"/>
              <w:lang w:val="en-NZ"/>
            </w:rPr>
            <w:t xml:space="preserve"> and trade policy. Broadly, the goals are to </w:t>
          </w:r>
        </w:p>
        <w:p w:rsidR="000231B4" w:rsidRPr="00E5273B" w:rsidRDefault="000231B4" w:rsidP="0062077E">
          <w:pPr>
            <w:pStyle w:val="BodyText"/>
            <w:ind w:left="0" w:right="151"/>
            <w:jc w:val="both"/>
            <w:rPr>
              <w:rFonts w:eastAsiaTheme="minorHAnsi"/>
              <w:lang w:val="en-NZ"/>
            </w:rPr>
          </w:pPr>
        </w:p>
        <w:p w:rsidR="00AA49F9" w:rsidRPr="00E5273B" w:rsidRDefault="0024768A" w:rsidP="00AA49F9">
          <w:pPr>
            <w:pStyle w:val="BodyText"/>
            <w:numPr>
              <w:ilvl w:val="0"/>
              <w:numId w:val="7"/>
            </w:numPr>
            <w:ind w:left="426" w:right="151" w:hanging="426"/>
            <w:jc w:val="both"/>
            <w:rPr>
              <w:rFonts w:eastAsiaTheme="minorHAnsi"/>
              <w:lang w:val="en-NZ"/>
            </w:rPr>
          </w:pPr>
          <w:r w:rsidRPr="00E5273B">
            <w:rPr>
              <w:rFonts w:eastAsiaTheme="minorHAnsi"/>
              <w:lang w:val="en-NZ"/>
            </w:rPr>
            <w:t>explore</w:t>
          </w:r>
          <w:r w:rsidR="0062077E" w:rsidRPr="00E5273B">
            <w:rPr>
              <w:rFonts w:eastAsiaTheme="minorHAnsi"/>
              <w:lang w:val="en-NZ"/>
            </w:rPr>
            <w:t xml:space="preserve"> </w:t>
          </w:r>
          <w:r w:rsidRPr="00E5273B">
            <w:rPr>
              <w:rFonts w:eastAsiaTheme="minorHAnsi"/>
              <w:lang w:val="en-NZ"/>
            </w:rPr>
            <w:t xml:space="preserve">the </w:t>
          </w:r>
          <w:r w:rsidR="001737D0">
            <w:rPr>
              <w:rFonts w:eastAsiaTheme="minorHAnsi"/>
              <w:lang w:val="en-NZ"/>
            </w:rPr>
            <w:t xml:space="preserve">empirical </w:t>
          </w:r>
          <w:r w:rsidR="0062077E" w:rsidRPr="00E5273B">
            <w:rPr>
              <w:rFonts w:eastAsiaTheme="minorHAnsi"/>
              <w:lang w:val="en-NZ"/>
            </w:rPr>
            <w:t>patterns of international trade</w:t>
          </w:r>
          <w:r w:rsidR="001737D0">
            <w:rPr>
              <w:rFonts w:eastAsiaTheme="minorHAnsi"/>
              <w:lang w:val="en-NZ"/>
            </w:rPr>
            <w:t xml:space="preserve"> and highlight the recent developments in global production networks,</w:t>
          </w:r>
        </w:p>
        <w:p w:rsidR="001737D0" w:rsidRDefault="001737D0" w:rsidP="00AA49F9">
          <w:pPr>
            <w:pStyle w:val="BodyText"/>
            <w:numPr>
              <w:ilvl w:val="0"/>
              <w:numId w:val="7"/>
            </w:numPr>
            <w:ind w:left="426" w:right="151" w:hanging="426"/>
            <w:jc w:val="both"/>
            <w:rPr>
              <w:rFonts w:eastAsiaTheme="minorHAnsi"/>
              <w:lang w:val="en-NZ"/>
            </w:rPr>
          </w:pPr>
          <w:r>
            <w:rPr>
              <w:rFonts w:eastAsiaTheme="minorHAnsi"/>
              <w:lang w:val="en-NZ"/>
            </w:rPr>
            <w:t>specify</w:t>
          </w:r>
          <w:r w:rsidR="0024768A" w:rsidRPr="00E5273B">
            <w:rPr>
              <w:rFonts w:eastAsiaTheme="minorHAnsi"/>
              <w:lang w:val="en-NZ"/>
            </w:rPr>
            <w:t xml:space="preserve"> the conditions under which</w:t>
          </w:r>
          <w:r w:rsidR="0062077E" w:rsidRPr="00E5273B">
            <w:rPr>
              <w:rFonts w:eastAsiaTheme="minorHAnsi"/>
              <w:lang w:val="en-NZ"/>
            </w:rPr>
            <w:t xml:space="preserve"> trade is beneficial for individual economies and </w:t>
          </w:r>
          <w:r w:rsidR="0024768A" w:rsidRPr="00E5273B">
            <w:rPr>
              <w:rFonts w:eastAsiaTheme="minorHAnsi"/>
              <w:lang w:val="en-NZ"/>
            </w:rPr>
            <w:t xml:space="preserve">international community as well as identify </w:t>
          </w:r>
          <w:r w:rsidR="0062077E" w:rsidRPr="00E5273B">
            <w:rPr>
              <w:rFonts w:eastAsiaTheme="minorHAnsi"/>
              <w:lang w:val="en-NZ"/>
            </w:rPr>
            <w:t>winners and losers from trade</w:t>
          </w:r>
          <w:r w:rsidR="00AA49F9" w:rsidRPr="00E5273B">
            <w:rPr>
              <w:rFonts w:eastAsiaTheme="minorHAnsi"/>
              <w:lang w:val="en-NZ"/>
            </w:rPr>
            <w:t>,</w:t>
          </w:r>
        </w:p>
        <w:p w:rsidR="00AA49F9" w:rsidRPr="00E5273B" w:rsidRDefault="00B656F7" w:rsidP="00AA49F9">
          <w:pPr>
            <w:pStyle w:val="BodyText"/>
            <w:numPr>
              <w:ilvl w:val="0"/>
              <w:numId w:val="7"/>
            </w:numPr>
            <w:ind w:left="426" w:right="151" w:hanging="426"/>
            <w:jc w:val="both"/>
            <w:rPr>
              <w:rFonts w:eastAsiaTheme="minorHAnsi"/>
              <w:lang w:val="en-NZ"/>
            </w:rPr>
          </w:pPr>
          <w:r>
            <w:rPr>
              <w:rFonts w:eastAsiaTheme="minorHAnsi"/>
              <w:lang w:val="en-NZ"/>
            </w:rPr>
            <w:t>highlight</w:t>
          </w:r>
          <w:r w:rsidR="001737D0">
            <w:rPr>
              <w:rFonts w:eastAsiaTheme="minorHAnsi"/>
              <w:lang w:val="en-NZ"/>
            </w:rPr>
            <w:t xml:space="preserve"> the im</w:t>
          </w:r>
          <w:r>
            <w:rPr>
              <w:rFonts w:eastAsiaTheme="minorHAnsi"/>
              <w:lang w:val="en-NZ"/>
            </w:rPr>
            <w:t>plications</w:t>
          </w:r>
          <w:r w:rsidR="001737D0">
            <w:rPr>
              <w:rFonts w:eastAsiaTheme="minorHAnsi"/>
              <w:lang w:val="en-NZ"/>
            </w:rPr>
            <w:t xml:space="preserve"> of trade on firm performance, productivity growth, and income distribution under various circumstances,</w:t>
          </w:r>
        </w:p>
        <w:p w:rsidR="007A72FA" w:rsidRDefault="007A72FA" w:rsidP="00AA49F9">
          <w:pPr>
            <w:pStyle w:val="BodyText"/>
            <w:numPr>
              <w:ilvl w:val="0"/>
              <w:numId w:val="7"/>
            </w:numPr>
            <w:ind w:left="426" w:right="151" w:hanging="426"/>
            <w:jc w:val="both"/>
            <w:rPr>
              <w:rFonts w:eastAsiaTheme="minorHAnsi"/>
              <w:lang w:val="en-NZ"/>
            </w:rPr>
          </w:pPr>
          <w:r>
            <w:rPr>
              <w:rFonts w:eastAsiaTheme="minorHAnsi"/>
              <w:lang w:val="en-NZ"/>
            </w:rPr>
            <w:t>investigate</w:t>
          </w:r>
          <w:r w:rsidR="0062077E" w:rsidRPr="00E5273B">
            <w:rPr>
              <w:rFonts w:eastAsiaTheme="minorHAnsi"/>
              <w:lang w:val="en-NZ"/>
            </w:rPr>
            <w:t xml:space="preserve"> </w:t>
          </w:r>
          <w:r w:rsidR="000127CE" w:rsidRPr="00E5273B">
            <w:rPr>
              <w:rFonts w:eastAsiaTheme="minorHAnsi"/>
              <w:lang w:val="en-NZ"/>
            </w:rPr>
            <w:t xml:space="preserve">the objectives and impacts </w:t>
          </w:r>
          <w:r>
            <w:rPr>
              <w:rFonts w:eastAsiaTheme="minorHAnsi"/>
              <w:lang w:val="en-NZ"/>
            </w:rPr>
            <w:t xml:space="preserve">of trade and industrial policies, </w:t>
          </w:r>
        </w:p>
        <w:p w:rsidR="00AA49F9" w:rsidRPr="00E5273B" w:rsidRDefault="007A72FA" w:rsidP="00AA49F9">
          <w:pPr>
            <w:pStyle w:val="BodyText"/>
            <w:numPr>
              <w:ilvl w:val="0"/>
              <w:numId w:val="7"/>
            </w:numPr>
            <w:ind w:left="426" w:right="151" w:hanging="426"/>
            <w:jc w:val="both"/>
            <w:rPr>
              <w:rFonts w:eastAsiaTheme="minorHAnsi"/>
              <w:lang w:val="en-NZ"/>
            </w:rPr>
          </w:pPr>
          <w:r>
            <w:rPr>
              <w:rFonts w:eastAsiaTheme="minorHAnsi"/>
              <w:lang w:val="en-NZ"/>
            </w:rPr>
            <w:t>discuss the causes and the resolutions of international trade disputes,</w:t>
          </w:r>
        </w:p>
        <w:p w:rsidR="0062077E" w:rsidRDefault="007A72FA" w:rsidP="00AA49F9">
          <w:pPr>
            <w:pStyle w:val="BodyText"/>
            <w:numPr>
              <w:ilvl w:val="0"/>
              <w:numId w:val="7"/>
            </w:numPr>
            <w:ind w:left="426" w:right="151" w:hanging="426"/>
            <w:jc w:val="both"/>
            <w:rPr>
              <w:rFonts w:eastAsiaTheme="minorHAnsi"/>
              <w:lang w:val="en-NZ"/>
            </w:rPr>
          </w:pPr>
          <w:r>
            <w:rPr>
              <w:rFonts w:eastAsiaTheme="minorHAnsi"/>
              <w:lang w:val="en-NZ"/>
            </w:rPr>
            <w:t>review</w:t>
          </w:r>
          <w:r w:rsidR="0002065A" w:rsidRPr="00E5273B">
            <w:rPr>
              <w:rFonts w:eastAsiaTheme="minorHAnsi"/>
              <w:lang w:val="en-NZ"/>
            </w:rPr>
            <w:t xml:space="preserve"> </w:t>
          </w:r>
          <w:r w:rsidR="0062077E" w:rsidRPr="00E5273B">
            <w:rPr>
              <w:rFonts w:eastAsiaTheme="minorHAnsi"/>
              <w:lang w:val="en-NZ"/>
            </w:rPr>
            <w:t xml:space="preserve">the </w:t>
          </w:r>
          <w:r w:rsidR="000127CE" w:rsidRPr="00E5273B">
            <w:rPr>
              <w:rFonts w:eastAsiaTheme="minorHAnsi"/>
              <w:lang w:val="en-NZ"/>
            </w:rPr>
            <w:t xml:space="preserve">dynamics of </w:t>
          </w:r>
          <w:r w:rsidR="0062077E" w:rsidRPr="00E5273B">
            <w:rPr>
              <w:rFonts w:eastAsiaTheme="minorHAnsi"/>
              <w:lang w:val="en-NZ"/>
            </w:rPr>
            <w:t xml:space="preserve">world </w:t>
          </w:r>
          <w:r w:rsidR="001737D0" w:rsidRPr="00E5273B">
            <w:t xml:space="preserve">trading </w:t>
          </w:r>
          <w:r w:rsidR="0062077E" w:rsidRPr="00E5273B">
            <w:rPr>
              <w:rFonts w:eastAsiaTheme="minorHAnsi"/>
              <w:lang w:val="en-NZ"/>
            </w:rPr>
            <w:t>system</w:t>
          </w:r>
          <w:r w:rsidR="001737D0">
            <w:rPr>
              <w:rFonts w:eastAsiaTheme="minorHAnsi"/>
              <w:lang w:val="en-NZ"/>
            </w:rPr>
            <w:t xml:space="preserve"> and international coordination</w:t>
          </w:r>
          <w:r w:rsidR="0062077E" w:rsidRPr="00E5273B">
            <w:rPr>
              <w:rFonts w:eastAsiaTheme="minorHAnsi"/>
              <w:lang w:val="en-NZ"/>
            </w:rPr>
            <w:t>.</w:t>
          </w:r>
        </w:p>
        <w:p w:rsidR="001737D0" w:rsidRPr="00E5273B" w:rsidRDefault="001737D0" w:rsidP="001737D0">
          <w:pPr>
            <w:pStyle w:val="BodyText"/>
            <w:ind w:left="426" w:right="151"/>
            <w:jc w:val="both"/>
            <w:rPr>
              <w:rFonts w:eastAsiaTheme="minorHAnsi"/>
              <w:lang w:val="en-NZ"/>
            </w:rPr>
          </w:pPr>
        </w:p>
        <w:p w:rsidR="001737D0" w:rsidRPr="002D4C6E" w:rsidRDefault="0062077E" w:rsidP="001737D0">
          <w:pPr>
            <w:rPr>
              <w:szCs w:val="20"/>
            </w:rPr>
          </w:pPr>
          <w:r w:rsidRPr="00E5273B">
            <w:rPr>
              <w:szCs w:val="20"/>
            </w:rPr>
            <w:t>This course is designed to serve both as a stand-alone course in international trade theory and policy, and as a foundation for further study of advanced international trade theory and international economics.</w:t>
          </w:r>
        </w:p>
      </w:sdtContent>
    </w:sdt>
    <w:p w:rsidR="002D4C6E" w:rsidRDefault="002D4C6E" w:rsidP="00903803">
      <w:pPr>
        <w:pStyle w:val="Heading3"/>
        <w:rPr>
          <w:b/>
        </w:rPr>
      </w:pPr>
    </w:p>
    <w:p w:rsidR="002D4C6E" w:rsidRDefault="002D4C6E" w:rsidP="00903803">
      <w:pPr>
        <w:pStyle w:val="Heading3"/>
        <w:rPr>
          <w:b/>
        </w:rPr>
      </w:pPr>
    </w:p>
    <w:p w:rsidR="002D4C6E" w:rsidRDefault="002D4C6E" w:rsidP="00903803">
      <w:pPr>
        <w:pStyle w:val="Heading3"/>
        <w:rPr>
          <w:b/>
        </w:rPr>
      </w:pPr>
    </w:p>
    <w:p w:rsidR="002D4C6E" w:rsidRDefault="002D4C6E" w:rsidP="00903803">
      <w:pPr>
        <w:pStyle w:val="Heading3"/>
        <w:rPr>
          <w:b/>
        </w:rPr>
      </w:pPr>
    </w:p>
    <w:p w:rsidR="00903803" w:rsidRPr="006E3727" w:rsidRDefault="00BE131A" w:rsidP="00903803">
      <w:pPr>
        <w:pStyle w:val="Heading3"/>
        <w:rPr>
          <w:b/>
        </w:rPr>
      </w:pPr>
      <w:r w:rsidRPr="006E3727">
        <w:rPr>
          <w:b/>
        </w:rPr>
        <w:lastRenderedPageBreak/>
        <w:t>L</w:t>
      </w:r>
      <w:r w:rsidR="00903803" w:rsidRPr="006E3727">
        <w:rPr>
          <w:b/>
        </w:rPr>
        <w:t xml:space="preserve">earning </w:t>
      </w:r>
      <w:r w:rsidR="005327AF" w:rsidRPr="006E3727">
        <w:rPr>
          <w:b/>
        </w:rPr>
        <w:t>o</w:t>
      </w:r>
      <w:r w:rsidR="00903803" w:rsidRPr="006E3727">
        <w:rPr>
          <w:b/>
        </w:rPr>
        <w:t>utcomes</w:t>
      </w:r>
      <w:r w:rsidRPr="006E3727">
        <w:rPr>
          <w:b/>
        </w:rPr>
        <w:t xml:space="preserve"> (LO)</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46"/>
        <w:gridCol w:w="3969"/>
        <w:gridCol w:w="4201"/>
      </w:tblGrid>
      <w:tr w:rsidR="00F14005" w:rsidRPr="006F376A" w:rsidTr="000B13C5">
        <w:trPr>
          <w:trHeight w:val="431"/>
          <w:tblHeader/>
        </w:trPr>
        <w:tc>
          <w:tcPr>
            <w:tcW w:w="846" w:type="dxa"/>
            <w:tcBorders>
              <w:top w:val="single" w:sz="4" w:space="0" w:color="00467F"/>
              <w:left w:val="single" w:sz="4" w:space="0" w:color="00467F"/>
              <w:bottom w:val="single" w:sz="4" w:space="0" w:color="00467F"/>
            </w:tcBorders>
            <w:shd w:val="clear" w:color="auto" w:fill="00467F"/>
            <w:vAlign w:val="center"/>
          </w:tcPr>
          <w:p w:rsidR="00F14005" w:rsidRPr="006F376A" w:rsidRDefault="00F14005" w:rsidP="003A6485">
            <w:r w:rsidRPr="006F376A">
              <w:t>#</w:t>
            </w:r>
          </w:p>
        </w:tc>
        <w:tc>
          <w:tcPr>
            <w:tcW w:w="3969" w:type="dxa"/>
            <w:tcBorders>
              <w:top w:val="single" w:sz="4" w:space="0" w:color="00467F"/>
              <w:bottom w:val="single" w:sz="4" w:space="0" w:color="00467F"/>
            </w:tcBorders>
            <w:shd w:val="clear" w:color="auto" w:fill="00467F"/>
            <w:vAlign w:val="center"/>
          </w:tcPr>
          <w:p w:rsidR="00F14005" w:rsidRPr="006F376A" w:rsidRDefault="00F14005" w:rsidP="003A6485">
            <w:r w:rsidRPr="006F376A">
              <w:t>Learning outcome</w:t>
            </w:r>
          </w:p>
        </w:tc>
        <w:tc>
          <w:tcPr>
            <w:tcW w:w="4201" w:type="dxa"/>
            <w:tcBorders>
              <w:top w:val="single" w:sz="4" w:space="0" w:color="00467F"/>
              <w:bottom w:val="single" w:sz="4" w:space="0" w:color="00467F"/>
              <w:right w:val="single" w:sz="4" w:space="0" w:color="00467F"/>
            </w:tcBorders>
            <w:shd w:val="clear" w:color="auto" w:fill="00467F"/>
            <w:vAlign w:val="center"/>
          </w:tcPr>
          <w:p w:rsidR="00F14005" w:rsidRPr="006F376A" w:rsidRDefault="00F14005" w:rsidP="003A6485">
            <w:r w:rsidRPr="006F376A">
              <w:t>Graduate profile capability</w:t>
            </w:r>
          </w:p>
        </w:tc>
      </w:tr>
      <w:tr w:rsidR="00E822C0" w:rsidTr="000B13C5">
        <w:sdt>
          <w:sdtPr>
            <w:id w:val="1769045420"/>
            <w:placeholder>
              <w:docPart w:val="27BE44822935421BA126B0E5B8D42C16"/>
            </w:placeholder>
          </w:sdtPr>
          <w:sdtEndPr/>
          <w:sdtContent>
            <w:tc>
              <w:tcPr>
                <w:tcW w:w="846" w:type="dxa"/>
                <w:tcBorders>
                  <w:top w:val="single" w:sz="4" w:space="0" w:color="00467F"/>
                </w:tcBorders>
              </w:tcPr>
              <w:p w:rsidR="00E822C0" w:rsidRDefault="00E5273B" w:rsidP="0062077E">
                <w:r>
                  <w:t>LO</w:t>
                </w:r>
                <w:r w:rsidR="0062077E">
                  <w:t>1</w:t>
                </w:r>
              </w:p>
            </w:tc>
          </w:sdtContent>
        </w:sdt>
        <w:sdt>
          <w:sdtPr>
            <w:id w:val="-1870825740"/>
            <w:placeholder>
              <w:docPart w:val="42884E814DC14530918B285B3366BA48"/>
            </w:placeholder>
          </w:sdtPr>
          <w:sdtEndPr/>
          <w:sdtContent>
            <w:sdt>
              <w:sdtPr>
                <w:id w:val="-1040741788"/>
                <w:placeholder>
                  <w:docPart w:val="6D3BD4FAAE224804B64150527DCF2C11"/>
                </w:placeholder>
              </w:sdtPr>
              <w:sdtEndPr/>
              <w:sdtContent>
                <w:tc>
                  <w:tcPr>
                    <w:tcW w:w="3969" w:type="dxa"/>
                    <w:tcBorders>
                      <w:top w:val="single" w:sz="4" w:space="0" w:color="00467F"/>
                    </w:tcBorders>
                  </w:tcPr>
                  <w:p w:rsidR="001D16E6" w:rsidRDefault="001D16E6" w:rsidP="001D16E6">
                    <w:pPr>
                      <w:jc w:val="both"/>
                      <w:rPr>
                        <w:rFonts w:eastAsia="Verdana"/>
                        <w:szCs w:val="20"/>
                      </w:rPr>
                    </w:pPr>
                    <w:r>
                      <w:rPr>
                        <w:rFonts w:eastAsia="Verdana"/>
                        <w:szCs w:val="20"/>
                      </w:rPr>
                      <w:t>Identify core assumptions and derive key results of trade</w:t>
                    </w:r>
                    <w:r w:rsidRPr="00A72C6B">
                      <w:rPr>
                        <w:rFonts w:eastAsia="Verdana"/>
                        <w:szCs w:val="20"/>
                      </w:rPr>
                      <w:t xml:space="preserve"> models</w:t>
                    </w:r>
                    <w:r>
                      <w:rPr>
                        <w:rFonts w:eastAsia="Verdana"/>
                        <w:szCs w:val="20"/>
                      </w:rPr>
                      <w:t>; use trade models to make informed predictions</w:t>
                    </w:r>
                  </w:p>
                  <w:p w:rsidR="00E822C0" w:rsidRDefault="00E822C0" w:rsidP="001D16E6">
                    <w:pPr>
                      <w:jc w:val="both"/>
                    </w:pPr>
                  </w:p>
                </w:tc>
              </w:sdtContent>
            </w:sdt>
          </w:sdtContent>
        </w:sdt>
        <w:tc>
          <w:tcPr>
            <w:tcW w:w="4201" w:type="dxa"/>
            <w:tcBorders>
              <w:top w:val="single" w:sz="4" w:space="0" w:color="00467F"/>
            </w:tcBorders>
          </w:tcPr>
          <w:sdt>
            <w:sdtPr>
              <w:alias w:val="Graduate profile capabilities"/>
              <w:tag w:val="GP"/>
              <w:id w:val="-1071109543"/>
              <w:placeholder>
                <w:docPart w:val="0D71D656AC7A4D29817CD80C2519DE71"/>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E822C0" w:rsidRDefault="00BC7017" w:rsidP="00C8198C">
                <w:pPr>
                  <w:pStyle w:val="Tabledata"/>
                  <w:spacing w:line="300" w:lineRule="auto"/>
                </w:pPr>
                <w:r>
                  <w:t>2. Critical thinking</w:t>
                </w:r>
              </w:p>
            </w:sdtContent>
          </w:sdt>
          <w:p w:rsidR="00E822C0" w:rsidRDefault="00E822C0" w:rsidP="00C8198C">
            <w:pPr>
              <w:pStyle w:val="Tabledata"/>
              <w:spacing w:line="300" w:lineRule="auto"/>
            </w:pPr>
          </w:p>
          <w:p w:rsidR="00E822C0" w:rsidRDefault="00E822C0" w:rsidP="00C8198C">
            <w:pPr>
              <w:pStyle w:val="Tabledata"/>
              <w:spacing w:line="300" w:lineRule="auto"/>
            </w:pPr>
          </w:p>
          <w:p w:rsidR="00E822C0" w:rsidRDefault="00E822C0" w:rsidP="00C8198C">
            <w:pPr>
              <w:pStyle w:val="Tabledata"/>
              <w:spacing w:line="300" w:lineRule="auto"/>
            </w:pPr>
          </w:p>
        </w:tc>
      </w:tr>
      <w:tr w:rsidR="00E822C0" w:rsidTr="000B13C5">
        <w:sdt>
          <w:sdtPr>
            <w:id w:val="-1375156479"/>
            <w:placeholder>
              <w:docPart w:val="90977FA2153D49A6AC430DED536E0872"/>
            </w:placeholder>
          </w:sdtPr>
          <w:sdtEndPr/>
          <w:sdtContent>
            <w:tc>
              <w:tcPr>
                <w:tcW w:w="846" w:type="dxa"/>
                <w:tcBorders>
                  <w:top w:val="single" w:sz="4" w:space="0" w:color="D9D9D9" w:themeColor="background1" w:themeShade="D9"/>
                </w:tcBorders>
              </w:tcPr>
              <w:p w:rsidR="00E822C0" w:rsidRDefault="001D16E6" w:rsidP="0062077E">
                <w:r>
                  <w:t>LO</w:t>
                </w:r>
                <w:r w:rsidR="0062077E">
                  <w:t>2</w:t>
                </w:r>
              </w:p>
            </w:tc>
          </w:sdtContent>
        </w:sdt>
        <w:tc>
          <w:tcPr>
            <w:tcW w:w="3969" w:type="dxa"/>
            <w:tcBorders>
              <w:top w:val="single" w:sz="4" w:space="0" w:color="D9D9D9" w:themeColor="background1" w:themeShade="D9"/>
            </w:tcBorders>
          </w:tcPr>
          <w:sdt>
            <w:sdtPr>
              <w:id w:val="-406305647"/>
              <w:placeholder>
                <w:docPart w:val="D317CE8EE94341CBBE58898ED0AEB2BC"/>
              </w:placeholder>
            </w:sdtPr>
            <w:sdtEndPr/>
            <w:sdtContent>
              <w:p w:rsidR="001D16E6" w:rsidRPr="001D16E6" w:rsidRDefault="001D16E6" w:rsidP="001D16E6">
                <w:pPr>
                  <w:jc w:val="both"/>
                </w:pPr>
                <w:r>
                  <w:t>Use</w:t>
                </w:r>
                <w:r w:rsidR="001C285B" w:rsidRPr="001D16E6">
                  <w:t xml:space="preserve"> </w:t>
                </w:r>
                <w:r w:rsidR="0062077E" w:rsidRPr="001D16E6">
                  <w:t>the principle of comparative advantage</w:t>
                </w:r>
                <w:r w:rsidR="000231B4" w:rsidRPr="001D16E6">
                  <w:t xml:space="preserve"> to </w:t>
                </w:r>
                <w:r w:rsidRPr="001D16E6">
                  <w:t xml:space="preserve">explain </w:t>
                </w:r>
                <w:r w:rsidR="000231B4" w:rsidRPr="001D16E6">
                  <w:t xml:space="preserve">the </w:t>
                </w:r>
                <w:r w:rsidRPr="001D16E6">
                  <w:t xml:space="preserve">empirical </w:t>
                </w:r>
                <w:r w:rsidR="000231B4" w:rsidRPr="001D16E6">
                  <w:t>patterns of trade and investment</w:t>
                </w:r>
              </w:p>
              <w:p w:rsidR="00E822C0" w:rsidRDefault="0000341A" w:rsidP="001D16E6">
                <w:pPr>
                  <w:jc w:val="both"/>
                </w:pPr>
              </w:p>
            </w:sdtContent>
          </w:sdt>
        </w:tc>
        <w:tc>
          <w:tcPr>
            <w:tcW w:w="4201" w:type="dxa"/>
            <w:tcBorders>
              <w:top w:val="single" w:sz="4" w:space="0" w:color="D9D9D9" w:themeColor="background1" w:themeShade="D9"/>
            </w:tcBorders>
          </w:tcPr>
          <w:sdt>
            <w:sdtPr>
              <w:alias w:val="Graduate profile capabilities"/>
              <w:tag w:val="GP"/>
              <w:id w:val="-897060038"/>
              <w:placeholder>
                <w:docPart w:val="423A2308F6F443AF872BC5354BCD0843"/>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E822C0" w:rsidRDefault="000231B4" w:rsidP="00C8198C">
                <w:pPr>
                  <w:pStyle w:val="Tabledata"/>
                  <w:spacing w:line="300" w:lineRule="auto"/>
                </w:pPr>
                <w:r>
                  <w:t>4a. Communication (Oral)</w:t>
                </w:r>
              </w:p>
            </w:sdtContent>
          </w:sdt>
        </w:tc>
      </w:tr>
      <w:tr w:rsidR="000231B4" w:rsidTr="0087556A">
        <w:sdt>
          <w:sdtPr>
            <w:id w:val="-1658993105"/>
            <w:placeholder>
              <w:docPart w:val="255E00B143764BBFA9F58051E5066495"/>
            </w:placeholder>
          </w:sdtPr>
          <w:sdtEndPr/>
          <w:sdtContent>
            <w:tc>
              <w:tcPr>
                <w:tcW w:w="846" w:type="dxa"/>
                <w:tcBorders>
                  <w:top w:val="single" w:sz="4" w:space="0" w:color="D9D9D9" w:themeColor="background1" w:themeShade="D9"/>
                </w:tcBorders>
              </w:tcPr>
              <w:p w:rsidR="000231B4" w:rsidRDefault="000231B4" w:rsidP="0087556A">
                <w:r>
                  <w:t>LO3</w:t>
                </w:r>
              </w:p>
            </w:tc>
          </w:sdtContent>
        </w:sdt>
        <w:sdt>
          <w:sdtPr>
            <w:id w:val="1309053938"/>
            <w:placeholder>
              <w:docPart w:val="28EA56047A014F50A4C4AC7C7F667723"/>
            </w:placeholder>
          </w:sdtPr>
          <w:sdtEndPr/>
          <w:sdtContent>
            <w:tc>
              <w:tcPr>
                <w:tcW w:w="3969" w:type="dxa"/>
                <w:tcBorders>
                  <w:top w:val="single" w:sz="4" w:space="0" w:color="D9D9D9" w:themeColor="background1" w:themeShade="D9"/>
                </w:tcBorders>
              </w:tcPr>
              <w:p w:rsidR="00BC7017" w:rsidRDefault="000231B4" w:rsidP="000231B4">
                <w:pPr>
                  <w:jc w:val="both"/>
                </w:pPr>
                <w:r w:rsidRPr="001D16E6">
                  <w:t>Explore the linkages between trade, labour and capital movements in the global production networks</w:t>
                </w:r>
              </w:p>
              <w:p w:rsidR="000231B4" w:rsidRDefault="000231B4" w:rsidP="000231B4">
                <w:pPr>
                  <w:jc w:val="both"/>
                </w:pPr>
              </w:p>
            </w:tc>
          </w:sdtContent>
        </w:sdt>
        <w:tc>
          <w:tcPr>
            <w:tcW w:w="4201" w:type="dxa"/>
            <w:tcBorders>
              <w:top w:val="single" w:sz="4" w:space="0" w:color="D9D9D9" w:themeColor="background1" w:themeShade="D9"/>
            </w:tcBorders>
          </w:tcPr>
          <w:sdt>
            <w:sdtPr>
              <w:alias w:val="Graduate profile capabilities"/>
              <w:tag w:val="GP"/>
              <w:id w:val="-20400071"/>
              <w:placeholder>
                <w:docPart w:val="9209AEE9B0124C3C972860B2369A1FF2"/>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0231B4" w:rsidRDefault="001D16E6" w:rsidP="0087556A">
                <w:pPr>
                  <w:pStyle w:val="Tabledata"/>
                  <w:spacing w:line="300" w:lineRule="auto"/>
                </w:pPr>
                <w:r>
                  <w:t>1. Disciplinary knowledge and practice</w:t>
                </w:r>
              </w:p>
            </w:sdtContent>
          </w:sdt>
          <w:p w:rsidR="000231B4" w:rsidRDefault="000231B4" w:rsidP="0087556A">
            <w:pPr>
              <w:pStyle w:val="Tabledata"/>
              <w:spacing w:line="300" w:lineRule="auto"/>
            </w:pPr>
          </w:p>
        </w:tc>
      </w:tr>
      <w:tr w:rsidR="0062077E" w:rsidTr="000B13C5">
        <w:sdt>
          <w:sdtPr>
            <w:id w:val="1688716683"/>
            <w:placeholder>
              <w:docPart w:val="47B6F2D29A3F4356A7E24179A557EBEA"/>
            </w:placeholder>
          </w:sdtPr>
          <w:sdtEndPr/>
          <w:sdtContent>
            <w:tc>
              <w:tcPr>
                <w:tcW w:w="846" w:type="dxa"/>
                <w:tcBorders>
                  <w:top w:val="single" w:sz="4" w:space="0" w:color="D9D9D9" w:themeColor="background1" w:themeShade="D9"/>
                </w:tcBorders>
              </w:tcPr>
              <w:p w:rsidR="0062077E" w:rsidRDefault="00E5273B" w:rsidP="001D16E6">
                <w:r>
                  <w:t>LO</w:t>
                </w:r>
                <w:r w:rsidR="001D16E6">
                  <w:t>4</w:t>
                </w:r>
              </w:p>
            </w:tc>
          </w:sdtContent>
        </w:sdt>
        <w:sdt>
          <w:sdtPr>
            <w:id w:val="-987780079"/>
            <w:placeholder>
              <w:docPart w:val="A1647561DE0245518DB06E12B02CE65A"/>
            </w:placeholder>
          </w:sdtPr>
          <w:sdtEndPr/>
          <w:sdtContent>
            <w:tc>
              <w:tcPr>
                <w:tcW w:w="3969" w:type="dxa"/>
                <w:tcBorders>
                  <w:top w:val="single" w:sz="4" w:space="0" w:color="D9D9D9" w:themeColor="background1" w:themeShade="D9"/>
                </w:tcBorders>
              </w:tcPr>
              <w:p w:rsidR="001D16E6" w:rsidRPr="001D16E6" w:rsidRDefault="000B13C5" w:rsidP="000231B4">
                <w:pPr>
                  <w:jc w:val="both"/>
                </w:pPr>
                <w:r w:rsidRPr="001D16E6">
                  <w:t>I</w:t>
                </w:r>
                <w:r w:rsidR="001C285B" w:rsidRPr="001D16E6">
                  <w:t xml:space="preserve">dentify the impacts of trade </w:t>
                </w:r>
                <w:r w:rsidR="00B53455" w:rsidRPr="001D16E6">
                  <w:t xml:space="preserve">flows </w:t>
                </w:r>
                <w:r w:rsidR="001C285B" w:rsidRPr="001D16E6">
                  <w:t xml:space="preserve">on </w:t>
                </w:r>
                <w:r w:rsidR="0062077E" w:rsidRPr="001D16E6">
                  <w:t>economic well-being</w:t>
                </w:r>
                <w:r w:rsidR="007A72FA" w:rsidRPr="001D16E6">
                  <w:t>, productivity</w:t>
                </w:r>
                <w:r w:rsidR="00B53455" w:rsidRPr="001D16E6">
                  <w:t xml:space="preserve"> growth</w:t>
                </w:r>
                <w:r w:rsidR="007A72FA" w:rsidRPr="001D16E6">
                  <w:t xml:space="preserve">, </w:t>
                </w:r>
                <w:r w:rsidR="0062077E" w:rsidRPr="001D16E6">
                  <w:t>income distribution</w:t>
                </w:r>
              </w:p>
              <w:p w:rsidR="0062077E" w:rsidRDefault="0062077E" w:rsidP="000231B4">
                <w:pPr>
                  <w:jc w:val="both"/>
                </w:pPr>
              </w:p>
            </w:tc>
          </w:sdtContent>
        </w:sdt>
        <w:tc>
          <w:tcPr>
            <w:tcW w:w="4201" w:type="dxa"/>
            <w:tcBorders>
              <w:top w:val="single" w:sz="4" w:space="0" w:color="D9D9D9" w:themeColor="background1" w:themeShade="D9"/>
            </w:tcBorders>
          </w:tcPr>
          <w:sdt>
            <w:sdtPr>
              <w:alias w:val="Graduate profile capabilities"/>
              <w:tag w:val="GP"/>
              <w:id w:val="752939007"/>
              <w:placeholder>
                <w:docPart w:val="C6B6D2FAFF8C42CE871E843B4998FC78"/>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62077E" w:rsidRDefault="00BC7017" w:rsidP="0062077E">
                <w:pPr>
                  <w:pStyle w:val="Tabledata"/>
                  <w:spacing w:line="300" w:lineRule="auto"/>
                </w:pPr>
                <w:r>
                  <w:t>6a. Social responsibilities</w:t>
                </w:r>
              </w:p>
            </w:sdtContent>
          </w:sdt>
          <w:p w:rsidR="0062077E" w:rsidRDefault="0062077E" w:rsidP="0062077E">
            <w:pPr>
              <w:pStyle w:val="Tabledata"/>
              <w:spacing w:line="300" w:lineRule="auto"/>
            </w:pPr>
          </w:p>
        </w:tc>
      </w:tr>
      <w:tr w:rsidR="000231B4" w:rsidTr="0087556A">
        <w:sdt>
          <w:sdtPr>
            <w:id w:val="-1154293523"/>
            <w:placeholder>
              <w:docPart w:val="938EB45C8358427B928C15F851DF67C0"/>
            </w:placeholder>
          </w:sdtPr>
          <w:sdtEndPr/>
          <w:sdtContent>
            <w:tc>
              <w:tcPr>
                <w:tcW w:w="846" w:type="dxa"/>
                <w:tcBorders>
                  <w:top w:val="single" w:sz="4" w:space="0" w:color="D9D9D9" w:themeColor="background1" w:themeShade="D9"/>
                </w:tcBorders>
              </w:tcPr>
              <w:p w:rsidR="000231B4" w:rsidRDefault="000231B4" w:rsidP="001D16E6">
                <w:r>
                  <w:t>LO</w:t>
                </w:r>
                <w:r w:rsidR="001D16E6">
                  <w:t>5</w:t>
                </w:r>
              </w:p>
            </w:tc>
          </w:sdtContent>
        </w:sdt>
        <w:sdt>
          <w:sdtPr>
            <w:id w:val="1173996657"/>
            <w:placeholder>
              <w:docPart w:val="0F9E889B419B44CAB2F2262DF44D1934"/>
            </w:placeholder>
          </w:sdtPr>
          <w:sdtEndPr/>
          <w:sdtContent>
            <w:tc>
              <w:tcPr>
                <w:tcW w:w="3969" w:type="dxa"/>
                <w:tcBorders>
                  <w:top w:val="single" w:sz="4" w:space="0" w:color="D9D9D9" w:themeColor="background1" w:themeShade="D9"/>
                </w:tcBorders>
              </w:tcPr>
              <w:p w:rsidR="00BC7017" w:rsidRDefault="000231B4" w:rsidP="001D16E6">
                <w:pPr>
                  <w:jc w:val="both"/>
                </w:pPr>
                <w:r w:rsidRPr="001D16E6">
                  <w:t>Explain the objectives</w:t>
                </w:r>
                <w:r w:rsidR="001D16E6" w:rsidRPr="001D16E6">
                  <w:t xml:space="preserve"> and practices of trade policy instruments, including tariffs, quotas, export subsidies, anti-dumping duties, etc.</w:t>
                </w:r>
                <w:r w:rsidR="001D16E6">
                  <w:t xml:space="preserve"> </w:t>
                </w:r>
              </w:p>
              <w:p w:rsidR="000231B4" w:rsidRDefault="000231B4" w:rsidP="001D16E6">
                <w:pPr>
                  <w:jc w:val="both"/>
                </w:pPr>
              </w:p>
            </w:tc>
          </w:sdtContent>
        </w:sdt>
        <w:tc>
          <w:tcPr>
            <w:tcW w:w="4201" w:type="dxa"/>
            <w:tcBorders>
              <w:top w:val="single" w:sz="4" w:space="0" w:color="D9D9D9" w:themeColor="background1" w:themeShade="D9"/>
            </w:tcBorders>
          </w:tcPr>
          <w:sdt>
            <w:sdtPr>
              <w:alias w:val="Graduate profile capabilities"/>
              <w:tag w:val="GP"/>
              <w:id w:val="-1703075614"/>
              <w:placeholder>
                <w:docPart w:val="7916706F4DCD430F9F68B37F2CC7E519"/>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0231B4" w:rsidRDefault="000231B4" w:rsidP="0087556A">
                <w:pPr>
                  <w:pStyle w:val="Tabledata"/>
                  <w:spacing w:line="300" w:lineRule="auto"/>
                </w:pPr>
                <w:r>
                  <w:t>1. Disciplinary knowledge and practice</w:t>
                </w:r>
              </w:p>
            </w:sdtContent>
          </w:sdt>
          <w:p w:rsidR="000231B4" w:rsidRDefault="000231B4" w:rsidP="0087556A">
            <w:pPr>
              <w:pStyle w:val="Tabledata"/>
              <w:spacing w:line="300" w:lineRule="auto"/>
            </w:pPr>
          </w:p>
          <w:p w:rsidR="000231B4" w:rsidRDefault="000231B4" w:rsidP="0087556A">
            <w:pPr>
              <w:pStyle w:val="Tabledata"/>
              <w:spacing w:line="300" w:lineRule="auto"/>
            </w:pPr>
          </w:p>
        </w:tc>
      </w:tr>
      <w:tr w:rsidR="000231B4" w:rsidTr="0087556A">
        <w:sdt>
          <w:sdtPr>
            <w:id w:val="-156844353"/>
            <w:placeholder>
              <w:docPart w:val="F02B8CD1BE0D4B02BF846739B831BD04"/>
            </w:placeholder>
          </w:sdtPr>
          <w:sdtEndPr/>
          <w:sdtContent>
            <w:tc>
              <w:tcPr>
                <w:tcW w:w="846" w:type="dxa"/>
                <w:tcBorders>
                  <w:top w:val="single" w:sz="4" w:space="0" w:color="D9D9D9" w:themeColor="background1" w:themeShade="D9"/>
                  <w:bottom w:val="single" w:sz="4" w:space="0" w:color="D9D9D9" w:themeColor="background1" w:themeShade="D9"/>
                </w:tcBorders>
              </w:tcPr>
              <w:p w:rsidR="000231B4" w:rsidRDefault="000231B4" w:rsidP="001D16E6">
                <w:r>
                  <w:t>LO</w:t>
                </w:r>
                <w:r w:rsidR="001D16E6">
                  <w:t>6</w:t>
                </w:r>
              </w:p>
            </w:tc>
          </w:sdtContent>
        </w:sdt>
        <w:sdt>
          <w:sdtPr>
            <w:id w:val="344829497"/>
            <w:placeholder>
              <w:docPart w:val="552354BACE6E42FB9DC2710D97A57557"/>
            </w:placeholder>
          </w:sdtPr>
          <w:sdtEndPr/>
          <w:sdtContent>
            <w:tc>
              <w:tcPr>
                <w:tcW w:w="3969" w:type="dxa"/>
                <w:tcBorders>
                  <w:top w:val="single" w:sz="4" w:space="0" w:color="D9D9D9" w:themeColor="background1" w:themeShade="D9"/>
                  <w:bottom w:val="single" w:sz="4" w:space="0" w:color="D9D9D9" w:themeColor="background1" w:themeShade="D9"/>
                </w:tcBorders>
              </w:tcPr>
              <w:p w:rsidR="001D16E6" w:rsidRPr="001D16E6" w:rsidRDefault="001D16E6" w:rsidP="001D16E6">
                <w:pPr>
                  <w:jc w:val="both"/>
                </w:pPr>
                <w:r w:rsidRPr="001D16E6">
                  <w:t>Evaluate</w:t>
                </w:r>
                <w:r w:rsidR="000231B4" w:rsidRPr="001D16E6">
                  <w:t xml:space="preserve"> the impacts of </w:t>
                </w:r>
                <w:r w:rsidRPr="001D16E6">
                  <w:t xml:space="preserve">trade </w:t>
                </w:r>
                <w:r w:rsidR="000231B4" w:rsidRPr="001D16E6">
                  <w:t>policy interventions on firm performance and competitiveness, economic well-being and income distribution</w:t>
                </w:r>
              </w:p>
              <w:p w:rsidR="000231B4" w:rsidRDefault="000231B4" w:rsidP="001D16E6">
                <w:pPr>
                  <w:jc w:val="both"/>
                </w:pPr>
              </w:p>
            </w:tc>
          </w:sdtContent>
        </w:sdt>
        <w:tc>
          <w:tcPr>
            <w:tcW w:w="4201" w:type="dxa"/>
            <w:tcBorders>
              <w:top w:val="single" w:sz="4" w:space="0" w:color="D9D9D9" w:themeColor="background1" w:themeShade="D9"/>
              <w:bottom w:val="single" w:sz="4" w:space="0" w:color="D9D9D9" w:themeColor="background1" w:themeShade="D9"/>
            </w:tcBorders>
          </w:tcPr>
          <w:sdt>
            <w:sdtPr>
              <w:alias w:val="Graduate profile capabilities"/>
              <w:tag w:val="GP"/>
              <w:id w:val="512490745"/>
              <w:placeholder>
                <w:docPart w:val="E8E8DBC5147D4C4C819F4A93870DAC60"/>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0231B4" w:rsidRDefault="00BC7017" w:rsidP="0087556A">
                <w:pPr>
                  <w:pStyle w:val="Tabledata"/>
                  <w:spacing w:line="300" w:lineRule="auto"/>
                </w:pPr>
                <w:r>
                  <w:t>2. Critical thinking</w:t>
                </w:r>
              </w:p>
            </w:sdtContent>
          </w:sdt>
          <w:p w:rsidR="000231B4" w:rsidRDefault="000231B4" w:rsidP="0087556A">
            <w:pPr>
              <w:pStyle w:val="Tabledata"/>
              <w:spacing w:line="300" w:lineRule="auto"/>
            </w:pPr>
          </w:p>
          <w:p w:rsidR="000231B4" w:rsidRDefault="000231B4" w:rsidP="0087556A">
            <w:pPr>
              <w:pStyle w:val="Tabledata"/>
              <w:spacing w:line="300" w:lineRule="auto"/>
            </w:pPr>
          </w:p>
          <w:p w:rsidR="000231B4" w:rsidRDefault="000231B4" w:rsidP="0087556A">
            <w:pPr>
              <w:pStyle w:val="Tabledata"/>
              <w:spacing w:line="300" w:lineRule="auto"/>
            </w:pPr>
          </w:p>
        </w:tc>
      </w:tr>
      <w:tr w:rsidR="001D16E6" w:rsidTr="0087556A">
        <w:sdt>
          <w:sdtPr>
            <w:id w:val="442120623"/>
            <w:placeholder>
              <w:docPart w:val="1ECE6F593D3C4FBE90B881F64A2EDA51"/>
            </w:placeholder>
          </w:sdtPr>
          <w:sdtEndPr/>
          <w:sdtContent>
            <w:tc>
              <w:tcPr>
                <w:tcW w:w="846" w:type="dxa"/>
                <w:tcBorders>
                  <w:top w:val="single" w:sz="4" w:space="0" w:color="D9D9D9" w:themeColor="background1" w:themeShade="D9"/>
                </w:tcBorders>
              </w:tcPr>
              <w:p w:rsidR="001D16E6" w:rsidRDefault="001D16E6" w:rsidP="0087556A">
                <w:r>
                  <w:t>LO7</w:t>
                </w:r>
              </w:p>
            </w:tc>
          </w:sdtContent>
        </w:sdt>
        <w:sdt>
          <w:sdtPr>
            <w:id w:val="1283153666"/>
            <w:placeholder>
              <w:docPart w:val="324F0DBF81EE426B86D7678797CC5D23"/>
            </w:placeholder>
          </w:sdtPr>
          <w:sdtEndPr/>
          <w:sdtContent>
            <w:tc>
              <w:tcPr>
                <w:tcW w:w="3969" w:type="dxa"/>
                <w:tcBorders>
                  <w:top w:val="single" w:sz="4" w:space="0" w:color="D9D9D9" w:themeColor="background1" w:themeShade="D9"/>
                </w:tcBorders>
              </w:tcPr>
              <w:p w:rsidR="001D16E6" w:rsidRPr="001D16E6" w:rsidRDefault="001D16E6" w:rsidP="0087556A">
                <w:pPr>
                  <w:jc w:val="both"/>
                </w:pPr>
                <w:r w:rsidRPr="001D16E6">
                  <w:t>Analyse the evolution of bilateral and multilateral trade agreements as well as explore the challenges for the WTO</w:t>
                </w:r>
              </w:p>
              <w:p w:rsidR="001D16E6" w:rsidRDefault="001D16E6" w:rsidP="0087556A">
                <w:pPr>
                  <w:jc w:val="both"/>
                </w:pPr>
              </w:p>
            </w:tc>
          </w:sdtContent>
        </w:sdt>
        <w:tc>
          <w:tcPr>
            <w:tcW w:w="4201" w:type="dxa"/>
            <w:tcBorders>
              <w:top w:val="single" w:sz="4" w:space="0" w:color="D9D9D9" w:themeColor="background1" w:themeShade="D9"/>
            </w:tcBorders>
          </w:tcPr>
          <w:sdt>
            <w:sdtPr>
              <w:alias w:val="Graduate profile capabilities"/>
              <w:tag w:val="GP"/>
              <w:id w:val="2070299267"/>
              <w:placeholder>
                <w:docPart w:val="BD75911C912347AE8C957371422BB786"/>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1D16E6" w:rsidRDefault="00BC7017" w:rsidP="0087556A">
                <w:pPr>
                  <w:pStyle w:val="Tabledata"/>
                  <w:spacing w:line="300" w:lineRule="auto"/>
                </w:pPr>
                <w:r>
                  <w:t>4b. Communication (Written)</w:t>
                </w:r>
              </w:p>
            </w:sdtContent>
          </w:sdt>
          <w:p w:rsidR="001D16E6" w:rsidRDefault="001D16E6" w:rsidP="0087556A">
            <w:pPr>
              <w:pStyle w:val="Tabledata"/>
              <w:spacing w:line="300" w:lineRule="auto"/>
            </w:pPr>
          </w:p>
        </w:tc>
      </w:tr>
      <w:tr w:rsidR="001D16E6" w:rsidTr="0087556A">
        <w:sdt>
          <w:sdtPr>
            <w:id w:val="482900953"/>
            <w:placeholder>
              <w:docPart w:val="EB8CB2C1438F4AC2AA4286A528AD33B8"/>
            </w:placeholder>
          </w:sdtPr>
          <w:sdtEndPr/>
          <w:sdtContent>
            <w:tc>
              <w:tcPr>
                <w:tcW w:w="846" w:type="dxa"/>
                <w:tcBorders>
                  <w:top w:val="single" w:sz="4" w:space="0" w:color="D9D9D9" w:themeColor="background1" w:themeShade="D9"/>
                </w:tcBorders>
              </w:tcPr>
              <w:p w:rsidR="001D16E6" w:rsidRDefault="001D16E6" w:rsidP="001D16E6">
                <w:pPr>
                  <w:jc w:val="both"/>
                </w:pPr>
                <w:r>
                  <w:t>LO8</w:t>
                </w:r>
              </w:p>
            </w:tc>
          </w:sdtContent>
        </w:sdt>
        <w:sdt>
          <w:sdtPr>
            <w:id w:val="2092509762"/>
            <w:placeholder>
              <w:docPart w:val="EBB8A6A4728E4E26928A79AE1F26D7EC"/>
            </w:placeholder>
          </w:sdtPr>
          <w:sdtEndPr/>
          <w:sdtContent>
            <w:sdt>
              <w:sdtPr>
                <w:id w:val="325721714"/>
                <w:placeholder>
                  <w:docPart w:val="E3CABE741ED64E0D9B7DD32DA2D33C74"/>
                </w:placeholder>
              </w:sdtPr>
              <w:sdtEndPr/>
              <w:sdtContent>
                <w:tc>
                  <w:tcPr>
                    <w:tcW w:w="3969" w:type="dxa"/>
                    <w:tcBorders>
                      <w:top w:val="single" w:sz="4" w:space="0" w:color="D9D9D9" w:themeColor="background1" w:themeShade="D9"/>
                    </w:tcBorders>
                  </w:tcPr>
                  <w:p w:rsidR="001D16E6" w:rsidRDefault="001D16E6" w:rsidP="001D16E6">
                    <w:pPr>
                      <w:jc w:val="both"/>
                    </w:pPr>
                    <w:r w:rsidRPr="001D16E6">
                      <w:t>Review historical development and future challenges in the world trading system; explain their impacts on individual economies and on international community</w:t>
                    </w:r>
                  </w:p>
                </w:tc>
              </w:sdtContent>
            </w:sdt>
          </w:sdtContent>
        </w:sdt>
        <w:tc>
          <w:tcPr>
            <w:tcW w:w="4201" w:type="dxa"/>
            <w:tcBorders>
              <w:top w:val="single" w:sz="4" w:space="0" w:color="D9D9D9" w:themeColor="background1" w:themeShade="D9"/>
            </w:tcBorders>
          </w:tcPr>
          <w:sdt>
            <w:sdtPr>
              <w:alias w:val="Graduate profile capabilities"/>
              <w:tag w:val="GP"/>
              <w:id w:val="-2057699524"/>
              <w:placeholder>
                <w:docPart w:val="8F11EA084CE94C7C864375F1A0CD5807"/>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w:value="4c. Engagement"/>
                <w:listItem w:displayText="5a. Independence" w:value="5a. Independence"/>
                <w:listItem w:displayText="5b. Integrity" w:value="5b. Integrity"/>
                <w:listItem w:displayText="6a. Social responsibilities" w:value="6a. Social responsibilities"/>
                <w:listItem w:displayText="6b. Environmental responsibilities" w:value="6b. Environmental responsibilities"/>
              </w:dropDownList>
            </w:sdtPr>
            <w:sdtEndPr/>
            <w:sdtContent>
              <w:p w:rsidR="001D16E6" w:rsidRDefault="00BC7017" w:rsidP="001D16E6">
                <w:pPr>
                  <w:pStyle w:val="Tabledata"/>
                  <w:spacing w:line="300" w:lineRule="auto"/>
                  <w:jc w:val="both"/>
                </w:pPr>
                <w:r>
                  <w:t>4a. Communication (Oral)</w:t>
                </w:r>
              </w:p>
            </w:sdtContent>
          </w:sdt>
          <w:p w:rsidR="001D16E6" w:rsidRDefault="001D16E6" w:rsidP="001D16E6">
            <w:pPr>
              <w:pStyle w:val="Tabledata"/>
              <w:spacing w:line="300" w:lineRule="auto"/>
              <w:jc w:val="both"/>
            </w:pPr>
          </w:p>
          <w:p w:rsidR="001D16E6" w:rsidRDefault="001D16E6" w:rsidP="001D16E6">
            <w:pPr>
              <w:pStyle w:val="Tabledata"/>
              <w:spacing w:line="300" w:lineRule="auto"/>
              <w:jc w:val="both"/>
            </w:pPr>
          </w:p>
        </w:tc>
      </w:tr>
    </w:tbl>
    <w:p w:rsidR="00F14005" w:rsidRDefault="001D16E6" w:rsidP="00F14005">
      <w:pPr>
        <w:rPr>
          <w:sz w:val="16"/>
        </w:rPr>
      </w:pPr>
      <w:r w:rsidRPr="00F14005">
        <w:rPr>
          <w:sz w:val="16"/>
        </w:rPr>
        <w:t xml:space="preserve"> </w:t>
      </w:r>
      <w:r w:rsidR="00F14005" w:rsidRPr="00F14005">
        <w:rPr>
          <w:sz w:val="16"/>
        </w:rPr>
        <w:t>* See your graduate profile at the end of this course outline.</w:t>
      </w:r>
    </w:p>
    <w:p w:rsidR="001D16E6" w:rsidRDefault="001D16E6" w:rsidP="00F14005">
      <w:pPr>
        <w:rPr>
          <w:sz w:val="16"/>
        </w:rPr>
      </w:pPr>
    </w:p>
    <w:p w:rsidR="001D16E6" w:rsidRDefault="001D16E6" w:rsidP="00F14005">
      <w:pPr>
        <w:rPr>
          <w:sz w:val="16"/>
        </w:rPr>
      </w:pPr>
    </w:p>
    <w:p w:rsidR="001D16E6" w:rsidRDefault="001D16E6" w:rsidP="00F14005">
      <w:pPr>
        <w:rPr>
          <w:sz w:val="16"/>
        </w:rPr>
      </w:pPr>
    </w:p>
    <w:p w:rsidR="001D16E6" w:rsidRDefault="001D16E6" w:rsidP="00F14005">
      <w:pPr>
        <w:rPr>
          <w:sz w:val="16"/>
        </w:rPr>
      </w:pPr>
    </w:p>
    <w:p w:rsidR="001D16E6" w:rsidRDefault="001D16E6" w:rsidP="00F14005">
      <w:pPr>
        <w:rPr>
          <w:sz w:val="16"/>
        </w:rPr>
      </w:pPr>
    </w:p>
    <w:p w:rsidR="001D16E6" w:rsidRPr="00F14005" w:rsidRDefault="001D16E6" w:rsidP="00F14005">
      <w:pPr>
        <w:rPr>
          <w:sz w:val="16"/>
        </w:rPr>
      </w:pPr>
    </w:p>
    <w:p w:rsidR="00903803" w:rsidRPr="006E3727" w:rsidRDefault="00903803" w:rsidP="00903803">
      <w:pPr>
        <w:pStyle w:val="Heading3"/>
        <w:rPr>
          <w:b/>
        </w:rPr>
      </w:pPr>
      <w:r w:rsidRPr="006E3727">
        <w:rPr>
          <w:b/>
        </w:rPr>
        <w:lastRenderedPageBreak/>
        <w:t xml:space="preserve">Content </w:t>
      </w:r>
      <w:r w:rsidR="005327AF" w:rsidRPr="006E3727">
        <w:rPr>
          <w:b/>
        </w:rPr>
        <w:t>o</w:t>
      </w:r>
      <w:r w:rsidRPr="006E3727">
        <w:rPr>
          <w:b/>
        </w:rPr>
        <w:t>utline</w:t>
      </w: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680"/>
        <w:gridCol w:w="771"/>
        <w:gridCol w:w="2364"/>
        <w:gridCol w:w="2556"/>
        <w:gridCol w:w="1645"/>
      </w:tblGrid>
      <w:tr w:rsidR="00E36F20" w:rsidRPr="006F376A" w:rsidTr="00F77109">
        <w:tc>
          <w:tcPr>
            <w:tcW w:w="1680" w:type="dxa"/>
            <w:tcBorders>
              <w:top w:val="single" w:sz="4" w:space="0" w:color="00467F"/>
              <w:left w:val="single" w:sz="4" w:space="0" w:color="00467F"/>
              <w:bottom w:val="single" w:sz="4" w:space="0" w:color="00467F"/>
              <w:right w:val="single" w:sz="4" w:space="0" w:color="D9D9D9" w:themeColor="background1" w:themeShade="D9"/>
            </w:tcBorders>
            <w:shd w:val="clear" w:color="auto" w:fill="00467F"/>
          </w:tcPr>
          <w:p w:rsidR="00E36F20" w:rsidRPr="006F376A" w:rsidRDefault="00E36F20" w:rsidP="00C8198C">
            <w:pPr>
              <w:rPr>
                <w:color w:val="FFFFFF" w:themeColor="background1"/>
              </w:rPr>
            </w:pPr>
            <w:r w:rsidRPr="006F376A">
              <w:rPr>
                <w:color w:val="FFFFFF" w:themeColor="background1"/>
              </w:rPr>
              <w:t>Module</w:t>
            </w:r>
          </w:p>
        </w:tc>
        <w:tc>
          <w:tcPr>
            <w:tcW w:w="771" w:type="dxa"/>
            <w:tcBorders>
              <w:top w:val="single" w:sz="4" w:space="0" w:color="00467F"/>
              <w:left w:val="single" w:sz="4" w:space="0" w:color="D9D9D9" w:themeColor="background1" w:themeShade="D9"/>
              <w:bottom w:val="single" w:sz="4" w:space="0" w:color="00467F"/>
              <w:right w:val="single" w:sz="4" w:space="0" w:color="D9D9D9" w:themeColor="background1" w:themeShade="D9"/>
            </w:tcBorders>
            <w:shd w:val="clear" w:color="auto" w:fill="00467F"/>
          </w:tcPr>
          <w:p w:rsidR="00E36F20" w:rsidRPr="006F376A" w:rsidRDefault="00E36F20" w:rsidP="00C8198C">
            <w:pPr>
              <w:rPr>
                <w:color w:val="FFFFFF" w:themeColor="background1"/>
              </w:rPr>
            </w:pPr>
            <w:r w:rsidRPr="006F376A">
              <w:rPr>
                <w:color w:val="FFFFFF" w:themeColor="background1"/>
              </w:rPr>
              <w:t>Week</w:t>
            </w:r>
          </w:p>
        </w:tc>
        <w:tc>
          <w:tcPr>
            <w:tcW w:w="2364" w:type="dxa"/>
            <w:tcBorders>
              <w:top w:val="single" w:sz="4" w:space="0" w:color="00467F"/>
              <w:left w:val="single" w:sz="4" w:space="0" w:color="D9D9D9" w:themeColor="background1" w:themeShade="D9"/>
              <w:bottom w:val="single" w:sz="4" w:space="0" w:color="00467F"/>
              <w:right w:val="single" w:sz="4" w:space="0" w:color="D9D9D9" w:themeColor="background1" w:themeShade="D9"/>
            </w:tcBorders>
            <w:shd w:val="clear" w:color="auto" w:fill="00467F"/>
          </w:tcPr>
          <w:p w:rsidR="00E36F20" w:rsidRPr="006F376A" w:rsidRDefault="00E36F20" w:rsidP="00C8198C">
            <w:pPr>
              <w:rPr>
                <w:color w:val="FFFFFF" w:themeColor="background1"/>
              </w:rPr>
            </w:pPr>
            <w:r w:rsidRPr="006F376A">
              <w:rPr>
                <w:color w:val="FFFFFF" w:themeColor="background1"/>
              </w:rPr>
              <w:t>Topic</w:t>
            </w:r>
          </w:p>
        </w:tc>
        <w:tc>
          <w:tcPr>
            <w:tcW w:w="2556" w:type="dxa"/>
            <w:tcBorders>
              <w:top w:val="single" w:sz="4" w:space="0" w:color="00467F"/>
              <w:left w:val="single" w:sz="4" w:space="0" w:color="D9D9D9" w:themeColor="background1" w:themeShade="D9"/>
              <w:bottom w:val="single" w:sz="4" w:space="0" w:color="00467F"/>
              <w:right w:val="single" w:sz="4" w:space="0" w:color="D9D9D9" w:themeColor="background1" w:themeShade="D9"/>
            </w:tcBorders>
            <w:shd w:val="clear" w:color="auto" w:fill="00467F"/>
          </w:tcPr>
          <w:p w:rsidR="00E36F20" w:rsidRPr="006F376A" w:rsidRDefault="00E36F20" w:rsidP="00EB3A87">
            <w:pPr>
              <w:rPr>
                <w:color w:val="FFFFFF" w:themeColor="background1"/>
              </w:rPr>
            </w:pPr>
            <w:r w:rsidRPr="006F376A">
              <w:rPr>
                <w:color w:val="FFFFFF" w:themeColor="background1"/>
              </w:rPr>
              <w:t xml:space="preserve">Relevant learning resources/activities </w:t>
            </w:r>
          </w:p>
        </w:tc>
        <w:tc>
          <w:tcPr>
            <w:tcW w:w="1645" w:type="dxa"/>
            <w:tcBorders>
              <w:top w:val="single" w:sz="4" w:space="0" w:color="00467F"/>
              <w:left w:val="single" w:sz="4" w:space="0" w:color="D9D9D9" w:themeColor="background1" w:themeShade="D9"/>
              <w:bottom w:val="single" w:sz="4" w:space="0" w:color="00467F"/>
              <w:right w:val="single" w:sz="4" w:space="0" w:color="00467F"/>
            </w:tcBorders>
            <w:shd w:val="clear" w:color="auto" w:fill="00467F"/>
          </w:tcPr>
          <w:p w:rsidR="00E36F20" w:rsidRPr="006F376A" w:rsidRDefault="00E36F20" w:rsidP="00C8198C">
            <w:pPr>
              <w:rPr>
                <w:color w:val="FFFFFF" w:themeColor="background1"/>
              </w:rPr>
            </w:pPr>
            <w:r w:rsidRPr="006F376A">
              <w:rPr>
                <w:color w:val="FFFFFF" w:themeColor="background1"/>
              </w:rPr>
              <w:t>Assessment due this week/module</w:t>
            </w:r>
          </w:p>
        </w:tc>
      </w:tr>
      <w:tr w:rsidR="00E36F20" w:rsidTr="00F77109">
        <w:tc>
          <w:tcPr>
            <w:tcW w:w="1680" w:type="dxa"/>
            <w:tcBorders>
              <w:top w:val="single" w:sz="4" w:space="0" w:color="00467F"/>
            </w:tcBorders>
          </w:tcPr>
          <w:p w:rsidR="00E36F20" w:rsidRPr="00130F4E" w:rsidRDefault="00D66D55" w:rsidP="0062077E">
            <w:pPr>
              <w:rPr>
                <w:i/>
                <w:u w:val="single"/>
              </w:rPr>
            </w:pPr>
            <w:r>
              <w:rPr>
                <w:i/>
                <w:u w:val="single"/>
              </w:rPr>
              <w:t>Introduction</w:t>
            </w:r>
          </w:p>
        </w:tc>
        <w:tc>
          <w:tcPr>
            <w:tcW w:w="771" w:type="dxa"/>
            <w:tcBorders>
              <w:top w:val="single" w:sz="4" w:space="0" w:color="00467F"/>
            </w:tcBorders>
          </w:tcPr>
          <w:p w:rsidR="00E36F20" w:rsidRDefault="00E36F20" w:rsidP="006F376A">
            <w:r>
              <w:t>1</w:t>
            </w:r>
          </w:p>
        </w:tc>
        <w:tc>
          <w:tcPr>
            <w:tcW w:w="2364" w:type="dxa"/>
            <w:tcBorders>
              <w:top w:val="single" w:sz="4" w:space="0" w:color="00467F"/>
            </w:tcBorders>
          </w:tcPr>
          <w:p w:rsidR="00E36F20" w:rsidRDefault="00D66D55" w:rsidP="006F376A">
            <w:r>
              <w:t>Trade in the Global Economy</w:t>
            </w:r>
          </w:p>
        </w:tc>
        <w:tc>
          <w:tcPr>
            <w:tcW w:w="2556" w:type="dxa"/>
            <w:tcBorders>
              <w:top w:val="single" w:sz="4" w:space="0" w:color="00467F"/>
            </w:tcBorders>
          </w:tcPr>
          <w:p w:rsidR="00E36F20" w:rsidRPr="000B13C5" w:rsidRDefault="00E2714F" w:rsidP="00D66D55">
            <w:r w:rsidRPr="000B13C5">
              <w:t xml:space="preserve">Key </w:t>
            </w:r>
            <w:r w:rsidR="009949D8">
              <w:t xml:space="preserve">Empirical </w:t>
            </w:r>
            <w:r w:rsidRPr="000B13C5">
              <w:t xml:space="preserve">Facts of </w:t>
            </w:r>
            <w:r w:rsidR="001C285B" w:rsidRPr="000B13C5">
              <w:t xml:space="preserve">Trade </w:t>
            </w:r>
            <w:r w:rsidRPr="000B13C5">
              <w:t>Patterns</w:t>
            </w:r>
            <w:r w:rsidR="001C285B" w:rsidRPr="000B13C5">
              <w:t xml:space="preserve"> </w:t>
            </w:r>
          </w:p>
        </w:tc>
        <w:tc>
          <w:tcPr>
            <w:tcW w:w="1645" w:type="dxa"/>
            <w:tcBorders>
              <w:top w:val="single" w:sz="4" w:space="0" w:color="00467F"/>
            </w:tcBorders>
          </w:tcPr>
          <w:p w:rsidR="00E36F20" w:rsidRDefault="00E36F20" w:rsidP="006F376A"/>
        </w:tc>
      </w:tr>
      <w:tr w:rsidR="0062077E" w:rsidTr="00F77109">
        <w:tc>
          <w:tcPr>
            <w:tcW w:w="1680" w:type="dxa"/>
          </w:tcPr>
          <w:p w:rsidR="0062077E" w:rsidRPr="000B13C5" w:rsidRDefault="000B13C5" w:rsidP="0062077E">
            <w:pPr>
              <w:rPr>
                <w:i/>
                <w:u w:val="single"/>
              </w:rPr>
            </w:pPr>
            <w:r>
              <w:rPr>
                <w:i/>
                <w:u w:val="single"/>
              </w:rPr>
              <w:t xml:space="preserve">Part I:    </w:t>
            </w:r>
            <w:r w:rsidR="00D66D55" w:rsidRPr="00130F4E">
              <w:rPr>
                <w:i/>
                <w:u w:val="single"/>
              </w:rPr>
              <w:t>Trade Theory</w:t>
            </w:r>
          </w:p>
        </w:tc>
        <w:tc>
          <w:tcPr>
            <w:tcW w:w="771" w:type="dxa"/>
          </w:tcPr>
          <w:p w:rsidR="0062077E" w:rsidRDefault="0062077E" w:rsidP="0062077E">
            <w:r>
              <w:t>2</w:t>
            </w:r>
          </w:p>
        </w:tc>
        <w:tc>
          <w:tcPr>
            <w:tcW w:w="2364" w:type="dxa"/>
          </w:tcPr>
          <w:p w:rsidR="0062077E" w:rsidRDefault="0062077E" w:rsidP="0002065A">
            <w:r>
              <w:t xml:space="preserve">Technology </w:t>
            </w:r>
            <w:r w:rsidR="0002065A">
              <w:t>&amp;</w:t>
            </w:r>
            <w:r>
              <w:t xml:space="preserve"> Trade</w:t>
            </w:r>
          </w:p>
        </w:tc>
        <w:tc>
          <w:tcPr>
            <w:tcW w:w="2556" w:type="dxa"/>
          </w:tcPr>
          <w:p w:rsidR="0062077E" w:rsidRPr="000B13C5" w:rsidRDefault="000B13C5" w:rsidP="0062077E">
            <w:r w:rsidRPr="000B13C5">
              <w:t>T</w:t>
            </w:r>
            <w:r w:rsidR="0062077E" w:rsidRPr="000B13C5">
              <w:t>he Ricardian Model</w:t>
            </w:r>
          </w:p>
        </w:tc>
        <w:tc>
          <w:tcPr>
            <w:tcW w:w="1645" w:type="dxa"/>
          </w:tcPr>
          <w:p w:rsidR="0062077E" w:rsidRDefault="0062077E" w:rsidP="0062077E"/>
        </w:tc>
      </w:tr>
      <w:tr w:rsidR="0062077E" w:rsidTr="00F77109">
        <w:tc>
          <w:tcPr>
            <w:tcW w:w="1680" w:type="dxa"/>
          </w:tcPr>
          <w:p w:rsidR="0062077E" w:rsidRDefault="0062077E" w:rsidP="0062077E"/>
        </w:tc>
        <w:tc>
          <w:tcPr>
            <w:tcW w:w="771" w:type="dxa"/>
          </w:tcPr>
          <w:p w:rsidR="0062077E" w:rsidRDefault="0062077E" w:rsidP="0062077E">
            <w:r>
              <w:t>3</w:t>
            </w:r>
          </w:p>
        </w:tc>
        <w:tc>
          <w:tcPr>
            <w:tcW w:w="2364" w:type="dxa"/>
          </w:tcPr>
          <w:p w:rsidR="0062077E" w:rsidRDefault="00A70A61" w:rsidP="0002065A">
            <w:r>
              <w:t xml:space="preserve">Gains </w:t>
            </w:r>
            <w:r w:rsidR="0002065A">
              <w:t>&amp;</w:t>
            </w:r>
            <w:r>
              <w:t xml:space="preserve"> Losses from Trade</w:t>
            </w:r>
          </w:p>
        </w:tc>
        <w:tc>
          <w:tcPr>
            <w:tcW w:w="2556" w:type="dxa"/>
          </w:tcPr>
          <w:p w:rsidR="0062077E" w:rsidRPr="000B13C5" w:rsidRDefault="000B13C5" w:rsidP="00A70A61">
            <w:r w:rsidRPr="000B13C5">
              <w:t>T</w:t>
            </w:r>
            <w:r w:rsidR="00A70A61" w:rsidRPr="000B13C5">
              <w:t xml:space="preserve">he Specific-Factors Model </w:t>
            </w:r>
          </w:p>
        </w:tc>
        <w:tc>
          <w:tcPr>
            <w:tcW w:w="1645" w:type="dxa"/>
          </w:tcPr>
          <w:p w:rsidR="0062077E" w:rsidRDefault="0062077E" w:rsidP="0062077E"/>
        </w:tc>
      </w:tr>
      <w:tr w:rsidR="0062077E" w:rsidTr="00F77109">
        <w:tc>
          <w:tcPr>
            <w:tcW w:w="1680" w:type="dxa"/>
          </w:tcPr>
          <w:p w:rsidR="0062077E" w:rsidRDefault="0062077E" w:rsidP="0062077E"/>
        </w:tc>
        <w:tc>
          <w:tcPr>
            <w:tcW w:w="771" w:type="dxa"/>
          </w:tcPr>
          <w:p w:rsidR="0062077E" w:rsidRDefault="0062077E" w:rsidP="0062077E">
            <w:r>
              <w:t>4</w:t>
            </w:r>
          </w:p>
        </w:tc>
        <w:tc>
          <w:tcPr>
            <w:tcW w:w="2364" w:type="dxa"/>
          </w:tcPr>
          <w:p w:rsidR="0062077E" w:rsidRDefault="009949D8" w:rsidP="009949D8">
            <w:r>
              <w:t xml:space="preserve">Endowment &amp; </w:t>
            </w:r>
            <w:r w:rsidR="00A70A61">
              <w:t xml:space="preserve">Trade </w:t>
            </w:r>
          </w:p>
        </w:tc>
        <w:tc>
          <w:tcPr>
            <w:tcW w:w="2556" w:type="dxa"/>
          </w:tcPr>
          <w:p w:rsidR="00D66D55" w:rsidRPr="000B13C5" w:rsidRDefault="000B13C5" w:rsidP="000B13C5">
            <w:r w:rsidRPr="000B13C5">
              <w:t>T</w:t>
            </w:r>
            <w:r w:rsidR="00A70A61" w:rsidRPr="000B13C5">
              <w:t>he Heckscher-Ohlin Model</w:t>
            </w:r>
            <w:r w:rsidRPr="000B13C5">
              <w:t xml:space="preserve">, </w:t>
            </w:r>
            <w:r w:rsidR="00D66D55" w:rsidRPr="000B13C5">
              <w:t>Tutorial I</w:t>
            </w:r>
          </w:p>
        </w:tc>
        <w:tc>
          <w:tcPr>
            <w:tcW w:w="1645" w:type="dxa"/>
          </w:tcPr>
          <w:p w:rsidR="0062077E" w:rsidRDefault="00D66D55" w:rsidP="0062077E">
            <w:r>
              <w:t>Problem set 1</w:t>
            </w:r>
          </w:p>
        </w:tc>
      </w:tr>
      <w:tr w:rsidR="0062077E" w:rsidTr="00F77109">
        <w:tc>
          <w:tcPr>
            <w:tcW w:w="1680" w:type="dxa"/>
          </w:tcPr>
          <w:p w:rsidR="0062077E" w:rsidRDefault="0062077E" w:rsidP="0062077E"/>
        </w:tc>
        <w:tc>
          <w:tcPr>
            <w:tcW w:w="771" w:type="dxa"/>
          </w:tcPr>
          <w:p w:rsidR="0062077E" w:rsidRDefault="0062077E" w:rsidP="0062077E">
            <w:r>
              <w:t>5</w:t>
            </w:r>
          </w:p>
        </w:tc>
        <w:tc>
          <w:tcPr>
            <w:tcW w:w="2364" w:type="dxa"/>
          </w:tcPr>
          <w:p w:rsidR="0062077E" w:rsidRDefault="001F13FC" w:rsidP="001F13FC">
            <w:r w:rsidRPr="00C93241">
              <w:t>Intra-Industry Trade</w:t>
            </w:r>
            <w:r>
              <w:t xml:space="preserve"> and </w:t>
            </w:r>
            <w:r w:rsidR="009949D8">
              <w:t xml:space="preserve">Increasing Return to Scale </w:t>
            </w:r>
          </w:p>
        </w:tc>
        <w:tc>
          <w:tcPr>
            <w:tcW w:w="2556" w:type="dxa"/>
          </w:tcPr>
          <w:p w:rsidR="0062077E" w:rsidRPr="000B13C5" w:rsidRDefault="00C93241" w:rsidP="00C93241">
            <w:r w:rsidRPr="000B13C5">
              <w:t>The Krugman-Melitz Model</w:t>
            </w:r>
          </w:p>
        </w:tc>
        <w:tc>
          <w:tcPr>
            <w:tcW w:w="1645" w:type="dxa"/>
          </w:tcPr>
          <w:p w:rsidR="0062077E" w:rsidRDefault="0062077E" w:rsidP="0062077E"/>
        </w:tc>
      </w:tr>
      <w:tr w:rsidR="0062077E" w:rsidTr="00F77109">
        <w:tc>
          <w:tcPr>
            <w:tcW w:w="1680" w:type="dxa"/>
          </w:tcPr>
          <w:p w:rsidR="0062077E" w:rsidRDefault="0062077E" w:rsidP="0062077E"/>
        </w:tc>
        <w:tc>
          <w:tcPr>
            <w:tcW w:w="771" w:type="dxa"/>
          </w:tcPr>
          <w:p w:rsidR="0062077E" w:rsidRDefault="0062077E" w:rsidP="0062077E">
            <w:r>
              <w:t>6</w:t>
            </w:r>
          </w:p>
        </w:tc>
        <w:tc>
          <w:tcPr>
            <w:tcW w:w="2364" w:type="dxa"/>
          </w:tcPr>
          <w:p w:rsidR="0062077E" w:rsidRDefault="00A70A61" w:rsidP="00A70A61">
            <w:r>
              <w:t>Group Project Presentation I</w:t>
            </w:r>
          </w:p>
        </w:tc>
        <w:tc>
          <w:tcPr>
            <w:tcW w:w="2556" w:type="dxa"/>
          </w:tcPr>
          <w:p w:rsidR="00D66D55" w:rsidRPr="000B13C5" w:rsidRDefault="004B242F" w:rsidP="000B13C5">
            <w:r w:rsidRPr="000B13C5">
              <w:t xml:space="preserve">Tutorial 2 </w:t>
            </w:r>
            <w:r w:rsidR="000B13C5">
              <w:br/>
            </w:r>
            <w:r w:rsidRPr="000B13C5">
              <w:t>Review Session</w:t>
            </w:r>
          </w:p>
        </w:tc>
        <w:tc>
          <w:tcPr>
            <w:tcW w:w="1645" w:type="dxa"/>
          </w:tcPr>
          <w:p w:rsidR="0062077E" w:rsidRDefault="0062077E" w:rsidP="0062077E">
            <w:r>
              <w:t>Problem set 2</w:t>
            </w:r>
          </w:p>
        </w:tc>
      </w:tr>
      <w:tr w:rsidR="0062077E" w:rsidTr="00F77109">
        <w:tc>
          <w:tcPr>
            <w:tcW w:w="1680" w:type="dxa"/>
          </w:tcPr>
          <w:p w:rsidR="0062077E" w:rsidRDefault="0062077E" w:rsidP="0062077E"/>
        </w:tc>
        <w:tc>
          <w:tcPr>
            <w:tcW w:w="771" w:type="dxa"/>
          </w:tcPr>
          <w:p w:rsidR="0062077E" w:rsidRDefault="0062077E" w:rsidP="0062077E">
            <w:r>
              <w:t>7</w:t>
            </w:r>
          </w:p>
        </w:tc>
        <w:tc>
          <w:tcPr>
            <w:tcW w:w="2364" w:type="dxa"/>
          </w:tcPr>
          <w:p w:rsidR="0062077E" w:rsidRDefault="0062077E" w:rsidP="0062077E">
            <w:r>
              <w:t xml:space="preserve">Mid-Term Test </w:t>
            </w:r>
          </w:p>
          <w:p w:rsidR="0062077E" w:rsidRDefault="0062077E" w:rsidP="0062077E"/>
        </w:tc>
        <w:tc>
          <w:tcPr>
            <w:tcW w:w="2556" w:type="dxa"/>
          </w:tcPr>
          <w:p w:rsidR="0062077E" w:rsidRPr="009949D8" w:rsidRDefault="00130F4E" w:rsidP="004B242F">
            <w:pPr>
              <w:rPr>
                <w:rStyle w:val="st"/>
              </w:rPr>
            </w:pPr>
            <w:r w:rsidRPr="000B13C5">
              <w:rPr>
                <w:rStyle w:val="st"/>
              </w:rPr>
              <w:t>I</w:t>
            </w:r>
            <w:r w:rsidRPr="009949D8">
              <w:rPr>
                <w:rStyle w:val="st"/>
              </w:rPr>
              <w:t xml:space="preserve">nformation Technology and New </w:t>
            </w:r>
            <w:r w:rsidR="00E544CB">
              <w:rPr>
                <w:rStyle w:val="st"/>
                <w:lang w:eastAsia="zh-CN"/>
              </w:rPr>
              <w:t>E</w:t>
            </w:r>
            <w:r w:rsidR="00E544CB">
              <w:rPr>
                <w:rStyle w:val="st"/>
                <w:rFonts w:hint="eastAsia"/>
                <w:lang w:eastAsia="zh-CN"/>
              </w:rPr>
              <w:t>r</w:t>
            </w:r>
            <w:r w:rsidR="00E544CB">
              <w:rPr>
                <w:rStyle w:val="st"/>
              </w:rPr>
              <w:t xml:space="preserve">a of </w:t>
            </w:r>
            <w:r w:rsidRPr="009949D8">
              <w:rPr>
                <w:rStyle w:val="st"/>
              </w:rPr>
              <w:t>Globalization</w:t>
            </w:r>
          </w:p>
        </w:tc>
        <w:tc>
          <w:tcPr>
            <w:tcW w:w="1645" w:type="dxa"/>
          </w:tcPr>
          <w:p w:rsidR="0062077E" w:rsidRDefault="0062077E" w:rsidP="0062077E"/>
        </w:tc>
      </w:tr>
      <w:tr w:rsidR="0062077E" w:rsidTr="00F77109">
        <w:tc>
          <w:tcPr>
            <w:tcW w:w="1680" w:type="dxa"/>
          </w:tcPr>
          <w:p w:rsidR="0062077E" w:rsidRDefault="000B13C5" w:rsidP="000B13C5">
            <w:r>
              <w:rPr>
                <w:i/>
                <w:szCs w:val="20"/>
                <w:u w:val="single"/>
              </w:rPr>
              <w:t xml:space="preserve">Part II:   </w:t>
            </w:r>
            <w:r w:rsidR="00130F4E" w:rsidRPr="002061B1">
              <w:rPr>
                <w:i/>
                <w:szCs w:val="20"/>
                <w:u w:val="single"/>
              </w:rPr>
              <w:t>Trade Policy</w:t>
            </w:r>
          </w:p>
        </w:tc>
        <w:tc>
          <w:tcPr>
            <w:tcW w:w="771" w:type="dxa"/>
          </w:tcPr>
          <w:p w:rsidR="0062077E" w:rsidRDefault="0062077E" w:rsidP="0062077E">
            <w:r>
              <w:t>8</w:t>
            </w:r>
          </w:p>
        </w:tc>
        <w:tc>
          <w:tcPr>
            <w:tcW w:w="2364" w:type="dxa"/>
          </w:tcPr>
          <w:p w:rsidR="0062077E" w:rsidRPr="004B242F" w:rsidRDefault="004B242F" w:rsidP="0002065A">
            <w:pPr>
              <w:rPr>
                <w:rStyle w:val="st"/>
              </w:rPr>
            </w:pPr>
            <w:r w:rsidRPr="004B242F">
              <w:rPr>
                <w:rStyle w:val="st"/>
              </w:rPr>
              <w:t xml:space="preserve">Offshoring of Goods </w:t>
            </w:r>
            <w:r w:rsidR="0002065A">
              <w:rPr>
                <w:rStyle w:val="st"/>
              </w:rPr>
              <w:t>&amp;</w:t>
            </w:r>
            <w:r w:rsidRPr="004B242F">
              <w:rPr>
                <w:rStyle w:val="st"/>
              </w:rPr>
              <w:t xml:space="preserve"> Services </w:t>
            </w:r>
          </w:p>
        </w:tc>
        <w:tc>
          <w:tcPr>
            <w:tcW w:w="2556" w:type="dxa"/>
          </w:tcPr>
          <w:p w:rsidR="0062077E" w:rsidRPr="000B13C5" w:rsidRDefault="004B242F" w:rsidP="00DA1ACA">
            <w:pPr>
              <w:rPr>
                <w:rStyle w:val="st"/>
              </w:rPr>
            </w:pPr>
            <w:r w:rsidRPr="000B13C5">
              <w:rPr>
                <w:rStyle w:val="st"/>
              </w:rPr>
              <w:t xml:space="preserve">Global Production Network &amp; </w:t>
            </w:r>
            <w:r w:rsidR="00DA1ACA" w:rsidRPr="000B13C5">
              <w:rPr>
                <w:rStyle w:val="st"/>
              </w:rPr>
              <w:t>Value</w:t>
            </w:r>
            <w:r w:rsidRPr="000B13C5">
              <w:rPr>
                <w:rStyle w:val="st"/>
              </w:rPr>
              <w:t>-Chain Trade</w:t>
            </w:r>
          </w:p>
        </w:tc>
        <w:tc>
          <w:tcPr>
            <w:tcW w:w="1645" w:type="dxa"/>
          </w:tcPr>
          <w:p w:rsidR="0062077E" w:rsidRDefault="0062077E" w:rsidP="0062077E"/>
        </w:tc>
      </w:tr>
      <w:tr w:rsidR="00130F4E" w:rsidTr="00F77109">
        <w:tc>
          <w:tcPr>
            <w:tcW w:w="1680" w:type="dxa"/>
          </w:tcPr>
          <w:p w:rsidR="00130F4E" w:rsidRDefault="00130F4E" w:rsidP="00130F4E"/>
        </w:tc>
        <w:tc>
          <w:tcPr>
            <w:tcW w:w="771" w:type="dxa"/>
          </w:tcPr>
          <w:p w:rsidR="00130F4E" w:rsidRDefault="00130F4E" w:rsidP="00130F4E">
            <w:r>
              <w:t>9</w:t>
            </w:r>
          </w:p>
        </w:tc>
        <w:tc>
          <w:tcPr>
            <w:tcW w:w="2364" w:type="dxa"/>
          </w:tcPr>
          <w:p w:rsidR="00130F4E" w:rsidRDefault="00130F4E" w:rsidP="0002065A">
            <w:r>
              <w:t xml:space="preserve">Tariffs </w:t>
            </w:r>
            <w:r w:rsidR="0002065A">
              <w:t>&amp;</w:t>
            </w:r>
            <w:r>
              <w:t xml:space="preserve"> </w:t>
            </w:r>
            <w:r w:rsidR="00604E1A">
              <w:t>Quotas under Perfect Competition</w:t>
            </w:r>
          </w:p>
        </w:tc>
        <w:tc>
          <w:tcPr>
            <w:tcW w:w="2556" w:type="dxa"/>
          </w:tcPr>
          <w:p w:rsidR="00130F4E" w:rsidRPr="000B13C5" w:rsidRDefault="00130F4E" w:rsidP="004B242F">
            <w:r w:rsidRPr="000B13C5">
              <w:t xml:space="preserve">US-China Trade </w:t>
            </w:r>
            <w:r w:rsidR="004B242F" w:rsidRPr="000B13C5">
              <w:t>Disputes</w:t>
            </w:r>
          </w:p>
        </w:tc>
        <w:tc>
          <w:tcPr>
            <w:tcW w:w="1645" w:type="dxa"/>
          </w:tcPr>
          <w:p w:rsidR="00130F4E" w:rsidRDefault="00130F4E" w:rsidP="00130F4E"/>
        </w:tc>
      </w:tr>
      <w:tr w:rsidR="00B07385" w:rsidTr="00F77109">
        <w:tc>
          <w:tcPr>
            <w:tcW w:w="1680" w:type="dxa"/>
          </w:tcPr>
          <w:p w:rsidR="00B07385" w:rsidRDefault="00B07385" w:rsidP="00B07385"/>
        </w:tc>
        <w:tc>
          <w:tcPr>
            <w:tcW w:w="771" w:type="dxa"/>
          </w:tcPr>
          <w:p w:rsidR="00B07385" w:rsidRDefault="00B07385" w:rsidP="00B07385">
            <w:r>
              <w:t>10</w:t>
            </w:r>
          </w:p>
        </w:tc>
        <w:tc>
          <w:tcPr>
            <w:tcW w:w="2364" w:type="dxa"/>
          </w:tcPr>
          <w:p w:rsidR="00B07385" w:rsidRDefault="00B07385" w:rsidP="00B07385">
            <w:r>
              <w:t>Tariffs &amp; Quotas under Imperfect Competition</w:t>
            </w:r>
          </w:p>
        </w:tc>
        <w:tc>
          <w:tcPr>
            <w:tcW w:w="2556" w:type="dxa"/>
          </w:tcPr>
          <w:p w:rsidR="00B07385" w:rsidRDefault="00B07385" w:rsidP="00B07385">
            <w:r w:rsidRPr="000B13C5">
              <w:t>U.S. and EU duties on Solar Panels</w:t>
            </w:r>
            <w:r>
              <w:t xml:space="preserve">, </w:t>
            </w:r>
            <w:r w:rsidRPr="000B13C5">
              <w:t>Infant Industry Protection</w:t>
            </w:r>
          </w:p>
          <w:p w:rsidR="00B07385" w:rsidRPr="000B13C5" w:rsidRDefault="00B07385" w:rsidP="00B07385">
            <w:r>
              <w:t>Tutorial 3</w:t>
            </w:r>
          </w:p>
        </w:tc>
        <w:tc>
          <w:tcPr>
            <w:tcW w:w="1645" w:type="dxa"/>
          </w:tcPr>
          <w:p w:rsidR="00B07385" w:rsidRDefault="00B07385" w:rsidP="00B07385">
            <w:r>
              <w:t>Problem set 3</w:t>
            </w:r>
          </w:p>
        </w:tc>
      </w:tr>
      <w:tr w:rsidR="00B07385" w:rsidTr="00F77109">
        <w:tc>
          <w:tcPr>
            <w:tcW w:w="1680" w:type="dxa"/>
          </w:tcPr>
          <w:p w:rsidR="00B07385" w:rsidRDefault="00B07385" w:rsidP="00B07385"/>
        </w:tc>
        <w:tc>
          <w:tcPr>
            <w:tcW w:w="771" w:type="dxa"/>
          </w:tcPr>
          <w:p w:rsidR="00B07385" w:rsidRDefault="00B07385" w:rsidP="00B07385">
            <w:r>
              <w:t>11</w:t>
            </w:r>
          </w:p>
        </w:tc>
        <w:tc>
          <w:tcPr>
            <w:tcW w:w="2364" w:type="dxa"/>
          </w:tcPr>
          <w:p w:rsidR="00B07385" w:rsidRPr="00B81159" w:rsidRDefault="00B07385" w:rsidP="00B07385">
            <w:pPr>
              <w:pStyle w:val="TableParagraph"/>
              <w:spacing w:line="234" w:lineRule="exact"/>
              <w:rPr>
                <w:rFonts w:ascii="Verdana"/>
                <w:sz w:val="20"/>
              </w:rPr>
            </w:pPr>
            <w:r>
              <w:rPr>
                <w:rFonts w:ascii="Verdana"/>
                <w:sz w:val="20"/>
              </w:rPr>
              <w:t>Export Policies in Resource-Based &amp; High-tech Industries</w:t>
            </w:r>
          </w:p>
          <w:p w:rsidR="00B07385" w:rsidRDefault="00B07385" w:rsidP="00B07385"/>
        </w:tc>
        <w:tc>
          <w:tcPr>
            <w:tcW w:w="2556" w:type="dxa"/>
          </w:tcPr>
          <w:p w:rsidR="00B07385" w:rsidRPr="000B13C5" w:rsidRDefault="00B07385" w:rsidP="004B329C">
            <w:r w:rsidRPr="000B13C5">
              <w:t>Agricultural export subsidies</w:t>
            </w:r>
            <w:r w:rsidR="004B329C">
              <w:t xml:space="preserve">, </w:t>
            </w:r>
            <w:r w:rsidRPr="000B13C5">
              <w:t>Strategic use of high-tech export subsidies</w:t>
            </w:r>
          </w:p>
        </w:tc>
        <w:tc>
          <w:tcPr>
            <w:tcW w:w="1645" w:type="dxa"/>
          </w:tcPr>
          <w:p w:rsidR="00B07385" w:rsidRDefault="00B07385" w:rsidP="00B07385"/>
        </w:tc>
      </w:tr>
      <w:tr w:rsidR="00B07385" w:rsidTr="00F77109">
        <w:tc>
          <w:tcPr>
            <w:tcW w:w="1680" w:type="dxa"/>
          </w:tcPr>
          <w:p w:rsidR="00B07385" w:rsidRDefault="00B07385" w:rsidP="00B07385"/>
        </w:tc>
        <w:tc>
          <w:tcPr>
            <w:tcW w:w="771" w:type="dxa"/>
          </w:tcPr>
          <w:p w:rsidR="00B07385" w:rsidRDefault="00B07385" w:rsidP="00B07385">
            <w:r>
              <w:t>12</w:t>
            </w:r>
          </w:p>
        </w:tc>
        <w:tc>
          <w:tcPr>
            <w:tcW w:w="2364" w:type="dxa"/>
          </w:tcPr>
          <w:p w:rsidR="00B07385" w:rsidRDefault="00B07385" w:rsidP="00B07385">
            <w:r>
              <w:t xml:space="preserve">Group Project Presentation I </w:t>
            </w:r>
          </w:p>
        </w:tc>
        <w:tc>
          <w:tcPr>
            <w:tcW w:w="2556" w:type="dxa"/>
          </w:tcPr>
          <w:p w:rsidR="00B07385" w:rsidRPr="000B13C5" w:rsidRDefault="00B07385" w:rsidP="00B07385">
            <w:r w:rsidRPr="000B13C5">
              <w:t xml:space="preserve">Tutorial 4 </w:t>
            </w:r>
            <w:r>
              <w:br/>
            </w:r>
            <w:r w:rsidRPr="000B13C5">
              <w:t>Review Session</w:t>
            </w:r>
          </w:p>
        </w:tc>
        <w:tc>
          <w:tcPr>
            <w:tcW w:w="1645" w:type="dxa"/>
          </w:tcPr>
          <w:p w:rsidR="00B07385" w:rsidRDefault="00B07385" w:rsidP="00B07385">
            <w:r>
              <w:t>Problem set 4</w:t>
            </w:r>
          </w:p>
        </w:tc>
      </w:tr>
    </w:tbl>
    <w:p w:rsidR="001D16E6" w:rsidRDefault="001D16E6" w:rsidP="00903803">
      <w:pPr>
        <w:pStyle w:val="Heading3"/>
        <w:rPr>
          <w:b/>
        </w:rPr>
      </w:pPr>
    </w:p>
    <w:p w:rsidR="001D16E6" w:rsidRDefault="001D16E6" w:rsidP="001D16E6"/>
    <w:p w:rsidR="001D16E6" w:rsidRDefault="001D16E6" w:rsidP="001D16E6"/>
    <w:p w:rsidR="002D4C6E" w:rsidRDefault="002D4C6E" w:rsidP="001D16E6"/>
    <w:p w:rsidR="002D4C6E" w:rsidRPr="001D16E6" w:rsidRDefault="002D4C6E" w:rsidP="001D16E6"/>
    <w:p w:rsidR="00903803" w:rsidRPr="006E3727" w:rsidRDefault="00903803" w:rsidP="00903803">
      <w:pPr>
        <w:pStyle w:val="Heading3"/>
        <w:rPr>
          <w:b/>
        </w:rPr>
      </w:pPr>
      <w:r w:rsidRPr="006E3727">
        <w:rPr>
          <w:b/>
        </w:rPr>
        <w:lastRenderedPageBreak/>
        <w:t xml:space="preserve">Learning and </w:t>
      </w:r>
      <w:r w:rsidR="005327AF" w:rsidRPr="006E3727">
        <w:rPr>
          <w:b/>
        </w:rPr>
        <w:t>t</w:t>
      </w:r>
      <w:r w:rsidRPr="006E3727">
        <w:rPr>
          <w:b/>
        </w:rPr>
        <w:t>eaching</w:t>
      </w:r>
    </w:p>
    <w:sdt>
      <w:sdtPr>
        <w:alias w:val="Learning and teaching"/>
        <w:tag w:val="Learning and teaching"/>
        <w:id w:val="1760790646"/>
        <w:placeholder>
          <w:docPart w:val="F917C00D74DE4618AA5192605D283EE3"/>
        </w:placeholder>
      </w:sdtPr>
      <w:sdtEndPr>
        <w:rPr>
          <w:color w:val="auto"/>
        </w:rPr>
      </w:sdtEndPr>
      <w:sdtContent>
        <w:p w:rsidR="001936C2" w:rsidRPr="00E5273B" w:rsidRDefault="001936C2" w:rsidP="001936C2">
          <w:pPr>
            <w:pStyle w:val="Heading1"/>
            <w:spacing w:before="57"/>
            <w:ind w:right="-1"/>
            <w:jc w:val="both"/>
            <w:rPr>
              <w:b/>
              <w:color w:val="auto"/>
              <w:sz w:val="20"/>
              <w:szCs w:val="20"/>
            </w:rPr>
          </w:pPr>
          <w:r w:rsidRPr="00E5273B">
            <w:rPr>
              <w:color w:val="auto"/>
              <w:sz w:val="20"/>
              <w:szCs w:val="20"/>
            </w:rPr>
            <w:t>Lectures are held twice per week. The class recording are available on Canvas.</w:t>
          </w:r>
        </w:p>
        <w:tbl>
          <w:tblPr>
            <w:tblW w:w="8409" w:type="dxa"/>
            <w:tblLook w:val="04A0" w:firstRow="1" w:lastRow="0" w:firstColumn="1" w:lastColumn="0" w:noHBand="0" w:noVBand="1"/>
          </w:tblPr>
          <w:tblGrid>
            <w:gridCol w:w="1831"/>
            <w:gridCol w:w="3052"/>
            <w:gridCol w:w="3526"/>
          </w:tblGrid>
          <w:tr w:rsidR="00E5273B" w:rsidRPr="00E5273B" w:rsidTr="0028778E">
            <w:trPr>
              <w:trHeight w:val="288"/>
            </w:trPr>
            <w:tc>
              <w:tcPr>
                <w:tcW w:w="1831" w:type="dxa"/>
                <w:shd w:val="clear" w:color="000000" w:fill="FFFFFF"/>
                <w:vAlign w:val="center"/>
                <w:hideMark/>
              </w:tcPr>
              <w:p w:rsidR="001936C2" w:rsidRPr="00E5273B" w:rsidRDefault="001936C2" w:rsidP="001936C2">
                <w:pPr>
                  <w:pStyle w:val="Heading1"/>
                  <w:widowControl w:val="0"/>
                  <w:numPr>
                    <w:ilvl w:val="0"/>
                    <w:numId w:val="4"/>
                  </w:numPr>
                  <w:spacing w:before="57" w:after="0" w:line="240" w:lineRule="auto"/>
                  <w:ind w:left="460" w:right="-1" w:hanging="567"/>
                  <w:contextualSpacing w:val="0"/>
                  <w:jc w:val="both"/>
                  <w:rPr>
                    <w:b/>
                    <w:color w:val="auto"/>
                    <w:sz w:val="20"/>
                    <w:szCs w:val="20"/>
                  </w:rPr>
                </w:pPr>
                <w:r w:rsidRPr="00E5273B">
                  <w:rPr>
                    <w:color w:val="auto"/>
                    <w:sz w:val="20"/>
                    <w:szCs w:val="20"/>
                  </w:rPr>
                  <w:t>Tuesday</w:t>
                </w:r>
              </w:p>
            </w:tc>
            <w:tc>
              <w:tcPr>
                <w:tcW w:w="3052" w:type="dxa"/>
                <w:shd w:val="clear" w:color="000000" w:fill="FFFFFF"/>
                <w:vAlign w:val="center"/>
                <w:hideMark/>
              </w:tcPr>
              <w:p w:rsidR="001936C2" w:rsidRPr="00E5273B" w:rsidRDefault="001936C2" w:rsidP="0028778E">
                <w:pPr>
                  <w:pStyle w:val="Heading1"/>
                  <w:spacing w:before="57"/>
                  <w:ind w:left="471" w:right="-612"/>
                  <w:jc w:val="both"/>
                  <w:rPr>
                    <w:b/>
                    <w:color w:val="auto"/>
                    <w:sz w:val="20"/>
                    <w:szCs w:val="20"/>
                  </w:rPr>
                </w:pPr>
                <w:r w:rsidRPr="00E5273B">
                  <w:rPr>
                    <w:color w:val="auto"/>
                    <w:sz w:val="20"/>
                    <w:szCs w:val="20"/>
                  </w:rPr>
                  <w:t>12:00 PM - 02:00 PM</w:t>
                </w:r>
              </w:p>
            </w:tc>
            <w:tc>
              <w:tcPr>
                <w:tcW w:w="3526" w:type="dxa"/>
                <w:shd w:val="clear" w:color="000000" w:fill="FFFFFF"/>
                <w:vAlign w:val="center"/>
                <w:hideMark/>
              </w:tcPr>
              <w:p w:rsidR="001936C2" w:rsidRPr="00E5273B" w:rsidRDefault="001936C2" w:rsidP="0028778E">
                <w:pPr>
                  <w:pStyle w:val="Heading1"/>
                  <w:spacing w:before="57"/>
                  <w:ind w:right="-1"/>
                  <w:jc w:val="both"/>
                  <w:rPr>
                    <w:b/>
                    <w:color w:val="auto"/>
                    <w:sz w:val="20"/>
                    <w:szCs w:val="20"/>
                  </w:rPr>
                </w:pPr>
                <w:r w:rsidRPr="00E5273B">
                  <w:rPr>
                    <w:color w:val="auto"/>
                    <w:sz w:val="20"/>
                    <w:szCs w:val="20"/>
                  </w:rPr>
                  <w:t>OGHLecTh/102-G36</w:t>
                </w:r>
              </w:p>
            </w:tc>
          </w:tr>
          <w:tr w:rsidR="00E5273B" w:rsidRPr="00E5273B" w:rsidTr="0028778E">
            <w:trPr>
              <w:trHeight w:val="288"/>
            </w:trPr>
            <w:tc>
              <w:tcPr>
                <w:tcW w:w="1831" w:type="dxa"/>
                <w:shd w:val="clear" w:color="000000" w:fill="FFFFFF"/>
                <w:vAlign w:val="center"/>
                <w:hideMark/>
              </w:tcPr>
              <w:p w:rsidR="001936C2" w:rsidRPr="00E5273B" w:rsidRDefault="001936C2" w:rsidP="001936C2">
                <w:pPr>
                  <w:pStyle w:val="Heading1"/>
                  <w:widowControl w:val="0"/>
                  <w:numPr>
                    <w:ilvl w:val="0"/>
                    <w:numId w:val="4"/>
                  </w:numPr>
                  <w:spacing w:before="57" w:after="0" w:line="240" w:lineRule="auto"/>
                  <w:ind w:left="460" w:right="-1" w:hanging="567"/>
                  <w:contextualSpacing w:val="0"/>
                  <w:jc w:val="both"/>
                  <w:rPr>
                    <w:b/>
                    <w:color w:val="auto"/>
                    <w:sz w:val="20"/>
                    <w:szCs w:val="20"/>
                  </w:rPr>
                </w:pPr>
                <w:r w:rsidRPr="00E5273B">
                  <w:rPr>
                    <w:color w:val="auto"/>
                    <w:sz w:val="20"/>
                    <w:szCs w:val="20"/>
                  </w:rPr>
                  <w:t>Thursday</w:t>
                </w:r>
              </w:p>
            </w:tc>
            <w:tc>
              <w:tcPr>
                <w:tcW w:w="3052" w:type="dxa"/>
                <w:shd w:val="clear" w:color="000000" w:fill="FFFFFF"/>
                <w:vAlign w:val="center"/>
                <w:hideMark/>
              </w:tcPr>
              <w:p w:rsidR="001936C2" w:rsidRPr="00E5273B" w:rsidRDefault="001936C2" w:rsidP="0028778E">
                <w:pPr>
                  <w:pStyle w:val="Heading1"/>
                  <w:spacing w:before="57"/>
                  <w:ind w:left="471" w:right="-612"/>
                  <w:jc w:val="both"/>
                  <w:rPr>
                    <w:b/>
                    <w:color w:val="auto"/>
                    <w:sz w:val="20"/>
                    <w:szCs w:val="20"/>
                  </w:rPr>
                </w:pPr>
                <w:r w:rsidRPr="00E5273B">
                  <w:rPr>
                    <w:color w:val="auto"/>
                    <w:sz w:val="20"/>
                    <w:szCs w:val="20"/>
                  </w:rPr>
                  <w:t>12:00 PM - 02:00 PM</w:t>
                </w:r>
              </w:p>
            </w:tc>
            <w:tc>
              <w:tcPr>
                <w:tcW w:w="3526" w:type="dxa"/>
                <w:shd w:val="clear" w:color="000000" w:fill="FFFFFF"/>
                <w:vAlign w:val="center"/>
                <w:hideMark/>
              </w:tcPr>
              <w:p w:rsidR="001936C2" w:rsidRPr="00E5273B" w:rsidRDefault="001936C2" w:rsidP="0028778E">
                <w:pPr>
                  <w:pStyle w:val="Heading1"/>
                  <w:spacing w:before="57"/>
                  <w:ind w:right="-1"/>
                  <w:jc w:val="both"/>
                  <w:rPr>
                    <w:b/>
                    <w:color w:val="auto"/>
                    <w:sz w:val="20"/>
                    <w:szCs w:val="20"/>
                  </w:rPr>
                </w:pPr>
                <w:r w:rsidRPr="00E5273B">
                  <w:rPr>
                    <w:color w:val="auto"/>
                    <w:sz w:val="20"/>
                    <w:szCs w:val="20"/>
                  </w:rPr>
                  <w:t>OGHLecTh/102-G36</w:t>
                </w:r>
              </w:p>
            </w:tc>
          </w:tr>
        </w:tbl>
        <w:p w:rsidR="004B329C" w:rsidRPr="004B329C" w:rsidRDefault="001936C2" w:rsidP="00986240">
          <w:pPr>
            <w:pStyle w:val="Heading1"/>
            <w:spacing w:before="57"/>
            <w:ind w:right="-1"/>
            <w:jc w:val="both"/>
          </w:pPr>
          <w:r w:rsidRPr="00E5273B">
            <w:rPr>
              <w:color w:val="auto"/>
              <w:sz w:val="20"/>
              <w:szCs w:val="20"/>
            </w:rPr>
            <w:t>Lectures form a core component of this course. Students must ensure that they are available to attend lectures during these times. Students should pay close attention to the class schedule and read the material</w:t>
          </w:r>
          <w:r w:rsidR="00B07385">
            <w:rPr>
              <w:color w:val="auto"/>
              <w:sz w:val="20"/>
              <w:szCs w:val="20"/>
            </w:rPr>
            <w:t>s</w:t>
          </w:r>
          <w:r w:rsidRPr="00E5273B">
            <w:rPr>
              <w:color w:val="auto"/>
              <w:sz w:val="20"/>
              <w:szCs w:val="20"/>
            </w:rPr>
            <w:t xml:space="preserve"> prior to class. </w:t>
          </w:r>
          <w:r w:rsidR="00B07385">
            <w:rPr>
              <w:color w:val="auto"/>
              <w:sz w:val="20"/>
              <w:szCs w:val="20"/>
            </w:rPr>
            <w:t xml:space="preserve">Students </w:t>
          </w:r>
          <w:r w:rsidRPr="00E5273B">
            <w:rPr>
              <w:color w:val="auto"/>
              <w:sz w:val="20"/>
              <w:szCs w:val="20"/>
            </w:rPr>
            <w:t>are welcome to share new ideas during class and are encouraged to read about current events in the world economy throughout the semester.</w:t>
          </w:r>
          <w:r w:rsidR="00986240" w:rsidRPr="00986240">
            <w:rPr>
              <w:color w:val="auto"/>
              <w:sz w:val="20"/>
              <w:szCs w:val="20"/>
            </w:rPr>
            <w:t xml:space="preserve"> </w:t>
          </w:r>
          <w:r w:rsidR="00986240">
            <w:rPr>
              <w:color w:val="auto"/>
              <w:sz w:val="20"/>
              <w:szCs w:val="20"/>
            </w:rPr>
            <w:t>For review purpose, the class recording will be available on Canvas after the class.</w:t>
          </w:r>
          <w:bookmarkStart w:id="0" w:name="_GoBack"/>
          <w:bookmarkEnd w:id="0"/>
        </w:p>
        <w:p w:rsidR="00B431C9" w:rsidRPr="00E5273B" w:rsidRDefault="001936C2" w:rsidP="001936C2">
          <w:pPr>
            <w:pStyle w:val="Heading1"/>
            <w:spacing w:before="57"/>
            <w:ind w:right="-1"/>
            <w:jc w:val="both"/>
            <w:rPr>
              <w:color w:val="auto"/>
            </w:rPr>
          </w:pPr>
          <w:r w:rsidRPr="00E5273B">
            <w:rPr>
              <w:color w:val="auto"/>
              <w:sz w:val="20"/>
              <w:szCs w:val="20"/>
            </w:rPr>
            <w:t xml:space="preserve">There </w:t>
          </w:r>
          <w:r w:rsidR="004B329C">
            <w:rPr>
              <w:color w:val="auto"/>
              <w:sz w:val="20"/>
              <w:szCs w:val="20"/>
            </w:rPr>
            <w:t>are</w:t>
          </w:r>
          <w:r w:rsidRPr="00E5273B">
            <w:rPr>
              <w:color w:val="auto"/>
              <w:sz w:val="20"/>
              <w:szCs w:val="20"/>
            </w:rPr>
            <w:t xml:space="preserve"> four tutorial sessions held during lectures over the course of the semester. The tutorial involve</w:t>
          </w:r>
          <w:r w:rsidR="004B329C">
            <w:rPr>
              <w:color w:val="auto"/>
              <w:sz w:val="20"/>
              <w:szCs w:val="20"/>
            </w:rPr>
            <w:t>s</w:t>
          </w:r>
          <w:r w:rsidRPr="00E5273B">
            <w:rPr>
              <w:color w:val="auto"/>
              <w:sz w:val="20"/>
              <w:szCs w:val="20"/>
            </w:rPr>
            <w:t xml:space="preserve"> problem solving in class, either individually or in groups. </w:t>
          </w:r>
          <w:r w:rsidR="004B329C">
            <w:rPr>
              <w:color w:val="auto"/>
              <w:sz w:val="20"/>
              <w:szCs w:val="20"/>
            </w:rPr>
            <w:t xml:space="preserve">It </w:t>
          </w:r>
          <w:r w:rsidRPr="00E5273B">
            <w:rPr>
              <w:color w:val="auto"/>
              <w:sz w:val="20"/>
              <w:szCs w:val="20"/>
            </w:rPr>
            <w:t>provide</w:t>
          </w:r>
          <w:r w:rsidR="004B329C">
            <w:rPr>
              <w:color w:val="auto"/>
              <w:sz w:val="20"/>
              <w:szCs w:val="20"/>
            </w:rPr>
            <w:t>s</w:t>
          </w:r>
          <w:r w:rsidRPr="00E5273B">
            <w:rPr>
              <w:color w:val="auto"/>
              <w:sz w:val="20"/>
              <w:szCs w:val="20"/>
            </w:rPr>
            <w:t xml:space="preserve"> some practice for tests and exams. The class activity may involve group-discussions, group-activities or debates aimed at applying concepts learnt in class to real world problems.</w:t>
          </w:r>
        </w:p>
      </w:sdtContent>
    </w:sdt>
    <w:p w:rsidR="00903803" w:rsidRPr="006E3727" w:rsidRDefault="00903803" w:rsidP="00903803">
      <w:pPr>
        <w:pStyle w:val="Heading3"/>
        <w:rPr>
          <w:b/>
        </w:rPr>
      </w:pPr>
      <w:r w:rsidRPr="006E3727">
        <w:rPr>
          <w:b/>
        </w:rPr>
        <w:t xml:space="preserve">Teaching </w:t>
      </w:r>
      <w:r w:rsidR="005327AF" w:rsidRPr="006E3727">
        <w:rPr>
          <w:b/>
        </w:rPr>
        <w:t>s</w:t>
      </w:r>
      <w:r w:rsidRPr="006E3727">
        <w:rPr>
          <w:b/>
        </w:rPr>
        <w:t>taff</w:t>
      </w:r>
    </w:p>
    <w:sdt>
      <w:sdtPr>
        <w:alias w:val="Teaching staff"/>
        <w:tag w:val="Teaching staff"/>
        <w:id w:val="-1947303977"/>
        <w:placeholder>
          <w:docPart w:val="CD493638751A42D0A4F03E0F90B00120"/>
        </w:placeholder>
      </w:sdtPr>
      <w:sdtEndPr>
        <w:rPr>
          <w:color w:val="auto"/>
        </w:rPr>
      </w:sdtEndPr>
      <w:sdtContent>
        <w:p w:rsidR="001936C2" w:rsidRPr="00E5273B" w:rsidRDefault="001936C2" w:rsidP="001936C2">
          <w:pPr>
            <w:pStyle w:val="Heading1"/>
            <w:spacing w:before="57"/>
            <w:ind w:right="-1"/>
            <w:jc w:val="both"/>
            <w:rPr>
              <w:b/>
              <w:color w:val="auto"/>
              <w:sz w:val="20"/>
              <w:szCs w:val="20"/>
            </w:rPr>
          </w:pPr>
          <w:r w:rsidRPr="00E5273B">
            <w:rPr>
              <w:color w:val="auto"/>
              <w:sz w:val="20"/>
              <w:szCs w:val="20"/>
            </w:rPr>
            <w:t xml:space="preserve">Email: </w:t>
          </w:r>
          <w:r w:rsidR="00A35A31">
            <w:rPr>
              <w:color w:val="auto"/>
              <w:sz w:val="20"/>
              <w:szCs w:val="20"/>
            </w:rPr>
            <w:tab/>
          </w:r>
          <w:r w:rsidR="00A35A31">
            <w:rPr>
              <w:color w:val="auto"/>
              <w:sz w:val="20"/>
              <w:szCs w:val="20"/>
            </w:rPr>
            <w:tab/>
          </w:r>
          <w:hyperlink r:id="rId8" w:history="1">
            <w:r w:rsidRPr="00A35A31">
              <w:rPr>
                <w:rStyle w:val="Hyperlink"/>
                <w:color w:val="auto"/>
                <w:sz w:val="20"/>
                <w:szCs w:val="20"/>
                <w:u w:val="none"/>
              </w:rPr>
              <w:t>haiping.zhang@auckland.ac.nz</w:t>
            </w:r>
          </w:hyperlink>
          <w:r w:rsidRPr="00E5273B">
            <w:rPr>
              <w:color w:val="auto"/>
              <w:sz w:val="20"/>
              <w:szCs w:val="20"/>
            </w:rPr>
            <w:t xml:space="preserve"> </w:t>
          </w:r>
          <w:r w:rsidRPr="00E5273B">
            <w:rPr>
              <w:color w:val="auto"/>
              <w:sz w:val="20"/>
              <w:szCs w:val="20"/>
            </w:rPr>
            <w:tab/>
            <w:t xml:space="preserve">Telephone: </w:t>
          </w:r>
          <w:r w:rsidR="00A35A31">
            <w:rPr>
              <w:color w:val="auto"/>
              <w:sz w:val="20"/>
              <w:szCs w:val="20"/>
            </w:rPr>
            <w:tab/>
          </w:r>
          <w:r w:rsidR="007B036E">
            <w:rPr>
              <w:color w:val="auto"/>
              <w:sz w:val="20"/>
              <w:szCs w:val="20"/>
            </w:rPr>
            <w:t xml:space="preserve">09 </w:t>
          </w:r>
          <w:r w:rsidRPr="00E5273B">
            <w:rPr>
              <w:color w:val="auto"/>
              <w:sz w:val="20"/>
              <w:szCs w:val="20"/>
            </w:rPr>
            <w:t>923</w:t>
          </w:r>
          <w:r w:rsidRPr="00E5273B">
            <w:rPr>
              <w:b/>
              <w:color w:val="auto"/>
              <w:sz w:val="20"/>
              <w:szCs w:val="20"/>
            </w:rPr>
            <w:t xml:space="preserve"> </w:t>
          </w:r>
          <w:r w:rsidRPr="00E5273B">
            <w:rPr>
              <w:color w:val="auto"/>
              <w:sz w:val="20"/>
              <w:szCs w:val="20"/>
            </w:rPr>
            <w:t xml:space="preserve">1152     </w:t>
          </w:r>
        </w:p>
        <w:p w:rsidR="00BE2662" w:rsidRPr="00E5273B" w:rsidRDefault="001936C2" w:rsidP="001936C2">
          <w:pPr>
            <w:pStyle w:val="Heading1"/>
            <w:spacing w:before="57"/>
            <w:ind w:right="-1"/>
            <w:jc w:val="both"/>
            <w:rPr>
              <w:b/>
              <w:color w:val="auto"/>
              <w:sz w:val="20"/>
              <w:szCs w:val="20"/>
            </w:rPr>
          </w:pPr>
          <w:r w:rsidRPr="00E5273B">
            <w:rPr>
              <w:color w:val="auto"/>
              <w:sz w:val="20"/>
              <w:szCs w:val="20"/>
            </w:rPr>
            <w:t>Office Hours:</w:t>
          </w:r>
          <w:r w:rsidR="00A35A31">
            <w:rPr>
              <w:color w:val="auto"/>
              <w:sz w:val="20"/>
              <w:szCs w:val="20"/>
            </w:rPr>
            <w:tab/>
          </w:r>
          <w:r w:rsidR="00A35A31" w:rsidRPr="00E5273B">
            <w:rPr>
              <w:color w:val="auto"/>
              <w:sz w:val="20"/>
              <w:szCs w:val="20"/>
            </w:rPr>
            <w:t>Thursday</w:t>
          </w:r>
          <w:r w:rsidR="00A35A31">
            <w:rPr>
              <w:color w:val="auto"/>
              <w:sz w:val="20"/>
              <w:szCs w:val="20"/>
            </w:rPr>
            <w:t>,</w:t>
          </w:r>
          <w:r w:rsidR="00A35A31" w:rsidRPr="00E5273B">
            <w:rPr>
              <w:color w:val="auto"/>
              <w:sz w:val="20"/>
              <w:szCs w:val="20"/>
            </w:rPr>
            <w:t xml:space="preserve"> </w:t>
          </w:r>
          <w:r w:rsidRPr="00E5273B">
            <w:rPr>
              <w:color w:val="auto"/>
              <w:sz w:val="20"/>
              <w:szCs w:val="20"/>
            </w:rPr>
            <w:t>2:00 PM – 4:00 PM</w:t>
          </w:r>
          <w:r w:rsidRPr="00E5273B">
            <w:rPr>
              <w:color w:val="auto"/>
              <w:sz w:val="20"/>
              <w:szCs w:val="20"/>
            </w:rPr>
            <w:tab/>
            <w:t xml:space="preserve">Location: </w:t>
          </w:r>
          <w:r w:rsidR="00A35A31">
            <w:rPr>
              <w:color w:val="auto"/>
              <w:sz w:val="20"/>
              <w:szCs w:val="20"/>
            </w:rPr>
            <w:tab/>
          </w:r>
          <w:r w:rsidRPr="00E5273B">
            <w:rPr>
              <w:color w:val="auto"/>
              <w:sz w:val="20"/>
              <w:szCs w:val="20"/>
            </w:rPr>
            <w:t xml:space="preserve">OGGB Room 260-657 </w:t>
          </w:r>
        </w:p>
      </w:sdtContent>
    </w:sdt>
    <w:p w:rsidR="00903803" w:rsidRPr="006E3727" w:rsidRDefault="00903803" w:rsidP="00903803">
      <w:pPr>
        <w:pStyle w:val="Heading3"/>
        <w:rPr>
          <w:b/>
        </w:rPr>
      </w:pPr>
      <w:r w:rsidRPr="006E3727">
        <w:rPr>
          <w:b/>
        </w:rPr>
        <w:t xml:space="preserve">Learning </w:t>
      </w:r>
      <w:r w:rsidR="005327AF" w:rsidRPr="006E3727">
        <w:rPr>
          <w:b/>
        </w:rPr>
        <w:t>r</w:t>
      </w:r>
      <w:r w:rsidRPr="006E3727">
        <w:rPr>
          <w:b/>
        </w:rPr>
        <w:t>esources</w:t>
      </w:r>
    </w:p>
    <w:sdt>
      <w:sdtPr>
        <w:alias w:val="Learning resources"/>
        <w:tag w:val="Learning resources"/>
        <w:id w:val="-1015917312"/>
        <w:placeholder>
          <w:docPart w:val="2FCF896017C341F89E0B17CA3DC51308"/>
        </w:placeholder>
      </w:sdtPr>
      <w:sdtEndPr/>
      <w:sdtContent>
        <w:p w:rsidR="007B036E" w:rsidRDefault="001936C2" w:rsidP="001936C2">
          <w:pPr>
            <w:pStyle w:val="Heading1"/>
            <w:spacing w:before="57"/>
            <w:ind w:right="-1"/>
            <w:jc w:val="both"/>
            <w:rPr>
              <w:color w:val="auto"/>
              <w:sz w:val="20"/>
              <w:szCs w:val="20"/>
            </w:rPr>
          </w:pPr>
          <w:r w:rsidRPr="00E5273B">
            <w:rPr>
              <w:color w:val="auto"/>
              <w:sz w:val="20"/>
              <w:szCs w:val="20"/>
            </w:rPr>
            <w:t>Course materials are available on Canvas.</w:t>
          </w:r>
          <w:r w:rsidR="002D58E9" w:rsidRPr="00E5273B">
            <w:rPr>
              <w:color w:val="auto"/>
              <w:sz w:val="20"/>
              <w:szCs w:val="20"/>
            </w:rPr>
            <w:t xml:space="preserve"> </w:t>
          </w:r>
        </w:p>
        <w:p w:rsidR="001936C2" w:rsidRPr="00E5273B" w:rsidRDefault="001936C2" w:rsidP="001936C2">
          <w:pPr>
            <w:pStyle w:val="Heading1"/>
            <w:spacing w:before="57"/>
            <w:ind w:right="-1"/>
            <w:jc w:val="both"/>
            <w:rPr>
              <w:b/>
              <w:color w:val="auto"/>
              <w:sz w:val="20"/>
              <w:szCs w:val="20"/>
              <w:u w:val="single"/>
            </w:rPr>
          </w:pPr>
          <w:r w:rsidRPr="00E5273B">
            <w:rPr>
              <w:color w:val="auto"/>
              <w:sz w:val="20"/>
              <w:szCs w:val="20"/>
              <w:u w:val="single"/>
            </w:rPr>
            <w:t>Required Textbooks</w:t>
          </w:r>
        </w:p>
        <w:p w:rsidR="001936C2" w:rsidRPr="00E5273B" w:rsidRDefault="001936C2" w:rsidP="001936C2">
          <w:pPr>
            <w:pStyle w:val="Default"/>
            <w:numPr>
              <w:ilvl w:val="0"/>
              <w:numId w:val="6"/>
            </w:numPr>
            <w:rPr>
              <w:rFonts w:eastAsiaTheme="minorHAnsi" w:cstheme="minorBidi"/>
              <w:color w:val="auto"/>
              <w:sz w:val="20"/>
              <w:szCs w:val="20"/>
              <w:lang w:eastAsia="en-US"/>
            </w:rPr>
          </w:pPr>
          <w:r w:rsidRPr="00E5273B">
            <w:rPr>
              <w:rFonts w:eastAsiaTheme="minorHAnsi" w:cstheme="minorBidi"/>
              <w:color w:val="auto"/>
              <w:sz w:val="20"/>
              <w:szCs w:val="20"/>
              <w:lang w:eastAsia="en-US"/>
            </w:rPr>
            <w:t>Feenstra and Taylor, “</w:t>
          </w:r>
          <w:r w:rsidRPr="007B036E">
            <w:rPr>
              <w:rFonts w:eastAsiaTheme="minorHAnsi" w:cstheme="minorBidi"/>
              <w:i/>
              <w:color w:val="auto"/>
              <w:sz w:val="20"/>
              <w:szCs w:val="20"/>
              <w:lang w:eastAsia="en-US"/>
            </w:rPr>
            <w:t>International Trade</w:t>
          </w:r>
          <w:r w:rsidRPr="00E5273B">
            <w:rPr>
              <w:rFonts w:eastAsiaTheme="minorHAnsi" w:cstheme="minorBidi"/>
              <w:color w:val="auto"/>
              <w:sz w:val="20"/>
              <w:szCs w:val="20"/>
              <w:lang w:eastAsia="en-US"/>
            </w:rPr>
            <w:t xml:space="preserve">”, 4th edition, Worth Publishers, 2017. </w:t>
          </w:r>
        </w:p>
        <w:p w:rsidR="001936C2" w:rsidRPr="00E5273B" w:rsidRDefault="001936C2" w:rsidP="00801361">
          <w:pPr>
            <w:pStyle w:val="Default"/>
            <w:numPr>
              <w:ilvl w:val="0"/>
              <w:numId w:val="6"/>
            </w:numPr>
            <w:rPr>
              <w:rFonts w:eastAsia="Verdana" w:cstheme="minorBidi"/>
              <w:bCs/>
              <w:color w:val="auto"/>
              <w:sz w:val="20"/>
              <w:szCs w:val="20"/>
              <w:lang w:val="en-US" w:eastAsia="en-US"/>
            </w:rPr>
          </w:pPr>
          <w:r w:rsidRPr="00E5273B">
            <w:rPr>
              <w:rFonts w:eastAsiaTheme="minorHAnsi" w:cstheme="minorBidi"/>
              <w:color w:val="auto"/>
              <w:sz w:val="20"/>
              <w:szCs w:val="20"/>
              <w:lang w:eastAsia="en-US"/>
            </w:rPr>
            <w:t>Krugman, Obstfeld, and Melitz, “</w:t>
          </w:r>
          <w:r w:rsidRPr="007B036E">
            <w:rPr>
              <w:rFonts w:eastAsiaTheme="minorHAnsi" w:cstheme="minorBidi"/>
              <w:i/>
              <w:color w:val="auto"/>
              <w:sz w:val="20"/>
              <w:szCs w:val="20"/>
              <w:lang w:eastAsia="en-US"/>
            </w:rPr>
            <w:t>International Economics: Theory and Policy</w:t>
          </w:r>
          <w:r w:rsidRPr="00E5273B">
            <w:rPr>
              <w:rFonts w:eastAsiaTheme="minorHAnsi" w:cstheme="minorBidi"/>
              <w:color w:val="auto"/>
              <w:sz w:val="20"/>
              <w:szCs w:val="20"/>
              <w:lang w:eastAsia="en-US"/>
            </w:rPr>
            <w:t xml:space="preserve">”, 11th edition, Pearson, 2018. </w:t>
          </w:r>
        </w:p>
        <w:p w:rsidR="001936C2" w:rsidRDefault="001936C2" w:rsidP="001936C2">
          <w:pPr>
            <w:pStyle w:val="Heading1"/>
            <w:spacing w:before="57"/>
            <w:ind w:right="-1"/>
            <w:jc w:val="both"/>
            <w:rPr>
              <w:color w:val="auto"/>
              <w:sz w:val="20"/>
              <w:szCs w:val="20"/>
            </w:rPr>
          </w:pPr>
          <w:r w:rsidRPr="00E5273B">
            <w:rPr>
              <w:color w:val="auto"/>
              <w:sz w:val="20"/>
              <w:szCs w:val="20"/>
            </w:rPr>
            <w:t>The textbooks will be available at the bookstore. A copy will be available on short loan in the General Library. Alternate editions of the book may be used, however, there may be small differences between editions. Please check Canvas prior to class for course announcements, lecture slides, and supplementary reading materials.</w:t>
          </w:r>
        </w:p>
        <w:p w:rsidR="001936C2" w:rsidRPr="00E5273B" w:rsidRDefault="001936C2" w:rsidP="001936C2">
          <w:pPr>
            <w:pStyle w:val="Heading1"/>
            <w:spacing w:before="57"/>
            <w:ind w:right="-1"/>
            <w:jc w:val="both"/>
            <w:rPr>
              <w:b/>
              <w:color w:val="auto"/>
              <w:sz w:val="20"/>
              <w:szCs w:val="20"/>
              <w:u w:val="single"/>
            </w:rPr>
          </w:pPr>
          <w:r w:rsidRPr="00E5273B">
            <w:rPr>
              <w:color w:val="auto"/>
              <w:sz w:val="20"/>
              <w:szCs w:val="20"/>
              <w:u w:val="single"/>
            </w:rPr>
            <w:t>Some Useful Links</w:t>
          </w:r>
        </w:p>
        <w:p w:rsidR="001936C2" w:rsidRPr="00E5273B" w:rsidRDefault="001936C2" w:rsidP="001936C2">
          <w:pPr>
            <w:pStyle w:val="Heading1"/>
            <w:widowControl w:val="0"/>
            <w:numPr>
              <w:ilvl w:val="0"/>
              <w:numId w:val="5"/>
            </w:numPr>
            <w:spacing w:before="57" w:after="0" w:line="240" w:lineRule="auto"/>
            <w:ind w:right="-1"/>
            <w:contextualSpacing w:val="0"/>
            <w:jc w:val="both"/>
            <w:rPr>
              <w:b/>
              <w:color w:val="auto"/>
              <w:sz w:val="20"/>
              <w:szCs w:val="20"/>
            </w:rPr>
          </w:pPr>
          <w:r w:rsidRPr="00E5273B">
            <w:rPr>
              <w:color w:val="auto"/>
              <w:sz w:val="20"/>
              <w:szCs w:val="20"/>
            </w:rPr>
            <w:t xml:space="preserve">A glossary of terms in international economics is available at Alan Deardorff’s website </w:t>
          </w:r>
          <w:hyperlink r:id="rId9" w:history="1">
            <w:r w:rsidRPr="00E5273B">
              <w:rPr>
                <w:color w:val="auto"/>
                <w:sz w:val="20"/>
                <w:szCs w:val="20"/>
              </w:rPr>
              <w:t>http://www-personal.umich.edu/~alandear/glossary/</w:t>
            </w:r>
          </w:hyperlink>
          <w:r w:rsidRPr="00E5273B">
            <w:rPr>
              <w:color w:val="auto"/>
              <w:sz w:val="20"/>
              <w:szCs w:val="20"/>
            </w:rPr>
            <w:t xml:space="preserve"> </w:t>
          </w:r>
        </w:p>
        <w:p w:rsidR="00BE2662" w:rsidRPr="00903803" w:rsidRDefault="0000341A" w:rsidP="00EC163A">
          <w:pPr>
            <w:pStyle w:val="Heading1"/>
            <w:widowControl w:val="0"/>
            <w:numPr>
              <w:ilvl w:val="0"/>
              <w:numId w:val="5"/>
            </w:numPr>
            <w:spacing w:before="57" w:after="0" w:line="240" w:lineRule="auto"/>
            <w:ind w:right="-1"/>
            <w:contextualSpacing w:val="0"/>
            <w:jc w:val="both"/>
          </w:pPr>
          <w:hyperlink r:id="rId10" w:history="1">
            <w:r w:rsidR="001936C2" w:rsidRPr="00CA28A0">
              <w:rPr>
                <w:rStyle w:val="Hyperlink"/>
                <w:color w:val="auto"/>
                <w:sz w:val="20"/>
                <w:szCs w:val="20"/>
              </w:rPr>
              <w:t>WTO</w:t>
            </w:r>
          </w:hyperlink>
          <w:r w:rsidR="0024768A" w:rsidRPr="00CA28A0">
            <w:rPr>
              <w:color w:val="auto"/>
              <w:sz w:val="20"/>
              <w:szCs w:val="20"/>
            </w:rPr>
            <w:t xml:space="preserve">, </w:t>
          </w:r>
          <w:hyperlink r:id="rId11" w:history="1">
            <w:r w:rsidR="001936C2" w:rsidRPr="00CA28A0">
              <w:rPr>
                <w:rStyle w:val="Hyperlink"/>
                <w:color w:val="auto"/>
                <w:sz w:val="20"/>
                <w:szCs w:val="20"/>
              </w:rPr>
              <w:t>OECD</w:t>
            </w:r>
          </w:hyperlink>
          <w:r w:rsidR="0024768A" w:rsidRPr="00CA28A0">
            <w:rPr>
              <w:color w:val="auto"/>
              <w:sz w:val="20"/>
              <w:szCs w:val="20"/>
            </w:rPr>
            <w:t>,</w:t>
          </w:r>
          <w:r w:rsidR="001936C2" w:rsidRPr="00CA28A0">
            <w:rPr>
              <w:color w:val="auto"/>
              <w:sz w:val="20"/>
              <w:szCs w:val="20"/>
            </w:rPr>
            <w:t xml:space="preserve"> </w:t>
          </w:r>
          <w:hyperlink r:id="rId12" w:history="1">
            <w:r w:rsidR="001936C2" w:rsidRPr="00CA28A0">
              <w:rPr>
                <w:rStyle w:val="Hyperlink"/>
                <w:color w:val="auto"/>
                <w:sz w:val="20"/>
                <w:szCs w:val="20"/>
              </w:rPr>
              <w:t>World Bank</w:t>
            </w:r>
          </w:hyperlink>
          <w:r w:rsidR="0024768A" w:rsidRPr="00CA28A0">
            <w:rPr>
              <w:color w:val="auto"/>
              <w:sz w:val="20"/>
              <w:szCs w:val="20"/>
            </w:rPr>
            <w:t>,</w:t>
          </w:r>
          <w:r w:rsidR="001936C2" w:rsidRPr="00CA28A0">
            <w:rPr>
              <w:color w:val="auto"/>
              <w:sz w:val="20"/>
              <w:szCs w:val="20"/>
            </w:rPr>
            <w:t xml:space="preserve"> </w:t>
          </w:r>
          <w:hyperlink r:id="rId13" w:history="1">
            <w:r w:rsidR="001936C2" w:rsidRPr="00CA28A0">
              <w:rPr>
                <w:rStyle w:val="Hyperlink"/>
                <w:color w:val="auto"/>
                <w:sz w:val="20"/>
                <w:szCs w:val="20"/>
              </w:rPr>
              <w:t>UNCTAD</w:t>
            </w:r>
          </w:hyperlink>
          <w:r w:rsidR="0024768A" w:rsidRPr="00CA28A0">
            <w:rPr>
              <w:color w:val="auto"/>
              <w:sz w:val="20"/>
              <w:szCs w:val="20"/>
            </w:rPr>
            <w:t xml:space="preserve">, </w:t>
          </w:r>
          <w:hyperlink r:id="rId14" w:history="1">
            <w:r w:rsidR="001936C2" w:rsidRPr="00CA28A0">
              <w:rPr>
                <w:rStyle w:val="Hyperlink"/>
                <w:color w:val="auto"/>
                <w:sz w:val="20"/>
                <w:szCs w:val="20"/>
              </w:rPr>
              <w:t>The Economist</w:t>
            </w:r>
          </w:hyperlink>
          <w:r w:rsidR="0024768A" w:rsidRPr="00CA28A0">
            <w:rPr>
              <w:color w:val="auto"/>
              <w:sz w:val="20"/>
              <w:szCs w:val="20"/>
            </w:rPr>
            <w:t xml:space="preserve">, </w:t>
          </w:r>
          <w:hyperlink r:id="rId15" w:history="1">
            <w:r w:rsidR="0024768A" w:rsidRPr="00CA28A0">
              <w:rPr>
                <w:rStyle w:val="Hyperlink"/>
                <w:color w:val="auto"/>
                <w:sz w:val="20"/>
                <w:szCs w:val="20"/>
              </w:rPr>
              <w:t>the Wall Street Journal</w:t>
            </w:r>
          </w:hyperlink>
          <w:r w:rsidR="001936C2" w:rsidRPr="00CA28A0">
            <w:rPr>
              <w:color w:val="auto"/>
              <w:sz w:val="20"/>
              <w:szCs w:val="20"/>
            </w:rPr>
            <w:t xml:space="preserve"> </w:t>
          </w:r>
          <w:hyperlink r:id="rId16" w:history="1"/>
        </w:p>
      </w:sdtContent>
    </w:sdt>
    <w:p w:rsidR="00903803" w:rsidRPr="006E3727" w:rsidRDefault="00903803" w:rsidP="00903803">
      <w:pPr>
        <w:pStyle w:val="Heading3"/>
        <w:rPr>
          <w:b/>
        </w:rPr>
      </w:pPr>
      <w:r w:rsidRPr="006E3727">
        <w:rPr>
          <w:b/>
        </w:rPr>
        <w:t xml:space="preserve">Assessment </w:t>
      </w:r>
      <w:r w:rsidR="005327AF" w:rsidRPr="006E3727">
        <w:rPr>
          <w:b/>
        </w:rPr>
        <w:t>i</w:t>
      </w:r>
      <w:r w:rsidRPr="006E3727">
        <w:rPr>
          <w:b/>
        </w:rPr>
        <w:t>nformation</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256"/>
        <w:gridCol w:w="1417"/>
        <w:gridCol w:w="2089"/>
        <w:gridCol w:w="2254"/>
      </w:tblGrid>
      <w:tr w:rsidR="00015CD9" w:rsidRPr="006F376A" w:rsidTr="00CA28A0">
        <w:trPr>
          <w:trHeight w:val="431"/>
          <w:tblHeader/>
        </w:trPr>
        <w:tc>
          <w:tcPr>
            <w:tcW w:w="3256" w:type="dxa"/>
            <w:tcBorders>
              <w:top w:val="single" w:sz="4" w:space="0" w:color="00467F"/>
              <w:left w:val="single" w:sz="4" w:space="0" w:color="00467F"/>
              <w:bottom w:val="single" w:sz="4" w:space="0" w:color="00467F"/>
            </w:tcBorders>
            <w:shd w:val="clear" w:color="auto" w:fill="00467F"/>
            <w:vAlign w:val="center"/>
          </w:tcPr>
          <w:p w:rsidR="00015CD9" w:rsidRPr="006F376A" w:rsidRDefault="00015CD9" w:rsidP="00015CD9">
            <w:pPr>
              <w:spacing w:before="0" w:after="0"/>
            </w:pPr>
            <w:r w:rsidRPr="006F376A">
              <w:t>Assessment task</w:t>
            </w:r>
          </w:p>
        </w:tc>
        <w:tc>
          <w:tcPr>
            <w:tcW w:w="1417" w:type="dxa"/>
            <w:tcBorders>
              <w:top w:val="single" w:sz="4" w:space="0" w:color="00467F"/>
              <w:bottom w:val="single" w:sz="4" w:space="0" w:color="00467F"/>
            </w:tcBorders>
            <w:shd w:val="clear" w:color="auto" w:fill="00467F"/>
            <w:vAlign w:val="center"/>
          </w:tcPr>
          <w:p w:rsidR="00015CD9" w:rsidRPr="006F376A" w:rsidRDefault="00015CD9" w:rsidP="00015CD9">
            <w:pPr>
              <w:spacing w:before="0" w:after="0"/>
            </w:pPr>
            <w:r w:rsidRPr="006F376A">
              <w:t>Weight %</w:t>
            </w:r>
          </w:p>
        </w:tc>
        <w:tc>
          <w:tcPr>
            <w:tcW w:w="2089" w:type="dxa"/>
            <w:tcBorders>
              <w:top w:val="single" w:sz="4" w:space="0" w:color="00467F"/>
              <w:bottom w:val="single" w:sz="4" w:space="0" w:color="00467F"/>
            </w:tcBorders>
            <w:shd w:val="clear" w:color="auto" w:fill="00467F"/>
            <w:vAlign w:val="center"/>
          </w:tcPr>
          <w:p w:rsidR="00015CD9" w:rsidRPr="006F376A" w:rsidRDefault="00015CD9" w:rsidP="00015CD9">
            <w:pPr>
              <w:spacing w:before="0" w:after="0"/>
            </w:pPr>
            <w:r w:rsidRPr="006F376A">
              <w:t>Group / individual</w:t>
            </w:r>
          </w:p>
        </w:tc>
        <w:tc>
          <w:tcPr>
            <w:tcW w:w="2254" w:type="dxa"/>
            <w:tcBorders>
              <w:top w:val="single" w:sz="4" w:space="0" w:color="00467F"/>
              <w:bottom w:val="single" w:sz="4" w:space="0" w:color="00467F"/>
              <w:right w:val="single" w:sz="4" w:space="0" w:color="00467F"/>
            </w:tcBorders>
            <w:shd w:val="clear" w:color="auto" w:fill="00467F"/>
            <w:vAlign w:val="center"/>
          </w:tcPr>
          <w:p w:rsidR="00015CD9" w:rsidRPr="006F376A" w:rsidRDefault="00015CD9" w:rsidP="00015CD9">
            <w:pPr>
              <w:spacing w:before="0" w:after="0"/>
            </w:pPr>
            <w:r w:rsidRPr="006F376A">
              <w:t>Submission</w:t>
            </w:r>
          </w:p>
        </w:tc>
      </w:tr>
      <w:tr w:rsidR="00015CD9" w:rsidTr="00CA28A0">
        <w:trPr>
          <w:trHeight w:val="431"/>
        </w:trPr>
        <w:sdt>
          <w:sdtPr>
            <w:alias w:val="Assessment task"/>
            <w:tag w:val="Assessment task"/>
            <w:id w:val="-519933871"/>
            <w:placeholder>
              <w:docPart w:val="2936BD23D9D84D90853A125B0637C18A"/>
            </w:placeholder>
          </w:sdtPr>
          <w:sdtEndPr/>
          <w:sdtContent>
            <w:tc>
              <w:tcPr>
                <w:tcW w:w="3256" w:type="dxa"/>
                <w:tcBorders>
                  <w:top w:val="single" w:sz="4" w:space="0" w:color="00467F"/>
                </w:tcBorders>
                <w:vAlign w:val="center"/>
              </w:tcPr>
              <w:p w:rsidR="00015CD9" w:rsidRDefault="001936C2" w:rsidP="0085118C">
                <w:pPr>
                  <w:spacing w:before="0" w:after="0"/>
                </w:pPr>
                <w:r>
                  <w:t>Group Project</w:t>
                </w:r>
                <w:r w:rsidR="0085118C">
                  <w:t>s</w:t>
                </w:r>
              </w:p>
            </w:tc>
          </w:sdtContent>
        </w:sdt>
        <w:sdt>
          <w:sdtPr>
            <w:alias w:val="Weight %"/>
            <w:tag w:val="Weight %"/>
            <w:id w:val="455453087"/>
            <w:placeholder>
              <w:docPart w:val="EA1B334D032C46E69CD83B07F7B99F5B"/>
            </w:placeholder>
          </w:sdtPr>
          <w:sdtEndPr/>
          <w:sdtContent>
            <w:tc>
              <w:tcPr>
                <w:tcW w:w="1417" w:type="dxa"/>
                <w:tcBorders>
                  <w:top w:val="single" w:sz="4" w:space="0" w:color="00467F"/>
                </w:tcBorders>
                <w:vAlign w:val="center"/>
              </w:tcPr>
              <w:p w:rsidR="00015CD9" w:rsidRDefault="001936C2" w:rsidP="001936C2">
                <w:pPr>
                  <w:spacing w:before="0" w:after="0"/>
                </w:pPr>
                <w:r>
                  <w:t>20 %</w:t>
                </w:r>
              </w:p>
            </w:tc>
          </w:sdtContent>
        </w:sdt>
        <w:sdt>
          <w:sdtPr>
            <w:alias w:val="Group or individual"/>
            <w:tag w:val="Group or individual"/>
            <w:id w:val="-101573188"/>
            <w:placeholder>
              <w:docPart w:val="E6019DEB4E8149948383E8E3876DA698"/>
            </w:placeholder>
            <w:dropDownList>
              <w:listItem w:value="Choose an item."/>
              <w:listItem w:displayText="Group" w:value="Group"/>
              <w:listItem w:displayText="Individual" w:value="Individual"/>
            </w:dropDownList>
          </w:sdtPr>
          <w:sdtEndPr/>
          <w:sdtContent>
            <w:tc>
              <w:tcPr>
                <w:tcW w:w="2089" w:type="dxa"/>
                <w:tcBorders>
                  <w:top w:val="single" w:sz="4" w:space="0" w:color="00467F"/>
                </w:tcBorders>
                <w:vAlign w:val="center"/>
              </w:tcPr>
              <w:p w:rsidR="00015CD9" w:rsidRDefault="001936C2" w:rsidP="00B94F7E">
                <w:pPr>
                  <w:spacing w:before="0" w:after="0"/>
                </w:pPr>
                <w:r>
                  <w:t>Group</w:t>
                </w:r>
              </w:p>
            </w:tc>
          </w:sdtContent>
        </w:sdt>
        <w:sdt>
          <w:sdtPr>
            <w:alias w:val="Submission"/>
            <w:tag w:val="Submission"/>
            <w:id w:val="2114935707"/>
            <w:placeholder>
              <w:docPart w:val="5BB890ECE5D04A1C888573676C3C7597"/>
            </w:placeholder>
          </w:sdtPr>
          <w:sdtEndPr/>
          <w:sdtContent>
            <w:tc>
              <w:tcPr>
                <w:tcW w:w="2254" w:type="dxa"/>
                <w:tcBorders>
                  <w:top w:val="single" w:sz="4" w:space="0" w:color="00467F"/>
                </w:tcBorders>
                <w:vAlign w:val="center"/>
              </w:tcPr>
              <w:p w:rsidR="00015CD9" w:rsidRDefault="0085118C" w:rsidP="0085118C">
                <w:pPr>
                  <w:spacing w:before="0" w:after="0"/>
                </w:pPr>
                <w:r>
                  <w:t>Week 5 &amp; week 11</w:t>
                </w:r>
              </w:p>
            </w:tc>
          </w:sdtContent>
        </w:sdt>
      </w:tr>
      <w:tr w:rsidR="00350A1E" w:rsidTr="00CA28A0">
        <w:trPr>
          <w:trHeight w:val="431"/>
        </w:trPr>
        <w:sdt>
          <w:sdtPr>
            <w:alias w:val="Assessment task"/>
            <w:tag w:val="Assessment task"/>
            <w:id w:val="664142946"/>
            <w:placeholder>
              <w:docPart w:val="23DEB72794834E7E89B245168F42F15D"/>
            </w:placeholder>
          </w:sdtPr>
          <w:sdtEndPr/>
          <w:sdtContent>
            <w:tc>
              <w:tcPr>
                <w:tcW w:w="3256" w:type="dxa"/>
                <w:vAlign w:val="center"/>
              </w:tcPr>
              <w:p w:rsidR="00350A1E" w:rsidRDefault="001936C2" w:rsidP="00CA28A0">
                <w:pPr>
                  <w:spacing w:before="0" w:after="0"/>
                </w:pPr>
                <w:r>
                  <w:rPr>
                    <w:szCs w:val="20"/>
                  </w:rPr>
                  <w:t>Mid-Term Test (Closed Book)</w:t>
                </w:r>
              </w:p>
            </w:tc>
          </w:sdtContent>
        </w:sdt>
        <w:sdt>
          <w:sdtPr>
            <w:alias w:val="Weight %"/>
            <w:tag w:val="Weight %"/>
            <w:id w:val="1524598305"/>
            <w:placeholder>
              <w:docPart w:val="277B8157C98C4A51A607C6D8490A713F"/>
            </w:placeholder>
          </w:sdtPr>
          <w:sdtEndPr/>
          <w:sdtContent>
            <w:tc>
              <w:tcPr>
                <w:tcW w:w="1417" w:type="dxa"/>
                <w:vAlign w:val="center"/>
              </w:tcPr>
              <w:p w:rsidR="00350A1E" w:rsidRDefault="001936C2" w:rsidP="001936C2">
                <w:pPr>
                  <w:spacing w:before="0" w:after="0"/>
                </w:pPr>
                <w:r>
                  <w:t>30 %</w:t>
                </w:r>
              </w:p>
            </w:tc>
          </w:sdtContent>
        </w:sdt>
        <w:sdt>
          <w:sdtPr>
            <w:alias w:val="Group or individual"/>
            <w:tag w:val="Group or individual"/>
            <w:id w:val="-642583958"/>
            <w:placeholder>
              <w:docPart w:val="927A8EFA049A4360B623E336AEBDE9BE"/>
            </w:placeholder>
            <w:dropDownList>
              <w:listItem w:value="Choose an item."/>
              <w:listItem w:displayText="Group" w:value="Group"/>
              <w:listItem w:displayText="Individual" w:value="Individual"/>
            </w:dropDownList>
          </w:sdtPr>
          <w:sdtEndPr/>
          <w:sdtContent>
            <w:tc>
              <w:tcPr>
                <w:tcW w:w="2089" w:type="dxa"/>
                <w:vAlign w:val="center"/>
              </w:tcPr>
              <w:p w:rsidR="00350A1E" w:rsidRDefault="001936C2" w:rsidP="009D37A5">
                <w:pPr>
                  <w:spacing w:before="0" w:after="0"/>
                </w:pPr>
                <w:r>
                  <w:t>Individual</w:t>
                </w:r>
              </w:p>
            </w:tc>
          </w:sdtContent>
        </w:sdt>
        <w:sdt>
          <w:sdtPr>
            <w:alias w:val="Submission"/>
            <w:tag w:val="Submission"/>
            <w:id w:val="-126559373"/>
            <w:placeholder>
              <w:docPart w:val="5229859A340D4CE88133FB873764804D"/>
            </w:placeholder>
          </w:sdtPr>
          <w:sdtEndPr/>
          <w:sdtContent>
            <w:tc>
              <w:tcPr>
                <w:tcW w:w="2254" w:type="dxa"/>
                <w:vAlign w:val="center"/>
              </w:tcPr>
              <w:p w:rsidR="00350A1E" w:rsidRDefault="001936C2" w:rsidP="001936C2">
                <w:pPr>
                  <w:spacing w:before="0" w:after="0"/>
                </w:pPr>
                <w:r>
                  <w:t>11 September 2018</w:t>
                </w:r>
              </w:p>
            </w:tc>
          </w:sdtContent>
        </w:sdt>
      </w:tr>
      <w:tr w:rsidR="00350A1E" w:rsidTr="00CA28A0">
        <w:trPr>
          <w:trHeight w:val="431"/>
        </w:trPr>
        <w:sdt>
          <w:sdtPr>
            <w:alias w:val="Assessment task"/>
            <w:tag w:val="Assessment task"/>
            <w:id w:val="-363515956"/>
            <w:placeholder>
              <w:docPart w:val="70D69BFE6EFF4CB69A4ECC3157BD1FD1"/>
            </w:placeholder>
          </w:sdtPr>
          <w:sdtEndPr/>
          <w:sdtContent>
            <w:tc>
              <w:tcPr>
                <w:tcW w:w="3256" w:type="dxa"/>
                <w:vAlign w:val="center"/>
              </w:tcPr>
              <w:p w:rsidR="00350A1E" w:rsidRDefault="001936C2" w:rsidP="00CA28A0">
                <w:pPr>
                  <w:spacing w:before="0" w:after="0"/>
                </w:pPr>
                <w:r w:rsidRPr="00703291">
                  <w:rPr>
                    <w:szCs w:val="20"/>
                  </w:rPr>
                  <w:t>Final Exam</w:t>
                </w:r>
                <w:r>
                  <w:rPr>
                    <w:szCs w:val="20"/>
                  </w:rPr>
                  <w:t xml:space="preserve"> (Closed Book)</w:t>
                </w:r>
              </w:p>
            </w:tc>
          </w:sdtContent>
        </w:sdt>
        <w:sdt>
          <w:sdtPr>
            <w:alias w:val="Weight %"/>
            <w:tag w:val="Weight %"/>
            <w:id w:val="-268781386"/>
            <w:placeholder>
              <w:docPart w:val="BB0FA9AED0D74C2181A881317D87BED4"/>
            </w:placeholder>
          </w:sdtPr>
          <w:sdtEndPr/>
          <w:sdtContent>
            <w:tc>
              <w:tcPr>
                <w:tcW w:w="1417" w:type="dxa"/>
                <w:vAlign w:val="center"/>
              </w:tcPr>
              <w:p w:rsidR="00350A1E" w:rsidRDefault="001936C2" w:rsidP="001936C2">
                <w:pPr>
                  <w:spacing w:before="0" w:after="0"/>
                </w:pPr>
                <w:r>
                  <w:t>50 %</w:t>
                </w:r>
              </w:p>
            </w:tc>
          </w:sdtContent>
        </w:sdt>
        <w:sdt>
          <w:sdtPr>
            <w:alias w:val="Group or individual"/>
            <w:tag w:val="Group or individual"/>
            <w:id w:val="-544679221"/>
            <w:placeholder>
              <w:docPart w:val="ACA49919D6A34F7CB465DA6376B6DAED"/>
            </w:placeholder>
            <w:dropDownList>
              <w:listItem w:value="Choose an item."/>
              <w:listItem w:displayText="Group" w:value="Group"/>
              <w:listItem w:displayText="Individual" w:value="Individual"/>
            </w:dropDownList>
          </w:sdtPr>
          <w:sdtEndPr/>
          <w:sdtContent>
            <w:tc>
              <w:tcPr>
                <w:tcW w:w="2089" w:type="dxa"/>
                <w:vAlign w:val="center"/>
              </w:tcPr>
              <w:p w:rsidR="00350A1E" w:rsidRDefault="001936C2" w:rsidP="009D37A5">
                <w:pPr>
                  <w:spacing w:before="0" w:after="0"/>
                </w:pPr>
                <w:r>
                  <w:t>Individual</w:t>
                </w:r>
              </w:p>
            </w:tc>
          </w:sdtContent>
        </w:sdt>
        <w:sdt>
          <w:sdtPr>
            <w:alias w:val="Submission"/>
            <w:tag w:val="Submission"/>
            <w:id w:val="1600142150"/>
            <w:placeholder>
              <w:docPart w:val="07DB0E79D0E54657BA93057C1696D252"/>
            </w:placeholder>
          </w:sdtPr>
          <w:sdtEndPr/>
          <w:sdtContent>
            <w:tc>
              <w:tcPr>
                <w:tcW w:w="2254" w:type="dxa"/>
                <w:vAlign w:val="center"/>
              </w:tcPr>
              <w:p w:rsidR="00350A1E" w:rsidRDefault="00E071E2" w:rsidP="00E071E2">
                <w:pPr>
                  <w:spacing w:before="0" w:after="0"/>
                </w:pPr>
                <w:r>
                  <w:t>TBA</w:t>
                </w:r>
              </w:p>
            </w:tc>
          </w:sdtContent>
        </w:sdt>
      </w:tr>
    </w:tbl>
    <w:p w:rsidR="00903803" w:rsidRPr="00903803" w:rsidRDefault="00903803" w:rsidP="00903803">
      <w:pPr>
        <w:pStyle w:val="Heading3"/>
      </w:pPr>
      <w:r w:rsidRPr="00903803">
        <w:t xml:space="preserve">Pass </w:t>
      </w:r>
      <w:r w:rsidR="005327AF">
        <w:t>r</w:t>
      </w:r>
      <w:r w:rsidRPr="00903803">
        <w:t>equirements</w:t>
      </w:r>
    </w:p>
    <w:p w:rsidR="00BE2662" w:rsidRPr="00903803" w:rsidRDefault="0000341A" w:rsidP="00BE2662">
      <w:sdt>
        <w:sdtPr>
          <w:alias w:val="Pass requirements"/>
          <w:tag w:val="Pass requirements"/>
          <w:id w:val="170382048"/>
          <w:placeholder>
            <w:docPart w:val="77610E8A466E428EAFD7FB9AF2C0A5AF"/>
          </w:placeholder>
        </w:sdtPr>
        <w:sdtEndPr/>
        <w:sdtContent>
          <w:r w:rsidR="001936C2">
            <w:rPr>
              <w:szCs w:val="20"/>
            </w:rPr>
            <w:t xml:space="preserve">Students must get </w:t>
          </w:r>
          <w:r w:rsidR="0085118C">
            <w:rPr>
              <w:szCs w:val="20"/>
            </w:rPr>
            <w:t>at least</w:t>
          </w:r>
          <w:r w:rsidR="001936C2">
            <w:rPr>
              <w:szCs w:val="20"/>
            </w:rPr>
            <w:t xml:space="preserve"> 50% of total mark</w:t>
          </w:r>
          <w:r w:rsidR="001936C2" w:rsidRPr="003A0F4F">
            <w:rPr>
              <w:szCs w:val="20"/>
            </w:rPr>
            <w:t xml:space="preserve"> </w:t>
          </w:r>
          <w:r w:rsidR="001936C2">
            <w:rPr>
              <w:szCs w:val="20"/>
            </w:rPr>
            <w:t xml:space="preserve">to pass the course. </w:t>
          </w:r>
          <w:r w:rsidR="001936C2" w:rsidRPr="002412DD">
            <w:rPr>
              <w:i/>
              <w:szCs w:val="20"/>
            </w:rPr>
            <w:t>Plussage does NOT apply.</w:t>
          </w:r>
        </w:sdtContent>
      </w:sdt>
    </w:p>
    <w:p w:rsidR="002D4C6E" w:rsidRDefault="002D4C6E" w:rsidP="00903803">
      <w:pPr>
        <w:pStyle w:val="Heading3"/>
        <w:rPr>
          <w:b/>
        </w:rPr>
      </w:pPr>
    </w:p>
    <w:p w:rsidR="00903803" w:rsidRPr="006E3727" w:rsidRDefault="00903803" w:rsidP="00903803">
      <w:pPr>
        <w:pStyle w:val="Heading3"/>
        <w:rPr>
          <w:b/>
        </w:rPr>
      </w:pPr>
      <w:r w:rsidRPr="006E3727">
        <w:rPr>
          <w:b/>
        </w:rPr>
        <w:t xml:space="preserve">Description of </w:t>
      </w:r>
      <w:r w:rsidR="005327AF" w:rsidRPr="006E3727">
        <w:rPr>
          <w:b/>
        </w:rPr>
        <w:t>a</w:t>
      </w:r>
      <w:r w:rsidRPr="006E3727">
        <w:rPr>
          <w:b/>
        </w:rPr>
        <w:t xml:space="preserve">ssessment </w:t>
      </w:r>
      <w:r w:rsidR="005327AF" w:rsidRPr="006E3727">
        <w:rPr>
          <w:b/>
        </w:rPr>
        <w:t>t</w:t>
      </w:r>
      <w:r w:rsidRPr="006E3727">
        <w:rPr>
          <w:b/>
        </w:rPr>
        <w:t>ask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6658"/>
        <w:gridCol w:w="2358"/>
      </w:tblGrid>
      <w:tr w:rsidR="00D51EDA" w:rsidRPr="006F376A" w:rsidTr="00062115">
        <w:trPr>
          <w:trHeight w:val="431"/>
          <w:tblHeader/>
        </w:trPr>
        <w:tc>
          <w:tcPr>
            <w:tcW w:w="6658" w:type="dxa"/>
            <w:tcBorders>
              <w:top w:val="single" w:sz="4" w:space="0" w:color="00467F"/>
              <w:left w:val="single" w:sz="4" w:space="0" w:color="00467F"/>
              <w:bottom w:val="single" w:sz="4" w:space="0" w:color="00467F"/>
            </w:tcBorders>
            <w:shd w:val="clear" w:color="auto" w:fill="00467F"/>
            <w:vAlign w:val="center"/>
          </w:tcPr>
          <w:p w:rsidR="00D51EDA" w:rsidRPr="006F376A" w:rsidRDefault="00D51EDA" w:rsidP="00D51EDA">
            <w:pPr>
              <w:spacing w:before="0" w:after="0"/>
            </w:pPr>
            <w:r w:rsidRPr="006F376A">
              <w:t>Assessment task</w:t>
            </w:r>
          </w:p>
        </w:tc>
        <w:tc>
          <w:tcPr>
            <w:tcW w:w="2358" w:type="dxa"/>
            <w:tcBorders>
              <w:top w:val="single" w:sz="4" w:space="0" w:color="00467F"/>
              <w:bottom w:val="single" w:sz="4" w:space="0" w:color="00467F"/>
              <w:right w:val="single" w:sz="4" w:space="0" w:color="00467F"/>
            </w:tcBorders>
            <w:shd w:val="clear" w:color="auto" w:fill="00467F"/>
            <w:vAlign w:val="center"/>
          </w:tcPr>
          <w:p w:rsidR="00D51EDA" w:rsidRPr="006F376A" w:rsidRDefault="00D51EDA" w:rsidP="00D51EDA">
            <w:pPr>
              <w:spacing w:before="0" w:after="0"/>
            </w:pPr>
            <w:r w:rsidRPr="006F376A">
              <w:t>Learning outcome to be assessed</w:t>
            </w:r>
          </w:p>
        </w:tc>
      </w:tr>
      <w:tr w:rsidR="0085118C" w:rsidTr="00062115">
        <w:trPr>
          <w:trHeight w:val="431"/>
        </w:trPr>
        <w:tc>
          <w:tcPr>
            <w:tcW w:w="6658" w:type="dxa"/>
            <w:vAlign w:val="center"/>
          </w:tcPr>
          <w:p w:rsidR="00E2714F" w:rsidRDefault="0085118C" w:rsidP="00062115">
            <w:pPr>
              <w:spacing w:before="0" w:after="0"/>
              <w:jc w:val="both"/>
            </w:pPr>
            <w:r>
              <w:t xml:space="preserve">In group project 1, students </w:t>
            </w:r>
            <w:r w:rsidR="00062115">
              <w:rPr>
                <w:szCs w:val="20"/>
              </w:rPr>
              <w:t>should</w:t>
            </w:r>
            <w:r w:rsidR="00062115" w:rsidRPr="005D343C">
              <w:rPr>
                <w:szCs w:val="20"/>
              </w:rPr>
              <w:t xml:space="preserve"> </w:t>
            </w:r>
            <w:r>
              <w:t xml:space="preserve">use </w:t>
            </w:r>
            <w:r w:rsidR="00062115">
              <w:t xml:space="preserve">trade </w:t>
            </w:r>
            <w:r>
              <w:t>theor</w:t>
            </w:r>
            <w:r w:rsidR="00062115">
              <w:t xml:space="preserve">y </w:t>
            </w:r>
            <w:r>
              <w:t xml:space="preserve">and </w:t>
            </w:r>
            <w:r w:rsidR="00062115">
              <w:t xml:space="preserve">economic intuition </w:t>
            </w:r>
            <w:r>
              <w:t xml:space="preserve">to </w:t>
            </w:r>
            <w:r w:rsidR="00E071E2">
              <w:t>address</w:t>
            </w:r>
            <w:r>
              <w:t xml:space="preserve"> </w:t>
            </w:r>
            <w:r w:rsidR="00062115">
              <w:t>empirical</w:t>
            </w:r>
            <w:r w:rsidR="00E071E2">
              <w:t xml:space="preserve"> </w:t>
            </w:r>
            <w:r w:rsidR="00062115">
              <w:t xml:space="preserve">patterns </w:t>
            </w:r>
            <w:r>
              <w:t xml:space="preserve">of itrade and global production networks. </w:t>
            </w:r>
            <w:r w:rsidR="00E071E2">
              <w:t>Besides</w:t>
            </w:r>
            <w:r w:rsidR="00E2714F">
              <w:t xml:space="preserve"> the thesis, students</w:t>
            </w:r>
            <w:r w:rsidR="00062115">
              <w:rPr>
                <w:szCs w:val="20"/>
              </w:rPr>
              <w:t xml:space="preserve"> should</w:t>
            </w:r>
            <w:r w:rsidR="00062115" w:rsidRPr="005D343C">
              <w:rPr>
                <w:szCs w:val="20"/>
              </w:rPr>
              <w:t xml:space="preserve"> </w:t>
            </w:r>
            <w:r w:rsidR="00E2714F">
              <w:t>present research outcome in the class</w:t>
            </w:r>
            <w:r w:rsidR="002D58E9">
              <w:t xml:space="preserve"> of week 6</w:t>
            </w:r>
            <w:r w:rsidR="00E071E2">
              <w:t>.</w:t>
            </w:r>
          </w:p>
          <w:p w:rsidR="00E071E2" w:rsidRDefault="00E071E2" w:rsidP="00062115">
            <w:pPr>
              <w:spacing w:before="0" w:after="0"/>
              <w:jc w:val="both"/>
            </w:pPr>
          </w:p>
        </w:tc>
        <w:sdt>
          <w:sdtPr>
            <w:alias w:val="Learning outcome number"/>
            <w:tag w:val="Learning outcome number"/>
            <w:id w:val="-1944530567"/>
            <w:placeholder>
              <w:docPart w:val="796C57B55CB64759A3F2746E60E745E0"/>
            </w:placeholder>
          </w:sdtPr>
          <w:sdtEndPr/>
          <w:sdtContent>
            <w:tc>
              <w:tcPr>
                <w:tcW w:w="2358" w:type="dxa"/>
                <w:vAlign w:val="center"/>
              </w:tcPr>
              <w:p w:rsidR="0085118C" w:rsidRDefault="00E5273B" w:rsidP="001D16E6">
                <w:pPr>
                  <w:spacing w:before="0" w:after="0"/>
                </w:pPr>
                <w:r>
                  <w:t>LO</w:t>
                </w:r>
                <w:r w:rsidR="0085118C">
                  <w:t>1,</w:t>
                </w:r>
                <w:r>
                  <w:t xml:space="preserve"> LO</w:t>
                </w:r>
                <w:r w:rsidR="0085118C">
                  <w:t>2</w:t>
                </w:r>
                <w:r w:rsidR="001D16E6">
                  <w:t>, LO3, LO4</w:t>
                </w:r>
              </w:p>
            </w:tc>
          </w:sdtContent>
        </w:sdt>
      </w:tr>
      <w:tr w:rsidR="00350A1E" w:rsidTr="00062115">
        <w:trPr>
          <w:trHeight w:val="431"/>
        </w:trPr>
        <w:tc>
          <w:tcPr>
            <w:tcW w:w="6658" w:type="dxa"/>
            <w:vAlign w:val="center"/>
          </w:tcPr>
          <w:p w:rsidR="00E071E2" w:rsidRDefault="0085118C" w:rsidP="00062115">
            <w:pPr>
              <w:spacing w:before="0" w:after="0"/>
              <w:jc w:val="both"/>
            </w:pPr>
            <w:r>
              <w:t xml:space="preserve">In group project 2, students </w:t>
            </w:r>
            <w:r w:rsidR="00062115">
              <w:rPr>
                <w:szCs w:val="20"/>
              </w:rPr>
              <w:t>should</w:t>
            </w:r>
            <w:r w:rsidR="00062115" w:rsidRPr="005D343C">
              <w:rPr>
                <w:szCs w:val="20"/>
              </w:rPr>
              <w:t xml:space="preserve"> </w:t>
            </w:r>
            <w:r>
              <w:t xml:space="preserve">use </w:t>
            </w:r>
            <w:r w:rsidR="00062115">
              <w:t xml:space="preserve">economic intuition and trade </w:t>
            </w:r>
            <w:r>
              <w:t xml:space="preserve">policy </w:t>
            </w:r>
            <w:r w:rsidR="00E2714F">
              <w:t>instruments</w:t>
            </w:r>
            <w:r>
              <w:t xml:space="preserve"> </w:t>
            </w:r>
            <w:r w:rsidR="00062115">
              <w:t xml:space="preserve">taught in the class </w:t>
            </w:r>
            <w:r>
              <w:t xml:space="preserve">to </w:t>
            </w:r>
            <w:r w:rsidR="00E071E2">
              <w:t>address</w:t>
            </w:r>
            <w:r>
              <w:t xml:space="preserve"> </w:t>
            </w:r>
            <w:r w:rsidR="00062115">
              <w:t xml:space="preserve">recent developments of </w:t>
            </w:r>
            <w:r>
              <w:t>global trade policy and disputes.</w:t>
            </w:r>
            <w:r w:rsidR="00062115">
              <w:t xml:space="preserve"> </w:t>
            </w:r>
            <w:r w:rsidR="00E071E2">
              <w:t xml:space="preserve">Besides the thesis, students </w:t>
            </w:r>
            <w:r w:rsidR="00062115">
              <w:t>should</w:t>
            </w:r>
            <w:r w:rsidR="00E071E2">
              <w:t xml:space="preserve"> present research outcome in the class</w:t>
            </w:r>
            <w:r w:rsidR="002D58E9">
              <w:t xml:space="preserve"> of week 12</w:t>
            </w:r>
            <w:r w:rsidR="00E071E2">
              <w:t>.</w:t>
            </w:r>
          </w:p>
          <w:p w:rsidR="00E071E2" w:rsidRDefault="00E071E2" w:rsidP="00062115">
            <w:pPr>
              <w:spacing w:before="0" w:after="0"/>
              <w:jc w:val="both"/>
            </w:pPr>
          </w:p>
        </w:tc>
        <w:sdt>
          <w:sdtPr>
            <w:alias w:val="Learning outcome number"/>
            <w:tag w:val="Learning outcome number"/>
            <w:id w:val="-985544659"/>
            <w:placeholder>
              <w:docPart w:val="9147BFF74BAE421D91B58336E77C3E78"/>
            </w:placeholder>
          </w:sdtPr>
          <w:sdtEndPr/>
          <w:sdtContent>
            <w:sdt>
              <w:sdtPr>
                <w:alias w:val="Learning outcome number"/>
                <w:tag w:val="Learning outcome number"/>
                <w:id w:val="540641128"/>
                <w:placeholder>
                  <w:docPart w:val="F0467222675B495A80BD6678974D68F8"/>
                </w:placeholder>
              </w:sdtPr>
              <w:sdtEndPr/>
              <w:sdtContent>
                <w:tc>
                  <w:tcPr>
                    <w:tcW w:w="2358" w:type="dxa"/>
                    <w:vAlign w:val="center"/>
                  </w:tcPr>
                  <w:p w:rsidR="00350A1E" w:rsidRDefault="00E5273B" w:rsidP="001D16E6">
                    <w:pPr>
                      <w:spacing w:before="0" w:after="0"/>
                    </w:pPr>
                    <w:r>
                      <w:t>LO5, LO6</w:t>
                    </w:r>
                    <w:r w:rsidR="001D16E6">
                      <w:t>, LO7, LO8</w:t>
                    </w:r>
                  </w:p>
                </w:tc>
              </w:sdtContent>
            </w:sdt>
          </w:sdtContent>
        </w:sdt>
      </w:tr>
      <w:tr w:rsidR="0085118C" w:rsidTr="00062115">
        <w:trPr>
          <w:trHeight w:val="431"/>
        </w:trPr>
        <w:sdt>
          <w:sdtPr>
            <w:alias w:val="Assessment task"/>
            <w:tag w:val="Assessment task"/>
            <w:id w:val="-415399750"/>
            <w:placeholder>
              <w:docPart w:val="77723672E09D4E49B4A7B8880164DAEE"/>
            </w:placeholder>
          </w:sdtPr>
          <w:sdtEndPr/>
          <w:sdtContent>
            <w:tc>
              <w:tcPr>
                <w:tcW w:w="6658" w:type="dxa"/>
                <w:vAlign w:val="center"/>
              </w:tcPr>
              <w:p w:rsidR="00E071E2" w:rsidRDefault="0085118C" w:rsidP="00062115">
                <w:pPr>
                  <w:spacing w:before="0" w:after="0"/>
                  <w:jc w:val="both"/>
                  <w:rPr>
                    <w:szCs w:val="20"/>
                  </w:rPr>
                </w:pPr>
                <w:r>
                  <w:rPr>
                    <w:szCs w:val="20"/>
                  </w:rPr>
                  <w:t>In t</w:t>
                </w:r>
                <w:r w:rsidRPr="005D343C">
                  <w:rPr>
                    <w:szCs w:val="20"/>
                  </w:rPr>
                  <w:t xml:space="preserve">he </w:t>
                </w:r>
                <w:r>
                  <w:rPr>
                    <w:szCs w:val="20"/>
                  </w:rPr>
                  <w:t>mid-term</w:t>
                </w:r>
                <w:r w:rsidRPr="005D343C">
                  <w:rPr>
                    <w:szCs w:val="20"/>
                  </w:rPr>
                  <w:t xml:space="preserve"> </w:t>
                </w:r>
                <w:r>
                  <w:rPr>
                    <w:szCs w:val="20"/>
                  </w:rPr>
                  <w:t xml:space="preserve">test, </w:t>
                </w:r>
                <w:r w:rsidRPr="005D343C">
                  <w:rPr>
                    <w:szCs w:val="20"/>
                  </w:rPr>
                  <w:t xml:space="preserve">student </w:t>
                </w:r>
                <w:r>
                  <w:rPr>
                    <w:szCs w:val="20"/>
                  </w:rPr>
                  <w:t>should</w:t>
                </w:r>
                <w:r w:rsidRPr="005D343C">
                  <w:rPr>
                    <w:szCs w:val="20"/>
                  </w:rPr>
                  <w:t xml:space="preserve"> demonstrate </w:t>
                </w:r>
                <w:r w:rsidR="00062115">
                  <w:rPr>
                    <w:szCs w:val="20"/>
                  </w:rPr>
                  <w:t>the understanding</w:t>
                </w:r>
                <w:r w:rsidR="00062115" w:rsidRPr="005D343C">
                  <w:rPr>
                    <w:szCs w:val="20"/>
                  </w:rPr>
                  <w:t xml:space="preserve"> of </w:t>
                </w:r>
                <w:r w:rsidR="00062115">
                  <w:rPr>
                    <w:szCs w:val="20"/>
                  </w:rPr>
                  <w:t>theoretical</w:t>
                </w:r>
                <w:r w:rsidR="00062115" w:rsidRPr="005D343C">
                  <w:rPr>
                    <w:szCs w:val="20"/>
                  </w:rPr>
                  <w:t xml:space="preserve"> models</w:t>
                </w:r>
                <w:r w:rsidR="00062115">
                  <w:rPr>
                    <w:szCs w:val="20"/>
                  </w:rPr>
                  <w:t>, solid</w:t>
                </w:r>
                <w:r w:rsidR="00062115" w:rsidRPr="005D343C">
                  <w:rPr>
                    <w:szCs w:val="20"/>
                  </w:rPr>
                  <w:t xml:space="preserve"> </w:t>
                </w:r>
                <w:r w:rsidRPr="005D343C">
                  <w:rPr>
                    <w:szCs w:val="20"/>
                  </w:rPr>
                  <w:t>problem</w:t>
                </w:r>
                <w:r>
                  <w:rPr>
                    <w:szCs w:val="20"/>
                  </w:rPr>
                  <w:t>-</w:t>
                </w:r>
                <w:r w:rsidRPr="005D343C">
                  <w:rPr>
                    <w:szCs w:val="20"/>
                  </w:rPr>
                  <w:t>solving skills</w:t>
                </w:r>
                <w:r>
                  <w:rPr>
                    <w:szCs w:val="20"/>
                  </w:rPr>
                  <w:t>,</w:t>
                </w:r>
                <w:r w:rsidRPr="005D343C">
                  <w:rPr>
                    <w:szCs w:val="20"/>
                  </w:rPr>
                  <w:t xml:space="preserve"> </w:t>
                </w:r>
                <w:r>
                  <w:rPr>
                    <w:szCs w:val="20"/>
                  </w:rPr>
                  <w:t xml:space="preserve">and </w:t>
                </w:r>
                <w:r w:rsidR="00062115">
                  <w:rPr>
                    <w:szCs w:val="20"/>
                  </w:rPr>
                  <w:t>t</w:t>
                </w:r>
                <w:r w:rsidRPr="005D343C">
                  <w:rPr>
                    <w:szCs w:val="20"/>
                  </w:rPr>
                  <w:t>he</w:t>
                </w:r>
                <w:r>
                  <w:rPr>
                    <w:szCs w:val="20"/>
                  </w:rPr>
                  <w:t xml:space="preserve"> </w:t>
                </w:r>
                <w:r w:rsidRPr="005D343C">
                  <w:rPr>
                    <w:szCs w:val="20"/>
                  </w:rPr>
                  <w:t xml:space="preserve">ability </w:t>
                </w:r>
                <w:r>
                  <w:rPr>
                    <w:szCs w:val="20"/>
                  </w:rPr>
                  <w:t>of</w:t>
                </w:r>
                <w:r w:rsidRPr="005D343C">
                  <w:rPr>
                    <w:szCs w:val="20"/>
                  </w:rPr>
                  <w:t xml:space="preserve"> </w:t>
                </w:r>
                <w:r>
                  <w:rPr>
                    <w:szCs w:val="20"/>
                  </w:rPr>
                  <w:t xml:space="preserve">explaining </w:t>
                </w:r>
                <w:r w:rsidRPr="005D343C">
                  <w:rPr>
                    <w:szCs w:val="20"/>
                  </w:rPr>
                  <w:t>the</w:t>
                </w:r>
                <w:r w:rsidR="00062115">
                  <w:rPr>
                    <w:szCs w:val="20"/>
                  </w:rPr>
                  <w:t xml:space="preserve"> model</w:t>
                </w:r>
                <w:r w:rsidRPr="005D343C">
                  <w:rPr>
                    <w:szCs w:val="20"/>
                  </w:rPr>
                  <w:t xml:space="preserve"> results</w:t>
                </w:r>
                <w:r>
                  <w:rPr>
                    <w:szCs w:val="20"/>
                  </w:rPr>
                  <w:t xml:space="preserve"> intuitively</w:t>
                </w:r>
                <w:r w:rsidRPr="005D343C">
                  <w:rPr>
                    <w:szCs w:val="20"/>
                  </w:rPr>
                  <w:t>.</w:t>
                </w:r>
              </w:p>
              <w:p w:rsidR="0085118C" w:rsidRDefault="0085118C" w:rsidP="00062115">
                <w:pPr>
                  <w:spacing w:before="0" w:after="0"/>
                  <w:jc w:val="both"/>
                </w:pPr>
              </w:p>
            </w:tc>
          </w:sdtContent>
        </w:sdt>
        <w:sdt>
          <w:sdtPr>
            <w:alias w:val="Learning outcome number"/>
            <w:tag w:val="Learning outcome number"/>
            <w:id w:val="1045565628"/>
            <w:placeholder>
              <w:docPart w:val="F3DBE684814A45CDAD42D790D8BD0E82"/>
            </w:placeholder>
          </w:sdtPr>
          <w:sdtEndPr/>
          <w:sdtContent>
            <w:tc>
              <w:tcPr>
                <w:tcW w:w="2358" w:type="dxa"/>
                <w:vAlign w:val="center"/>
              </w:tcPr>
              <w:p w:rsidR="0085118C" w:rsidRDefault="0000341A" w:rsidP="001D16E6">
                <w:pPr>
                  <w:spacing w:before="0" w:after="0"/>
                </w:pPr>
                <w:sdt>
                  <w:sdtPr>
                    <w:alias w:val="Learning outcome number"/>
                    <w:tag w:val="Learning outcome number"/>
                    <w:id w:val="954518044"/>
                    <w:placeholder>
                      <w:docPart w:val="8114614DFF954B7C8CBF620A9A834887"/>
                    </w:placeholder>
                  </w:sdtPr>
                  <w:sdtEndPr/>
                  <w:sdtContent>
                    <w:r w:rsidR="00E5273B">
                      <w:t>LO1, LO2,</w:t>
                    </w:r>
                  </w:sdtContent>
                </w:sdt>
                <w:r w:rsidR="00E5273B">
                  <w:t xml:space="preserve"> </w:t>
                </w:r>
                <w:r w:rsidR="001D16E6">
                  <w:t xml:space="preserve">LO3, LO4 </w:t>
                </w:r>
              </w:p>
            </w:tc>
          </w:sdtContent>
        </w:sdt>
      </w:tr>
      <w:tr w:rsidR="0085118C" w:rsidTr="00062115">
        <w:trPr>
          <w:trHeight w:val="431"/>
        </w:trPr>
        <w:sdt>
          <w:sdtPr>
            <w:alias w:val="Assessment task"/>
            <w:tag w:val="Assessment task"/>
            <w:id w:val="-1962805126"/>
            <w:placeholder>
              <w:docPart w:val="7CD8AF656B7E44DC800BF7A8624EF7BA"/>
            </w:placeholder>
          </w:sdtPr>
          <w:sdtEndPr/>
          <w:sdtContent>
            <w:sdt>
              <w:sdtPr>
                <w:alias w:val="Assessment task"/>
                <w:tag w:val="Assessment task"/>
                <w:id w:val="-1680340738"/>
                <w:placeholder>
                  <w:docPart w:val="D6E7BE6DED3B4E0AB9CBCAF906C80055"/>
                </w:placeholder>
              </w:sdtPr>
              <w:sdtEndPr/>
              <w:sdtContent>
                <w:tc>
                  <w:tcPr>
                    <w:tcW w:w="6658" w:type="dxa"/>
                    <w:vAlign w:val="center"/>
                  </w:tcPr>
                  <w:p w:rsidR="0085118C" w:rsidRDefault="0085118C" w:rsidP="00062115">
                    <w:pPr>
                      <w:spacing w:before="0" w:after="0"/>
                      <w:jc w:val="both"/>
                    </w:pPr>
                    <w:r>
                      <w:rPr>
                        <w:szCs w:val="20"/>
                      </w:rPr>
                      <w:t>In t</w:t>
                    </w:r>
                    <w:r w:rsidRPr="005D343C">
                      <w:rPr>
                        <w:szCs w:val="20"/>
                      </w:rPr>
                      <w:t xml:space="preserve">he </w:t>
                    </w:r>
                    <w:r>
                      <w:rPr>
                        <w:szCs w:val="20"/>
                      </w:rPr>
                      <w:t xml:space="preserve">final exam, </w:t>
                    </w:r>
                    <w:r w:rsidRPr="005D343C">
                      <w:rPr>
                        <w:szCs w:val="20"/>
                      </w:rPr>
                      <w:t xml:space="preserve">student </w:t>
                    </w:r>
                    <w:r>
                      <w:rPr>
                        <w:szCs w:val="20"/>
                      </w:rPr>
                      <w:t>should</w:t>
                    </w:r>
                    <w:r w:rsidRPr="005D343C">
                      <w:rPr>
                        <w:szCs w:val="20"/>
                      </w:rPr>
                      <w:t xml:space="preserve"> demonstrate</w:t>
                    </w:r>
                    <w:r w:rsidR="00062115" w:rsidRPr="005D343C">
                      <w:rPr>
                        <w:szCs w:val="20"/>
                      </w:rPr>
                      <w:t xml:space="preserve"> </w:t>
                    </w:r>
                    <w:r w:rsidR="00062115">
                      <w:rPr>
                        <w:szCs w:val="20"/>
                      </w:rPr>
                      <w:t>the clear understanding</w:t>
                    </w:r>
                    <w:r w:rsidRPr="005D343C">
                      <w:rPr>
                        <w:szCs w:val="20"/>
                      </w:rPr>
                      <w:t xml:space="preserve"> </w:t>
                    </w:r>
                    <w:r w:rsidR="00062115">
                      <w:rPr>
                        <w:szCs w:val="20"/>
                      </w:rPr>
                      <w:t xml:space="preserve">of trade theory and policy instruments, solid </w:t>
                    </w:r>
                    <w:r w:rsidRPr="005D343C">
                      <w:rPr>
                        <w:szCs w:val="20"/>
                      </w:rPr>
                      <w:t>problem</w:t>
                    </w:r>
                    <w:r>
                      <w:rPr>
                        <w:szCs w:val="20"/>
                      </w:rPr>
                      <w:t>-</w:t>
                    </w:r>
                    <w:r w:rsidRPr="005D343C">
                      <w:rPr>
                        <w:szCs w:val="20"/>
                      </w:rPr>
                      <w:t>solving skills</w:t>
                    </w:r>
                    <w:r>
                      <w:rPr>
                        <w:szCs w:val="20"/>
                      </w:rPr>
                      <w:t>,</w:t>
                    </w:r>
                    <w:r w:rsidRPr="005D343C">
                      <w:rPr>
                        <w:szCs w:val="20"/>
                      </w:rPr>
                      <w:t xml:space="preserve"> </w:t>
                    </w:r>
                    <w:r>
                      <w:rPr>
                        <w:szCs w:val="20"/>
                      </w:rPr>
                      <w:t xml:space="preserve">and </w:t>
                    </w:r>
                    <w:r w:rsidRPr="005D343C">
                      <w:rPr>
                        <w:szCs w:val="20"/>
                      </w:rPr>
                      <w:t>the</w:t>
                    </w:r>
                    <w:r>
                      <w:rPr>
                        <w:szCs w:val="20"/>
                      </w:rPr>
                      <w:t xml:space="preserve"> </w:t>
                    </w:r>
                    <w:r w:rsidRPr="005D343C">
                      <w:rPr>
                        <w:szCs w:val="20"/>
                      </w:rPr>
                      <w:t xml:space="preserve">ability </w:t>
                    </w:r>
                    <w:r>
                      <w:rPr>
                        <w:szCs w:val="20"/>
                      </w:rPr>
                      <w:t>of</w:t>
                    </w:r>
                    <w:r w:rsidRPr="005D343C">
                      <w:rPr>
                        <w:szCs w:val="20"/>
                      </w:rPr>
                      <w:t xml:space="preserve"> </w:t>
                    </w:r>
                    <w:r>
                      <w:rPr>
                        <w:szCs w:val="20"/>
                      </w:rPr>
                      <w:t xml:space="preserve">explaining </w:t>
                    </w:r>
                    <w:r w:rsidRPr="005D343C">
                      <w:rPr>
                        <w:szCs w:val="20"/>
                      </w:rPr>
                      <w:t>the results</w:t>
                    </w:r>
                    <w:r>
                      <w:rPr>
                        <w:szCs w:val="20"/>
                      </w:rPr>
                      <w:t xml:space="preserve"> intuitively</w:t>
                    </w:r>
                    <w:r w:rsidRPr="005D343C">
                      <w:rPr>
                        <w:szCs w:val="20"/>
                      </w:rPr>
                      <w:t>.</w:t>
                    </w:r>
                  </w:p>
                </w:tc>
              </w:sdtContent>
            </w:sdt>
          </w:sdtContent>
        </w:sdt>
        <w:sdt>
          <w:sdtPr>
            <w:alias w:val="Learning outcome number"/>
            <w:tag w:val="Learning outcome number"/>
            <w:id w:val="-918250845"/>
            <w:placeholder>
              <w:docPart w:val="BCBC648984A04EC5A556CAEFF1C43D6D"/>
            </w:placeholder>
          </w:sdtPr>
          <w:sdtEndPr/>
          <w:sdtContent>
            <w:sdt>
              <w:sdtPr>
                <w:alias w:val="Learning outcome number"/>
                <w:tag w:val="Learning outcome number"/>
                <w:id w:val="-532655967"/>
                <w:placeholder>
                  <w:docPart w:val="37E02D444F4246B5862405C3A509E309"/>
                </w:placeholder>
              </w:sdtPr>
              <w:sdtEndPr/>
              <w:sdtContent>
                <w:tc>
                  <w:tcPr>
                    <w:tcW w:w="2358" w:type="dxa"/>
                    <w:vAlign w:val="center"/>
                  </w:tcPr>
                  <w:p w:rsidR="0085118C" w:rsidRDefault="00E5273B" w:rsidP="001D16E6">
                    <w:pPr>
                      <w:spacing w:before="0" w:after="0"/>
                    </w:pPr>
                    <w:r>
                      <w:t>LO</w:t>
                    </w:r>
                    <w:r w:rsidR="001D16E6">
                      <w:t>1</w:t>
                    </w:r>
                    <w:r>
                      <w:t xml:space="preserve">, </w:t>
                    </w:r>
                    <w:r w:rsidR="001D16E6">
                      <w:t xml:space="preserve">LO3, </w:t>
                    </w:r>
                    <w:r>
                      <w:t>LO5, LO6</w:t>
                    </w:r>
                  </w:p>
                </w:tc>
              </w:sdtContent>
            </w:sdt>
          </w:sdtContent>
        </w:sdt>
      </w:tr>
    </w:tbl>
    <w:p w:rsidR="006E3727" w:rsidRPr="00E14635" w:rsidRDefault="006E3727" w:rsidP="006E3727">
      <w:pPr>
        <w:pStyle w:val="Heading3"/>
        <w:rPr>
          <w:b/>
        </w:rPr>
      </w:pPr>
      <w:r w:rsidRPr="00E14635">
        <w:rPr>
          <w:b/>
        </w:rPr>
        <w:t>Inclusive learning</w:t>
      </w:r>
    </w:p>
    <w:p w:rsidR="006E3727" w:rsidRPr="00903803" w:rsidRDefault="006E3727" w:rsidP="006E3727">
      <w:pPr>
        <w:jc w:val="both"/>
      </w:pPr>
      <w:r w:rsidRPr="00903803">
        <w:t>Students are urged to discuss privately any impairment-related requirements face-to-face and/or in written form with the courses convenor/lecturer and/or tutor.</w:t>
      </w:r>
    </w:p>
    <w:p w:rsidR="006E3727" w:rsidRPr="00E14635" w:rsidRDefault="006E3727" w:rsidP="006E3727">
      <w:pPr>
        <w:pStyle w:val="Heading3"/>
        <w:rPr>
          <w:b/>
        </w:rPr>
      </w:pPr>
      <w:r w:rsidRPr="00E14635">
        <w:rPr>
          <w:b/>
        </w:rPr>
        <w:t>Academic integrity</w:t>
      </w:r>
    </w:p>
    <w:p w:rsidR="006E3727" w:rsidRPr="00903803" w:rsidRDefault="006E3727" w:rsidP="006E3727">
      <w:pPr>
        <w:jc w:val="both"/>
      </w:pPr>
      <w:r w:rsidRPr="00903803">
        <w:t>The University of Auckland will not tolerate cheating, or assisting others to cheat, and views cheating in coursework as a serious academic offence. The work that a student submits for grading must be the student’s own work, reflecting his or her learning. Where work from other sources is used, it must be properly acknowledged and referenced. This requirement also applies to sources on the worldwide web. A student’s assessed work may be reviewed against electronic source material using computerised detection to provide an electronic version of their work for computerised review.</w:t>
      </w:r>
    </w:p>
    <w:p w:rsidR="006E3727" w:rsidRPr="00E14635" w:rsidRDefault="006E3727" w:rsidP="006E3727">
      <w:pPr>
        <w:pStyle w:val="Heading3"/>
        <w:rPr>
          <w:b/>
        </w:rPr>
      </w:pPr>
      <w:r w:rsidRPr="00E14635">
        <w:rPr>
          <w:b/>
        </w:rPr>
        <w:t>Student feedback</w:t>
      </w:r>
    </w:p>
    <w:sdt>
      <w:sdtPr>
        <w:alias w:val="Student feedback"/>
        <w:tag w:val="Student feedback"/>
        <w:id w:val="1828324314"/>
        <w:placeholder>
          <w:docPart w:val="B0AB9C9C81E440C59E75A05ABD2CD56F"/>
        </w:placeholder>
      </w:sdtPr>
      <w:sdtEndPr>
        <w:rPr>
          <w:color w:val="auto"/>
          <w:sz w:val="20"/>
        </w:rPr>
      </w:sdtEndPr>
      <w:sdtContent>
        <w:sdt>
          <w:sdtPr>
            <w:alias w:val="Student feedback"/>
            <w:tag w:val="Student feedback"/>
            <w:id w:val="-1359731691"/>
            <w:placeholder>
              <w:docPart w:val="6EDD1F021A434DAE977B366ADD0EC197"/>
            </w:placeholder>
          </w:sdtPr>
          <w:sdtEndPr>
            <w:rPr>
              <w:color w:val="auto"/>
              <w:sz w:val="20"/>
            </w:rPr>
          </w:sdtEndPr>
          <w:sdtContent>
            <w:p w:rsidR="006E3727" w:rsidRPr="00E5273B" w:rsidRDefault="006E3727" w:rsidP="006E3727">
              <w:pPr>
                <w:pStyle w:val="Heading1"/>
                <w:spacing w:before="57"/>
                <w:ind w:right="-1"/>
                <w:jc w:val="both"/>
                <w:rPr>
                  <w:color w:val="auto"/>
                  <w:sz w:val="20"/>
                </w:rPr>
              </w:pPr>
              <w:r w:rsidRPr="00E5273B">
                <w:rPr>
                  <w:color w:val="auto"/>
                  <w:sz w:val="20"/>
                </w:rPr>
                <w:t>Student feedback is highly encouraged in this course. During the semester, students may directly submit their feedback to the lecturer, or they may wish to submit feedback through the class representative.</w:t>
              </w:r>
            </w:p>
          </w:sdtContent>
        </w:sdt>
      </w:sdtContent>
    </w:sdt>
    <w:p w:rsidR="006E3727" w:rsidRPr="00E14635" w:rsidRDefault="006E3727" w:rsidP="006E3727">
      <w:pPr>
        <w:pStyle w:val="Heading3"/>
        <w:rPr>
          <w:b/>
        </w:rPr>
      </w:pPr>
      <w:r w:rsidRPr="00E14635">
        <w:rPr>
          <w:b/>
        </w:rPr>
        <w:t>In the event of an unexpected disruption</w:t>
      </w:r>
    </w:p>
    <w:p w:rsidR="006E3727" w:rsidRDefault="006E3727" w:rsidP="006E3727">
      <w:pPr>
        <w:jc w:val="both"/>
      </w:pPr>
      <w:r>
        <w:t>We undertake to maintain the continuity and standard of teaching and learning in all your courses throughout the year. If there are unexpected disruptions, the University has contingency plans to ensure that access to your course continues and your assessment is fair, and not compromised. Some adjustments may need to be made in emergencies, In the event of a disruption, the University and your course coordinators will make every effort to provide you with up to date information via Canvas and the University website.</w:t>
      </w:r>
    </w:p>
    <w:p w:rsidR="00062115" w:rsidRDefault="00062115" w:rsidP="006E3727">
      <w:pPr>
        <w:pStyle w:val="Heading3"/>
        <w:rPr>
          <w:b/>
        </w:rPr>
      </w:pPr>
    </w:p>
    <w:p w:rsidR="006E3727" w:rsidRPr="00E14635" w:rsidRDefault="006E3727" w:rsidP="006E3727">
      <w:pPr>
        <w:pStyle w:val="Heading3"/>
        <w:rPr>
          <w:b/>
        </w:rPr>
      </w:pPr>
      <w:r w:rsidRPr="00E14635">
        <w:rPr>
          <w:b/>
        </w:rPr>
        <w:t>Bachelor of Commerce Graduate Profile</w:t>
      </w:r>
    </w:p>
    <w:p w:rsidR="006E3727" w:rsidRDefault="006E3727" w:rsidP="006E3727">
      <w:pPr>
        <w:jc w:val="both"/>
      </w:pPr>
      <w:r>
        <w:t>The following six themes represent the capabilities that the Business School seeks to foster in all of its graduates. The development of these capabilities does not come all at once, but rather is expected to build from year to year. Each course is not expected to contribute to all capabilities, but each course will have its own goals and learning outcomes that relate to the overall development of this profile.</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top w:w="57" w:type="dxa"/>
        </w:tblCellMar>
        <w:tblLook w:val="04A0" w:firstRow="1" w:lastRow="0" w:firstColumn="1" w:lastColumn="0" w:noHBand="0" w:noVBand="1"/>
      </w:tblPr>
      <w:tblGrid>
        <w:gridCol w:w="9016"/>
      </w:tblGrid>
      <w:tr w:rsidR="006E3727" w:rsidRPr="006F376A" w:rsidTr="00D70377">
        <w:trPr>
          <w:trHeight w:val="431"/>
          <w:tblHeader/>
        </w:trPr>
        <w:tc>
          <w:tcPr>
            <w:tcW w:w="9016" w:type="dxa"/>
            <w:tcBorders>
              <w:top w:val="single" w:sz="4" w:space="0" w:color="00467F"/>
              <w:left w:val="single" w:sz="4" w:space="0" w:color="00467F"/>
              <w:bottom w:val="single" w:sz="4" w:space="0" w:color="00467F"/>
              <w:right w:val="single" w:sz="4" w:space="0" w:color="00467F"/>
            </w:tcBorders>
            <w:shd w:val="clear" w:color="auto" w:fill="00467F"/>
            <w:vAlign w:val="center"/>
          </w:tcPr>
          <w:p w:rsidR="006E3727" w:rsidRPr="006F376A" w:rsidRDefault="006E3727" w:rsidP="00D70377">
            <w:pPr>
              <w:spacing w:before="0" w:after="0"/>
              <w:jc w:val="center"/>
              <w:rPr>
                <w:color w:val="FFFFFF" w:themeColor="background1"/>
              </w:rPr>
            </w:pPr>
            <w:r w:rsidRPr="006F376A">
              <w:rPr>
                <w:color w:val="FFFFFF" w:themeColor="background1"/>
              </w:rPr>
              <w:t xml:space="preserve">Graduate Profile for </w:t>
            </w:r>
          </w:p>
        </w:tc>
      </w:tr>
      <w:tr w:rsidR="006E3727" w:rsidTr="00D70377">
        <w:trPr>
          <w:trHeight w:val="907"/>
        </w:trPr>
        <w:tc>
          <w:tcPr>
            <w:tcW w:w="9016" w:type="dxa"/>
            <w:tcBorders>
              <w:top w:val="single" w:sz="4" w:space="0" w:color="00467F"/>
            </w:tcBorders>
          </w:tcPr>
          <w:p w:rsidR="006E3727" w:rsidRPr="006F376A" w:rsidRDefault="006E3727" w:rsidP="00D70377">
            <w:pPr>
              <w:pStyle w:val="Heading4"/>
              <w:outlineLvl w:val="3"/>
              <w:rPr>
                <w:b w:val="0"/>
              </w:rPr>
            </w:pPr>
            <w:r w:rsidRPr="006F376A">
              <w:rPr>
                <w:b w:val="0"/>
              </w:rPr>
              <w:t>1. Disciplinary knowledge and practice</w:t>
            </w:r>
          </w:p>
          <w:sdt>
            <w:sdtPr>
              <w:alias w:val="1. Disciplinary knowledge and practice"/>
              <w:tag w:val="1. Disciplinary knowledge and practice"/>
              <w:id w:val="1604909981"/>
              <w:placeholder>
                <w:docPart w:val="DF7C18334EFE448DA01BBD6973215368"/>
              </w:placeholder>
            </w:sdtPr>
            <w:sdtEndPr/>
            <w:sdtContent>
              <w:p w:rsidR="006E3727" w:rsidRPr="00113FE6" w:rsidRDefault="006E3727" w:rsidP="00D70377">
                <w:pPr>
                  <w:pStyle w:val="Default"/>
                  <w:jc w:val="both"/>
                  <w:rPr>
                    <w:rFonts w:eastAsiaTheme="minorHAnsi"/>
                    <w:lang w:eastAsia="en-US"/>
                  </w:rPr>
                </w:pPr>
                <w:r w:rsidRPr="00113FE6">
                  <w:rPr>
                    <w:rFonts w:eastAsiaTheme="minorHAnsi" w:cstheme="minorBidi"/>
                    <w:color w:val="auto"/>
                    <w:sz w:val="20"/>
                    <w:szCs w:val="18"/>
                    <w:lang w:eastAsia="en-US"/>
                  </w:rPr>
                  <w:t>Graduates will be able to demonstrate and apply a breadth of knowledge across disciplines, as well as specialist knowledge within one or more of them, while recognising the relevancy of this knowledge in a global context.</w:t>
                </w:r>
              </w:p>
            </w:sdtContent>
          </w:sdt>
        </w:tc>
      </w:tr>
      <w:tr w:rsidR="006E3727" w:rsidTr="00D70377">
        <w:trPr>
          <w:trHeight w:val="907"/>
        </w:trPr>
        <w:tc>
          <w:tcPr>
            <w:tcW w:w="9016" w:type="dxa"/>
          </w:tcPr>
          <w:p w:rsidR="006E3727" w:rsidRPr="006F376A" w:rsidRDefault="006E3727" w:rsidP="00D70377">
            <w:pPr>
              <w:pStyle w:val="Heading4"/>
              <w:outlineLvl w:val="3"/>
              <w:rPr>
                <w:b w:val="0"/>
              </w:rPr>
            </w:pPr>
            <w:r w:rsidRPr="006F376A">
              <w:rPr>
                <w:b w:val="0"/>
              </w:rPr>
              <w:t>2. Critical thinking</w:t>
            </w:r>
          </w:p>
          <w:sdt>
            <w:sdtPr>
              <w:alias w:val="2. Critical thinking"/>
              <w:tag w:val="2. Critical thinking"/>
              <w:id w:val="364174898"/>
              <w:placeholder>
                <w:docPart w:val="5FBC90AF51504DD4A51F20B4201D4422"/>
              </w:placeholder>
            </w:sdtPr>
            <w:sdtEndPr/>
            <w:sdtContent>
              <w:p w:rsidR="006E3727" w:rsidRPr="00113FE6" w:rsidRDefault="006E3727" w:rsidP="00D70377">
                <w:pPr>
                  <w:pStyle w:val="Default"/>
                  <w:jc w:val="both"/>
                  <w:rPr>
                    <w:rFonts w:eastAsiaTheme="minorHAnsi"/>
                    <w:lang w:eastAsia="en-US"/>
                  </w:rPr>
                </w:pPr>
                <w:r w:rsidRPr="00113FE6">
                  <w:rPr>
                    <w:rFonts w:eastAsiaTheme="minorHAnsi" w:cstheme="minorBidi"/>
                    <w:color w:val="auto"/>
                    <w:sz w:val="20"/>
                    <w:szCs w:val="18"/>
                    <w:lang w:eastAsia="en-US"/>
                  </w:rPr>
                  <w:t>Graduates will be able to analyse and critique theory and practice to develop well-reasoned arguments.</w:t>
                </w:r>
              </w:p>
            </w:sdtContent>
          </w:sdt>
        </w:tc>
      </w:tr>
      <w:tr w:rsidR="006E3727" w:rsidTr="00D70377">
        <w:trPr>
          <w:trHeight w:val="907"/>
        </w:trPr>
        <w:tc>
          <w:tcPr>
            <w:tcW w:w="9016" w:type="dxa"/>
          </w:tcPr>
          <w:p w:rsidR="006E3727" w:rsidRPr="006F376A" w:rsidRDefault="006E3727" w:rsidP="00D70377">
            <w:pPr>
              <w:pStyle w:val="Heading4"/>
              <w:outlineLvl w:val="3"/>
              <w:rPr>
                <w:b w:val="0"/>
              </w:rPr>
            </w:pPr>
            <w:r w:rsidRPr="006F376A">
              <w:rPr>
                <w:b w:val="0"/>
              </w:rPr>
              <w:t>3. Solution seeking</w:t>
            </w:r>
          </w:p>
          <w:sdt>
            <w:sdtPr>
              <w:alias w:val="3. Solution seeking"/>
              <w:tag w:val="3. Solution seeking"/>
              <w:id w:val="-1626308841"/>
              <w:placeholder>
                <w:docPart w:val="72C723C04E324125A718975250375609"/>
              </w:placeholder>
            </w:sdtPr>
            <w:sdtEndPr/>
            <w:sdtContent>
              <w:p w:rsidR="006E3727" w:rsidRPr="000B13C5" w:rsidRDefault="006E3727" w:rsidP="00D70377">
                <w:pPr>
                  <w:pStyle w:val="Default"/>
                  <w:jc w:val="both"/>
                  <w:rPr>
                    <w:rFonts w:eastAsiaTheme="minorHAnsi"/>
                    <w:lang w:eastAsia="en-US"/>
                  </w:rPr>
                </w:pPr>
                <w:r w:rsidRPr="000B13C5">
                  <w:rPr>
                    <w:rFonts w:eastAsiaTheme="minorHAnsi" w:cstheme="minorBidi"/>
                    <w:color w:val="auto"/>
                    <w:sz w:val="20"/>
                    <w:szCs w:val="18"/>
                    <w:lang w:eastAsia="en-US"/>
                  </w:rPr>
                  <w:t>Graduates will be able to identify and frame problems using analytical skills to create and evaluate innovative solutions.</w:t>
                </w:r>
              </w:p>
            </w:sdtContent>
          </w:sdt>
        </w:tc>
      </w:tr>
      <w:tr w:rsidR="006E3727" w:rsidTr="00D70377">
        <w:trPr>
          <w:trHeight w:val="907"/>
        </w:trPr>
        <w:tc>
          <w:tcPr>
            <w:tcW w:w="9016" w:type="dxa"/>
          </w:tcPr>
          <w:p w:rsidR="006E3727" w:rsidRPr="006F376A" w:rsidRDefault="006E3727" w:rsidP="00D70377">
            <w:pPr>
              <w:pStyle w:val="Heading4"/>
              <w:outlineLvl w:val="3"/>
              <w:rPr>
                <w:b w:val="0"/>
              </w:rPr>
            </w:pPr>
            <w:r w:rsidRPr="006F376A">
              <w:rPr>
                <w:b w:val="0"/>
              </w:rPr>
              <w:t>4. Communication and engagement</w:t>
            </w:r>
          </w:p>
          <w:sdt>
            <w:sdtPr>
              <w:alias w:val="4. Communication and engagement"/>
              <w:tag w:val="4. Communication and engagement"/>
              <w:id w:val="-45910866"/>
              <w:placeholder>
                <w:docPart w:val="F8A4D796B90E4706A1822C8F78829AAF"/>
              </w:placeholder>
            </w:sdtPr>
            <w:sdtEndPr/>
            <w:sdtContent>
              <w:p w:rsidR="006E3727" w:rsidRPr="00113FE6" w:rsidRDefault="006E3727" w:rsidP="00D70377">
                <w:pPr>
                  <w:pStyle w:val="Default"/>
                  <w:rPr>
                    <w:rFonts w:eastAsiaTheme="minorHAnsi" w:cstheme="minorBidi"/>
                    <w:color w:val="auto"/>
                    <w:sz w:val="20"/>
                    <w:szCs w:val="18"/>
                    <w:lang w:eastAsia="en-US"/>
                  </w:rPr>
                </w:pPr>
                <w:r w:rsidRPr="00113FE6">
                  <w:rPr>
                    <w:rFonts w:eastAsiaTheme="minorHAnsi" w:cstheme="minorBidi"/>
                    <w:color w:val="auto"/>
                    <w:sz w:val="20"/>
                    <w:szCs w:val="18"/>
                    <w:lang w:eastAsia="en-US"/>
                  </w:rPr>
                  <w:t>Graduates will be able to collaborate and communicate effectively in diverse contexts using multiple formats.</w:t>
                </w:r>
              </w:p>
            </w:sdtContent>
          </w:sdt>
        </w:tc>
      </w:tr>
      <w:tr w:rsidR="006E3727" w:rsidTr="00D70377">
        <w:trPr>
          <w:trHeight w:val="907"/>
        </w:trPr>
        <w:tc>
          <w:tcPr>
            <w:tcW w:w="9016" w:type="dxa"/>
          </w:tcPr>
          <w:p w:rsidR="006E3727" w:rsidRPr="006F376A" w:rsidRDefault="006E3727" w:rsidP="00D70377">
            <w:pPr>
              <w:pStyle w:val="Heading4"/>
              <w:jc w:val="both"/>
              <w:outlineLvl w:val="3"/>
              <w:rPr>
                <w:b w:val="0"/>
              </w:rPr>
            </w:pPr>
            <w:r w:rsidRPr="006F376A">
              <w:rPr>
                <w:b w:val="0"/>
              </w:rPr>
              <w:t>5. Independence and integrity</w:t>
            </w:r>
          </w:p>
          <w:sdt>
            <w:sdtPr>
              <w:alias w:val="5. Independence and integrity"/>
              <w:tag w:val="5. Independence and integrity"/>
              <w:id w:val="-2042431893"/>
              <w:placeholder>
                <w:docPart w:val="DE13D0A1DA1C4BFFAD913ACC66C10961"/>
              </w:placeholder>
            </w:sdtPr>
            <w:sdtEndPr/>
            <w:sdtContent>
              <w:p w:rsidR="006E3727" w:rsidRPr="00113FE6" w:rsidRDefault="006E3727" w:rsidP="00D70377">
                <w:pPr>
                  <w:pStyle w:val="Default"/>
                  <w:jc w:val="both"/>
                  <w:rPr>
                    <w:rFonts w:eastAsiaTheme="minorHAnsi"/>
                    <w:lang w:eastAsia="en-US"/>
                  </w:rPr>
                </w:pPr>
                <w:r w:rsidRPr="00113FE6">
                  <w:rPr>
                    <w:rFonts w:eastAsiaTheme="minorHAnsi" w:cstheme="minorBidi"/>
                    <w:color w:val="auto"/>
                    <w:sz w:val="20"/>
                    <w:szCs w:val="18"/>
                    <w:lang w:eastAsia="en-US"/>
                  </w:rPr>
                  <w:t>Graduates will be able to respond professionally and ethically, demonstrating a capacity for independent thought and learning.</w:t>
                </w:r>
              </w:p>
            </w:sdtContent>
          </w:sdt>
        </w:tc>
      </w:tr>
      <w:tr w:rsidR="006E3727" w:rsidTr="00D70377">
        <w:trPr>
          <w:trHeight w:val="907"/>
        </w:trPr>
        <w:tc>
          <w:tcPr>
            <w:tcW w:w="9016" w:type="dxa"/>
          </w:tcPr>
          <w:p w:rsidR="006E3727" w:rsidRPr="006F376A" w:rsidRDefault="006E3727" w:rsidP="00D70377">
            <w:pPr>
              <w:pStyle w:val="Heading4"/>
              <w:outlineLvl w:val="3"/>
              <w:rPr>
                <w:b w:val="0"/>
              </w:rPr>
            </w:pPr>
            <w:r w:rsidRPr="006F376A">
              <w:rPr>
                <w:b w:val="0"/>
              </w:rPr>
              <w:t>6. Social and environmental responsibility</w:t>
            </w:r>
          </w:p>
          <w:sdt>
            <w:sdtPr>
              <w:alias w:val="6. Social and environmental responsibility"/>
              <w:tag w:val="6. Social and environmental responsibility"/>
              <w:id w:val="-738097283"/>
              <w:placeholder>
                <w:docPart w:val="B8825EFE92E34822AF5014A37658319D"/>
              </w:placeholder>
            </w:sdtPr>
            <w:sdtEndPr/>
            <w:sdtContent>
              <w:p w:rsidR="006E3727" w:rsidRPr="00113FE6" w:rsidRDefault="006E3727" w:rsidP="00D70377">
                <w:pPr>
                  <w:pStyle w:val="Default"/>
                  <w:rPr>
                    <w:rFonts w:eastAsiaTheme="minorHAnsi"/>
                    <w:lang w:eastAsia="en-US"/>
                  </w:rPr>
                </w:pPr>
                <w:r w:rsidRPr="00113FE6">
                  <w:rPr>
                    <w:rFonts w:eastAsiaTheme="minorHAnsi" w:cstheme="minorBidi"/>
                    <w:color w:val="auto"/>
                    <w:sz w:val="20"/>
                    <w:szCs w:val="18"/>
                    <w:lang w:eastAsia="en-US"/>
                  </w:rPr>
                  <w:t>Graduates will recognise the significance of the principles underpinning the Treaty of Waitangi and explain their obligations in relation to sustainability, whilst displaying constructive approaches to diversity.</w:t>
                </w:r>
              </w:p>
            </w:sdtContent>
          </w:sdt>
        </w:tc>
      </w:tr>
    </w:tbl>
    <w:p w:rsidR="006E3727" w:rsidRPr="00A448E6" w:rsidRDefault="006E3727" w:rsidP="006E3727">
      <w:pPr>
        <w:rPr>
          <w:sz w:val="16"/>
        </w:rPr>
      </w:pPr>
      <w:r w:rsidRPr="00A448E6">
        <w:rPr>
          <w:sz w:val="16"/>
        </w:rPr>
        <w:t>Note that if you are enrolled in a conjoint degree, you should also engage with the Graduate Profile for your other degree programme.</w:t>
      </w:r>
    </w:p>
    <w:p w:rsidR="00220557" w:rsidRPr="00A448E6" w:rsidRDefault="00220557" w:rsidP="006E3727">
      <w:pPr>
        <w:pStyle w:val="Heading3"/>
        <w:rPr>
          <w:sz w:val="16"/>
        </w:rPr>
      </w:pPr>
    </w:p>
    <w:sectPr w:rsidR="00220557" w:rsidRPr="00A448E6" w:rsidSect="009043C1">
      <w:footerReference w:type="default" r:id="rId17"/>
      <w:pgSz w:w="11906" w:h="16838" w:code="9"/>
      <w:pgMar w:top="1134" w:right="1440" w:bottom="1440" w:left="1440"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341A" w:rsidRDefault="0000341A" w:rsidP="009363EF">
      <w:pPr>
        <w:spacing w:before="0" w:after="0" w:line="240" w:lineRule="auto"/>
      </w:pPr>
      <w:r>
        <w:separator/>
      </w:r>
    </w:p>
  </w:endnote>
  <w:endnote w:type="continuationSeparator" w:id="0">
    <w:p w:rsidR="0000341A" w:rsidRDefault="0000341A" w:rsidP="009363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702286"/>
      <w:docPartObj>
        <w:docPartGallery w:val="Page Numbers (Bottom of Page)"/>
        <w:docPartUnique/>
      </w:docPartObj>
    </w:sdtPr>
    <w:sdtEndPr>
      <w:rPr>
        <w:sz w:val="16"/>
        <w:szCs w:val="16"/>
      </w:rPr>
    </w:sdtEndPr>
    <w:sdtContent>
      <w:sdt>
        <w:sdtPr>
          <w:rPr>
            <w:sz w:val="16"/>
            <w:szCs w:val="16"/>
          </w:rPr>
          <w:id w:val="-1769616900"/>
          <w:docPartObj>
            <w:docPartGallery w:val="Page Numbers (Top of Page)"/>
            <w:docPartUnique/>
          </w:docPartObj>
        </w:sdtPr>
        <w:sdtEndPr/>
        <w:sdtContent>
          <w:p w:rsidR="009363EF" w:rsidRPr="009363EF" w:rsidRDefault="009363EF" w:rsidP="009363EF">
            <w:pPr>
              <w:pStyle w:val="Footer"/>
              <w:jc w:val="right"/>
              <w:rPr>
                <w:sz w:val="16"/>
                <w:szCs w:val="16"/>
              </w:rPr>
            </w:pPr>
            <w:r w:rsidRPr="009363EF">
              <w:rPr>
                <w:sz w:val="16"/>
                <w:szCs w:val="16"/>
              </w:rPr>
              <w:t xml:space="preserve">Page </w:t>
            </w:r>
            <w:r w:rsidRPr="009363EF">
              <w:rPr>
                <w:b/>
                <w:bCs/>
                <w:sz w:val="16"/>
                <w:szCs w:val="16"/>
              </w:rPr>
              <w:fldChar w:fldCharType="begin"/>
            </w:r>
            <w:r w:rsidRPr="009363EF">
              <w:rPr>
                <w:b/>
                <w:bCs/>
                <w:sz w:val="16"/>
                <w:szCs w:val="16"/>
              </w:rPr>
              <w:instrText xml:space="preserve"> PAGE </w:instrText>
            </w:r>
            <w:r w:rsidRPr="009363EF">
              <w:rPr>
                <w:b/>
                <w:bCs/>
                <w:sz w:val="16"/>
                <w:szCs w:val="16"/>
              </w:rPr>
              <w:fldChar w:fldCharType="separate"/>
            </w:r>
            <w:r w:rsidR="00116741">
              <w:rPr>
                <w:b/>
                <w:bCs/>
                <w:noProof/>
                <w:sz w:val="16"/>
                <w:szCs w:val="16"/>
              </w:rPr>
              <w:t>5</w:t>
            </w:r>
            <w:r w:rsidRPr="009363EF">
              <w:rPr>
                <w:b/>
                <w:bCs/>
                <w:sz w:val="16"/>
                <w:szCs w:val="16"/>
              </w:rPr>
              <w:fldChar w:fldCharType="end"/>
            </w:r>
            <w:r w:rsidRPr="009363EF">
              <w:rPr>
                <w:sz w:val="16"/>
                <w:szCs w:val="16"/>
              </w:rPr>
              <w:t xml:space="preserve"> of </w:t>
            </w:r>
            <w:r w:rsidRPr="009363EF">
              <w:rPr>
                <w:b/>
                <w:bCs/>
                <w:sz w:val="16"/>
                <w:szCs w:val="16"/>
              </w:rPr>
              <w:fldChar w:fldCharType="begin"/>
            </w:r>
            <w:r w:rsidRPr="009363EF">
              <w:rPr>
                <w:b/>
                <w:bCs/>
                <w:sz w:val="16"/>
                <w:szCs w:val="16"/>
              </w:rPr>
              <w:instrText xml:space="preserve"> NUMPAGES  </w:instrText>
            </w:r>
            <w:r w:rsidRPr="009363EF">
              <w:rPr>
                <w:b/>
                <w:bCs/>
                <w:sz w:val="16"/>
                <w:szCs w:val="16"/>
              </w:rPr>
              <w:fldChar w:fldCharType="separate"/>
            </w:r>
            <w:r w:rsidR="00116741">
              <w:rPr>
                <w:b/>
                <w:bCs/>
                <w:noProof/>
                <w:sz w:val="16"/>
                <w:szCs w:val="16"/>
              </w:rPr>
              <w:t>6</w:t>
            </w:r>
            <w:r w:rsidRPr="009363EF">
              <w:rPr>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341A" w:rsidRDefault="0000341A" w:rsidP="009363EF">
      <w:pPr>
        <w:spacing w:before="0" w:after="0" w:line="240" w:lineRule="auto"/>
      </w:pPr>
      <w:r>
        <w:separator/>
      </w:r>
    </w:p>
  </w:footnote>
  <w:footnote w:type="continuationSeparator" w:id="0">
    <w:p w:rsidR="0000341A" w:rsidRDefault="0000341A" w:rsidP="009363E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E735A"/>
    <w:multiLevelType w:val="hybridMultilevel"/>
    <w:tmpl w:val="5AA4BF8A"/>
    <w:lvl w:ilvl="0" w:tplc="820680A2">
      <w:start w:val="6"/>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DD858DD"/>
    <w:multiLevelType w:val="hybridMultilevel"/>
    <w:tmpl w:val="8B141216"/>
    <w:lvl w:ilvl="0" w:tplc="53D44C24">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EED2944"/>
    <w:multiLevelType w:val="hybridMultilevel"/>
    <w:tmpl w:val="E08ABEC4"/>
    <w:lvl w:ilvl="0" w:tplc="990CD00C">
      <w:start w:val="6"/>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9897B8D"/>
    <w:multiLevelType w:val="hybridMultilevel"/>
    <w:tmpl w:val="55E6E0A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3BB1BBB"/>
    <w:multiLevelType w:val="hybridMultilevel"/>
    <w:tmpl w:val="2BD85C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4AEA3252"/>
    <w:multiLevelType w:val="hybridMultilevel"/>
    <w:tmpl w:val="848A25A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565A0FD5"/>
    <w:multiLevelType w:val="hybridMultilevel"/>
    <w:tmpl w:val="CC1E41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6"/>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MLM0MrG0sDA1NLBQ0lEKTi0uzszPAymwqAUAYhNT0SwAAAA="/>
  </w:docVars>
  <w:rsids>
    <w:rsidRoot w:val="00903803"/>
    <w:rsid w:val="0000341A"/>
    <w:rsid w:val="000119C2"/>
    <w:rsid w:val="000127CE"/>
    <w:rsid w:val="00015CD9"/>
    <w:rsid w:val="000201DC"/>
    <w:rsid w:val="0002065A"/>
    <w:rsid w:val="000231B4"/>
    <w:rsid w:val="00062115"/>
    <w:rsid w:val="000743AA"/>
    <w:rsid w:val="00077000"/>
    <w:rsid w:val="000842E9"/>
    <w:rsid w:val="00096367"/>
    <w:rsid w:val="000A0DD1"/>
    <w:rsid w:val="000A3429"/>
    <w:rsid w:val="000B13C5"/>
    <w:rsid w:val="000C4312"/>
    <w:rsid w:val="000D1B51"/>
    <w:rsid w:val="000E57F3"/>
    <w:rsid w:val="000F4E4E"/>
    <w:rsid w:val="00113FE6"/>
    <w:rsid w:val="00116741"/>
    <w:rsid w:val="0012531D"/>
    <w:rsid w:val="00130F4E"/>
    <w:rsid w:val="00132FA9"/>
    <w:rsid w:val="001349D2"/>
    <w:rsid w:val="00156A47"/>
    <w:rsid w:val="001737D0"/>
    <w:rsid w:val="00174903"/>
    <w:rsid w:val="00180C2F"/>
    <w:rsid w:val="00192DB3"/>
    <w:rsid w:val="001936C2"/>
    <w:rsid w:val="00197BE4"/>
    <w:rsid w:val="001A01CB"/>
    <w:rsid w:val="001A2236"/>
    <w:rsid w:val="001A2A49"/>
    <w:rsid w:val="001B18BB"/>
    <w:rsid w:val="001B6744"/>
    <w:rsid w:val="001B7735"/>
    <w:rsid w:val="001B774E"/>
    <w:rsid w:val="001C285B"/>
    <w:rsid w:val="001C60ED"/>
    <w:rsid w:val="001D16E6"/>
    <w:rsid w:val="001D2C5F"/>
    <w:rsid w:val="001E5FB4"/>
    <w:rsid w:val="001F13FC"/>
    <w:rsid w:val="00206A7E"/>
    <w:rsid w:val="00211D21"/>
    <w:rsid w:val="00213808"/>
    <w:rsid w:val="00220557"/>
    <w:rsid w:val="0024768A"/>
    <w:rsid w:val="00284172"/>
    <w:rsid w:val="002B1064"/>
    <w:rsid w:val="002D4C6E"/>
    <w:rsid w:val="002D58E9"/>
    <w:rsid w:val="002E552C"/>
    <w:rsid w:val="002F175F"/>
    <w:rsid w:val="003068DE"/>
    <w:rsid w:val="00326102"/>
    <w:rsid w:val="00340537"/>
    <w:rsid w:val="00350A1E"/>
    <w:rsid w:val="0036328E"/>
    <w:rsid w:val="00367196"/>
    <w:rsid w:val="00380267"/>
    <w:rsid w:val="00382753"/>
    <w:rsid w:val="00385368"/>
    <w:rsid w:val="003A6485"/>
    <w:rsid w:val="003A6585"/>
    <w:rsid w:val="003B1222"/>
    <w:rsid w:val="00406212"/>
    <w:rsid w:val="00416A89"/>
    <w:rsid w:val="00420FD2"/>
    <w:rsid w:val="004228DD"/>
    <w:rsid w:val="00427DC0"/>
    <w:rsid w:val="004366F2"/>
    <w:rsid w:val="004640C0"/>
    <w:rsid w:val="00465F36"/>
    <w:rsid w:val="00472AF9"/>
    <w:rsid w:val="00480DEA"/>
    <w:rsid w:val="00484BB9"/>
    <w:rsid w:val="00495674"/>
    <w:rsid w:val="004B242F"/>
    <w:rsid w:val="004B329C"/>
    <w:rsid w:val="004B7466"/>
    <w:rsid w:val="004C4CD6"/>
    <w:rsid w:val="004D23AB"/>
    <w:rsid w:val="004E1941"/>
    <w:rsid w:val="004E5350"/>
    <w:rsid w:val="00502DE6"/>
    <w:rsid w:val="005233F2"/>
    <w:rsid w:val="00524096"/>
    <w:rsid w:val="005327AF"/>
    <w:rsid w:val="00533AD9"/>
    <w:rsid w:val="0054282F"/>
    <w:rsid w:val="0054296B"/>
    <w:rsid w:val="00565FC5"/>
    <w:rsid w:val="005845D1"/>
    <w:rsid w:val="00584774"/>
    <w:rsid w:val="005A45C2"/>
    <w:rsid w:val="005B4696"/>
    <w:rsid w:val="005D4A48"/>
    <w:rsid w:val="005D60BA"/>
    <w:rsid w:val="005F69B8"/>
    <w:rsid w:val="005F77A1"/>
    <w:rsid w:val="00604E1A"/>
    <w:rsid w:val="0061708D"/>
    <w:rsid w:val="0062077E"/>
    <w:rsid w:val="006308F4"/>
    <w:rsid w:val="00634CA4"/>
    <w:rsid w:val="00635E53"/>
    <w:rsid w:val="0063634B"/>
    <w:rsid w:val="00637460"/>
    <w:rsid w:val="00666460"/>
    <w:rsid w:val="00670AC0"/>
    <w:rsid w:val="0069441B"/>
    <w:rsid w:val="0069539C"/>
    <w:rsid w:val="00695949"/>
    <w:rsid w:val="006A5057"/>
    <w:rsid w:val="006A52F1"/>
    <w:rsid w:val="006B1E71"/>
    <w:rsid w:val="006C2DE7"/>
    <w:rsid w:val="006C48FC"/>
    <w:rsid w:val="006E3727"/>
    <w:rsid w:val="006F376A"/>
    <w:rsid w:val="007147DF"/>
    <w:rsid w:val="007432BE"/>
    <w:rsid w:val="007764E1"/>
    <w:rsid w:val="00780E87"/>
    <w:rsid w:val="007871A1"/>
    <w:rsid w:val="00787A88"/>
    <w:rsid w:val="007A4636"/>
    <w:rsid w:val="007A72FA"/>
    <w:rsid w:val="007B036E"/>
    <w:rsid w:val="007C5373"/>
    <w:rsid w:val="007C7B3F"/>
    <w:rsid w:val="007D00BA"/>
    <w:rsid w:val="007E0BB8"/>
    <w:rsid w:val="007F63D9"/>
    <w:rsid w:val="00803362"/>
    <w:rsid w:val="0081460F"/>
    <w:rsid w:val="00814943"/>
    <w:rsid w:val="0081658E"/>
    <w:rsid w:val="00821BB2"/>
    <w:rsid w:val="008434AD"/>
    <w:rsid w:val="0085112B"/>
    <w:rsid w:val="0085118C"/>
    <w:rsid w:val="00851D80"/>
    <w:rsid w:val="0087390E"/>
    <w:rsid w:val="00877B77"/>
    <w:rsid w:val="008847A3"/>
    <w:rsid w:val="008A59A1"/>
    <w:rsid w:val="008A7537"/>
    <w:rsid w:val="008B22F2"/>
    <w:rsid w:val="008E3FE0"/>
    <w:rsid w:val="008E5841"/>
    <w:rsid w:val="008F2FA3"/>
    <w:rsid w:val="00903803"/>
    <w:rsid w:val="009043C1"/>
    <w:rsid w:val="00906DD9"/>
    <w:rsid w:val="009123E6"/>
    <w:rsid w:val="0092171B"/>
    <w:rsid w:val="0092621F"/>
    <w:rsid w:val="00930289"/>
    <w:rsid w:val="00934A61"/>
    <w:rsid w:val="009363EF"/>
    <w:rsid w:val="009749C7"/>
    <w:rsid w:val="00986240"/>
    <w:rsid w:val="00986596"/>
    <w:rsid w:val="009949D8"/>
    <w:rsid w:val="009A2972"/>
    <w:rsid w:val="009C1865"/>
    <w:rsid w:val="009C1DC5"/>
    <w:rsid w:val="009D37A5"/>
    <w:rsid w:val="009F41F7"/>
    <w:rsid w:val="00A00E97"/>
    <w:rsid w:val="00A0596B"/>
    <w:rsid w:val="00A104EC"/>
    <w:rsid w:val="00A34721"/>
    <w:rsid w:val="00A35A31"/>
    <w:rsid w:val="00A363D8"/>
    <w:rsid w:val="00A448E6"/>
    <w:rsid w:val="00A56FF2"/>
    <w:rsid w:val="00A628B9"/>
    <w:rsid w:val="00A70A61"/>
    <w:rsid w:val="00A72A5A"/>
    <w:rsid w:val="00A96A33"/>
    <w:rsid w:val="00AA49F9"/>
    <w:rsid w:val="00AA576B"/>
    <w:rsid w:val="00AB3415"/>
    <w:rsid w:val="00AD2559"/>
    <w:rsid w:val="00AD393E"/>
    <w:rsid w:val="00AE6CFB"/>
    <w:rsid w:val="00B07385"/>
    <w:rsid w:val="00B10690"/>
    <w:rsid w:val="00B27DDE"/>
    <w:rsid w:val="00B35213"/>
    <w:rsid w:val="00B431C9"/>
    <w:rsid w:val="00B44B3A"/>
    <w:rsid w:val="00B53455"/>
    <w:rsid w:val="00B53D69"/>
    <w:rsid w:val="00B656F7"/>
    <w:rsid w:val="00B90CA2"/>
    <w:rsid w:val="00B913FB"/>
    <w:rsid w:val="00B94F7E"/>
    <w:rsid w:val="00BA41C5"/>
    <w:rsid w:val="00BA74D8"/>
    <w:rsid w:val="00BB48DE"/>
    <w:rsid w:val="00BC4A83"/>
    <w:rsid w:val="00BC6B19"/>
    <w:rsid w:val="00BC7017"/>
    <w:rsid w:val="00BD6C81"/>
    <w:rsid w:val="00BE131A"/>
    <w:rsid w:val="00BE2662"/>
    <w:rsid w:val="00BE2AE0"/>
    <w:rsid w:val="00BE2FBD"/>
    <w:rsid w:val="00BF044E"/>
    <w:rsid w:val="00BF57BA"/>
    <w:rsid w:val="00C00E4B"/>
    <w:rsid w:val="00C06BB4"/>
    <w:rsid w:val="00C132BD"/>
    <w:rsid w:val="00C13A6F"/>
    <w:rsid w:val="00C21544"/>
    <w:rsid w:val="00C37718"/>
    <w:rsid w:val="00C37B55"/>
    <w:rsid w:val="00C42838"/>
    <w:rsid w:val="00C442D7"/>
    <w:rsid w:val="00C777B3"/>
    <w:rsid w:val="00C814E1"/>
    <w:rsid w:val="00C81906"/>
    <w:rsid w:val="00C93241"/>
    <w:rsid w:val="00CA28A0"/>
    <w:rsid w:val="00CC6D5F"/>
    <w:rsid w:val="00CF6B9C"/>
    <w:rsid w:val="00D22699"/>
    <w:rsid w:val="00D254FC"/>
    <w:rsid w:val="00D44C51"/>
    <w:rsid w:val="00D51EDA"/>
    <w:rsid w:val="00D54955"/>
    <w:rsid w:val="00D66D55"/>
    <w:rsid w:val="00D71C86"/>
    <w:rsid w:val="00DA03E8"/>
    <w:rsid w:val="00DA1ACA"/>
    <w:rsid w:val="00DB0970"/>
    <w:rsid w:val="00DC4613"/>
    <w:rsid w:val="00DE1EDA"/>
    <w:rsid w:val="00DE5EAF"/>
    <w:rsid w:val="00E04F4C"/>
    <w:rsid w:val="00E071E2"/>
    <w:rsid w:val="00E2714F"/>
    <w:rsid w:val="00E355F2"/>
    <w:rsid w:val="00E36F20"/>
    <w:rsid w:val="00E375B1"/>
    <w:rsid w:val="00E5273B"/>
    <w:rsid w:val="00E544CB"/>
    <w:rsid w:val="00E55143"/>
    <w:rsid w:val="00E703CB"/>
    <w:rsid w:val="00E75548"/>
    <w:rsid w:val="00E81AA2"/>
    <w:rsid w:val="00E822C0"/>
    <w:rsid w:val="00E978B6"/>
    <w:rsid w:val="00EB3A87"/>
    <w:rsid w:val="00F078F1"/>
    <w:rsid w:val="00F1279D"/>
    <w:rsid w:val="00F14005"/>
    <w:rsid w:val="00F1768E"/>
    <w:rsid w:val="00F34174"/>
    <w:rsid w:val="00F35314"/>
    <w:rsid w:val="00F522DB"/>
    <w:rsid w:val="00F53A1C"/>
    <w:rsid w:val="00F63FF1"/>
    <w:rsid w:val="00F6433C"/>
    <w:rsid w:val="00F71BF9"/>
    <w:rsid w:val="00F74B7B"/>
    <w:rsid w:val="00F77109"/>
    <w:rsid w:val="00F7766B"/>
    <w:rsid w:val="00F83F73"/>
    <w:rsid w:val="00FB49E3"/>
    <w:rsid w:val="00FB5385"/>
    <w:rsid w:val="00FE2093"/>
    <w:rsid w:val="00FF2D2E"/>
    <w:rsid w:val="00FF5565"/>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148966"/>
  <w15:chartTrackingRefBased/>
  <w15:docId w15:val="{239E0C59-5C72-4FCA-A3E3-02BE4A2FD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803"/>
    <w:pPr>
      <w:spacing w:before="60" w:after="120"/>
    </w:pPr>
    <w:rPr>
      <w:rFonts w:ascii="Verdana" w:hAnsi="Verdana"/>
      <w:sz w:val="20"/>
      <w:szCs w:val="18"/>
    </w:rPr>
  </w:style>
  <w:style w:type="paragraph" w:styleId="Heading1">
    <w:name w:val="heading 1"/>
    <w:basedOn w:val="Heading3"/>
    <w:next w:val="Normal"/>
    <w:link w:val="Heading1Char"/>
    <w:uiPriority w:val="9"/>
    <w:qFormat/>
    <w:rsid w:val="00F71BF9"/>
    <w:pPr>
      <w:spacing w:before="60" w:line="276" w:lineRule="auto"/>
      <w:jc w:val="center"/>
      <w:outlineLvl w:val="0"/>
    </w:pPr>
  </w:style>
  <w:style w:type="paragraph" w:styleId="Heading2">
    <w:name w:val="heading 2"/>
    <w:basedOn w:val="Heading3"/>
    <w:next w:val="Normal"/>
    <w:link w:val="Heading2Char"/>
    <w:uiPriority w:val="9"/>
    <w:unhideWhenUsed/>
    <w:qFormat/>
    <w:rsid w:val="00F71BF9"/>
    <w:pPr>
      <w:spacing w:before="60" w:line="276" w:lineRule="auto"/>
      <w:jc w:val="center"/>
      <w:outlineLvl w:val="1"/>
    </w:pPr>
  </w:style>
  <w:style w:type="paragraph" w:styleId="Heading3">
    <w:name w:val="heading 3"/>
    <w:basedOn w:val="Normal"/>
    <w:next w:val="Normal"/>
    <w:link w:val="Heading3Char"/>
    <w:uiPriority w:val="9"/>
    <w:unhideWhenUsed/>
    <w:qFormat/>
    <w:rsid w:val="00903803"/>
    <w:pPr>
      <w:spacing w:before="360" w:after="60" w:line="300" w:lineRule="auto"/>
      <w:contextualSpacing/>
      <w:outlineLvl w:val="2"/>
    </w:pPr>
    <w:rPr>
      <w:color w:val="00467F"/>
      <w:sz w:val="22"/>
    </w:rPr>
  </w:style>
  <w:style w:type="paragraph" w:styleId="Heading4">
    <w:name w:val="heading 4"/>
    <w:basedOn w:val="Normal"/>
    <w:next w:val="Normal"/>
    <w:link w:val="Heading4Char"/>
    <w:uiPriority w:val="9"/>
    <w:unhideWhenUsed/>
    <w:qFormat/>
    <w:rsid w:val="00F6433C"/>
    <w:pPr>
      <w:spacing w:before="0" w:after="0" w:line="240" w:lineRule="auto"/>
      <w:contextualSpacing/>
      <w:outlineLvl w:val="3"/>
    </w:pPr>
    <w:rPr>
      <w:b/>
      <w:color w:val="00467F"/>
    </w:rPr>
  </w:style>
  <w:style w:type="paragraph" w:styleId="Heading5">
    <w:name w:val="heading 5"/>
    <w:basedOn w:val="Normal"/>
    <w:next w:val="Normal"/>
    <w:link w:val="Heading5Char"/>
    <w:uiPriority w:val="9"/>
    <w:unhideWhenUsed/>
    <w:qFormat/>
    <w:rsid w:val="00B53D69"/>
    <w:pPr>
      <w:keepNext/>
      <w:keepLines/>
      <w:spacing w:before="40" w:after="0"/>
      <w:jc w:val="center"/>
      <w:outlineLvl w:val="4"/>
    </w:pPr>
    <w:rPr>
      <w:rFonts w:eastAsiaTheme="majorEastAsia" w:cstheme="majorBidi"/>
      <w:color w:val="365F91" w:themeColor="accent1" w:themeShade="BF"/>
      <w:sz w:val="22"/>
      <w:szCs w:val="22"/>
    </w:rPr>
  </w:style>
  <w:style w:type="paragraph" w:styleId="Heading6">
    <w:name w:val="heading 6"/>
    <w:basedOn w:val="Normal"/>
    <w:next w:val="Normal"/>
    <w:link w:val="Heading6Char"/>
    <w:uiPriority w:val="9"/>
    <w:unhideWhenUsed/>
    <w:qFormat/>
    <w:rsid w:val="00B53D69"/>
    <w:pPr>
      <w:keepNext/>
      <w:keepLines/>
      <w:pBdr>
        <w:bottom w:val="single" w:sz="12" w:space="1" w:color="D9D9D9" w:themeColor="background1" w:themeShade="D9"/>
      </w:pBdr>
      <w:spacing w:before="0" w:line="360" w:lineRule="auto"/>
      <w:jc w:val="center"/>
      <w:outlineLvl w:val="5"/>
    </w:pPr>
    <w:rPr>
      <w:rFonts w:eastAsiaTheme="majorEastAsia" w:cstheme="majorBidi"/>
      <w:color w:val="00457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1BF9"/>
    <w:rPr>
      <w:rFonts w:ascii="Verdana" w:hAnsi="Verdana"/>
      <w:color w:val="00467F"/>
      <w:szCs w:val="18"/>
    </w:rPr>
  </w:style>
  <w:style w:type="character" w:customStyle="1" w:styleId="Heading2Char">
    <w:name w:val="Heading 2 Char"/>
    <w:basedOn w:val="DefaultParagraphFont"/>
    <w:link w:val="Heading2"/>
    <w:uiPriority w:val="9"/>
    <w:rsid w:val="00F71BF9"/>
    <w:rPr>
      <w:rFonts w:ascii="Verdana" w:hAnsi="Verdana"/>
      <w:color w:val="00467F"/>
      <w:szCs w:val="18"/>
    </w:rPr>
  </w:style>
  <w:style w:type="character" w:customStyle="1" w:styleId="Heading3Char">
    <w:name w:val="Heading 3 Char"/>
    <w:basedOn w:val="DefaultParagraphFont"/>
    <w:link w:val="Heading3"/>
    <w:uiPriority w:val="9"/>
    <w:rsid w:val="00903803"/>
    <w:rPr>
      <w:rFonts w:ascii="Verdana" w:hAnsi="Verdana"/>
      <w:color w:val="00467F"/>
      <w:szCs w:val="20"/>
    </w:rPr>
  </w:style>
  <w:style w:type="character" w:customStyle="1" w:styleId="Heading4Char">
    <w:name w:val="Heading 4 Char"/>
    <w:basedOn w:val="DefaultParagraphFont"/>
    <w:link w:val="Heading4"/>
    <w:uiPriority w:val="9"/>
    <w:rsid w:val="00F6433C"/>
    <w:rPr>
      <w:rFonts w:ascii="Verdana" w:hAnsi="Verdana"/>
      <w:b/>
      <w:color w:val="00467F"/>
      <w:sz w:val="20"/>
      <w:szCs w:val="18"/>
    </w:rPr>
  </w:style>
  <w:style w:type="character" w:customStyle="1" w:styleId="Heading5Char">
    <w:name w:val="Heading 5 Char"/>
    <w:basedOn w:val="DefaultParagraphFont"/>
    <w:link w:val="Heading5"/>
    <w:uiPriority w:val="9"/>
    <w:rsid w:val="00B53D69"/>
    <w:rPr>
      <w:rFonts w:ascii="Verdana" w:eastAsiaTheme="majorEastAsia" w:hAnsi="Verdana" w:cstheme="majorBidi"/>
      <w:color w:val="365F91" w:themeColor="accent1" w:themeShade="BF"/>
    </w:rPr>
  </w:style>
  <w:style w:type="character" w:customStyle="1" w:styleId="Heading6Char">
    <w:name w:val="Heading 6 Char"/>
    <w:basedOn w:val="DefaultParagraphFont"/>
    <w:link w:val="Heading6"/>
    <w:uiPriority w:val="9"/>
    <w:rsid w:val="00B53D69"/>
    <w:rPr>
      <w:rFonts w:ascii="Verdana" w:eastAsiaTheme="majorEastAsia" w:hAnsi="Verdana" w:cstheme="majorBidi"/>
      <w:color w:val="00457D"/>
    </w:rPr>
  </w:style>
  <w:style w:type="paragraph" w:styleId="Title">
    <w:name w:val="Title"/>
    <w:basedOn w:val="Normal"/>
    <w:next w:val="Normal"/>
    <w:link w:val="TitleChar"/>
    <w:uiPriority w:val="10"/>
    <w:qFormat/>
    <w:rsid w:val="00B53D69"/>
    <w:pPr>
      <w:spacing w:before="0" w:after="0"/>
      <w:contextualSpacing/>
      <w:jc w:val="right"/>
    </w:pPr>
    <w:rPr>
      <w:color w:val="00457D"/>
      <w:sz w:val="72"/>
      <w:szCs w:val="72"/>
    </w:rPr>
  </w:style>
  <w:style w:type="character" w:customStyle="1" w:styleId="TitleChar">
    <w:name w:val="Title Char"/>
    <w:basedOn w:val="DefaultParagraphFont"/>
    <w:link w:val="Title"/>
    <w:uiPriority w:val="10"/>
    <w:rsid w:val="00B53D69"/>
    <w:rPr>
      <w:rFonts w:ascii="Verdana" w:hAnsi="Verdana"/>
      <w:color w:val="00457D"/>
      <w:sz w:val="72"/>
      <w:szCs w:val="72"/>
    </w:rPr>
  </w:style>
  <w:style w:type="paragraph" w:styleId="Subtitle">
    <w:name w:val="Subtitle"/>
    <w:basedOn w:val="Normal"/>
    <w:next w:val="Normal"/>
    <w:link w:val="SubtitleChar"/>
    <w:uiPriority w:val="11"/>
    <w:qFormat/>
    <w:rsid w:val="00B53D69"/>
    <w:pPr>
      <w:spacing w:before="0" w:after="0" w:line="240" w:lineRule="auto"/>
      <w:jc w:val="right"/>
    </w:pPr>
    <w:rPr>
      <w:color w:val="008FC1"/>
      <w:sz w:val="32"/>
      <w:szCs w:val="32"/>
    </w:rPr>
  </w:style>
  <w:style w:type="character" w:customStyle="1" w:styleId="SubtitleChar">
    <w:name w:val="Subtitle Char"/>
    <w:basedOn w:val="DefaultParagraphFont"/>
    <w:link w:val="Subtitle"/>
    <w:uiPriority w:val="11"/>
    <w:rsid w:val="00B53D69"/>
    <w:rPr>
      <w:rFonts w:ascii="Verdana" w:hAnsi="Verdana"/>
      <w:color w:val="008FC1"/>
      <w:sz w:val="32"/>
      <w:szCs w:val="32"/>
    </w:rPr>
  </w:style>
  <w:style w:type="character" w:styleId="Emphasis">
    <w:name w:val="Emphasis"/>
    <w:basedOn w:val="DefaultParagraphFont"/>
    <w:uiPriority w:val="20"/>
    <w:qFormat/>
    <w:rsid w:val="00B53D69"/>
    <w:rPr>
      <w:i/>
      <w:iCs/>
    </w:rPr>
  </w:style>
  <w:style w:type="paragraph" w:styleId="NoSpacing">
    <w:name w:val="No Spacing"/>
    <w:uiPriority w:val="1"/>
    <w:qFormat/>
    <w:rsid w:val="00B53D69"/>
    <w:pPr>
      <w:spacing w:after="0" w:line="240" w:lineRule="auto"/>
    </w:pPr>
    <w:rPr>
      <w:rFonts w:ascii="Verdana" w:hAnsi="Verdana"/>
      <w:sz w:val="20"/>
      <w:szCs w:val="20"/>
    </w:rPr>
  </w:style>
  <w:style w:type="paragraph" w:styleId="ListParagraph">
    <w:name w:val="List Paragraph"/>
    <w:basedOn w:val="Normal"/>
    <w:uiPriority w:val="34"/>
    <w:qFormat/>
    <w:rsid w:val="00B53D69"/>
    <w:pPr>
      <w:ind w:left="720"/>
      <w:contextualSpacing/>
    </w:pPr>
  </w:style>
  <w:style w:type="character" w:styleId="SubtleEmphasis">
    <w:name w:val="Subtle Emphasis"/>
    <w:basedOn w:val="DefaultParagraphFont"/>
    <w:uiPriority w:val="19"/>
    <w:qFormat/>
    <w:rsid w:val="00B53D69"/>
    <w:rPr>
      <w:i/>
      <w:iCs/>
      <w:color w:val="404040" w:themeColor="text1" w:themeTint="BF"/>
    </w:rPr>
  </w:style>
  <w:style w:type="character" w:styleId="IntenseEmphasis">
    <w:name w:val="Intense Emphasis"/>
    <w:basedOn w:val="DefaultParagraphFont"/>
    <w:uiPriority w:val="21"/>
    <w:qFormat/>
    <w:rsid w:val="00B53D69"/>
    <w:rPr>
      <w:i/>
      <w:iCs/>
      <w:color w:val="4F81BD" w:themeColor="accent1"/>
    </w:rPr>
  </w:style>
  <w:style w:type="table" w:styleId="TableGrid">
    <w:name w:val="Table Grid"/>
    <w:basedOn w:val="TableNormal"/>
    <w:uiPriority w:val="39"/>
    <w:rsid w:val="00BE1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ata">
    <w:name w:val="Table data"/>
    <w:basedOn w:val="Normal"/>
    <w:link w:val="TabledataChar"/>
    <w:qFormat/>
    <w:rsid w:val="00BE131A"/>
    <w:pPr>
      <w:spacing w:before="0" w:after="0" w:line="240" w:lineRule="auto"/>
    </w:pPr>
  </w:style>
  <w:style w:type="character" w:styleId="PlaceholderText">
    <w:name w:val="Placeholder Text"/>
    <w:basedOn w:val="DefaultParagraphFont"/>
    <w:uiPriority w:val="99"/>
    <w:semiHidden/>
    <w:rsid w:val="008A59A1"/>
    <w:rPr>
      <w:color w:val="808080"/>
    </w:rPr>
  </w:style>
  <w:style w:type="character" w:customStyle="1" w:styleId="TabledataChar">
    <w:name w:val="Table data Char"/>
    <w:basedOn w:val="DefaultParagraphFont"/>
    <w:link w:val="Tabledata"/>
    <w:rsid w:val="00BE131A"/>
    <w:rPr>
      <w:rFonts w:ascii="Verdana" w:hAnsi="Verdana"/>
      <w:sz w:val="20"/>
      <w:szCs w:val="18"/>
    </w:rPr>
  </w:style>
  <w:style w:type="paragraph" w:styleId="Header">
    <w:name w:val="header"/>
    <w:basedOn w:val="Normal"/>
    <w:link w:val="HeaderChar"/>
    <w:uiPriority w:val="99"/>
    <w:unhideWhenUsed/>
    <w:rsid w:val="009363E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363EF"/>
    <w:rPr>
      <w:rFonts w:ascii="Verdana" w:hAnsi="Verdana"/>
      <w:sz w:val="20"/>
      <w:szCs w:val="18"/>
    </w:rPr>
  </w:style>
  <w:style w:type="paragraph" w:styleId="Footer">
    <w:name w:val="footer"/>
    <w:basedOn w:val="Normal"/>
    <w:link w:val="FooterChar"/>
    <w:uiPriority w:val="99"/>
    <w:unhideWhenUsed/>
    <w:rsid w:val="009363E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363EF"/>
    <w:rPr>
      <w:rFonts w:ascii="Verdana" w:hAnsi="Verdana"/>
      <w:sz w:val="20"/>
      <w:szCs w:val="18"/>
    </w:rPr>
  </w:style>
  <w:style w:type="paragraph" w:styleId="BalloonText">
    <w:name w:val="Balloon Text"/>
    <w:basedOn w:val="Normal"/>
    <w:link w:val="BalloonTextChar"/>
    <w:uiPriority w:val="99"/>
    <w:semiHidden/>
    <w:unhideWhenUsed/>
    <w:rsid w:val="00AB3415"/>
    <w:pPr>
      <w:spacing w:before="0"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AB3415"/>
    <w:rPr>
      <w:rFonts w:ascii="Segoe UI" w:hAnsi="Segoe UI" w:cs="Segoe UI"/>
      <w:sz w:val="18"/>
      <w:szCs w:val="18"/>
    </w:rPr>
  </w:style>
  <w:style w:type="paragraph" w:styleId="BodyText">
    <w:name w:val="Body Text"/>
    <w:basedOn w:val="Normal"/>
    <w:link w:val="BodyTextChar"/>
    <w:uiPriority w:val="1"/>
    <w:qFormat/>
    <w:rsid w:val="0062077E"/>
    <w:pPr>
      <w:widowControl w:val="0"/>
      <w:spacing w:before="0" w:after="0" w:line="240" w:lineRule="auto"/>
      <w:ind w:left="120"/>
    </w:pPr>
    <w:rPr>
      <w:rFonts w:eastAsia="Verdana"/>
      <w:szCs w:val="20"/>
      <w:lang w:val="en-US"/>
    </w:rPr>
  </w:style>
  <w:style w:type="character" w:customStyle="1" w:styleId="BodyTextChar">
    <w:name w:val="Body Text Char"/>
    <w:basedOn w:val="DefaultParagraphFont"/>
    <w:link w:val="BodyText"/>
    <w:uiPriority w:val="1"/>
    <w:rsid w:val="0062077E"/>
    <w:rPr>
      <w:rFonts w:ascii="Verdana" w:eastAsia="Verdana" w:hAnsi="Verdana"/>
      <w:sz w:val="20"/>
      <w:szCs w:val="20"/>
      <w:lang w:val="en-US"/>
    </w:rPr>
  </w:style>
  <w:style w:type="character" w:customStyle="1" w:styleId="st">
    <w:name w:val="st"/>
    <w:basedOn w:val="DefaultParagraphFont"/>
    <w:rsid w:val="00130F4E"/>
  </w:style>
  <w:style w:type="paragraph" w:customStyle="1" w:styleId="TableParagraph">
    <w:name w:val="Table Paragraph"/>
    <w:basedOn w:val="Normal"/>
    <w:uiPriority w:val="1"/>
    <w:qFormat/>
    <w:rsid w:val="00130F4E"/>
    <w:pPr>
      <w:widowControl w:val="0"/>
      <w:spacing w:before="0" w:after="0" w:line="240" w:lineRule="auto"/>
    </w:pPr>
    <w:rPr>
      <w:rFonts w:asciiTheme="minorHAnsi" w:hAnsiTheme="minorHAnsi"/>
      <w:sz w:val="22"/>
      <w:szCs w:val="22"/>
      <w:lang w:val="en-US"/>
    </w:rPr>
  </w:style>
  <w:style w:type="character" w:styleId="Hyperlink">
    <w:name w:val="Hyperlink"/>
    <w:basedOn w:val="DefaultParagraphFont"/>
    <w:uiPriority w:val="99"/>
    <w:unhideWhenUsed/>
    <w:rsid w:val="001936C2"/>
    <w:rPr>
      <w:color w:val="0000FF"/>
      <w:u w:val="single"/>
    </w:rPr>
  </w:style>
  <w:style w:type="paragraph" w:customStyle="1" w:styleId="Default">
    <w:name w:val="Default"/>
    <w:rsid w:val="001936C2"/>
    <w:pPr>
      <w:autoSpaceDE w:val="0"/>
      <w:autoSpaceDN w:val="0"/>
      <w:adjustRightInd w:val="0"/>
      <w:spacing w:after="0" w:line="240" w:lineRule="auto"/>
    </w:pPr>
    <w:rPr>
      <w:rFonts w:ascii="Verdana" w:eastAsiaTheme="minorEastAsia" w:hAnsi="Verdana" w:cs="Verdana"/>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1961566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iping.zhang@auckland.ac.nz" TargetMode="External"/><Relationship Id="rId13" Type="http://schemas.openxmlformats.org/officeDocument/2006/relationships/hyperlink" Target="http://www.unctad.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worldbank.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economist.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oecd.org" TargetMode="External"/><Relationship Id="rId5" Type="http://schemas.openxmlformats.org/officeDocument/2006/relationships/footnotes" Target="footnotes.xml"/><Relationship Id="rId15" Type="http://schemas.openxmlformats.org/officeDocument/2006/relationships/hyperlink" Target="https://www.wsj.com/asia" TargetMode="External"/><Relationship Id="rId10" Type="http://schemas.openxmlformats.org/officeDocument/2006/relationships/hyperlink" Target="http://www.wto.org"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www-personal.umich.edu/~alandear/glossary/" TargetMode="External"/><Relationship Id="rId14" Type="http://schemas.openxmlformats.org/officeDocument/2006/relationships/hyperlink" Target="http://www.economist.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BAE907B3FAF4B5FA2E7BD9E74B97F0A"/>
        <w:category>
          <w:name w:val="General"/>
          <w:gallery w:val="placeholder"/>
        </w:category>
        <w:types>
          <w:type w:val="bbPlcHdr"/>
        </w:types>
        <w:behaviors>
          <w:behavior w:val="content"/>
        </w:behaviors>
        <w:guid w:val="{7F798314-6185-4143-A5F5-560F4574DDEF}"/>
      </w:docPartPr>
      <w:docPartBody>
        <w:p w:rsidR="009357BD" w:rsidRDefault="00BF6361" w:rsidP="00BF6361">
          <w:pPr>
            <w:pStyle w:val="8BAE907B3FAF4B5FA2E7BD9E74B97F0A23"/>
          </w:pPr>
          <w:r>
            <w:rPr>
              <w:rStyle w:val="PlaceholderText"/>
            </w:rPr>
            <w:t>Year</w:t>
          </w:r>
        </w:p>
      </w:docPartBody>
    </w:docPart>
    <w:docPart>
      <w:docPartPr>
        <w:name w:val="D75860E6B22A4C0FA97744C2E8EEB3CA"/>
        <w:category>
          <w:name w:val="General"/>
          <w:gallery w:val="placeholder"/>
        </w:category>
        <w:types>
          <w:type w:val="bbPlcHdr"/>
        </w:types>
        <w:behaviors>
          <w:behavior w:val="content"/>
        </w:behaviors>
        <w:guid w:val="{6C431500-8A5F-4DC9-8217-D556E33A3AE7}"/>
      </w:docPartPr>
      <w:docPartBody>
        <w:p w:rsidR="009357BD" w:rsidRDefault="00BF6361" w:rsidP="00BF6361">
          <w:pPr>
            <w:pStyle w:val="D75860E6B22A4C0FA97744C2E8EEB3CA23"/>
          </w:pPr>
          <w:r w:rsidRPr="0069539C">
            <w:rPr>
              <w:rStyle w:val="PlaceholderText"/>
              <w:caps/>
            </w:rPr>
            <w:t>COURSE CODE</w:t>
          </w:r>
        </w:p>
      </w:docPartBody>
    </w:docPart>
    <w:docPart>
      <w:docPartPr>
        <w:name w:val="7A6B6144394F4720B2B9AEB3AF5AD0A2"/>
        <w:category>
          <w:name w:val="General"/>
          <w:gallery w:val="placeholder"/>
        </w:category>
        <w:types>
          <w:type w:val="bbPlcHdr"/>
        </w:types>
        <w:behaviors>
          <w:behavior w:val="content"/>
        </w:behaviors>
        <w:guid w:val="{569D071F-A620-440F-8CD6-60E3B75985C1}"/>
      </w:docPartPr>
      <w:docPartBody>
        <w:p w:rsidR="009357BD" w:rsidRDefault="00BF6361" w:rsidP="00BF6361">
          <w:pPr>
            <w:pStyle w:val="7A6B6144394F4720B2B9AEB3AF5AD0A223"/>
          </w:pPr>
          <w:r w:rsidRPr="0069539C">
            <w:rPr>
              <w:rStyle w:val="PlaceholderText"/>
              <w:caps/>
            </w:rPr>
            <w:t>COURSE TITLE</w:t>
          </w:r>
        </w:p>
      </w:docPartBody>
    </w:docPart>
    <w:docPart>
      <w:docPartPr>
        <w:name w:val="2202683D55A34E32BEC59B4BD3932750"/>
        <w:category>
          <w:name w:val="General"/>
          <w:gallery w:val="placeholder"/>
        </w:category>
        <w:types>
          <w:type w:val="bbPlcHdr"/>
        </w:types>
        <w:behaviors>
          <w:behavior w:val="content"/>
        </w:behaviors>
        <w:guid w:val="{0C342EE3-9AB1-4099-8A3D-CD7BAE60844A}"/>
      </w:docPartPr>
      <w:docPartBody>
        <w:p w:rsidR="009357BD" w:rsidRDefault="00BF6361" w:rsidP="00BF6361">
          <w:pPr>
            <w:pStyle w:val="2202683D55A34E32BEC59B4BD393275023"/>
          </w:pPr>
          <w:r w:rsidRPr="0069539C">
            <w:rPr>
              <w:rStyle w:val="PlaceholderText"/>
              <w:caps/>
            </w:rPr>
            <w:t>XX</w:t>
          </w:r>
        </w:p>
      </w:docPartBody>
    </w:docPart>
    <w:docPart>
      <w:docPartPr>
        <w:name w:val="5FCC1C7B86B3428FA9C81AA78FF85C72"/>
        <w:category>
          <w:name w:val="General"/>
          <w:gallery w:val="placeholder"/>
        </w:category>
        <w:types>
          <w:type w:val="bbPlcHdr"/>
        </w:types>
        <w:behaviors>
          <w:behavior w:val="content"/>
        </w:behaviors>
        <w:guid w:val="{7F265995-024C-42C9-A3EE-3DAD73CC1A27}"/>
      </w:docPartPr>
      <w:docPartBody>
        <w:p w:rsidR="009357BD" w:rsidRDefault="00BF6361" w:rsidP="00BF6361">
          <w:pPr>
            <w:pStyle w:val="5FCC1C7B86B3428FA9C81AA78FF85C7223"/>
          </w:pPr>
          <w:r>
            <w:rPr>
              <w:rStyle w:val="PlaceholderText"/>
            </w:rPr>
            <w:t>X</w:t>
          </w:r>
        </w:p>
      </w:docPartBody>
    </w:docPart>
    <w:docPart>
      <w:docPartPr>
        <w:name w:val="AD533205662E43D8AFD507F39E2398A0"/>
        <w:category>
          <w:name w:val="General"/>
          <w:gallery w:val="placeholder"/>
        </w:category>
        <w:types>
          <w:type w:val="bbPlcHdr"/>
        </w:types>
        <w:behaviors>
          <w:behavior w:val="content"/>
        </w:behaviors>
        <w:guid w:val="{23B0D440-9FBE-4E00-B09A-9411C1498738}"/>
      </w:docPartPr>
      <w:docPartBody>
        <w:p w:rsidR="009357BD" w:rsidRDefault="00BF6361" w:rsidP="00BF6361">
          <w:pPr>
            <w:pStyle w:val="AD533205662E43D8AFD507F39E2398A023"/>
          </w:pPr>
          <w:r>
            <w:rPr>
              <w:rStyle w:val="PlaceholderText"/>
            </w:rPr>
            <w:t>Click here to enter</w:t>
          </w:r>
          <w:r w:rsidRPr="009C3BBE">
            <w:rPr>
              <w:rStyle w:val="PlaceholderText"/>
            </w:rPr>
            <w:t xml:space="preserve"> text.</w:t>
          </w:r>
        </w:p>
      </w:docPartBody>
    </w:docPart>
    <w:docPart>
      <w:docPartPr>
        <w:name w:val="2C95BFFC40B34178BD126985E0B5FC6E"/>
        <w:category>
          <w:name w:val="General"/>
          <w:gallery w:val="placeholder"/>
        </w:category>
        <w:types>
          <w:type w:val="bbPlcHdr"/>
        </w:types>
        <w:behaviors>
          <w:behavior w:val="content"/>
        </w:behaviors>
        <w:guid w:val="{34458FCB-C541-4F61-8341-896E456DC2E3}"/>
      </w:docPartPr>
      <w:docPartBody>
        <w:p w:rsidR="009357BD" w:rsidRDefault="00BF6361" w:rsidP="00BF6361">
          <w:pPr>
            <w:pStyle w:val="2C95BFFC40B34178BD126985E0B5FC6E23"/>
          </w:pPr>
          <w:r w:rsidRPr="009C3BBE">
            <w:rPr>
              <w:rStyle w:val="PlaceholderText"/>
            </w:rPr>
            <w:t>Click here to enter text.</w:t>
          </w:r>
        </w:p>
      </w:docPartBody>
    </w:docPart>
    <w:docPart>
      <w:docPartPr>
        <w:name w:val="F917C00D74DE4618AA5192605D283EE3"/>
        <w:category>
          <w:name w:val="General"/>
          <w:gallery w:val="placeholder"/>
        </w:category>
        <w:types>
          <w:type w:val="bbPlcHdr"/>
        </w:types>
        <w:behaviors>
          <w:behavior w:val="content"/>
        </w:behaviors>
        <w:guid w:val="{8DFF5F73-A1CB-4BB0-8484-3A18749319E6}"/>
      </w:docPartPr>
      <w:docPartBody>
        <w:p w:rsidR="009357BD" w:rsidRDefault="00BF6361" w:rsidP="00BF6361">
          <w:pPr>
            <w:pStyle w:val="F917C00D74DE4618AA5192605D283EE323"/>
          </w:pPr>
          <w:r w:rsidRPr="009C3BBE">
            <w:rPr>
              <w:rStyle w:val="PlaceholderText"/>
            </w:rPr>
            <w:t>Click here to enter text.</w:t>
          </w:r>
        </w:p>
      </w:docPartBody>
    </w:docPart>
    <w:docPart>
      <w:docPartPr>
        <w:name w:val="CD493638751A42D0A4F03E0F90B00120"/>
        <w:category>
          <w:name w:val="General"/>
          <w:gallery w:val="placeholder"/>
        </w:category>
        <w:types>
          <w:type w:val="bbPlcHdr"/>
        </w:types>
        <w:behaviors>
          <w:behavior w:val="content"/>
        </w:behaviors>
        <w:guid w:val="{5BEB9AFE-62EF-4398-9DE2-70A085427C0D}"/>
      </w:docPartPr>
      <w:docPartBody>
        <w:p w:rsidR="009357BD" w:rsidRDefault="00BF6361" w:rsidP="00BF6361">
          <w:pPr>
            <w:pStyle w:val="CD493638751A42D0A4F03E0F90B0012023"/>
          </w:pPr>
          <w:r w:rsidRPr="009C3BBE">
            <w:rPr>
              <w:rStyle w:val="PlaceholderText"/>
            </w:rPr>
            <w:t>Click here to enter text.</w:t>
          </w:r>
        </w:p>
      </w:docPartBody>
    </w:docPart>
    <w:docPart>
      <w:docPartPr>
        <w:name w:val="2FCF896017C341F89E0B17CA3DC51308"/>
        <w:category>
          <w:name w:val="General"/>
          <w:gallery w:val="placeholder"/>
        </w:category>
        <w:types>
          <w:type w:val="bbPlcHdr"/>
        </w:types>
        <w:behaviors>
          <w:behavior w:val="content"/>
        </w:behaviors>
        <w:guid w:val="{984DCADF-1C77-4C82-9B3C-378E907DFFC4}"/>
      </w:docPartPr>
      <w:docPartBody>
        <w:p w:rsidR="009357BD" w:rsidRDefault="00BF6361" w:rsidP="00BF6361">
          <w:pPr>
            <w:pStyle w:val="2FCF896017C341F89E0B17CA3DC5130823"/>
          </w:pPr>
          <w:r w:rsidRPr="009C3BBE">
            <w:rPr>
              <w:rStyle w:val="PlaceholderText"/>
            </w:rPr>
            <w:t>Click here to enter text.</w:t>
          </w:r>
        </w:p>
      </w:docPartBody>
    </w:docPart>
    <w:docPart>
      <w:docPartPr>
        <w:name w:val="2936BD23D9D84D90853A125B0637C18A"/>
        <w:category>
          <w:name w:val="General"/>
          <w:gallery w:val="placeholder"/>
        </w:category>
        <w:types>
          <w:type w:val="bbPlcHdr"/>
        </w:types>
        <w:behaviors>
          <w:behavior w:val="content"/>
        </w:behaviors>
        <w:guid w:val="{537E9BA5-475F-42AD-873E-2CDFF3F44D38}"/>
      </w:docPartPr>
      <w:docPartBody>
        <w:p w:rsidR="009357BD" w:rsidRDefault="00BF6361" w:rsidP="00BF6361">
          <w:pPr>
            <w:pStyle w:val="2936BD23D9D84D90853A125B0637C18A23"/>
          </w:pPr>
          <w:r>
            <w:rPr>
              <w:rStyle w:val="PlaceholderText"/>
            </w:rPr>
            <w:t>Assessment task</w:t>
          </w:r>
        </w:p>
      </w:docPartBody>
    </w:docPart>
    <w:docPart>
      <w:docPartPr>
        <w:name w:val="EA1B334D032C46E69CD83B07F7B99F5B"/>
        <w:category>
          <w:name w:val="General"/>
          <w:gallery w:val="placeholder"/>
        </w:category>
        <w:types>
          <w:type w:val="bbPlcHdr"/>
        </w:types>
        <w:behaviors>
          <w:behavior w:val="content"/>
        </w:behaviors>
        <w:guid w:val="{04E5B59C-0492-4B29-884D-26F7CA8616F4}"/>
      </w:docPartPr>
      <w:docPartBody>
        <w:p w:rsidR="009357BD" w:rsidRDefault="00BF6361" w:rsidP="00BF6361">
          <w:pPr>
            <w:pStyle w:val="EA1B334D032C46E69CD83B07F7B99F5B23"/>
          </w:pPr>
          <w:r>
            <w:rPr>
              <w:rStyle w:val="PlaceholderText"/>
            </w:rPr>
            <w:t>Weight %</w:t>
          </w:r>
        </w:p>
      </w:docPartBody>
    </w:docPart>
    <w:docPart>
      <w:docPartPr>
        <w:name w:val="5BB890ECE5D04A1C888573676C3C7597"/>
        <w:category>
          <w:name w:val="General"/>
          <w:gallery w:val="placeholder"/>
        </w:category>
        <w:types>
          <w:type w:val="bbPlcHdr"/>
        </w:types>
        <w:behaviors>
          <w:behavior w:val="content"/>
        </w:behaviors>
        <w:guid w:val="{56E428F1-FBCC-45AD-91EA-7D76C8E6F5F9}"/>
      </w:docPartPr>
      <w:docPartBody>
        <w:p w:rsidR="009357BD" w:rsidRDefault="00BF6361" w:rsidP="00BF6361">
          <w:pPr>
            <w:pStyle w:val="5BB890ECE5D04A1C888573676C3C759723"/>
          </w:pPr>
          <w:r>
            <w:rPr>
              <w:rStyle w:val="PlaceholderText"/>
            </w:rPr>
            <w:t>Submission</w:t>
          </w:r>
        </w:p>
      </w:docPartBody>
    </w:docPart>
    <w:docPart>
      <w:docPartPr>
        <w:name w:val="77610E8A466E428EAFD7FB9AF2C0A5AF"/>
        <w:category>
          <w:name w:val="General"/>
          <w:gallery w:val="placeholder"/>
        </w:category>
        <w:types>
          <w:type w:val="bbPlcHdr"/>
        </w:types>
        <w:behaviors>
          <w:behavior w:val="content"/>
        </w:behaviors>
        <w:guid w:val="{900CCBF9-BF74-476E-A245-3291AE6482CC}"/>
      </w:docPartPr>
      <w:docPartBody>
        <w:p w:rsidR="009357BD" w:rsidRDefault="00BF6361" w:rsidP="00BF6361">
          <w:pPr>
            <w:pStyle w:val="77610E8A466E428EAFD7FB9AF2C0A5AF23"/>
          </w:pPr>
          <w:r w:rsidRPr="009C3BBE">
            <w:rPr>
              <w:rStyle w:val="PlaceholderText"/>
            </w:rPr>
            <w:t>Click here to enter text.</w:t>
          </w:r>
        </w:p>
      </w:docPartBody>
    </w:docPart>
    <w:docPart>
      <w:docPartPr>
        <w:name w:val="CE6CA930B207400B991610CD895B7980"/>
        <w:category>
          <w:name w:val="General"/>
          <w:gallery w:val="placeholder"/>
        </w:category>
        <w:types>
          <w:type w:val="bbPlcHdr"/>
        </w:types>
        <w:behaviors>
          <w:behavior w:val="content"/>
        </w:behaviors>
        <w:guid w:val="{D9D9FC25-4B6A-4172-A2BA-C4595B363060}"/>
      </w:docPartPr>
      <w:docPartBody>
        <w:p w:rsidR="009357BD" w:rsidRDefault="00BF6361" w:rsidP="00BF6361">
          <w:pPr>
            <w:pStyle w:val="CE6CA930B207400B991610CD895B798022"/>
          </w:pPr>
          <w:r>
            <w:rPr>
              <w:rStyle w:val="PlaceholderText"/>
            </w:rPr>
            <w:t>XXXX</w:t>
          </w:r>
        </w:p>
      </w:docPartBody>
    </w:docPart>
    <w:docPart>
      <w:docPartPr>
        <w:name w:val="23DEB72794834E7E89B245168F42F15D"/>
        <w:category>
          <w:name w:val="General"/>
          <w:gallery w:val="placeholder"/>
        </w:category>
        <w:types>
          <w:type w:val="bbPlcHdr"/>
        </w:types>
        <w:behaviors>
          <w:behavior w:val="content"/>
        </w:behaviors>
        <w:guid w:val="{ADD2FF16-ECC3-4B74-8D7B-977A3568AE04}"/>
      </w:docPartPr>
      <w:docPartBody>
        <w:p w:rsidR="009357BD" w:rsidRDefault="00BF6361" w:rsidP="00BF6361">
          <w:pPr>
            <w:pStyle w:val="23DEB72794834E7E89B245168F42F15D20"/>
          </w:pPr>
          <w:r>
            <w:rPr>
              <w:rStyle w:val="PlaceholderText"/>
            </w:rPr>
            <w:t>Assessment task</w:t>
          </w:r>
        </w:p>
      </w:docPartBody>
    </w:docPart>
    <w:docPart>
      <w:docPartPr>
        <w:name w:val="277B8157C98C4A51A607C6D8490A713F"/>
        <w:category>
          <w:name w:val="General"/>
          <w:gallery w:val="placeholder"/>
        </w:category>
        <w:types>
          <w:type w:val="bbPlcHdr"/>
        </w:types>
        <w:behaviors>
          <w:behavior w:val="content"/>
        </w:behaviors>
        <w:guid w:val="{B920CA84-7311-4680-B391-246E0007FB34}"/>
      </w:docPartPr>
      <w:docPartBody>
        <w:p w:rsidR="009357BD" w:rsidRDefault="00BF6361" w:rsidP="00BF6361">
          <w:pPr>
            <w:pStyle w:val="277B8157C98C4A51A607C6D8490A713F20"/>
          </w:pPr>
          <w:r>
            <w:rPr>
              <w:rStyle w:val="PlaceholderText"/>
            </w:rPr>
            <w:t>Weight %</w:t>
          </w:r>
        </w:p>
      </w:docPartBody>
    </w:docPart>
    <w:docPart>
      <w:docPartPr>
        <w:name w:val="5229859A340D4CE88133FB873764804D"/>
        <w:category>
          <w:name w:val="General"/>
          <w:gallery w:val="placeholder"/>
        </w:category>
        <w:types>
          <w:type w:val="bbPlcHdr"/>
        </w:types>
        <w:behaviors>
          <w:behavior w:val="content"/>
        </w:behaviors>
        <w:guid w:val="{5C4F9586-79A3-40A4-8193-DB0ED4376119}"/>
      </w:docPartPr>
      <w:docPartBody>
        <w:p w:rsidR="009357BD" w:rsidRDefault="00BF6361" w:rsidP="00BF6361">
          <w:pPr>
            <w:pStyle w:val="5229859A340D4CE88133FB873764804D20"/>
          </w:pPr>
          <w:r>
            <w:rPr>
              <w:rStyle w:val="PlaceholderText"/>
            </w:rPr>
            <w:t>Submission</w:t>
          </w:r>
        </w:p>
      </w:docPartBody>
    </w:docPart>
    <w:docPart>
      <w:docPartPr>
        <w:name w:val="70D69BFE6EFF4CB69A4ECC3157BD1FD1"/>
        <w:category>
          <w:name w:val="General"/>
          <w:gallery w:val="placeholder"/>
        </w:category>
        <w:types>
          <w:type w:val="bbPlcHdr"/>
        </w:types>
        <w:behaviors>
          <w:behavior w:val="content"/>
        </w:behaviors>
        <w:guid w:val="{7967FAA5-ADD0-47BF-B00B-E81FB5FB0589}"/>
      </w:docPartPr>
      <w:docPartBody>
        <w:p w:rsidR="009357BD" w:rsidRDefault="00BF6361" w:rsidP="00BF6361">
          <w:pPr>
            <w:pStyle w:val="70D69BFE6EFF4CB69A4ECC3157BD1FD120"/>
          </w:pPr>
          <w:r>
            <w:rPr>
              <w:rStyle w:val="PlaceholderText"/>
            </w:rPr>
            <w:t>Assessment task</w:t>
          </w:r>
        </w:p>
      </w:docPartBody>
    </w:docPart>
    <w:docPart>
      <w:docPartPr>
        <w:name w:val="BB0FA9AED0D74C2181A881317D87BED4"/>
        <w:category>
          <w:name w:val="General"/>
          <w:gallery w:val="placeholder"/>
        </w:category>
        <w:types>
          <w:type w:val="bbPlcHdr"/>
        </w:types>
        <w:behaviors>
          <w:behavior w:val="content"/>
        </w:behaviors>
        <w:guid w:val="{88C10F7F-810C-4C3B-97B9-D46464E81658}"/>
      </w:docPartPr>
      <w:docPartBody>
        <w:p w:rsidR="009357BD" w:rsidRDefault="00BF6361" w:rsidP="00BF6361">
          <w:pPr>
            <w:pStyle w:val="BB0FA9AED0D74C2181A881317D87BED420"/>
          </w:pPr>
          <w:r>
            <w:rPr>
              <w:rStyle w:val="PlaceholderText"/>
            </w:rPr>
            <w:t>Weight %</w:t>
          </w:r>
        </w:p>
      </w:docPartBody>
    </w:docPart>
    <w:docPart>
      <w:docPartPr>
        <w:name w:val="07DB0E79D0E54657BA93057C1696D252"/>
        <w:category>
          <w:name w:val="General"/>
          <w:gallery w:val="placeholder"/>
        </w:category>
        <w:types>
          <w:type w:val="bbPlcHdr"/>
        </w:types>
        <w:behaviors>
          <w:behavior w:val="content"/>
        </w:behaviors>
        <w:guid w:val="{6F87CC17-6C4C-4C1C-9CCF-5A0183B2DDA7}"/>
      </w:docPartPr>
      <w:docPartBody>
        <w:p w:rsidR="009357BD" w:rsidRDefault="00BF6361" w:rsidP="00BF6361">
          <w:pPr>
            <w:pStyle w:val="07DB0E79D0E54657BA93057C1696D25220"/>
          </w:pPr>
          <w:r>
            <w:rPr>
              <w:rStyle w:val="PlaceholderText"/>
            </w:rPr>
            <w:t>Submission</w:t>
          </w:r>
        </w:p>
      </w:docPartBody>
    </w:docPart>
    <w:docPart>
      <w:docPartPr>
        <w:name w:val="9147BFF74BAE421D91B58336E77C3E78"/>
        <w:category>
          <w:name w:val="General"/>
          <w:gallery w:val="placeholder"/>
        </w:category>
        <w:types>
          <w:type w:val="bbPlcHdr"/>
        </w:types>
        <w:behaviors>
          <w:behavior w:val="content"/>
        </w:behaviors>
        <w:guid w:val="{7329EA4D-EB2D-49BB-B98A-9E018767566D}"/>
      </w:docPartPr>
      <w:docPartBody>
        <w:p w:rsidR="009357BD" w:rsidRDefault="00BF6361" w:rsidP="00BF6361">
          <w:pPr>
            <w:pStyle w:val="9147BFF74BAE421D91B58336E77C3E7818"/>
          </w:pPr>
          <w:r>
            <w:rPr>
              <w:rStyle w:val="PlaceholderText"/>
            </w:rPr>
            <w:t>LOX</w:t>
          </w:r>
          <w:r w:rsidRPr="009C3BBE">
            <w:rPr>
              <w:rStyle w:val="PlaceholderText"/>
            </w:rPr>
            <w:t xml:space="preserve"> </w:t>
          </w:r>
        </w:p>
      </w:docPartBody>
    </w:docPart>
    <w:docPart>
      <w:docPartPr>
        <w:name w:val="4CE4D3FB9DBB473591F4287A7618B014"/>
        <w:category>
          <w:name w:val="General"/>
          <w:gallery w:val="placeholder"/>
        </w:category>
        <w:types>
          <w:type w:val="bbPlcHdr"/>
        </w:types>
        <w:behaviors>
          <w:behavior w:val="content"/>
        </w:behaviors>
        <w:guid w:val="{B9D7FE33-411E-4E89-85A2-7795FA56D126}"/>
      </w:docPartPr>
      <w:docPartBody>
        <w:p w:rsidR="009357BD" w:rsidRDefault="00BF6361" w:rsidP="00BF6361">
          <w:pPr>
            <w:pStyle w:val="4CE4D3FB9DBB473591F4287A7618B01412"/>
          </w:pPr>
          <w:r w:rsidRPr="009C3BBE">
            <w:rPr>
              <w:rStyle w:val="PlaceholderText"/>
            </w:rPr>
            <w:t>Click here to enter text.</w:t>
          </w:r>
        </w:p>
      </w:docPartBody>
    </w:docPart>
    <w:docPart>
      <w:docPartPr>
        <w:name w:val="27BE44822935421BA126B0E5B8D42C16"/>
        <w:category>
          <w:name w:val="General"/>
          <w:gallery w:val="placeholder"/>
        </w:category>
        <w:types>
          <w:type w:val="bbPlcHdr"/>
        </w:types>
        <w:behaviors>
          <w:behavior w:val="content"/>
        </w:behaviors>
        <w:guid w:val="{76F3788D-3A86-4AD0-8B8E-FB67620CFA37}"/>
      </w:docPartPr>
      <w:docPartBody>
        <w:p w:rsidR="00744681" w:rsidRDefault="00BF6361" w:rsidP="00BF6361">
          <w:pPr>
            <w:pStyle w:val="27BE44822935421BA126B0E5B8D42C162"/>
          </w:pPr>
          <w:r>
            <w:rPr>
              <w:rStyle w:val="PlaceholderText"/>
            </w:rPr>
            <w:t>LOX</w:t>
          </w:r>
        </w:p>
      </w:docPartBody>
    </w:docPart>
    <w:docPart>
      <w:docPartPr>
        <w:name w:val="42884E814DC14530918B285B3366BA48"/>
        <w:category>
          <w:name w:val="General"/>
          <w:gallery w:val="placeholder"/>
        </w:category>
        <w:types>
          <w:type w:val="bbPlcHdr"/>
        </w:types>
        <w:behaviors>
          <w:behavior w:val="content"/>
        </w:behaviors>
        <w:guid w:val="{01ECD8A2-E07A-42C0-81B4-BC5ABB32F645}"/>
      </w:docPartPr>
      <w:docPartBody>
        <w:p w:rsidR="00744681" w:rsidRDefault="00BF6361" w:rsidP="00BF6361">
          <w:pPr>
            <w:pStyle w:val="42884E814DC14530918B285B3366BA482"/>
          </w:pPr>
          <w:r w:rsidRPr="009C3BBE">
            <w:rPr>
              <w:rStyle w:val="PlaceholderText"/>
            </w:rPr>
            <w:t>Click here to enter text.</w:t>
          </w:r>
        </w:p>
      </w:docPartBody>
    </w:docPart>
    <w:docPart>
      <w:docPartPr>
        <w:name w:val="0D71D656AC7A4D29817CD80C2519DE71"/>
        <w:category>
          <w:name w:val="General"/>
          <w:gallery w:val="placeholder"/>
        </w:category>
        <w:types>
          <w:type w:val="bbPlcHdr"/>
        </w:types>
        <w:behaviors>
          <w:behavior w:val="content"/>
        </w:behaviors>
        <w:guid w:val="{13BAFAEF-3BD5-4FB9-86D9-7C7CDBFF1064}"/>
      </w:docPartPr>
      <w:docPartBody>
        <w:p w:rsidR="00744681" w:rsidRDefault="00BF6361" w:rsidP="00BF6361">
          <w:pPr>
            <w:pStyle w:val="0D71D656AC7A4D29817CD80C2519DE712"/>
          </w:pPr>
          <w:r w:rsidRPr="009C3BBE">
            <w:rPr>
              <w:rStyle w:val="PlaceholderText"/>
            </w:rPr>
            <w:t>Choose an item.</w:t>
          </w:r>
        </w:p>
      </w:docPartBody>
    </w:docPart>
    <w:docPart>
      <w:docPartPr>
        <w:name w:val="90977FA2153D49A6AC430DED536E0872"/>
        <w:category>
          <w:name w:val="General"/>
          <w:gallery w:val="placeholder"/>
        </w:category>
        <w:types>
          <w:type w:val="bbPlcHdr"/>
        </w:types>
        <w:behaviors>
          <w:behavior w:val="content"/>
        </w:behaviors>
        <w:guid w:val="{76D6202C-B453-4E52-A5A3-00D3BC2D1F5C}"/>
      </w:docPartPr>
      <w:docPartBody>
        <w:p w:rsidR="00744681" w:rsidRDefault="00BF6361" w:rsidP="00BF6361">
          <w:pPr>
            <w:pStyle w:val="90977FA2153D49A6AC430DED536E08722"/>
          </w:pPr>
          <w:r>
            <w:rPr>
              <w:rStyle w:val="PlaceholderText"/>
            </w:rPr>
            <w:t>LOX</w:t>
          </w:r>
        </w:p>
      </w:docPartBody>
    </w:docPart>
    <w:docPart>
      <w:docPartPr>
        <w:name w:val="D317CE8EE94341CBBE58898ED0AEB2BC"/>
        <w:category>
          <w:name w:val="General"/>
          <w:gallery w:val="placeholder"/>
        </w:category>
        <w:types>
          <w:type w:val="bbPlcHdr"/>
        </w:types>
        <w:behaviors>
          <w:behavior w:val="content"/>
        </w:behaviors>
        <w:guid w:val="{D40E2478-4257-4D85-9FC3-E435A205398C}"/>
      </w:docPartPr>
      <w:docPartBody>
        <w:p w:rsidR="00744681" w:rsidRDefault="00BF6361" w:rsidP="00BF6361">
          <w:pPr>
            <w:pStyle w:val="D317CE8EE94341CBBE58898ED0AEB2BC2"/>
          </w:pPr>
          <w:r w:rsidRPr="009C3BBE">
            <w:rPr>
              <w:rStyle w:val="PlaceholderText"/>
            </w:rPr>
            <w:t>Click here to enter text.</w:t>
          </w:r>
        </w:p>
      </w:docPartBody>
    </w:docPart>
    <w:docPart>
      <w:docPartPr>
        <w:name w:val="423A2308F6F443AF872BC5354BCD0843"/>
        <w:category>
          <w:name w:val="General"/>
          <w:gallery w:val="placeholder"/>
        </w:category>
        <w:types>
          <w:type w:val="bbPlcHdr"/>
        </w:types>
        <w:behaviors>
          <w:behavior w:val="content"/>
        </w:behaviors>
        <w:guid w:val="{AF5BD915-E706-4DF0-8148-F9E5B0FC55B1}"/>
      </w:docPartPr>
      <w:docPartBody>
        <w:p w:rsidR="00744681" w:rsidRDefault="00BF6361" w:rsidP="00BF6361">
          <w:pPr>
            <w:pStyle w:val="423A2308F6F443AF872BC5354BCD08432"/>
          </w:pPr>
          <w:r w:rsidRPr="009C3BBE">
            <w:rPr>
              <w:rStyle w:val="PlaceholderText"/>
            </w:rPr>
            <w:t>Choose an item.</w:t>
          </w:r>
        </w:p>
      </w:docPartBody>
    </w:docPart>
    <w:docPart>
      <w:docPartPr>
        <w:name w:val="927A8EFA049A4360B623E336AEBDE9BE"/>
        <w:category>
          <w:name w:val="General"/>
          <w:gallery w:val="placeholder"/>
        </w:category>
        <w:types>
          <w:type w:val="bbPlcHdr"/>
        </w:types>
        <w:behaviors>
          <w:behavior w:val="content"/>
        </w:behaviors>
        <w:guid w:val="{ACACA13C-CEB8-4DE2-AE48-815FD8CA213A}"/>
      </w:docPartPr>
      <w:docPartBody>
        <w:p w:rsidR="00744681" w:rsidRDefault="00BF6361" w:rsidP="00BF6361">
          <w:pPr>
            <w:pStyle w:val="927A8EFA049A4360B623E336AEBDE9BE1"/>
          </w:pPr>
          <w:r w:rsidRPr="00CF4D26">
            <w:rPr>
              <w:rStyle w:val="PlaceholderText"/>
            </w:rPr>
            <w:t>Choose an item.</w:t>
          </w:r>
        </w:p>
      </w:docPartBody>
    </w:docPart>
    <w:docPart>
      <w:docPartPr>
        <w:name w:val="ACA49919D6A34F7CB465DA6376B6DAED"/>
        <w:category>
          <w:name w:val="General"/>
          <w:gallery w:val="placeholder"/>
        </w:category>
        <w:types>
          <w:type w:val="bbPlcHdr"/>
        </w:types>
        <w:behaviors>
          <w:behavior w:val="content"/>
        </w:behaviors>
        <w:guid w:val="{4638227D-370F-4E25-92AB-89EC09E763BA}"/>
      </w:docPartPr>
      <w:docPartBody>
        <w:p w:rsidR="00744681" w:rsidRDefault="00BF6361" w:rsidP="00BF6361">
          <w:pPr>
            <w:pStyle w:val="ACA49919D6A34F7CB465DA6376B6DAED1"/>
          </w:pPr>
          <w:r w:rsidRPr="00CF4D26">
            <w:rPr>
              <w:rStyle w:val="PlaceholderText"/>
            </w:rPr>
            <w:t>Choose an item.</w:t>
          </w:r>
        </w:p>
      </w:docPartBody>
    </w:docPart>
    <w:docPart>
      <w:docPartPr>
        <w:name w:val="E6019DEB4E8149948383E8E3876DA698"/>
        <w:category>
          <w:name w:val="General"/>
          <w:gallery w:val="placeholder"/>
        </w:category>
        <w:types>
          <w:type w:val="bbPlcHdr"/>
        </w:types>
        <w:behaviors>
          <w:behavior w:val="content"/>
        </w:behaviors>
        <w:guid w:val="{63D3E119-F554-41B0-81F1-3F3242AAB522}"/>
      </w:docPartPr>
      <w:docPartBody>
        <w:p w:rsidR="00744681" w:rsidRDefault="00BF6361" w:rsidP="00BF6361">
          <w:pPr>
            <w:pStyle w:val="E6019DEB4E8149948383E8E3876DA698"/>
          </w:pPr>
          <w:r w:rsidRPr="00CF4D26">
            <w:rPr>
              <w:rStyle w:val="PlaceholderText"/>
            </w:rPr>
            <w:t>Choose an item.</w:t>
          </w:r>
        </w:p>
      </w:docPartBody>
    </w:docPart>
    <w:docPart>
      <w:docPartPr>
        <w:name w:val="47B6F2D29A3F4356A7E24179A557EBEA"/>
        <w:category>
          <w:name w:val="General"/>
          <w:gallery w:val="placeholder"/>
        </w:category>
        <w:types>
          <w:type w:val="bbPlcHdr"/>
        </w:types>
        <w:behaviors>
          <w:behavior w:val="content"/>
        </w:behaviors>
        <w:guid w:val="{23F36D48-6F17-43CB-B220-59C0ED3D971C}"/>
      </w:docPartPr>
      <w:docPartBody>
        <w:p w:rsidR="00FA380C" w:rsidRDefault="00532484" w:rsidP="00532484">
          <w:pPr>
            <w:pStyle w:val="47B6F2D29A3F4356A7E24179A557EBEA"/>
          </w:pPr>
          <w:r>
            <w:rPr>
              <w:rStyle w:val="PlaceholderText"/>
            </w:rPr>
            <w:t>LOX</w:t>
          </w:r>
        </w:p>
      </w:docPartBody>
    </w:docPart>
    <w:docPart>
      <w:docPartPr>
        <w:name w:val="A1647561DE0245518DB06E12B02CE65A"/>
        <w:category>
          <w:name w:val="General"/>
          <w:gallery w:val="placeholder"/>
        </w:category>
        <w:types>
          <w:type w:val="bbPlcHdr"/>
        </w:types>
        <w:behaviors>
          <w:behavior w:val="content"/>
        </w:behaviors>
        <w:guid w:val="{BAF65222-4EC3-4051-92C9-26C734305DD9}"/>
      </w:docPartPr>
      <w:docPartBody>
        <w:p w:rsidR="00FA380C" w:rsidRDefault="00532484" w:rsidP="00532484">
          <w:pPr>
            <w:pStyle w:val="A1647561DE0245518DB06E12B02CE65A"/>
          </w:pPr>
          <w:r w:rsidRPr="009C3BBE">
            <w:rPr>
              <w:rStyle w:val="PlaceholderText"/>
            </w:rPr>
            <w:t>Click here to enter text.</w:t>
          </w:r>
        </w:p>
      </w:docPartBody>
    </w:docPart>
    <w:docPart>
      <w:docPartPr>
        <w:name w:val="C6B6D2FAFF8C42CE871E843B4998FC78"/>
        <w:category>
          <w:name w:val="General"/>
          <w:gallery w:val="placeholder"/>
        </w:category>
        <w:types>
          <w:type w:val="bbPlcHdr"/>
        </w:types>
        <w:behaviors>
          <w:behavior w:val="content"/>
        </w:behaviors>
        <w:guid w:val="{EDAC7DCE-5664-4201-BD3E-481DE8825392}"/>
      </w:docPartPr>
      <w:docPartBody>
        <w:p w:rsidR="00FA380C" w:rsidRDefault="00532484" w:rsidP="00532484">
          <w:pPr>
            <w:pStyle w:val="C6B6D2FAFF8C42CE871E843B4998FC78"/>
          </w:pPr>
          <w:r w:rsidRPr="009C3BBE">
            <w:rPr>
              <w:rStyle w:val="PlaceholderText"/>
            </w:rPr>
            <w:t>Choose an item.</w:t>
          </w:r>
        </w:p>
      </w:docPartBody>
    </w:docPart>
    <w:docPart>
      <w:docPartPr>
        <w:name w:val="F3DBE684814A45CDAD42D790D8BD0E82"/>
        <w:category>
          <w:name w:val="General"/>
          <w:gallery w:val="placeholder"/>
        </w:category>
        <w:types>
          <w:type w:val="bbPlcHdr"/>
        </w:types>
        <w:behaviors>
          <w:behavior w:val="content"/>
        </w:behaviors>
        <w:guid w:val="{861DFC5F-C083-4143-8A4B-366ADDB03111}"/>
      </w:docPartPr>
      <w:docPartBody>
        <w:p w:rsidR="00FA380C" w:rsidRDefault="00532484" w:rsidP="00532484">
          <w:pPr>
            <w:pStyle w:val="F3DBE684814A45CDAD42D790D8BD0E82"/>
          </w:pPr>
          <w:r>
            <w:rPr>
              <w:rStyle w:val="PlaceholderText"/>
            </w:rPr>
            <w:t>LOX</w:t>
          </w:r>
          <w:r w:rsidRPr="009C3BBE">
            <w:rPr>
              <w:rStyle w:val="PlaceholderText"/>
            </w:rPr>
            <w:t xml:space="preserve"> </w:t>
          </w:r>
        </w:p>
      </w:docPartBody>
    </w:docPart>
    <w:docPart>
      <w:docPartPr>
        <w:name w:val="7CD8AF656B7E44DC800BF7A8624EF7BA"/>
        <w:category>
          <w:name w:val="General"/>
          <w:gallery w:val="placeholder"/>
        </w:category>
        <w:types>
          <w:type w:val="bbPlcHdr"/>
        </w:types>
        <w:behaviors>
          <w:behavior w:val="content"/>
        </w:behaviors>
        <w:guid w:val="{42A559A6-554D-4AEB-9C44-D11FE3D90DCD}"/>
      </w:docPartPr>
      <w:docPartBody>
        <w:p w:rsidR="00FA380C" w:rsidRDefault="00532484" w:rsidP="00532484">
          <w:pPr>
            <w:pStyle w:val="7CD8AF656B7E44DC800BF7A8624EF7BA"/>
          </w:pPr>
          <w:r w:rsidRPr="009C3BBE">
            <w:rPr>
              <w:rStyle w:val="PlaceholderText"/>
            </w:rPr>
            <w:t>Click here to enter text.</w:t>
          </w:r>
        </w:p>
      </w:docPartBody>
    </w:docPart>
    <w:docPart>
      <w:docPartPr>
        <w:name w:val="BCBC648984A04EC5A556CAEFF1C43D6D"/>
        <w:category>
          <w:name w:val="General"/>
          <w:gallery w:val="placeholder"/>
        </w:category>
        <w:types>
          <w:type w:val="bbPlcHdr"/>
        </w:types>
        <w:behaviors>
          <w:behavior w:val="content"/>
        </w:behaviors>
        <w:guid w:val="{00508D44-78AB-4B19-99FD-50F47E85C0F4}"/>
      </w:docPartPr>
      <w:docPartBody>
        <w:p w:rsidR="00FA380C" w:rsidRDefault="00532484" w:rsidP="00532484">
          <w:pPr>
            <w:pStyle w:val="BCBC648984A04EC5A556CAEFF1C43D6D"/>
          </w:pPr>
          <w:r>
            <w:rPr>
              <w:rStyle w:val="PlaceholderText"/>
            </w:rPr>
            <w:t>LOX</w:t>
          </w:r>
          <w:r w:rsidRPr="009C3BBE">
            <w:rPr>
              <w:rStyle w:val="PlaceholderText"/>
            </w:rPr>
            <w:t xml:space="preserve"> </w:t>
          </w:r>
        </w:p>
      </w:docPartBody>
    </w:docPart>
    <w:docPart>
      <w:docPartPr>
        <w:name w:val="D6E7BE6DED3B4E0AB9CBCAF906C80055"/>
        <w:category>
          <w:name w:val="General"/>
          <w:gallery w:val="placeholder"/>
        </w:category>
        <w:types>
          <w:type w:val="bbPlcHdr"/>
        </w:types>
        <w:behaviors>
          <w:behavior w:val="content"/>
        </w:behaviors>
        <w:guid w:val="{2C5CC17E-6D3C-4EF0-8175-445FCDF86255}"/>
      </w:docPartPr>
      <w:docPartBody>
        <w:p w:rsidR="00FA380C" w:rsidRDefault="00532484" w:rsidP="00532484">
          <w:pPr>
            <w:pStyle w:val="D6E7BE6DED3B4E0AB9CBCAF906C80055"/>
          </w:pPr>
          <w:r w:rsidRPr="009C3BBE">
            <w:rPr>
              <w:rStyle w:val="PlaceholderText"/>
            </w:rPr>
            <w:t>Click here to enter text.</w:t>
          </w:r>
        </w:p>
      </w:docPartBody>
    </w:docPart>
    <w:docPart>
      <w:docPartPr>
        <w:name w:val="77723672E09D4E49B4A7B8880164DAEE"/>
        <w:category>
          <w:name w:val="General"/>
          <w:gallery w:val="placeholder"/>
        </w:category>
        <w:types>
          <w:type w:val="bbPlcHdr"/>
        </w:types>
        <w:behaviors>
          <w:behavior w:val="content"/>
        </w:behaviors>
        <w:guid w:val="{E49C776F-DB70-4728-BDE1-36734D1D13FE}"/>
      </w:docPartPr>
      <w:docPartBody>
        <w:p w:rsidR="00FA380C" w:rsidRDefault="00532484" w:rsidP="00532484">
          <w:pPr>
            <w:pStyle w:val="77723672E09D4E49B4A7B8880164DAEE"/>
          </w:pPr>
          <w:r w:rsidRPr="009C3BBE">
            <w:rPr>
              <w:rStyle w:val="PlaceholderText"/>
            </w:rPr>
            <w:t>Click here to enter text.</w:t>
          </w:r>
        </w:p>
      </w:docPartBody>
    </w:docPart>
    <w:docPart>
      <w:docPartPr>
        <w:name w:val="796C57B55CB64759A3F2746E60E745E0"/>
        <w:category>
          <w:name w:val="General"/>
          <w:gallery w:val="placeholder"/>
        </w:category>
        <w:types>
          <w:type w:val="bbPlcHdr"/>
        </w:types>
        <w:behaviors>
          <w:behavior w:val="content"/>
        </w:behaviors>
        <w:guid w:val="{6F23F0EF-972C-4EF3-AA67-17FC1444B994}"/>
      </w:docPartPr>
      <w:docPartBody>
        <w:p w:rsidR="00FA380C" w:rsidRDefault="00532484" w:rsidP="00532484">
          <w:pPr>
            <w:pStyle w:val="796C57B55CB64759A3F2746E60E745E0"/>
          </w:pPr>
          <w:r>
            <w:rPr>
              <w:rStyle w:val="PlaceholderText"/>
            </w:rPr>
            <w:t>LOX</w:t>
          </w:r>
          <w:r w:rsidRPr="009C3BBE">
            <w:rPr>
              <w:rStyle w:val="PlaceholderText"/>
            </w:rPr>
            <w:t xml:space="preserve"> </w:t>
          </w:r>
        </w:p>
      </w:docPartBody>
    </w:docPart>
    <w:docPart>
      <w:docPartPr>
        <w:name w:val="F0467222675B495A80BD6678974D68F8"/>
        <w:category>
          <w:name w:val="General"/>
          <w:gallery w:val="placeholder"/>
        </w:category>
        <w:types>
          <w:type w:val="bbPlcHdr"/>
        </w:types>
        <w:behaviors>
          <w:behavior w:val="content"/>
        </w:behaviors>
        <w:guid w:val="{869144AA-895C-40D6-9B4F-D6566C5CAC09}"/>
      </w:docPartPr>
      <w:docPartBody>
        <w:p w:rsidR="00B82919" w:rsidRDefault="00F745B0" w:rsidP="00F745B0">
          <w:pPr>
            <w:pStyle w:val="F0467222675B495A80BD6678974D68F8"/>
          </w:pPr>
          <w:r>
            <w:rPr>
              <w:rStyle w:val="PlaceholderText"/>
            </w:rPr>
            <w:t>LOX</w:t>
          </w:r>
          <w:r w:rsidRPr="009C3BBE">
            <w:rPr>
              <w:rStyle w:val="PlaceholderText"/>
            </w:rPr>
            <w:t xml:space="preserve"> </w:t>
          </w:r>
        </w:p>
      </w:docPartBody>
    </w:docPart>
    <w:docPart>
      <w:docPartPr>
        <w:name w:val="8114614DFF954B7C8CBF620A9A834887"/>
        <w:category>
          <w:name w:val="General"/>
          <w:gallery w:val="placeholder"/>
        </w:category>
        <w:types>
          <w:type w:val="bbPlcHdr"/>
        </w:types>
        <w:behaviors>
          <w:behavior w:val="content"/>
        </w:behaviors>
        <w:guid w:val="{3B924DA5-1B36-4C0E-931C-9B0FD51D83C4}"/>
      </w:docPartPr>
      <w:docPartBody>
        <w:p w:rsidR="00B82919" w:rsidRDefault="00F745B0" w:rsidP="00F745B0">
          <w:pPr>
            <w:pStyle w:val="8114614DFF954B7C8CBF620A9A834887"/>
          </w:pPr>
          <w:r>
            <w:rPr>
              <w:rStyle w:val="PlaceholderText"/>
            </w:rPr>
            <w:t>LOX</w:t>
          </w:r>
          <w:r w:rsidRPr="009C3BBE">
            <w:rPr>
              <w:rStyle w:val="PlaceholderText"/>
            </w:rPr>
            <w:t xml:space="preserve"> </w:t>
          </w:r>
        </w:p>
      </w:docPartBody>
    </w:docPart>
    <w:docPart>
      <w:docPartPr>
        <w:name w:val="37E02D444F4246B5862405C3A509E309"/>
        <w:category>
          <w:name w:val="General"/>
          <w:gallery w:val="placeholder"/>
        </w:category>
        <w:types>
          <w:type w:val="bbPlcHdr"/>
        </w:types>
        <w:behaviors>
          <w:behavior w:val="content"/>
        </w:behaviors>
        <w:guid w:val="{3BB1FB2D-3BAF-40D1-895F-3688870F073C}"/>
      </w:docPartPr>
      <w:docPartBody>
        <w:p w:rsidR="00B82919" w:rsidRDefault="00F745B0" w:rsidP="00F745B0">
          <w:pPr>
            <w:pStyle w:val="37E02D444F4246B5862405C3A509E309"/>
          </w:pPr>
          <w:r>
            <w:rPr>
              <w:rStyle w:val="PlaceholderText"/>
            </w:rPr>
            <w:t>LOX</w:t>
          </w:r>
          <w:r w:rsidRPr="009C3BBE">
            <w:rPr>
              <w:rStyle w:val="PlaceholderText"/>
            </w:rPr>
            <w:t xml:space="preserve"> </w:t>
          </w:r>
        </w:p>
      </w:docPartBody>
    </w:docPart>
    <w:docPart>
      <w:docPartPr>
        <w:name w:val="B0AB9C9C81E440C59E75A05ABD2CD56F"/>
        <w:category>
          <w:name w:val="General"/>
          <w:gallery w:val="placeholder"/>
        </w:category>
        <w:types>
          <w:type w:val="bbPlcHdr"/>
        </w:types>
        <w:behaviors>
          <w:behavior w:val="content"/>
        </w:behaviors>
        <w:guid w:val="{1888A033-EDB2-47B3-BD7B-736D3A6FD2E9}"/>
      </w:docPartPr>
      <w:docPartBody>
        <w:p w:rsidR="000B48DB" w:rsidRDefault="00B82919" w:rsidP="00B82919">
          <w:pPr>
            <w:pStyle w:val="B0AB9C9C81E440C59E75A05ABD2CD56F"/>
          </w:pPr>
          <w:r w:rsidRPr="009C3BBE">
            <w:rPr>
              <w:rStyle w:val="PlaceholderText"/>
            </w:rPr>
            <w:t>Click here to enter text.</w:t>
          </w:r>
        </w:p>
      </w:docPartBody>
    </w:docPart>
    <w:docPart>
      <w:docPartPr>
        <w:name w:val="6EDD1F021A434DAE977B366ADD0EC197"/>
        <w:category>
          <w:name w:val="General"/>
          <w:gallery w:val="placeholder"/>
        </w:category>
        <w:types>
          <w:type w:val="bbPlcHdr"/>
        </w:types>
        <w:behaviors>
          <w:behavior w:val="content"/>
        </w:behaviors>
        <w:guid w:val="{B9901DCE-EFD9-4921-A82A-81670E15A9C4}"/>
      </w:docPartPr>
      <w:docPartBody>
        <w:p w:rsidR="000B48DB" w:rsidRDefault="00B82919" w:rsidP="00B82919">
          <w:pPr>
            <w:pStyle w:val="6EDD1F021A434DAE977B366ADD0EC197"/>
          </w:pPr>
          <w:r w:rsidRPr="009C3BBE">
            <w:rPr>
              <w:rStyle w:val="PlaceholderText"/>
            </w:rPr>
            <w:t>Click here to enter text.</w:t>
          </w:r>
        </w:p>
      </w:docPartBody>
    </w:docPart>
    <w:docPart>
      <w:docPartPr>
        <w:name w:val="DF7C18334EFE448DA01BBD6973215368"/>
        <w:category>
          <w:name w:val="General"/>
          <w:gallery w:val="placeholder"/>
        </w:category>
        <w:types>
          <w:type w:val="bbPlcHdr"/>
        </w:types>
        <w:behaviors>
          <w:behavior w:val="content"/>
        </w:behaviors>
        <w:guid w:val="{181A5301-E369-4F9D-9A3C-35FA9DCE3055}"/>
      </w:docPartPr>
      <w:docPartBody>
        <w:p w:rsidR="000B48DB" w:rsidRDefault="00B82919" w:rsidP="00B82919">
          <w:pPr>
            <w:pStyle w:val="DF7C18334EFE448DA01BBD6973215368"/>
          </w:pPr>
          <w:r w:rsidRPr="00CF4D26">
            <w:rPr>
              <w:rStyle w:val="PlaceholderText"/>
            </w:rPr>
            <w:t>Click here to enter text.</w:t>
          </w:r>
        </w:p>
      </w:docPartBody>
    </w:docPart>
    <w:docPart>
      <w:docPartPr>
        <w:name w:val="5FBC90AF51504DD4A51F20B4201D4422"/>
        <w:category>
          <w:name w:val="General"/>
          <w:gallery w:val="placeholder"/>
        </w:category>
        <w:types>
          <w:type w:val="bbPlcHdr"/>
        </w:types>
        <w:behaviors>
          <w:behavior w:val="content"/>
        </w:behaviors>
        <w:guid w:val="{04C701BE-1A3E-434B-89DA-D8886C9277B8}"/>
      </w:docPartPr>
      <w:docPartBody>
        <w:p w:rsidR="000B48DB" w:rsidRDefault="00B82919" w:rsidP="00B82919">
          <w:pPr>
            <w:pStyle w:val="5FBC90AF51504DD4A51F20B4201D4422"/>
          </w:pPr>
          <w:r w:rsidRPr="00CF4D26">
            <w:rPr>
              <w:rStyle w:val="PlaceholderText"/>
            </w:rPr>
            <w:t>Click here to enter text.</w:t>
          </w:r>
        </w:p>
      </w:docPartBody>
    </w:docPart>
    <w:docPart>
      <w:docPartPr>
        <w:name w:val="72C723C04E324125A718975250375609"/>
        <w:category>
          <w:name w:val="General"/>
          <w:gallery w:val="placeholder"/>
        </w:category>
        <w:types>
          <w:type w:val="bbPlcHdr"/>
        </w:types>
        <w:behaviors>
          <w:behavior w:val="content"/>
        </w:behaviors>
        <w:guid w:val="{81C94EAD-EB52-4998-A59C-638E58FC60C2}"/>
      </w:docPartPr>
      <w:docPartBody>
        <w:p w:rsidR="000B48DB" w:rsidRDefault="00B82919" w:rsidP="00B82919">
          <w:pPr>
            <w:pStyle w:val="72C723C04E324125A718975250375609"/>
          </w:pPr>
          <w:r w:rsidRPr="00CF4D26">
            <w:rPr>
              <w:rStyle w:val="PlaceholderText"/>
            </w:rPr>
            <w:t>Click here to enter text.</w:t>
          </w:r>
        </w:p>
      </w:docPartBody>
    </w:docPart>
    <w:docPart>
      <w:docPartPr>
        <w:name w:val="F8A4D796B90E4706A1822C8F78829AAF"/>
        <w:category>
          <w:name w:val="General"/>
          <w:gallery w:val="placeholder"/>
        </w:category>
        <w:types>
          <w:type w:val="bbPlcHdr"/>
        </w:types>
        <w:behaviors>
          <w:behavior w:val="content"/>
        </w:behaviors>
        <w:guid w:val="{801E2854-2497-47CC-83D1-BEEC3B7897AD}"/>
      </w:docPartPr>
      <w:docPartBody>
        <w:p w:rsidR="000B48DB" w:rsidRDefault="00B82919" w:rsidP="00B82919">
          <w:pPr>
            <w:pStyle w:val="F8A4D796B90E4706A1822C8F78829AAF"/>
          </w:pPr>
          <w:r w:rsidRPr="00CF4D26">
            <w:rPr>
              <w:rStyle w:val="PlaceholderText"/>
            </w:rPr>
            <w:t>Click here to enter text.</w:t>
          </w:r>
        </w:p>
      </w:docPartBody>
    </w:docPart>
    <w:docPart>
      <w:docPartPr>
        <w:name w:val="DE13D0A1DA1C4BFFAD913ACC66C10961"/>
        <w:category>
          <w:name w:val="General"/>
          <w:gallery w:val="placeholder"/>
        </w:category>
        <w:types>
          <w:type w:val="bbPlcHdr"/>
        </w:types>
        <w:behaviors>
          <w:behavior w:val="content"/>
        </w:behaviors>
        <w:guid w:val="{5E91FF1B-3E66-4FC2-BA71-252A94303710}"/>
      </w:docPartPr>
      <w:docPartBody>
        <w:p w:rsidR="000B48DB" w:rsidRDefault="00B82919" w:rsidP="00B82919">
          <w:pPr>
            <w:pStyle w:val="DE13D0A1DA1C4BFFAD913ACC66C10961"/>
          </w:pPr>
          <w:r w:rsidRPr="00CF4D26">
            <w:rPr>
              <w:rStyle w:val="PlaceholderText"/>
            </w:rPr>
            <w:t>Click here to enter text.</w:t>
          </w:r>
        </w:p>
      </w:docPartBody>
    </w:docPart>
    <w:docPart>
      <w:docPartPr>
        <w:name w:val="B8825EFE92E34822AF5014A37658319D"/>
        <w:category>
          <w:name w:val="General"/>
          <w:gallery w:val="placeholder"/>
        </w:category>
        <w:types>
          <w:type w:val="bbPlcHdr"/>
        </w:types>
        <w:behaviors>
          <w:behavior w:val="content"/>
        </w:behaviors>
        <w:guid w:val="{61D1917F-105E-4329-B74D-CFA769B5813E}"/>
      </w:docPartPr>
      <w:docPartBody>
        <w:p w:rsidR="000B48DB" w:rsidRDefault="00B82919" w:rsidP="00B82919">
          <w:pPr>
            <w:pStyle w:val="B8825EFE92E34822AF5014A37658319D"/>
          </w:pPr>
          <w:r w:rsidRPr="00CF4D26">
            <w:rPr>
              <w:rStyle w:val="PlaceholderText"/>
            </w:rPr>
            <w:t xml:space="preserve">Click </w:t>
          </w:r>
          <w:r>
            <w:rPr>
              <w:rStyle w:val="PlaceholderText"/>
            </w:rPr>
            <w:t>h</w:t>
          </w:r>
          <w:r w:rsidRPr="00CF4D26">
            <w:rPr>
              <w:rStyle w:val="PlaceholderText"/>
            </w:rPr>
            <w:t>ere to enter text.</w:t>
          </w:r>
        </w:p>
      </w:docPartBody>
    </w:docPart>
    <w:docPart>
      <w:docPartPr>
        <w:name w:val="F02B8CD1BE0D4B02BF846739B831BD04"/>
        <w:category>
          <w:name w:val="General"/>
          <w:gallery w:val="placeholder"/>
        </w:category>
        <w:types>
          <w:type w:val="bbPlcHdr"/>
        </w:types>
        <w:behaviors>
          <w:behavior w:val="content"/>
        </w:behaviors>
        <w:guid w:val="{8453A15E-9053-4D84-9F38-147AD9555CB2}"/>
      </w:docPartPr>
      <w:docPartBody>
        <w:p w:rsidR="00B169C9" w:rsidRDefault="009262EF" w:rsidP="009262EF">
          <w:pPr>
            <w:pStyle w:val="F02B8CD1BE0D4B02BF846739B831BD04"/>
          </w:pPr>
          <w:r>
            <w:rPr>
              <w:rStyle w:val="PlaceholderText"/>
            </w:rPr>
            <w:t>LOX</w:t>
          </w:r>
        </w:p>
      </w:docPartBody>
    </w:docPart>
    <w:docPart>
      <w:docPartPr>
        <w:name w:val="552354BACE6E42FB9DC2710D97A57557"/>
        <w:category>
          <w:name w:val="General"/>
          <w:gallery w:val="placeholder"/>
        </w:category>
        <w:types>
          <w:type w:val="bbPlcHdr"/>
        </w:types>
        <w:behaviors>
          <w:behavior w:val="content"/>
        </w:behaviors>
        <w:guid w:val="{C68DDD39-998A-4768-87B0-F769D9DA723D}"/>
      </w:docPartPr>
      <w:docPartBody>
        <w:p w:rsidR="00B169C9" w:rsidRDefault="009262EF" w:rsidP="009262EF">
          <w:pPr>
            <w:pStyle w:val="552354BACE6E42FB9DC2710D97A57557"/>
          </w:pPr>
          <w:r w:rsidRPr="009C3BBE">
            <w:rPr>
              <w:rStyle w:val="PlaceholderText"/>
            </w:rPr>
            <w:t>Click here to enter text.</w:t>
          </w:r>
        </w:p>
      </w:docPartBody>
    </w:docPart>
    <w:docPart>
      <w:docPartPr>
        <w:name w:val="E8E8DBC5147D4C4C819F4A93870DAC60"/>
        <w:category>
          <w:name w:val="General"/>
          <w:gallery w:val="placeholder"/>
        </w:category>
        <w:types>
          <w:type w:val="bbPlcHdr"/>
        </w:types>
        <w:behaviors>
          <w:behavior w:val="content"/>
        </w:behaviors>
        <w:guid w:val="{F6C4EB27-EF92-4527-8CD0-AA518E35C3FE}"/>
      </w:docPartPr>
      <w:docPartBody>
        <w:p w:rsidR="00B169C9" w:rsidRDefault="009262EF" w:rsidP="009262EF">
          <w:pPr>
            <w:pStyle w:val="E8E8DBC5147D4C4C819F4A93870DAC60"/>
          </w:pPr>
          <w:r w:rsidRPr="009C3BBE">
            <w:rPr>
              <w:rStyle w:val="PlaceholderText"/>
            </w:rPr>
            <w:t>Choose an item.</w:t>
          </w:r>
        </w:p>
      </w:docPartBody>
    </w:docPart>
    <w:docPart>
      <w:docPartPr>
        <w:name w:val="255E00B143764BBFA9F58051E5066495"/>
        <w:category>
          <w:name w:val="General"/>
          <w:gallery w:val="placeholder"/>
        </w:category>
        <w:types>
          <w:type w:val="bbPlcHdr"/>
        </w:types>
        <w:behaviors>
          <w:behavior w:val="content"/>
        </w:behaviors>
        <w:guid w:val="{06B70BDA-8D7B-42D2-B6B9-05A361FC9278}"/>
      </w:docPartPr>
      <w:docPartBody>
        <w:p w:rsidR="00B169C9" w:rsidRDefault="009262EF" w:rsidP="009262EF">
          <w:pPr>
            <w:pStyle w:val="255E00B143764BBFA9F58051E5066495"/>
          </w:pPr>
          <w:r>
            <w:rPr>
              <w:rStyle w:val="PlaceholderText"/>
            </w:rPr>
            <w:t>LOX</w:t>
          </w:r>
        </w:p>
      </w:docPartBody>
    </w:docPart>
    <w:docPart>
      <w:docPartPr>
        <w:name w:val="28EA56047A014F50A4C4AC7C7F667723"/>
        <w:category>
          <w:name w:val="General"/>
          <w:gallery w:val="placeholder"/>
        </w:category>
        <w:types>
          <w:type w:val="bbPlcHdr"/>
        </w:types>
        <w:behaviors>
          <w:behavior w:val="content"/>
        </w:behaviors>
        <w:guid w:val="{B504E11D-D190-45EE-A934-562DB96E3BC2}"/>
      </w:docPartPr>
      <w:docPartBody>
        <w:p w:rsidR="00B169C9" w:rsidRDefault="009262EF" w:rsidP="009262EF">
          <w:pPr>
            <w:pStyle w:val="28EA56047A014F50A4C4AC7C7F667723"/>
          </w:pPr>
          <w:r w:rsidRPr="009C3BBE">
            <w:rPr>
              <w:rStyle w:val="PlaceholderText"/>
            </w:rPr>
            <w:t>Click here to enter text.</w:t>
          </w:r>
        </w:p>
      </w:docPartBody>
    </w:docPart>
    <w:docPart>
      <w:docPartPr>
        <w:name w:val="9209AEE9B0124C3C972860B2369A1FF2"/>
        <w:category>
          <w:name w:val="General"/>
          <w:gallery w:val="placeholder"/>
        </w:category>
        <w:types>
          <w:type w:val="bbPlcHdr"/>
        </w:types>
        <w:behaviors>
          <w:behavior w:val="content"/>
        </w:behaviors>
        <w:guid w:val="{26522987-D846-4F0E-BF9F-5EF21F823E1E}"/>
      </w:docPartPr>
      <w:docPartBody>
        <w:p w:rsidR="00B169C9" w:rsidRDefault="009262EF" w:rsidP="009262EF">
          <w:pPr>
            <w:pStyle w:val="9209AEE9B0124C3C972860B2369A1FF2"/>
          </w:pPr>
          <w:r w:rsidRPr="009C3BBE">
            <w:rPr>
              <w:rStyle w:val="PlaceholderText"/>
            </w:rPr>
            <w:t>Choose an item.</w:t>
          </w:r>
        </w:p>
      </w:docPartBody>
    </w:docPart>
    <w:docPart>
      <w:docPartPr>
        <w:name w:val="938EB45C8358427B928C15F851DF67C0"/>
        <w:category>
          <w:name w:val="General"/>
          <w:gallery w:val="placeholder"/>
        </w:category>
        <w:types>
          <w:type w:val="bbPlcHdr"/>
        </w:types>
        <w:behaviors>
          <w:behavior w:val="content"/>
        </w:behaviors>
        <w:guid w:val="{3A9D5877-8251-46D8-9020-5BCA18A5E28E}"/>
      </w:docPartPr>
      <w:docPartBody>
        <w:p w:rsidR="00B169C9" w:rsidRDefault="009262EF" w:rsidP="009262EF">
          <w:pPr>
            <w:pStyle w:val="938EB45C8358427B928C15F851DF67C0"/>
          </w:pPr>
          <w:r>
            <w:rPr>
              <w:rStyle w:val="PlaceholderText"/>
            </w:rPr>
            <w:t>LOX</w:t>
          </w:r>
        </w:p>
      </w:docPartBody>
    </w:docPart>
    <w:docPart>
      <w:docPartPr>
        <w:name w:val="0F9E889B419B44CAB2F2262DF44D1934"/>
        <w:category>
          <w:name w:val="General"/>
          <w:gallery w:val="placeholder"/>
        </w:category>
        <w:types>
          <w:type w:val="bbPlcHdr"/>
        </w:types>
        <w:behaviors>
          <w:behavior w:val="content"/>
        </w:behaviors>
        <w:guid w:val="{BBBD530F-552C-408B-ACB8-66701B1D1234}"/>
      </w:docPartPr>
      <w:docPartBody>
        <w:p w:rsidR="00B169C9" w:rsidRDefault="009262EF" w:rsidP="009262EF">
          <w:pPr>
            <w:pStyle w:val="0F9E889B419B44CAB2F2262DF44D1934"/>
          </w:pPr>
          <w:r w:rsidRPr="009C3BBE">
            <w:rPr>
              <w:rStyle w:val="PlaceholderText"/>
            </w:rPr>
            <w:t>Click here to enter text.</w:t>
          </w:r>
        </w:p>
      </w:docPartBody>
    </w:docPart>
    <w:docPart>
      <w:docPartPr>
        <w:name w:val="7916706F4DCD430F9F68B37F2CC7E519"/>
        <w:category>
          <w:name w:val="General"/>
          <w:gallery w:val="placeholder"/>
        </w:category>
        <w:types>
          <w:type w:val="bbPlcHdr"/>
        </w:types>
        <w:behaviors>
          <w:behavior w:val="content"/>
        </w:behaviors>
        <w:guid w:val="{C146A849-4583-4B67-8D1A-479D1E2DC459}"/>
      </w:docPartPr>
      <w:docPartBody>
        <w:p w:rsidR="00B169C9" w:rsidRDefault="009262EF" w:rsidP="009262EF">
          <w:pPr>
            <w:pStyle w:val="7916706F4DCD430F9F68B37F2CC7E519"/>
          </w:pPr>
          <w:r w:rsidRPr="009C3BBE">
            <w:rPr>
              <w:rStyle w:val="PlaceholderText"/>
            </w:rPr>
            <w:t>Choose an item.</w:t>
          </w:r>
        </w:p>
      </w:docPartBody>
    </w:docPart>
    <w:docPart>
      <w:docPartPr>
        <w:name w:val="6D3BD4FAAE224804B64150527DCF2C11"/>
        <w:category>
          <w:name w:val="General"/>
          <w:gallery w:val="placeholder"/>
        </w:category>
        <w:types>
          <w:type w:val="bbPlcHdr"/>
        </w:types>
        <w:behaviors>
          <w:behavior w:val="content"/>
        </w:behaviors>
        <w:guid w:val="{F3DC7184-68D9-43F7-959C-757DC263C4EB}"/>
      </w:docPartPr>
      <w:docPartBody>
        <w:p w:rsidR="00B169C9" w:rsidRDefault="009262EF" w:rsidP="009262EF">
          <w:pPr>
            <w:pStyle w:val="6D3BD4FAAE224804B64150527DCF2C11"/>
          </w:pPr>
          <w:r w:rsidRPr="009C3BBE">
            <w:rPr>
              <w:rStyle w:val="PlaceholderText"/>
            </w:rPr>
            <w:t>Click here to enter text.</w:t>
          </w:r>
        </w:p>
      </w:docPartBody>
    </w:docPart>
    <w:docPart>
      <w:docPartPr>
        <w:name w:val="EB8CB2C1438F4AC2AA4286A528AD33B8"/>
        <w:category>
          <w:name w:val="General"/>
          <w:gallery w:val="placeholder"/>
        </w:category>
        <w:types>
          <w:type w:val="bbPlcHdr"/>
        </w:types>
        <w:behaviors>
          <w:behavior w:val="content"/>
        </w:behaviors>
        <w:guid w:val="{79FF5B72-61B8-45BE-865D-E9E70C6C9563}"/>
      </w:docPartPr>
      <w:docPartBody>
        <w:p w:rsidR="00B169C9" w:rsidRDefault="009262EF" w:rsidP="009262EF">
          <w:pPr>
            <w:pStyle w:val="EB8CB2C1438F4AC2AA4286A528AD33B8"/>
          </w:pPr>
          <w:r>
            <w:rPr>
              <w:rStyle w:val="PlaceholderText"/>
            </w:rPr>
            <w:t>LOX</w:t>
          </w:r>
        </w:p>
      </w:docPartBody>
    </w:docPart>
    <w:docPart>
      <w:docPartPr>
        <w:name w:val="EBB8A6A4728E4E26928A79AE1F26D7EC"/>
        <w:category>
          <w:name w:val="General"/>
          <w:gallery w:val="placeholder"/>
        </w:category>
        <w:types>
          <w:type w:val="bbPlcHdr"/>
        </w:types>
        <w:behaviors>
          <w:behavior w:val="content"/>
        </w:behaviors>
        <w:guid w:val="{7D016BDE-82D8-40DF-83F0-6FFC8B2208FE}"/>
      </w:docPartPr>
      <w:docPartBody>
        <w:p w:rsidR="00B169C9" w:rsidRDefault="009262EF" w:rsidP="009262EF">
          <w:pPr>
            <w:pStyle w:val="EBB8A6A4728E4E26928A79AE1F26D7EC"/>
          </w:pPr>
          <w:r w:rsidRPr="009C3BBE">
            <w:rPr>
              <w:rStyle w:val="PlaceholderText"/>
            </w:rPr>
            <w:t>Click here to enter text.</w:t>
          </w:r>
        </w:p>
      </w:docPartBody>
    </w:docPart>
    <w:docPart>
      <w:docPartPr>
        <w:name w:val="8F11EA084CE94C7C864375F1A0CD5807"/>
        <w:category>
          <w:name w:val="General"/>
          <w:gallery w:val="placeholder"/>
        </w:category>
        <w:types>
          <w:type w:val="bbPlcHdr"/>
        </w:types>
        <w:behaviors>
          <w:behavior w:val="content"/>
        </w:behaviors>
        <w:guid w:val="{3440056C-6CE6-4116-94DB-67B0F5CDA153}"/>
      </w:docPartPr>
      <w:docPartBody>
        <w:p w:rsidR="00B169C9" w:rsidRDefault="009262EF" w:rsidP="009262EF">
          <w:pPr>
            <w:pStyle w:val="8F11EA084CE94C7C864375F1A0CD5807"/>
          </w:pPr>
          <w:r w:rsidRPr="009C3BBE">
            <w:rPr>
              <w:rStyle w:val="PlaceholderText"/>
            </w:rPr>
            <w:t>Choose an item.</w:t>
          </w:r>
        </w:p>
      </w:docPartBody>
    </w:docPart>
    <w:docPart>
      <w:docPartPr>
        <w:name w:val="1ECE6F593D3C4FBE90B881F64A2EDA51"/>
        <w:category>
          <w:name w:val="General"/>
          <w:gallery w:val="placeholder"/>
        </w:category>
        <w:types>
          <w:type w:val="bbPlcHdr"/>
        </w:types>
        <w:behaviors>
          <w:behavior w:val="content"/>
        </w:behaviors>
        <w:guid w:val="{ADCA0C94-0AD4-4D7F-A52A-480A5E8BAB7C}"/>
      </w:docPartPr>
      <w:docPartBody>
        <w:p w:rsidR="00B169C9" w:rsidRDefault="009262EF" w:rsidP="009262EF">
          <w:pPr>
            <w:pStyle w:val="1ECE6F593D3C4FBE90B881F64A2EDA51"/>
          </w:pPr>
          <w:r>
            <w:rPr>
              <w:rStyle w:val="PlaceholderText"/>
            </w:rPr>
            <w:t>LOX</w:t>
          </w:r>
        </w:p>
      </w:docPartBody>
    </w:docPart>
    <w:docPart>
      <w:docPartPr>
        <w:name w:val="324F0DBF81EE426B86D7678797CC5D23"/>
        <w:category>
          <w:name w:val="General"/>
          <w:gallery w:val="placeholder"/>
        </w:category>
        <w:types>
          <w:type w:val="bbPlcHdr"/>
        </w:types>
        <w:behaviors>
          <w:behavior w:val="content"/>
        </w:behaviors>
        <w:guid w:val="{5770DE5D-CBD3-432A-A6BC-F06058A80A1E}"/>
      </w:docPartPr>
      <w:docPartBody>
        <w:p w:rsidR="00B169C9" w:rsidRDefault="009262EF" w:rsidP="009262EF">
          <w:pPr>
            <w:pStyle w:val="324F0DBF81EE426B86D7678797CC5D23"/>
          </w:pPr>
          <w:r w:rsidRPr="009C3BBE">
            <w:rPr>
              <w:rStyle w:val="PlaceholderText"/>
            </w:rPr>
            <w:t>Click here to enter text.</w:t>
          </w:r>
        </w:p>
      </w:docPartBody>
    </w:docPart>
    <w:docPart>
      <w:docPartPr>
        <w:name w:val="BD75911C912347AE8C957371422BB786"/>
        <w:category>
          <w:name w:val="General"/>
          <w:gallery w:val="placeholder"/>
        </w:category>
        <w:types>
          <w:type w:val="bbPlcHdr"/>
        </w:types>
        <w:behaviors>
          <w:behavior w:val="content"/>
        </w:behaviors>
        <w:guid w:val="{B2D27D27-4D4F-4A2B-968F-F8163A2597E9}"/>
      </w:docPartPr>
      <w:docPartBody>
        <w:p w:rsidR="00B169C9" w:rsidRDefault="009262EF" w:rsidP="009262EF">
          <w:pPr>
            <w:pStyle w:val="BD75911C912347AE8C957371422BB786"/>
          </w:pPr>
          <w:r w:rsidRPr="009C3BBE">
            <w:rPr>
              <w:rStyle w:val="PlaceholderText"/>
            </w:rPr>
            <w:t>Choose an item.</w:t>
          </w:r>
        </w:p>
      </w:docPartBody>
    </w:docPart>
    <w:docPart>
      <w:docPartPr>
        <w:name w:val="E3CABE741ED64E0D9B7DD32DA2D33C74"/>
        <w:category>
          <w:name w:val="General"/>
          <w:gallery w:val="placeholder"/>
        </w:category>
        <w:types>
          <w:type w:val="bbPlcHdr"/>
        </w:types>
        <w:behaviors>
          <w:behavior w:val="content"/>
        </w:behaviors>
        <w:guid w:val="{6DCE3426-1410-4867-A20F-18188E36C08C}"/>
      </w:docPartPr>
      <w:docPartBody>
        <w:p w:rsidR="00B169C9" w:rsidRDefault="009262EF" w:rsidP="009262EF">
          <w:pPr>
            <w:pStyle w:val="E3CABE741ED64E0D9B7DD32DA2D33C74"/>
          </w:pPr>
          <w:r w:rsidRPr="009C3BB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7FA2"/>
    <w:rsid w:val="000B48DB"/>
    <w:rsid w:val="00192FCF"/>
    <w:rsid w:val="003A7FA2"/>
    <w:rsid w:val="003D2064"/>
    <w:rsid w:val="00455B35"/>
    <w:rsid w:val="00532484"/>
    <w:rsid w:val="005A039D"/>
    <w:rsid w:val="00654B22"/>
    <w:rsid w:val="0067795D"/>
    <w:rsid w:val="00744681"/>
    <w:rsid w:val="00791B75"/>
    <w:rsid w:val="00834808"/>
    <w:rsid w:val="009262EF"/>
    <w:rsid w:val="009357BD"/>
    <w:rsid w:val="00A0601E"/>
    <w:rsid w:val="00A23966"/>
    <w:rsid w:val="00B169C9"/>
    <w:rsid w:val="00B82919"/>
    <w:rsid w:val="00BF6361"/>
    <w:rsid w:val="00F745B0"/>
    <w:rsid w:val="00FA380C"/>
    <w:rsid w:val="00FC4AC4"/>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62EF"/>
    <w:rPr>
      <w:color w:val="808080"/>
    </w:rPr>
  </w:style>
  <w:style w:type="paragraph" w:customStyle="1" w:styleId="910134D740AC432AA57472F7F552B008">
    <w:name w:val="910134D740AC432AA57472F7F552B008"/>
    <w:rsid w:val="003A7FA2"/>
  </w:style>
  <w:style w:type="paragraph" w:customStyle="1" w:styleId="B0DD1275D9F84018AE05A922C100CADA">
    <w:name w:val="B0DD1275D9F84018AE05A922C100CADA"/>
    <w:rsid w:val="003A7FA2"/>
  </w:style>
  <w:style w:type="paragraph" w:customStyle="1" w:styleId="ED644D7DE6FE4051B31FA9364F069561">
    <w:name w:val="ED644D7DE6FE4051B31FA9364F069561"/>
    <w:rsid w:val="003A7FA2"/>
  </w:style>
  <w:style w:type="paragraph" w:customStyle="1" w:styleId="803036E2FF814E51A58ACFC6EC8BDEBC">
    <w:name w:val="803036E2FF814E51A58ACFC6EC8BDEBC"/>
    <w:rsid w:val="003A7FA2"/>
  </w:style>
  <w:style w:type="paragraph" w:customStyle="1" w:styleId="560B4989A7124C159CF9CC8442DC2C23">
    <w:name w:val="560B4989A7124C159CF9CC8442DC2C23"/>
    <w:rsid w:val="003A7FA2"/>
  </w:style>
  <w:style w:type="paragraph" w:customStyle="1" w:styleId="536C80B566994CF19652DB708FFE7FCB">
    <w:name w:val="536C80B566994CF19652DB708FFE7FCB"/>
    <w:rsid w:val="003A7FA2"/>
  </w:style>
  <w:style w:type="paragraph" w:customStyle="1" w:styleId="F85ABBCB5D00468AA7C818718FDCDE93">
    <w:name w:val="F85ABBCB5D00468AA7C818718FDCDE93"/>
    <w:rsid w:val="003A7FA2"/>
  </w:style>
  <w:style w:type="paragraph" w:customStyle="1" w:styleId="16B3D99033B3429D8162533274AA3F83">
    <w:name w:val="16B3D99033B3429D8162533274AA3F83"/>
    <w:rsid w:val="003A7FA2"/>
  </w:style>
  <w:style w:type="paragraph" w:customStyle="1" w:styleId="02D357E0EA4344C88FDD22D5FD20BB50">
    <w:name w:val="02D357E0EA4344C88FDD22D5FD20BB50"/>
    <w:rsid w:val="003A7FA2"/>
  </w:style>
  <w:style w:type="paragraph" w:customStyle="1" w:styleId="E3761D8FE2714CC19037EFB37725A426">
    <w:name w:val="E3761D8FE2714CC19037EFB37725A426"/>
    <w:rsid w:val="003A7FA2"/>
  </w:style>
  <w:style w:type="paragraph" w:customStyle="1" w:styleId="803F5BB203804402A327783C69ADA1B2">
    <w:name w:val="803F5BB203804402A327783C69ADA1B2"/>
    <w:rsid w:val="003A7FA2"/>
  </w:style>
  <w:style w:type="paragraph" w:customStyle="1" w:styleId="A1D256104F7049B7BDD8D99EC2D45C2F">
    <w:name w:val="A1D256104F7049B7BDD8D99EC2D45C2F"/>
    <w:rsid w:val="003A7FA2"/>
  </w:style>
  <w:style w:type="paragraph" w:customStyle="1" w:styleId="415BEC94F2804DFF9DE1A03EF2396DEE">
    <w:name w:val="415BEC94F2804DFF9DE1A03EF2396DEE"/>
    <w:rsid w:val="003A7FA2"/>
  </w:style>
  <w:style w:type="paragraph" w:customStyle="1" w:styleId="C9C2B1239D1B412CA7A7FEDAB160291B">
    <w:name w:val="C9C2B1239D1B412CA7A7FEDAB160291B"/>
    <w:rsid w:val="003A7FA2"/>
  </w:style>
  <w:style w:type="paragraph" w:customStyle="1" w:styleId="FEAA26A88B264239A12FA85B0876F983">
    <w:name w:val="FEAA26A88B264239A12FA85B0876F983"/>
    <w:rsid w:val="003A7FA2"/>
  </w:style>
  <w:style w:type="paragraph" w:customStyle="1" w:styleId="4C4F037D24804A6E94529D3D48571371">
    <w:name w:val="4C4F037D24804A6E94529D3D48571371"/>
    <w:rsid w:val="003A7FA2"/>
  </w:style>
  <w:style w:type="paragraph" w:customStyle="1" w:styleId="071D5A04785A471384092C2C06D6F98D">
    <w:name w:val="071D5A04785A471384092C2C06D6F98D"/>
    <w:rsid w:val="003A7FA2"/>
  </w:style>
  <w:style w:type="paragraph" w:customStyle="1" w:styleId="210D359DDA3A41E9B0506E7036694F1E">
    <w:name w:val="210D359DDA3A41E9B0506E7036694F1E"/>
    <w:rsid w:val="003A7FA2"/>
  </w:style>
  <w:style w:type="paragraph" w:customStyle="1" w:styleId="D825AD60A4294629AAC3C5E57BC76A27">
    <w:name w:val="D825AD60A4294629AAC3C5E57BC76A27"/>
    <w:rsid w:val="003A7FA2"/>
  </w:style>
  <w:style w:type="paragraph" w:customStyle="1" w:styleId="2E4EF8531558435499EBF30D163E371E">
    <w:name w:val="2E4EF8531558435499EBF30D163E371E"/>
    <w:rsid w:val="003A7FA2"/>
  </w:style>
  <w:style w:type="paragraph" w:customStyle="1" w:styleId="E85DE6FC2D4E4C70B48C3C4896258F7A">
    <w:name w:val="E85DE6FC2D4E4C70B48C3C4896258F7A"/>
    <w:rsid w:val="003A7FA2"/>
  </w:style>
  <w:style w:type="paragraph" w:customStyle="1" w:styleId="409854F7643C4A63B00105711BD79E37">
    <w:name w:val="409854F7643C4A63B00105711BD79E37"/>
    <w:rsid w:val="003A7FA2"/>
  </w:style>
  <w:style w:type="paragraph" w:customStyle="1" w:styleId="5BAD635A749144629B6EAFC909B74D5B">
    <w:name w:val="5BAD635A749144629B6EAFC909B74D5B"/>
    <w:rsid w:val="003A7FA2"/>
  </w:style>
  <w:style w:type="paragraph" w:customStyle="1" w:styleId="9DE9F4ECF13C45888F1F21E3F3A7BBFE">
    <w:name w:val="9DE9F4ECF13C45888F1F21E3F3A7BBFE"/>
    <w:rsid w:val="003A7FA2"/>
  </w:style>
  <w:style w:type="paragraph" w:customStyle="1" w:styleId="0D075A130B5B4D638D9750D85AE9C5D8">
    <w:name w:val="0D075A130B5B4D638D9750D85AE9C5D8"/>
    <w:rsid w:val="003A7FA2"/>
  </w:style>
  <w:style w:type="paragraph" w:customStyle="1" w:styleId="27725B4C9E9F44B9A93D3708967875F5">
    <w:name w:val="27725B4C9E9F44B9A93D3708967875F5"/>
    <w:rsid w:val="003A7FA2"/>
  </w:style>
  <w:style w:type="paragraph" w:customStyle="1" w:styleId="8BAE907B3FAF4B5FA2E7BD9E74B97F0A">
    <w:name w:val="8BAE907B3FAF4B5FA2E7BD9E74B97F0A"/>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
    <w:name w:val="D75860E6B22A4C0FA97744C2E8EEB3CA"/>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
    <w:name w:val="7A6B6144394F4720B2B9AEB3AF5AD0A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
    <w:name w:val="2202683D55A34E32BEC59B4BD393275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
    <w:name w:val="5FCC1C7B86B3428FA9C81AA78FF85C7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
    <w:name w:val="AD533205662E43D8AFD507F39E2398A0"/>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
    <w:name w:val="8ABE4E3DD4154A3EA4560F688898BF3E"/>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
    <w:name w:val="C752B6EC94404AE3822C4337C4C8F23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
    <w:name w:val="2C95BFFC40B34178BD126985E0B5FC6E"/>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
    <w:name w:val="1913D39A008142AEA77E03F66B60B2C8"/>
    <w:rsid w:val="003A7FA2"/>
    <w:pPr>
      <w:spacing w:after="0" w:line="240" w:lineRule="auto"/>
    </w:pPr>
    <w:rPr>
      <w:rFonts w:ascii="Verdana" w:eastAsiaTheme="minorHAnsi" w:hAnsi="Verdana"/>
      <w:sz w:val="20"/>
      <w:szCs w:val="18"/>
      <w:lang w:eastAsia="en-US"/>
    </w:rPr>
  </w:style>
  <w:style w:type="paragraph" w:customStyle="1" w:styleId="3819453DCAA64EC6AB7A428EE2DE4F79">
    <w:name w:val="3819453DCAA64EC6AB7A428EE2DE4F79"/>
    <w:rsid w:val="003A7FA2"/>
    <w:pPr>
      <w:spacing w:after="0" w:line="240" w:lineRule="auto"/>
    </w:pPr>
    <w:rPr>
      <w:rFonts w:ascii="Verdana" w:eastAsiaTheme="minorHAnsi" w:hAnsi="Verdana"/>
      <w:sz w:val="20"/>
      <w:szCs w:val="18"/>
      <w:lang w:eastAsia="en-US"/>
    </w:rPr>
  </w:style>
  <w:style w:type="paragraph" w:customStyle="1" w:styleId="F85ABBCB5D00468AA7C818718FDCDE931">
    <w:name w:val="F85ABBCB5D00468AA7C818718FDCDE931"/>
    <w:rsid w:val="003A7FA2"/>
    <w:pPr>
      <w:spacing w:after="0" w:line="240" w:lineRule="auto"/>
    </w:pPr>
    <w:rPr>
      <w:rFonts w:ascii="Verdana" w:eastAsiaTheme="minorHAnsi" w:hAnsi="Verdana"/>
      <w:sz w:val="20"/>
      <w:szCs w:val="18"/>
      <w:lang w:eastAsia="en-US"/>
    </w:rPr>
  </w:style>
  <w:style w:type="paragraph" w:customStyle="1" w:styleId="16B3D99033B3429D8162533274AA3F831">
    <w:name w:val="16B3D99033B3429D8162533274AA3F831"/>
    <w:rsid w:val="003A7FA2"/>
    <w:pPr>
      <w:spacing w:after="0" w:line="240" w:lineRule="auto"/>
    </w:pPr>
    <w:rPr>
      <w:rFonts w:ascii="Verdana" w:eastAsiaTheme="minorHAnsi" w:hAnsi="Verdana"/>
      <w:sz w:val="20"/>
      <w:szCs w:val="18"/>
      <w:lang w:eastAsia="en-US"/>
    </w:rPr>
  </w:style>
  <w:style w:type="paragraph" w:customStyle="1" w:styleId="02D357E0EA4344C88FDD22D5FD20BB501">
    <w:name w:val="02D357E0EA4344C88FDD22D5FD20BB501"/>
    <w:rsid w:val="003A7FA2"/>
    <w:pPr>
      <w:spacing w:after="0" w:line="240" w:lineRule="auto"/>
    </w:pPr>
    <w:rPr>
      <w:rFonts w:ascii="Verdana" w:eastAsiaTheme="minorHAnsi" w:hAnsi="Verdana"/>
      <w:sz w:val="20"/>
      <w:szCs w:val="18"/>
      <w:lang w:eastAsia="en-US"/>
    </w:rPr>
  </w:style>
  <w:style w:type="paragraph" w:customStyle="1" w:styleId="E3761D8FE2714CC19037EFB37725A4261">
    <w:name w:val="E3761D8FE2714CC19037EFB37725A4261"/>
    <w:rsid w:val="003A7FA2"/>
    <w:pPr>
      <w:spacing w:after="0" w:line="240" w:lineRule="auto"/>
    </w:pPr>
    <w:rPr>
      <w:rFonts w:ascii="Verdana" w:eastAsiaTheme="minorHAnsi" w:hAnsi="Verdana"/>
      <w:sz w:val="20"/>
      <w:szCs w:val="18"/>
      <w:lang w:eastAsia="en-US"/>
    </w:rPr>
  </w:style>
  <w:style w:type="paragraph" w:customStyle="1" w:styleId="803F5BB203804402A327783C69ADA1B21">
    <w:name w:val="803F5BB203804402A327783C69ADA1B21"/>
    <w:rsid w:val="003A7FA2"/>
    <w:pPr>
      <w:spacing w:after="0" w:line="240" w:lineRule="auto"/>
    </w:pPr>
    <w:rPr>
      <w:rFonts w:ascii="Verdana" w:eastAsiaTheme="minorHAnsi" w:hAnsi="Verdana"/>
      <w:sz w:val="20"/>
      <w:szCs w:val="18"/>
      <w:lang w:eastAsia="en-US"/>
    </w:rPr>
  </w:style>
  <w:style w:type="paragraph" w:customStyle="1" w:styleId="A1D256104F7049B7BDD8D99EC2D45C2F1">
    <w:name w:val="A1D256104F7049B7BDD8D99EC2D45C2F1"/>
    <w:rsid w:val="003A7FA2"/>
    <w:pPr>
      <w:spacing w:after="0" w:line="240" w:lineRule="auto"/>
    </w:pPr>
    <w:rPr>
      <w:rFonts w:ascii="Verdana" w:eastAsiaTheme="minorHAnsi" w:hAnsi="Verdana"/>
      <w:sz w:val="20"/>
      <w:szCs w:val="18"/>
      <w:lang w:eastAsia="en-US"/>
    </w:rPr>
  </w:style>
  <w:style w:type="paragraph" w:customStyle="1" w:styleId="415BEC94F2804DFF9DE1A03EF2396DEE1">
    <w:name w:val="415BEC94F2804DFF9DE1A03EF2396DEE1"/>
    <w:rsid w:val="003A7FA2"/>
    <w:pPr>
      <w:spacing w:after="0" w:line="240" w:lineRule="auto"/>
    </w:pPr>
    <w:rPr>
      <w:rFonts w:ascii="Verdana" w:eastAsiaTheme="minorHAnsi" w:hAnsi="Verdana"/>
      <w:sz w:val="20"/>
      <w:szCs w:val="18"/>
      <w:lang w:eastAsia="en-US"/>
    </w:rPr>
  </w:style>
  <w:style w:type="paragraph" w:customStyle="1" w:styleId="C9C2B1239D1B412CA7A7FEDAB160291B1">
    <w:name w:val="C9C2B1239D1B412CA7A7FEDAB160291B1"/>
    <w:rsid w:val="003A7FA2"/>
    <w:pPr>
      <w:spacing w:after="0" w:line="240" w:lineRule="auto"/>
    </w:pPr>
    <w:rPr>
      <w:rFonts w:ascii="Verdana" w:eastAsiaTheme="minorHAnsi" w:hAnsi="Verdana"/>
      <w:sz w:val="20"/>
      <w:szCs w:val="18"/>
      <w:lang w:eastAsia="en-US"/>
    </w:rPr>
  </w:style>
  <w:style w:type="paragraph" w:customStyle="1" w:styleId="FEAA26A88B264239A12FA85B0876F9831">
    <w:name w:val="FEAA26A88B264239A12FA85B0876F9831"/>
    <w:rsid w:val="003A7FA2"/>
    <w:pPr>
      <w:spacing w:after="0" w:line="240" w:lineRule="auto"/>
    </w:pPr>
    <w:rPr>
      <w:rFonts w:ascii="Verdana" w:eastAsiaTheme="minorHAnsi" w:hAnsi="Verdana"/>
      <w:sz w:val="20"/>
      <w:szCs w:val="18"/>
      <w:lang w:eastAsia="en-US"/>
    </w:rPr>
  </w:style>
  <w:style w:type="paragraph" w:customStyle="1" w:styleId="4C4F037D24804A6E94529D3D485713711">
    <w:name w:val="4C4F037D24804A6E94529D3D485713711"/>
    <w:rsid w:val="003A7FA2"/>
    <w:pPr>
      <w:spacing w:after="0" w:line="240" w:lineRule="auto"/>
    </w:pPr>
    <w:rPr>
      <w:rFonts w:ascii="Verdana" w:eastAsiaTheme="minorHAnsi" w:hAnsi="Verdana"/>
      <w:sz w:val="20"/>
      <w:szCs w:val="18"/>
      <w:lang w:eastAsia="en-US"/>
    </w:rPr>
  </w:style>
  <w:style w:type="paragraph" w:customStyle="1" w:styleId="071D5A04785A471384092C2C06D6F98D1">
    <w:name w:val="071D5A04785A471384092C2C06D6F98D1"/>
    <w:rsid w:val="003A7FA2"/>
    <w:pPr>
      <w:spacing w:after="0" w:line="240" w:lineRule="auto"/>
    </w:pPr>
    <w:rPr>
      <w:rFonts w:ascii="Verdana" w:eastAsiaTheme="minorHAnsi" w:hAnsi="Verdana"/>
      <w:sz w:val="20"/>
      <w:szCs w:val="18"/>
      <w:lang w:eastAsia="en-US"/>
    </w:rPr>
  </w:style>
  <w:style w:type="paragraph" w:customStyle="1" w:styleId="210D359DDA3A41E9B0506E7036694F1E1">
    <w:name w:val="210D359DDA3A41E9B0506E7036694F1E1"/>
    <w:rsid w:val="003A7FA2"/>
    <w:pPr>
      <w:spacing w:after="0" w:line="240" w:lineRule="auto"/>
    </w:pPr>
    <w:rPr>
      <w:rFonts w:ascii="Verdana" w:eastAsiaTheme="minorHAnsi" w:hAnsi="Verdana"/>
      <w:sz w:val="20"/>
      <w:szCs w:val="18"/>
      <w:lang w:eastAsia="en-US"/>
    </w:rPr>
  </w:style>
  <w:style w:type="paragraph" w:customStyle="1" w:styleId="F917C00D74DE4618AA5192605D283EE3">
    <w:name w:val="F917C00D74DE4618AA5192605D283EE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
    <w:name w:val="CD493638751A42D0A4F03E0F90B00120"/>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
    <w:name w:val="2FCF896017C341F89E0B17CA3DC51308"/>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
    <w:name w:val="2936BD23D9D84D90853A125B0637C18A"/>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
    <w:name w:val="EA1B334D032C46E69CD83B07F7B99F5B"/>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
    <w:name w:val="49246206CE9F4CAFA8D71D2630D772AC"/>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
    <w:name w:val="5BB890ECE5D04A1C888573676C3C7597"/>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1">
    <w:name w:val="D825AD60A4294629AAC3C5E57BC76A271"/>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1">
    <w:name w:val="2E4EF8531558435499EBF30D163E371E1"/>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1">
    <w:name w:val="E85DE6FC2D4E4C70B48C3C4896258F7A1"/>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1">
    <w:name w:val="409854F7643C4A63B00105711BD79E371"/>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
    <w:name w:val="77610E8A466E428EAFD7FB9AF2C0A5AF"/>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
    <w:name w:val="F5BB63170C7546A8879CB1C871C51696"/>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
    <w:name w:val="3E685C32FFD74CEA9644F4526364CF35"/>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1">
    <w:name w:val="5BAD635A749144629B6EAFC909B74D5B1"/>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1">
    <w:name w:val="9DE9F4ECF13C45888F1F21E3F3A7BBFE1"/>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1">
    <w:name w:val="0D075A130B5B4D638D9750D85AE9C5D81"/>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1">
    <w:name w:val="27725B4C9E9F44B9A93D3708967875F51"/>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
    <w:name w:val="EF5ECEE476FB4812BF92A7AC88ABCA75"/>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
    <w:name w:val="8BAE907B3FAF4B5FA2E7BD9E74B97F0A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
    <w:name w:val="D75860E6B22A4C0FA97744C2E8EEB3CA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
    <w:name w:val="7A6B6144394F4720B2B9AEB3AF5AD0A2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
    <w:name w:val="2202683D55A34E32BEC59B4BD3932750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
    <w:name w:val="5FCC1C7B86B3428FA9C81AA78FF85C72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
    <w:name w:val="CE6CA930B207400B991610CD895B798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
    <w:name w:val="AD533205662E43D8AFD507F39E2398A01"/>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1">
    <w:name w:val="8ABE4E3DD4154A3EA4560F688898BF3E1"/>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1">
    <w:name w:val="C752B6EC94404AE3822C4337C4C8F2321"/>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
    <w:name w:val="2C95BFFC40B34178BD126985E0B5FC6E1"/>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1">
    <w:name w:val="1913D39A008142AEA77E03F66B60B2C81"/>
    <w:rsid w:val="003A7FA2"/>
    <w:pPr>
      <w:spacing w:after="0" w:line="240" w:lineRule="auto"/>
    </w:pPr>
    <w:rPr>
      <w:rFonts w:ascii="Verdana" w:eastAsiaTheme="minorHAnsi" w:hAnsi="Verdana"/>
      <w:sz w:val="20"/>
      <w:szCs w:val="18"/>
      <w:lang w:eastAsia="en-US"/>
    </w:rPr>
  </w:style>
  <w:style w:type="paragraph" w:customStyle="1" w:styleId="3819453DCAA64EC6AB7A428EE2DE4F791">
    <w:name w:val="3819453DCAA64EC6AB7A428EE2DE4F791"/>
    <w:rsid w:val="003A7FA2"/>
    <w:pPr>
      <w:spacing w:after="0" w:line="240" w:lineRule="auto"/>
    </w:pPr>
    <w:rPr>
      <w:rFonts w:ascii="Verdana" w:eastAsiaTheme="minorHAnsi" w:hAnsi="Verdana"/>
      <w:sz w:val="20"/>
      <w:szCs w:val="18"/>
      <w:lang w:eastAsia="en-US"/>
    </w:rPr>
  </w:style>
  <w:style w:type="paragraph" w:customStyle="1" w:styleId="F85ABBCB5D00468AA7C818718FDCDE932">
    <w:name w:val="F85ABBCB5D00468AA7C818718FDCDE932"/>
    <w:rsid w:val="003A7FA2"/>
    <w:pPr>
      <w:spacing w:after="0" w:line="240" w:lineRule="auto"/>
    </w:pPr>
    <w:rPr>
      <w:rFonts w:ascii="Verdana" w:eastAsiaTheme="minorHAnsi" w:hAnsi="Verdana"/>
      <w:sz w:val="20"/>
      <w:szCs w:val="18"/>
      <w:lang w:eastAsia="en-US"/>
    </w:rPr>
  </w:style>
  <w:style w:type="paragraph" w:customStyle="1" w:styleId="16B3D99033B3429D8162533274AA3F832">
    <w:name w:val="16B3D99033B3429D8162533274AA3F832"/>
    <w:rsid w:val="003A7FA2"/>
    <w:pPr>
      <w:spacing w:after="0" w:line="240" w:lineRule="auto"/>
    </w:pPr>
    <w:rPr>
      <w:rFonts w:ascii="Verdana" w:eastAsiaTheme="minorHAnsi" w:hAnsi="Verdana"/>
      <w:sz w:val="20"/>
      <w:szCs w:val="18"/>
      <w:lang w:eastAsia="en-US"/>
    </w:rPr>
  </w:style>
  <w:style w:type="paragraph" w:customStyle="1" w:styleId="02D357E0EA4344C88FDD22D5FD20BB502">
    <w:name w:val="02D357E0EA4344C88FDD22D5FD20BB502"/>
    <w:rsid w:val="003A7FA2"/>
    <w:pPr>
      <w:spacing w:after="0" w:line="240" w:lineRule="auto"/>
    </w:pPr>
    <w:rPr>
      <w:rFonts w:ascii="Verdana" w:eastAsiaTheme="minorHAnsi" w:hAnsi="Verdana"/>
      <w:sz w:val="20"/>
      <w:szCs w:val="18"/>
      <w:lang w:eastAsia="en-US"/>
    </w:rPr>
  </w:style>
  <w:style w:type="paragraph" w:customStyle="1" w:styleId="E3761D8FE2714CC19037EFB37725A4262">
    <w:name w:val="E3761D8FE2714CC19037EFB37725A4262"/>
    <w:rsid w:val="003A7FA2"/>
    <w:pPr>
      <w:spacing w:after="0" w:line="240" w:lineRule="auto"/>
    </w:pPr>
    <w:rPr>
      <w:rFonts w:ascii="Verdana" w:eastAsiaTheme="minorHAnsi" w:hAnsi="Verdana"/>
      <w:sz w:val="20"/>
      <w:szCs w:val="18"/>
      <w:lang w:eastAsia="en-US"/>
    </w:rPr>
  </w:style>
  <w:style w:type="paragraph" w:customStyle="1" w:styleId="803F5BB203804402A327783C69ADA1B22">
    <w:name w:val="803F5BB203804402A327783C69ADA1B22"/>
    <w:rsid w:val="003A7FA2"/>
    <w:pPr>
      <w:spacing w:after="0" w:line="240" w:lineRule="auto"/>
    </w:pPr>
    <w:rPr>
      <w:rFonts w:ascii="Verdana" w:eastAsiaTheme="minorHAnsi" w:hAnsi="Verdana"/>
      <w:sz w:val="20"/>
      <w:szCs w:val="18"/>
      <w:lang w:eastAsia="en-US"/>
    </w:rPr>
  </w:style>
  <w:style w:type="paragraph" w:customStyle="1" w:styleId="A1D256104F7049B7BDD8D99EC2D45C2F2">
    <w:name w:val="A1D256104F7049B7BDD8D99EC2D45C2F2"/>
    <w:rsid w:val="003A7FA2"/>
    <w:pPr>
      <w:spacing w:after="0" w:line="240" w:lineRule="auto"/>
    </w:pPr>
    <w:rPr>
      <w:rFonts w:ascii="Verdana" w:eastAsiaTheme="minorHAnsi" w:hAnsi="Verdana"/>
      <w:sz w:val="20"/>
      <w:szCs w:val="18"/>
      <w:lang w:eastAsia="en-US"/>
    </w:rPr>
  </w:style>
  <w:style w:type="paragraph" w:customStyle="1" w:styleId="415BEC94F2804DFF9DE1A03EF2396DEE2">
    <w:name w:val="415BEC94F2804DFF9DE1A03EF2396DEE2"/>
    <w:rsid w:val="003A7FA2"/>
    <w:pPr>
      <w:spacing w:after="0" w:line="240" w:lineRule="auto"/>
    </w:pPr>
    <w:rPr>
      <w:rFonts w:ascii="Verdana" w:eastAsiaTheme="minorHAnsi" w:hAnsi="Verdana"/>
      <w:sz w:val="20"/>
      <w:szCs w:val="18"/>
      <w:lang w:eastAsia="en-US"/>
    </w:rPr>
  </w:style>
  <w:style w:type="paragraph" w:customStyle="1" w:styleId="C9C2B1239D1B412CA7A7FEDAB160291B2">
    <w:name w:val="C9C2B1239D1B412CA7A7FEDAB160291B2"/>
    <w:rsid w:val="003A7FA2"/>
    <w:pPr>
      <w:spacing w:after="0" w:line="240" w:lineRule="auto"/>
    </w:pPr>
    <w:rPr>
      <w:rFonts w:ascii="Verdana" w:eastAsiaTheme="minorHAnsi" w:hAnsi="Verdana"/>
      <w:sz w:val="20"/>
      <w:szCs w:val="18"/>
      <w:lang w:eastAsia="en-US"/>
    </w:rPr>
  </w:style>
  <w:style w:type="paragraph" w:customStyle="1" w:styleId="FEAA26A88B264239A12FA85B0876F9832">
    <w:name w:val="FEAA26A88B264239A12FA85B0876F9832"/>
    <w:rsid w:val="003A7FA2"/>
    <w:pPr>
      <w:spacing w:after="0" w:line="240" w:lineRule="auto"/>
    </w:pPr>
    <w:rPr>
      <w:rFonts w:ascii="Verdana" w:eastAsiaTheme="minorHAnsi" w:hAnsi="Verdana"/>
      <w:sz w:val="20"/>
      <w:szCs w:val="18"/>
      <w:lang w:eastAsia="en-US"/>
    </w:rPr>
  </w:style>
  <w:style w:type="paragraph" w:customStyle="1" w:styleId="4C4F037D24804A6E94529D3D485713712">
    <w:name w:val="4C4F037D24804A6E94529D3D485713712"/>
    <w:rsid w:val="003A7FA2"/>
    <w:pPr>
      <w:spacing w:after="0" w:line="240" w:lineRule="auto"/>
    </w:pPr>
    <w:rPr>
      <w:rFonts w:ascii="Verdana" w:eastAsiaTheme="minorHAnsi" w:hAnsi="Verdana"/>
      <w:sz w:val="20"/>
      <w:szCs w:val="18"/>
      <w:lang w:eastAsia="en-US"/>
    </w:rPr>
  </w:style>
  <w:style w:type="paragraph" w:customStyle="1" w:styleId="071D5A04785A471384092C2C06D6F98D2">
    <w:name w:val="071D5A04785A471384092C2C06D6F98D2"/>
    <w:rsid w:val="003A7FA2"/>
    <w:pPr>
      <w:spacing w:after="0" w:line="240" w:lineRule="auto"/>
    </w:pPr>
    <w:rPr>
      <w:rFonts w:ascii="Verdana" w:eastAsiaTheme="minorHAnsi" w:hAnsi="Verdana"/>
      <w:sz w:val="20"/>
      <w:szCs w:val="18"/>
      <w:lang w:eastAsia="en-US"/>
    </w:rPr>
  </w:style>
  <w:style w:type="paragraph" w:customStyle="1" w:styleId="210D359DDA3A41E9B0506E7036694F1E2">
    <w:name w:val="210D359DDA3A41E9B0506E7036694F1E2"/>
    <w:rsid w:val="003A7FA2"/>
    <w:pPr>
      <w:spacing w:after="0" w:line="240" w:lineRule="auto"/>
    </w:pPr>
    <w:rPr>
      <w:rFonts w:ascii="Verdana" w:eastAsiaTheme="minorHAnsi" w:hAnsi="Verdana"/>
      <w:sz w:val="20"/>
      <w:szCs w:val="18"/>
      <w:lang w:eastAsia="en-US"/>
    </w:rPr>
  </w:style>
  <w:style w:type="paragraph" w:customStyle="1" w:styleId="F917C00D74DE4618AA5192605D283EE31">
    <w:name w:val="F917C00D74DE4618AA5192605D283EE31"/>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
    <w:name w:val="CD493638751A42D0A4F03E0F90B001201"/>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
    <w:name w:val="2FCF896017C341F89E0B17CA3DC513081"/>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
    <w:name w:val="2936BD23D9D84D90853A125B0637C18A1"/>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
    <w:name w:val="EA1B334D032C46E69CD83B07F7B99F5B1"/>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
    <w:name w:val="49246206CE9F4CAFA8D71D2630D772AC1"/>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
    <w:name w:val="5BB890ECE5D04A1C888573676C3C75971"/>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2">
    <w:name w:val="D825AD60A4294629AAC3C5E57BC76A272"/>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2">
    <w:name w:val="2E4EF8531558435499EBF30D163E371E2"/>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2">
    <w:name w:val="E85DE6FC2D4E4C70B48C3C4896258F7A2"/>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2">
    <w:name w:val="409854F7643C4A63B00105711BD79E372"/>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
    <w:name w:val="77610E8A466E428EAFD7FB9AF2C0A5AF1"/>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
    <w:name w:val="F5BB63170C7546A8879CB1C871C516961"/>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
    <w:name w:val="3E685C32FFD74CEA9644F4526364CF351"/>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2">
    <w:name w:val="5BAD635A749144629B6EAFC909B74D5B2"/>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2">
    <w:name w:val="9DE9F4ECF13C45888F1F21E3F3A7BBFE2"/>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2">
    <w:name w:val="0D075A130B5B4D638D9750D85AE9C5D82"/>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2">
    <w:name w:val="27725B4C9E9F44B9A93D3708967875F52"/>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
    <w:name w:val="EF5ECEE476FB4812BF92A7AC88ABCA751"/>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2">
    <w:name w:val="8BAE907B3FAF4B5FA2E7BD9E74B97F0A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
    <w:name w:val="D75860E6B22A4C0FA97744C2E8EEB3CA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
    <w:name w:val="7A6B6144394F4720B2B9AEB3AF5AD0A2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
    <w:name w:val="2202683D55A34E32BEC59B4BD3932750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
    <w:name w:val="5FCC1C7B86B3428FA9C81AA78FF85C72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
    <w:name w:val="CE6CA930B207400B991610CD895B7980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
    <w:name w:val="AD533205662E43D8AFD507F39E2398A02"/>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2">
    <w:name w:val="8ABE4E3DD4154A3EA4560F688898BF3E2"/>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2">
    <w:name w:val="C752B6EC94404AE3822C4337C4C8F232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2">
    <w:name w:val="2C95BFFC40B34178BD126985E0B5FC6E2"/>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2">
    <w:name w:val="1913D39A008142AEA77E03F66B60B2C82"/>
    <w:rsid w:val="003A7FA2"/>
    <w:pPr>
      <w:spacing w:after="0" w:line="240" w:lineRule="auto"/>
    </w:pPr>
    <w:rPr>
      <w:rFonts w:ascii="Verdana" w:eastAsiaTheme="minorHAnsi" w:hAnsi="Verdana"/>
      <w:sz w:val="20"/>
      <w:szCs w:val="18"/>
      <w:lang w:eastAsia="en-US"/>
    </w:rPr>
  </w:style>
  <w:style w:type="paragraph" w:customStyle="1" w:styleId="3819453DCAA64EC6AB7A428EE2DE4F792">
    <w:name w:val="3819453DCAA64EC6AB7A428EE2DE4F792"/>
    <w:rsid w:val="003A7FA2"/>
    <w:pPr>
      <w:spacing w:after="0" w:line="240" w:lineRule="auto"/>
    </w:pPr>
    <w:rPr>
      <w:rFonts w:ascii="Verdana" w:eastAsiaTheme="minorHAnsi" w:hAnsi="Verdana"/>
      <w:sz w:val="20"/>
      <w:szCs w:val="18"/>
      <w:lang w:eastAsia="en-US"/>
    </w:rPr>
  </w:style>
  <w:style w:type="paragraph" w:customStyle="1" w:styleId="F85ABBCB5D00468AA7C818718FDCDE933">
    <w:name w:val="F85ABBCB5D00468AA7C818718FDCDE933"/>
    <w:rsid w:val="003A7FA2"/>
    <w:pPr>
      <w:spacing w:after="0" w:line="240" w:lineRule="auto"/>
    </w:pPr>
    <w:rPr>
      <w:rFonts w:ascii="Verdana" w:eastAsiaTheme="minorHAnsi" w:hAnsi="Verdana"/>
      <w:sz w:val="20"/>
      <w:szCs w:val="18"/>
      <w:lang w:eastAsia="en-US"/>
    </w:rPr>
  </w:style>
  <w:style w:type="paragraph" w:customStyle="1" w:styleId="16B3D99033B3429D8162533274AA3F833">
    <w:name w:val="16B3D99033B3429D8162533274AA3F833"/>
    <w:rsid w:val="003A7FA2"/>
    <w:pPr>
      <w:spacing w:after="0" w:line="240" w:lineRule="auto"/>
    </w:pPr>
    <w:rPr>
      <w:rFonts w:ascii="Verdana" w:eastAsiaTheme="minorHAnsi" w:hAnsi="Verdana"/>
      <w:sz w:val="20"/>
      <w:szCs w:val="18"/>
      <w:lang w:eastAsia="en-US"/>
    </w:rPr>
  </w:style>
  <w:style w:type="paragraph" w:customStyle="1" w:styleId="02D357E0EA4344C88FDD22D5FD20BB503">
    <w:name w:val="02D357E0EA4344C88FDD22D5FD20BB503"/>
    <w:rsid w:val="003A7FA2"/>
    <w:pPr>
      <w:spacing w:after="0" w:line="240" w:lineRule="auto"/>
    </w:pPr>
    <w:rPr>
      <w:rFonts w:ascii="Verdana" w:eastAsiaTheme="minorHAnsi" w:hAnsi="Verdana"/>
      <w:sz w:val="20"/>
      <w:szCs w:val="18"/>
      <w:lang w:eastAsia="en-US"/>
    </w:rPr>
  </w:style>
  <w:style w:type="paragraph" w:customStyle="1" w:styleId="E3761D8FE2714CC19037EFB37725A4263">
    <w:name w:val="E3761D8FE2714CC19037EFB37725A4263"/>
    <w:rsid w:val="003A7FA2"/>
    <w:pPr>
      <w:spacing w:after="0" w:line="240" w:lineRule="auto"/>
    </w:pPr>
    <w:rPr>
      <w:rFonts w:ascii="Verdana" w:eastAsiaTheme="minorHAnsi" w:hAnsi="Verdana"/>
      <w:sz w:val="20"/>
      <w:szCs w:val="18"/>
      <w:lang w:eastAsia="en-US"/>
    </w:rPr>
  </w:style>
  <w:style w:type="paragraph" w:customStyle="1" w:styleId="803F5BB203804402A327783C69ADA1B23">
    <w:name w:val="803F5BB203804402A327783C69ADA1B23"/>
    <w:rsid w:val="003A7FA2"/>
    <w:pPr>
      <w:spacing w:after="0" w:line="240" w:lineRule="auto"/>
    </w:pPr>
    <w:rPr>
      <w:rFonts w:ascii="Verdana" w:eastAsiaTheme="minorHAnsi" w:hAnsi="Verdana"/>
      <w:sz w:val="20"/>
      <w:szCs w:val="18"/>
      <w:lang w:eastAsia="en-US"/>
    </w:rPr>
  </w:style>
  <w:style w:type="paragraph" w:customStyle="1" w:styleId="A1D256104F7049B7BDD8D99EC2D45C2F3">
    <w:name w:val="A1D256104F7049B7BDD8D99EC2D45C2F3"/>
    <w:rsid w:val="003A7FA2"/>
    <w:pPr>
      <w:spacing w:after="0" w:line="240" w:lineRule="auto"/>
    </w:pPr>
    <w:rPr>
      <w:rFonts w:ascii="Verdana" w:eastAsiaTheme="minorHAnsi" w:hAnsi="Verdana"/>
      <w:sz w:val="20"/>
      <w:szCs w:val="18"/>
      <w:lang w:eastAsia="en-US"/>
    </w:rPr>
  </w:style>
  <w:style w:type="paragraph" w:customStyle="1" w:styleId="415BEC94F2804DFF9DE1A03EF2396DEE3">
    <w:name w:val="415BEC94F2804DFF9DE1A03EF2396DEE3"/>
    <w:rsid w:val="003A7FA2"/>
    <w:pPr>
      <w:spacing w:after="0" w:line="240" w:lineRule="auto"/>
    </w:pPr>
    <w:rPr>
      <w:rFonts w:ascii="Verdana" w:eastAsiaTheme="minorHAnsi" w:hAnsi="Verdana"/>
      <w:sz w:val="20"/>
      <w:szCs w:val="18"/>
      <w:lang w:eastAsia="en-US"/>
    </w:rPr>
  </w:style>
  <w:style w:type="paragraph" w:customStyle="1" w:styleId="C9C2B1239D1B412CA7A7FEDAB160291B3">
    <w:name w:val="C9C2B1239D1B412CA7A7FEDAB160291B3"/>
    <w:rsid w:val="003A7FA2"/>
    <w:pPr>
      <w:spacing w:after="0" w:line="240" w:lineRule="auto"/>
    </w:pPr>
    <w:rPr>
      <w:rFonts w:ascii="Verdana" w:eastAsiaTheme="minorHAnsi" w:hAnsi="Verdana"/>
      <w:sz w:val="20"/>
      <w:szCs w:val="18"/>
      <w:lang w:eastAsia="en-US"/>
    </w:rPr>
  </w:style>
  <w:style w:type="paragraph" w:customStyle="1" w:styleId="FEAA26A88B264239A12FA85B0876F9833">
    <w:name w:val="FEAA26A88B264239A12FA85B0876F9833"/>
    <w:rsid w:val="003A7FA2"/>
    <w:pPr>
      <w:spacing w:after="0" w:line="240" w:lineRule="auto"/>
    </w:pPr>
    <w:rPr>
      <w:rFonts w:ascii="Verdana" w:eastAsiaTheme="minorHAnsi" w:hAnsi="Verdana"/>
      <w:sz w:val="20"/>
      <w:szCs w:val="18"/>
      <w:lang w:eastAsia="en-US"/>
    </w:rPr>
  </w:style>
  <w:style w:type="paragraph" w:customStyle="1" w:styleId="4C4F037D24804A6E94529D3D485713713">
    <w:name w:val="4C4F037D24804A6E94529D3D485713713"/>
    <w:rsid w:val="003A7FA2"/>
    <w:pPr>
      <w:spacing w:after="0" w:line="240" w:lineRule="auto"/>
    </w:pPr>
    <w:rPr>
      <w:rFonts w:ascii="Verdana" w:eastAsiaTheme="minorHAnsi" w:hAnsi="Verdana"/>
      <w:sz w:val="20"/>
      <w:szCs w:val="18"/>
      <w:lang w:eastAsia="en-US"/>
    </w:rPr>
  </w:style>
  <w:style w:type="paragraph" w:customStyle="1" w:styleId="071D5A04785A471384092C2C06D6F98D3">
    <w:name w:val="071D5A04785A471384092C2C06D6F98D3"/>
    <w:rsid w:val="003A7FA2"/>
    <w:pPr>
      <w:spacing w:after="0" w:line="240" w:lineRule="auto"/>
    </w:pPr>
    <w:rPr>
      <w:rFonts w:ascii="Verdana" w:eastAsiaTheme="minorHAnsi" w:hAnsi="Verdana"/>
      <w:sz w:val="20"/>
      <w:szCs w:val="18"/>
      <w:lang w:eastAsia="en-US"/>
    </w:rPr>
  </w:style>
  <w:style w:type="paragraph" w:customStyle="1" w:styleId="210D359DDA3A41E9B0506E7036694F1E3">
    <w:name w:val="210D359DDA3A41E9B0506E7036694F1E3"/>
    <w:rsid w:val="003A7FA2"/>
    <w:pPr>
      <w:spacing w:after="0" w:line="240" w:lineRule="auto"/>
    </w:pPr>
    <w:rPr>
      <w:rFonts w:ascii="Verdana" w:eastAsiaTheme="minorHAnsi" w:hAnsi="Verdana"/>
      <w:sz w:val="20"/>
      <w:szCs w:val="18"/>
      <w:lang w:eastAsia="en-US"/>
    </w:rPr>
  </w:style>
  <w:style w:type="paragraph" w:customStyle="1" w:styleId="F917C00D74DE4618AA5192605D283EE32">
    <w:name w:val="F917C00D74DE4618AA5192605D283EE32"/>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2">
    <w:name w:val="CD493638751A42D0A4F03E0F90B001202"/>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2">
    <w:name w:val="2FCF896017C341F89E0B17CA3DC513082"/>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2">
    <w:name w:val="2936BD23D9D84D90853A125B0637C18A2"/>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2">
    <w:name w:val="EA1B334D032C46E69CD83B07F7B99F5B2"/>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2">
    <w:name w:val="49246206CE9F4CAFA8D71D2630D772AC2"/>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2">
    <w:name w:val="5BB890ECE5D04A1C888573676C3C75972"/>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3">
    <w:name w:val="D825AD60A4294629AAC3C5E57BC76A273"/>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3">
    <w:name w:val="2E4EF8531558435499EBF30D163E371E3"/>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3">
    <w:name w:val="E85DE6FC2D4E4C70B48C3C4896258F7A3"/>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3">
    <w:name w:val="409854F7643C4A63B00105711BD79E373"/>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2">
    <w:name w:val="77610E8A466E428EAFD7FB9AF2C0A5AF2"/>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2">
    <w:name w:val="F5BB63170C7546A8879CB1C871C516962"/>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2">
    <w:name w:val="3E685C32FFD74CEA9644F4526364CF352"/>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3">
    <w:name w:val="5BAD635A749144629B6EAFC909B74D5B3"/>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3">
    <w:name w:val="9DE9F4ECF13C45888F1F21E3F3A7BBFE3"/>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3">
    <w:name w:val="0D075A130B5B4D638D9750D85AE9C5D83"/>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3">
    <w:name w:val="27725B4C9E9F44B9A93D3708967875F53"/>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2">
    <w:name w:val="EF5ECEE476FB4812BF92A7AC88ABCA752"/>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3">
    <w:name w:val="8BAE907B3FAF4B5FA2E7BD9E74B97F0A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
    <w:name w:val="D75860E6B22A4C0FA97744C2E8EEB3CA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
    <w:name w:val="7A6B6144394F4720B2B9AEB3AF5AD0A2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
    <w:name w:val="2202683D55A34E32BEC59B4BD3932750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3">
    <w:name w:val="5FCC1C7B86B3428FA9C81AA78FF85C72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
    <w:name w:val="CE6CA930B207400B991610CD895B7980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
    <w:name w:val="AD533205662E43D8AFD507F39E2398A03"/>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3">
    <w:name w:val="8ABE4E3DD4154A3EA4560F688898BF3E3"/>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3">
    <w:name w:val="C752B6EC94404AE3822C4337C4C8F2323"/>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3">
    <w:name w:val="2C95BFFC40B34178BD126985E0B5FC6E3"/>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3">
    <w:name w:val="1913D39A008142AEA77E03F66B60B2C83"/>
    <w:rsid w:val="003A7FA2"/>
    <w:pPr>
      <w:spacing w:after="0" w:line="240" w:lineRule="auto"/>
    </w:pPr>
    <w:rPr>
      <w:rFonts w:ascii="Verdana" w:eastAsiaTheme="minorHAnsi" w:hAnsi="Verdana"/>
      <w:sz w:val="20"/>
      <w:szCs w:val="18"/>
      <w:lang w:eastAsia="en-US"/>
    </w:rPr>
  </w:style>
  <w:style w:type="paragraph" w:customStyle="1" w:styleId="3819453DCAA64EC6AB7A428EE2DE4F793">
    <w:name w:val="3819453DCAA64EC6AB7A428EE2DE4F793"/>
    <w:rsid w:val="003A7FA2"/>
    <w:pPr>
      <w:spacing w:after="0" w:line="240" w:lineRule="auto"/>
    </w:pPr>
    <w:rPr>
      <w:rFonts w:ascii="Verdana" w:eastAsiaTheme="minorHAnsi" w:hAnsi="Verdana"/>
      <w:sz w:val="20"/>
      <w:szCs w:val="18"/>
      <w:lang w:eastAsia="en-US"/>
    </w:rPr>
  </w:style>
  <w:style w:type="paragraph" w:customStyle="1" w:styleId="F85ABBCB5D00468AA7C818718FDCDE934">
    <w:name w:val="F85ABBCB5D00468AA7C818718FDCDE934"/>
    <w:rsid w:val="003A7FA2"/>
    <w:pPr>
      <w:spacing w:after="0" w:line="240" w:lineRule="auto"/>
    </w:pPr>
    <w:rPr>
      <w:rFonts w:ascii="Verdana" w:eastAsiaTheme="minorHAnsi" w:hAnsi="Verdana"/>
      <w:sz w:val="20"/>
      <w:szCs w:val="18"/>
      <w:lang w:eastAsia="en-US"/>
    </w:rPr>
  </w:style>
  <w:style w:type="paragraph" w:customStyle="1" w:styleId="16B3D99033B3429D8162533274AA3F834">
    <w:name w:val="16B3D99033B3429D8162533274AA3F834"/>
    <w:rsid w:val="003A7FA2"/>
    <w:pPr>
      <w:spacing w:after="0" w:line="240" w:lineRule="auto"/>
    </w:pPr>
    <w:rPr>
      <w:rFonts w:ascii="Verdana" w:eastAsiaTheme="minorHAnsi" w:hAnsi="Verdana"/>
      <w:sz w:val="20"/>
      <w:szCs w:val="18"/>
      <w:lang w:eastAsia="en-US"/>
    </w:rPr>
  </w:style>
  <w:style w:type="paragraph" w:customStyle="1" w:styleId="02D357E0EA4344C88FDD22D5FD20BB504">
    <w:name w:val="02D357E0EA4344C88FDD22D5FD20BB504"/>
    <w:rsid w:val="003A7FA2"/>
    <w:pPr>
      <w:spacing w:after="0" w:line="240" w:lineRule="auto"/>
    </w:pPr>
    <w:rPr>
      <w:rFonts w:ascii="Verdana" w:eastAsiaTheme="minorHAnsi" w:hAnsi="Verdana"/>
      <w:sz w:val="20"/>
      <w:szCs w:val="18"/>
      <w:lang w:eastAsia="en-US"/>
    </w:rPr>
  </w:style>
  <w:style w:type="paragraph" w:customStyle="1" w:styleId="E3761D8FE2714CC19037EFB37725A4264">
    <w:name w:val="E3761D8FE2714CC19037EFB37725A4264"/>
    <w:rsid w:val="003A7FA2"/>
    <w:pPr>
      <w:spacing w:after="0" w:line="240" w:lineRule="auto"/>
    </w:pPr>
    <w:rPr>
      <w:rFonts w:ascii="Verdana" w:eastAsiaTheme="minorHAnsi" w:hAnsi="Verdana"/>
      <w:sz w:val="20"/>
      <w:szCs w:val="18"/>
      <w:lang w:eastAsia="en-US"/>
    </w:rPr>
  </w:style>
  <w:style w:type="paragraph" w:customStyle="1" w:styleId="803F5BB203804402A327783C69ADA1B24">
    <w:name w:val="803F5BB203804402A327783C69ADA1B24"/>
    <w:rsid w:val="003A7FA2"/>
    <w:pPr>
      <w:spacing w:after="0" w:line="240" w:lineRule="auto"/>
    </w:pPr>
    <w:rPr>
      <w:rFonts w:ascii="Verdana" w:eastAsiaTheme="minorHAnsi" w:hAnsi="Verdana"/>
      <w:sz w:val="20"/>
      <w:szCs w:val="18"/>
      <w:lang w:eastAsia="en-US"/>
    </w:rPr>
  </w:style>
  <w:style w:type="paragraph" w:customStyle="1" w:styleId="A1D256104F7049B7BDD8D99EC2D45C2F4">
    <w:name w:val="A1D256104F7049B7BDD8D99EC2D45C2F4"/>
    <w:rsid w:val="003A7FA2"/>
    <w:pPr>
      <w:spacing w:after="0" w:line="240" w:lineRule="auto"/>
    </w:pPr>
    <w:rPr>
      <w:rFonts w:ascii="Verdana" w:eastAsiaTheme="minorHAnsi" w:hAnsi="Verdana"/>
      <w:sz w:val="20"/>
      <w:szCs w:val="18"/>
      <w:lang w:eastAsia="en-US"/>
    </w:rPr>
  </w:style>
  <w:style w:type="paragraph" w:customStyle="1" w:styleId="415BEC94F2804DFF9DE1A03EF2396DEE4">
    <w:name w:val="415BEC94F2804DFF9DE1A03EF2396DEE4"/>
    <w:rsid w:val="003A7FA2"/>
    <w:pPr>
      <w:spacing w:after="0" w:line="240" w:lineRule="auto"/>
    </w:pPr>
    <w:rPr>
      <w:rFonts w:ascii="Verdana" w:eastAsiaTheme="minorHAnsi" w:hAnsi="Verdana"/>
      <w:sz w:val="20"/>
      <w:szCs w:val="18"/>
      <w:lang w:eastAsia="en-US"/>
    </w:rPr>
  </w:style>
  <w:style w:type="paragraph" w:customStyle="1" w:styleId="C9C2B1239D1B412CA7A7FEDAB160291B4">
    <w:name w:val="C9C2B1239D1B412CA7A7FEDAB160291B4"/>
    <w:rsid w:val="003A7FA2"/>
    <w:pPr>
      <w:spacing w:after="0" w:line="240" w:lineRule="auto"/>
    </w:pPr>
    <w:rPr>
      <w:rFonts w:ascii="Verdana" w:eastAsiaTheme="minorHAnsi" w:hAnsi="Verdana"/>
      <w:sz w:val="20"/>
      <w:szCs w:val="18"/>
      <w:lang w:eastAsia="en-US"/>
    </w:rPr>
  </w:style>
  <w:style w:type="paragraph" w:customStyle="1" w:styleId="FEAA26A88B264239A12FA85B0876F9834">
    <w:name w:val="FEAA26A88B264239A12FA85B0876F9834"/>
    <w:rsid w:val="003A7FA2"/>
    <w:pPr>
      <w:spacing w:after="0" w:line="240" w:lineRule="auto"/>
    </w:pPr>
    <w:rPr>
      <w:rFonts w:ascii="Verdana" w:eastAsiaTheme="minorHAnsi" w:hAnsi="Verdana"/>
      <w:sz w:val="20"/>
      <w:szCs w:val="18"/>
      <w:lang w:eastAsia="en-US"/>
    </w:rPr>
  </w:style>
  <w:style w:type="paragraph" w:customStyle="1" w:styleId="4C4F037D24804A6E94529D3D485713714">
    <w:name w:val="4C4F037D24804A6E94529D3D485713714"/>
    <w:rsid w:val="003A7FA2"/>
    <w:pPr>
      <w:spacing w:after="0" w:line="240" w:lineRule="auto"/>
    </w:pPr>
    <w:rPr>
      <w:rFonts w:ascii="Verdana" w:eastAsiaTheme="minorHAnsi" w:hAnsi="Verdana"/>
      <w:sz w:val="20"/>
      <w:szCs w:val="18"/>
      <w:lang w:eastAsia="en-US"/>
    </w:rPr>
  </w:style>
  <w:style w:type="paragraph" w:customStyle="1" w:styleId="071D5A04785A471384092C2C06D6F98D4">
    <w:name w:val="071D5A04785A471384092C2C06D6F98D4"/>
    <w:rsid w:val="003A7FA2"/>
    <w:pPr>
      <w:spacing w:after="0" w:line="240" w:lineRule="auto"/>
    </w:pPr>
    <w:rPr>
      <w:rFonts w:ascii="Verdana" w:eastAsiaTheme="minorHAnsi" w:hAnsi="Verdana"/>
      <w:sz w:val="20"/>
      <w:szCs w:val="18"/>
      <w:lang w:eastAsia="en-US"/>
    </w:rPr>
  </w:style>
  <w:style w:type="paragraph" w:customStyle="1" w:styleId="210D359DDA3A41E9B0506E7036694F1E4">
    <w:name w:val="210D359DDA3A41E9B0506E7036694F1E4"/>
    <w:rsid w:val="003A7FA2"/>
    <w:pPr>
      <w:spacing w:after="0" w:line="240" w:lineRule="auto"/>
    </w:pPr>
    <w:rPr>
      <w:rFonts w:ascii="Verdana" w:eastAsiaTheme="minorHAnsi" w:hAnsi="Verdana"/>
      <w:sz w:val="20"/>
      <w:szCs w:val="18"/>
      <w:lang w:eastAsia="en-US"/>
    </w:rPr>
  </w:style>
  <w:style w:type="paragraph" w:customStyle="1" w:styleId="F917C00D74DE4618AA5192605D283EE33">
    <w:name w:val="F917C00D74DE4618AA5192605D283EE3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3">
    <w:name w:val="CD493638751A42D0A4F03E0F90B001203"/>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3">
    <w:name w:val="2FCF896017C341F89E0B17CA3DC513083"/>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3">
    <w:name w:val="2936BD23D9D84D90853A125B0637C18A3"/>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3">
    <w:name w:val="EA1B334D032C46E69CD83B07F7B99F5B3"/>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3">
    <w:name w:val="49246206CE9F4CAFA8D71D2630D772AC3"/>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3">
    <w:name w:val="5BB890ECE5D04A1C888573676C3C75973"/>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4">
    <w:name w:val="D825AD60A4294629AAC3C5E57BC76A274"/>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4">
    <w:name w:val="2E4EF8531558435499EBF30D163E371E4"/>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4">
    <w:name w:val="E85DE6FC2D4E4C70B48C3C4896258F7A4"/>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4">
    <w:name w:val="409854F7643C4A63B00105711BD79E374"/>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3">
    <w:name w:val="77610E8A466E428EAFD7FB9AF2C0A5AF3"/>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3">
    <w:name w:val="F5BB63170C7546A8879CB1C871C516963"/>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3">
    <w:name w:val="3E685C32FFD74CEA9644F4526364CF353"/>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4">
    <w:name w:val="5BAD635A749144629B6EAFC909B74D5B4"/>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4">
    <w:name w:val="9DE9F4ECF13C45888F1F21E3F3A7BBFE4"/>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4">
    <w:name w:val="0D075A130B5B4D638D9750D85AE9C5D84"/>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4">
    <w:name w:val="27725B4C9E9F44B9A93D3708967875F54"/>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3">
    <w:name w:val="EF5ECEE476FB4812BF92A7AC88ABCA753"/>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
    <w:name w:val="23DEB72794834E7E89B245168F42F15D"/>
    <w:rsid w:val="003A7FA2"/>
  </w:style>
  <w:style w:type="paragraph" w:customStyle="1" w:styleId="277B8157C98C4A51A607C6D8490A713F">
    <w:name w:val="277B8157C98C4A51A607C6D8490A713F"/>
    <w:rsid w:val="003A7FA2"/>
  </w:style>
  <w:style w:type="paragraph" w:customStyle="1" w:styleId="EBACA93963AD4298881BFED648EC1744">
    <w:name w:val="EBACA93963AD4298881BFED648EC1744"/>
    <w:rsid w:val="003A7FA2"/>
  </w:style>
  <w:style w:type="paragraph" w:customStyle="1" w:styleId="5229859A340D4CE88133FB873764804D">
    <w:name w:val="5229859A340D4CE88133FB873764804D"/>
    <w:rsid w:val="003A7FA2"/>
  </w:style>
  <w:style w:type="paragraph" w:customStyle="1" w:styleId="70D69BFE6EFF4CB69A4ECC3157BD1FD1">
    <w:name w:val="70D69BFE6EFF4CB69A4ECC3157BD1FD1"/>
    <w:rsid w:val="003A7FA2"/>
  </w:style>
  <w:style w:type="paragraph" w:customStyle="1" w:styleId="BB0FA9AED0D74C2181A881317D87BED4">
    <w:name w:val="BB0FA9AED0D74C2181A881317D87BED4"/>
    <w:rsid w:val="003A7FA2"/>
  </w:style>
  <w:style w:type="paragraph" w:customStyle="1" w:styleId="0A26C5E9B6CF44D9A2C1C68ED254C549">
    <w:name w:val="0A26C5E9B6CF44D9A2C1C68ED254C549"/>
    <w:rsid w:val="003A7FA2"/>
  </w:style>
  <w:style w:type="paragraph" w:customStyle="1" w:styleId="07DB0E79D0E54657BA93057C1696D252">
    <w:name w:val="07DB0E79D0E54657BA93057C1696D252"/>
    <w:rsid w:val="003A7FA2"/>
  </w:style>
  <w:style w:type="paragraph" w:customStyle="1" w:styleId="9CE9436CAAED4DA59F2255CF823A2917">
    <w:name w:val="9CE9436CAAED4DA59F2255CF823A2917"/>
    <w:rsid w:val="003A7FA2"/>
  </w:style>
  <w:style w:type="paragraph" w:customStyle="1" w:styleId="9710CAA35CDD4806B6912490F6E72020">
    <w:name w:val="9710CAA35CDD4806B6912490F6E72020"/>
    <w:rsid w:val="003A7FA2"/>
  </w:style>
  <w:style w:type="paragraph" w:customStyle="1" w:styleId="B242BB1113D3431E9556DB32D76CBA24">
    <w:name w:val="B242BB1113D3431E9556DB32D76CBA24"/>
    <w:rsid w:val="003A7FA2"/>
  </w:style>
  <w:style w:type="paragraph" w:customStyle="1" w:styleId="873C7572F6F94634B671DDF66141C7D0">
    <w:name w:val="873C7572F6F94634B671DDF66141C7D0"/>
    <w:rsid w:val="003A7FA2"/>
  </w:style>
  <w:style w:type="paragraph" w:customStyle="1" w:styleId="30D8C51DF28E4069A0862CA78847D6AD">
    <w:name w:val="30D8C51DF28E4069A0862CA78847D6AD"/>
    <w:rsid w:val="003A7FA2"/>
  </w:style>
  <w:style w:type="paragraph" w:customStyle="1" w:styleId="8F06D10C01EA482FB6A47A26EDF3D2B9">
    <w:name w:val="8F06D10C01EA482FB6A47A26EDF3D2B9"/>
    <w:rsid w:val="003A7FA2"/>
  </w:style>
  <w:style w:type="paragraph" w:customStyle="1" w:styleId="C3FA21413BA84E73A9CC12B918C9BA5E">
    <w:name w:val="C3FA21413BA84E73A9CC12B918C9BA5E"/>
    <w:rsid w:val="003A7FA2"/>
  </w:style>
  <w:style w:type="paragraph" w:customStyle="1" w:styleId="223EADC3DB744B7CB66DE8DA389AAAA6">
    <w:name w:val="223EADC3DB744B7CB66DE8DA389AAAA6"/>
    <w:rsid w:val="003A7FA2"/>
  </w:style>
  <w:style w:type="paragraph" w:customStyle="1" w:styleId="7800386EE1654703984F245CCA3104FE">
    <w:name w:val="7800386EE1654703984F245CCA3104FE"/>
    <w:rsid w:val="003A7FA2"/>
  </w:style>
  <w:style w:type="paragraph" w:customStyle="1" w:styleId="8F54F17553C347889E4BC854A20E457A">
    <w:name w:val="8F54F17553C347889E4BC854A20E457A"/>
    <w:rsid w:val="003A7FA2"/>
  </w:style>
  <w:style w:type="paragraph" w:customStyle="1" w:styleId="DA0DF4809CCD452DBCD1BE665519E47D">
    <w:name w:val="DA0DF4809CCD452DBCD1BE665519E47D"/>
    <w:rsid w:val="003A7FA2"/>
  </w:style>
  <w:style w:type="paragraph" w:customStyle="1" w:styleId="DB9FAF950E3E49BBB0528F9D8E3ADDF0">
    <w:name w:val="DB9FAF950E3E49BBB0528F9D8E3ADDF0"/>
    <w:rsid w:val="003A7FA2"/>
  </w:style>
  <w:style w:type="paragraph" w:customStyle="1" w:styleId="8BAE907B3FAF4B5FA2E7BD9E74B97F0A4">
    <w:name w:val="8BAE907B3FAF4B5FA2E7BD9E74B97F0A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
    <w:name w:val="D75860E6B22A4C0FA97744C2E8EEB3CA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
    <w:name w:val="7A6B6144394F4720B2B9AEB3AF5AD0A2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
    <w:name w:val="2202683D55A34E32BEC59B4BD3932750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4">
    <w:name w:val="5FCC1C7B86B3428FA9C81AA78FF85C72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
    <w:name w:val="CE6CA930B207400B991610CD895B7980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
    <w:name w:val="AD533205662E43D8AFD507F39E2398A04"/>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4">
    <w:name w:val="8ABE4E3DD4154A3EA4560F688898BF3E4"/>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4">
    <w:name w:val="C752B6EC94404AE3822C4337C4C8F2324"/>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4">
    <w:name w:val="2C95BFFC40B34178BD126985E0B5FC6E4"/>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4">
    <w:name w:val="1913D39A008142AEA77E03F66B60B2C84"/>
    <w:rsid w:val="003A7FA2"/>
    <w:pPr>
      <w:spacing w:after="0" w:line="240" w:lineRule="auto"/>
    </w:pPr>
    <w:rPr>
      <w:rFonts w:ascii="Verdana" w:eastAsiaTheme="minorHAnsi" w:hAnsi="Verdana"/>
      <w:sz w:val="20"/>
      <w:szCs w:val="18"/>
      <w:lang w:eastAsia="en-US"/>
    </w:rPr>
  </w:style>
  <w:style w:type="paragraph" w:customStyle="1" w:styleId="3819453DCAA64EC6AB7A428EE2DE4F794">
    <w:name w:val="3819453DCAA64EC6AB7A428EE2DE4F794"/>
    <w:rsid w:val="003A7FA2"/>
    <w:pPr>
      <w:spacing w:after="0" w:line="240" w:lineRule="auto"/>
    </w:pPr>
    <w:rPr>
      <w:rFonts w:ascii="Verdana" w:eastAsiaTheme="minorHAnsi" w:hAnsi="Verdana"/>
      <w:sz w:val="20"/>
      <w:szCs w:val="18"/>
      <w:lang w:eastAsia="en-US"/>
    </w:rPr>
  </w:style>
  <w:style w:type="paragraph" w:customStyle="1" w:styleId="F85ABBCB5D00468AA7C818718FDCDE935">
    <w:name w:val="F85ABBCB5D00468AA7C818718FDCDE935"/>
    <w:rsid w:val="003A7FA2"/>
    <w:pPr>
      <w:spacing w:after="0" w:line="240" w:lineRule="auto"/>
    </w:pPr>
    <w:rPr>
      <w:rFonts w:ascii="Verdana" w:eastAsiaTheme="minorHAnsi" w:hAnsi="Verdana"/>
      <w:sz w:val="20"/>
      <w:szCs w:val="18"/>
      <w:lang w:eastAsia="en-US"/>
    </w:rPr>
  </w:style>
  <w:style w:type="paragraph" w:customStyle="1" w:styleId="16B3D99033B3429D8162533274AA3F835">
    <w:name w:val="16B3D99033B3429D8162533274AA3F835"/>
    <w:rsid w:val="003A7FA2"/>
    <w:pPr>
      <w:spacing w:after="0" w:line="240" w:lineRule="auto"/>
    </w:pPr>
    <w:rPr>
      <w:rFonts w:ascii="Verdana" w:eastAsiaTheme="minorHAnsi" w:hAnsi="Verdana"/>
      <w:sz w:val="20"/>
      <w:szCs w:val="18"/>
      <w:lang w:eastAsia="en-US"/>
    </w:rPr>
  </w:style>
  <w:style w:type="paragraph" w:customStyle="1" w:styleId="02D357E0EA4344C88FDD22D5FD20BB505">
    <w:name w:val="02D357E0EA4344C88FDD22D5FD20BB505"/>
    <w:rsid w:val="003A7FA2"/>
    <w:pPr>
      <w:spacing w:after="0" w:line="240" w:lineRule="auto"/>
    </w:pPr>
    <w:rPr>
      <w:rFonts w:ascii="Verdana" w:eastAsiaTheme="minorHAnsi" w:hAnsi="Verdana"/>
      <w:sz w:val="20"/>
      <w:szCs w:val="18"/>
      <w:lang w:eastAsia="en-US"/>
    </w:rPr>
  </w:style>
  <w:style w:type="paragraph" w:customStyle="1" w:styleId="E3761D8FE2714CC19037EFB37725A4265">
    <w:name w:val="E3761D8FE2714CC19037EFB37725A4265"/>
    <w:rsid w:val="003A7FA2"/>
    <w:pPr>
      <w:spacing w:after="0" w:line="240" w:lineRule="auto"/>
    </w:pPr>
    <w:rPr>
      <w:rFonts w:ascii="Verdana" w:eastAsiaTheme="minorHAnsi" w:hAnsi="Verdana"/>
      <w:sz w:val="20"/>
      <w:szCs w:val="18"/>
      <w:lang w:eastAsia="en-US"/>
    </w:rPr>
  </w:style>
  <w:style w:type="paragraph" w:customStyle="1" w:styleId="803F5BB203804402A327783C69ADA1B25">
    <w:name w:val="803F5BB203804402A327783C69ADA1B25"/>
    <w:rsid w:val="003A7FA2"/>
    <w:pPr>
      <w:spacing w:after="0" w:line="240" w:lineRule="auto"/>
    </w:pPr>
    <w:rPr>
      <w:rFonts w:ascii="Verdana" w:eastAsiaTheme="minorHAnsi" w:hAnsi="Verdana"/>
      <w:sz w:val="20"/>
      <w:szCs w:val="18"/>
      <w:lang w:eastAsia="en-US"/>
    </w:rPr>
  </w:style>
  <w:style w:type="paragraph" w:customStyle="1" w:styleId="A1D256104F7049B7BDD8D99EC2D45C2F5">
    <w:name w:val="A1D256104F7049B7BDD8D99EC2D45C2F5"/>
    <w:rsid w:val="003A7FA2"/>
    <w:pPr>
      <w:spacing w:after="0" w:line="240" w:lineRule="auto"/>
    </w:pPr>
    <w:rPr>
      <w:rFonts w:ascii="Verdana" w:eastAsiaTheme="minorHAnsi" w:hAnsi="Verdana"/>
      <w:sz w:val="20"/>
      <w:szCs w:val="18"/>
      <w:lang w:eastAsia="en-US"/>
    </w:rPr>
  </w:style>
  <w:style w:type="paragraph" w:customStyle="1" w:styleId="415BEC94F2804DFF9DE1A03EF2396DEE5">
    <w:name w:val="415BEC94F2804DFF9DE1A03EF2396DEE5"/>
    <w:rsid w:val="003A7FA2"/>
    <w:pPr>
      <w:spacing w:after="0" w:line="240" w:lineRule="auto"/>
    </w:pPr>
    <w:rPr>
      <w:rFonts w:ascii="Verdana" w:eastAsiaTheme="minorHAnsi" w:hAnsi="Verdana"/>
      <w:sz w:val="20"/>
      <w:szCs w:val="18"/>
      <w:lang w:eastAsia="en-US"/>
    </w:rPr>
  </w:style>
  <w:style w:type="paragraph" w:customStyle="1" w:styleId="C9C2B1239D1B412CA7A7FEDAB160291B5">
    <w:name w:val="C9C2B1239D1B412CA7A7FEDAB160291B5"/>
    <w:rsid w:val="003A7FA2"/>
    <w:pPr>
      <w:spacing w:after="0" w:line="240" w:lineRule="auto"/>
    </w:pPr>
    <w:rPr>
      <w:rFonts w:ascii="Verdana" w:eastAsiaTheme="minorHAnsi" w:hAnsi="Verdana"/>
      <w:sz w:val="20"/>
      <w:szCs w:val="18"/>
      <w:lang w:eastAsia="en-US"/>
    </w:rPr>
  </w:style>
  <w:style w:type="paragraph" w:customStyle="1" w:styleId="FEAA26A88B264239A12FA85B0876F9835">
    <w:name w:val="FEAA26A88B264239A12FA85B0876F9835"/>
    <w:rsid w:val="003A7FA2"/>
    <w:pPr>
      <w:spacing w:after="0" w:line="240" w:lineRule="auto"/>
    </w:pPr>
    <w:rPr>
      <w:rFonts w:ascii="Verdana" w:eastAsiaTheme="minorHAnsi" w:hAnsi="Verdana"/>
      <w:sz w:val="20"/>
      <w:szCs w:val="18"/>
      <w:lang w:eastAsia="en-US"/>
    </w:rPr>
  </w:style>
  <w:style w:type="paragraph" w:customStyle="1" w:styleId="4C4F037D24804A6E94529D3D485713715">
    <w:name w:val="4C4F037D24804A6E94529D3D485713715"/>
    <w:rsid w:val="003A7FA2"/>
    <w:pPr>
      <w:spacing w:after="0" w:line="240" w:lineRule="auto"/>
    </w:pPr>
    <w:rPr>
      <w:rFonts w:ascii="Verdana" w:eastAsiaTheme="minorHAnsi" w:hAnsi="Verdana"/>
      <w:sz w:val="20"/>
      <w:szCs w:val="18"/>
      <w:lang w:eastAsia="en-US"/>
    </w:rPr>
  </w:style>
  <w:style w:type="paragraph" w:customStyle="1" w:styleId="071D5A04785A471384092C2C06D6F98D5">
    <w:name w:val="071D5A04785A471384092C2C06D6F98D5"/>
    <w:rsid w:val="003A7FA2"/>
    <w:pPr>
      <w:spacing w:after="0" w:line="240" w:lineRule="auto"/>
    </w:pPr>
    <w:rPr>
      <w:rFonts w:ascii="Verdana" w:eastAsiaTheme="minorHAnsi" w:hAnsi="Verdana"/>
      <w:sz w:val="20"/>
      <w:szCs w:val="18"/>
      <w:lang w:eastAsia="en-US"/>
    </w:rPr>
  </w:style>
  <w:style w:type="paragraph" w:customStyle="1" w:styleId="210D359DDA3A41E9B0506E7036694F1E5">
    <w:name w:val="210D359DDA3A41E9B0506E7036694F1E5"/>
    <w:rsid w:val="003A7FA2"/>
    <w:pPr>
      <w:spacing w:after="0" w:line="240" w:lineRule="auto"/>
    </w:pPr>
    <w:rPr>
      <w:rFonts w:ascii="Verdana" w:eastAsiaTheme="minorHAnsi" w:hAnsi="Verdana"/>
      <w:sz w:val="20"/>
      <w:szCs w:val="18"/>
      <w:lang w:eastAsia="en-US"/>
    </w:rPr>
  </w:style>
  <w:style w:type="paragraph" w:customStyle="1" w:styleId="F917C00D74DE4618AA5192605D283EE34">
    <w:name w:val="F917C00D74DE4618AA5192605D283EE34"/>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4">
    <w:name w:val="CD493638751A42D0A4F03E0F90B001204"/>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4">
    <w:name w:val="2FCF896017C341F89E0B17CA3DC513084"/>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4">
    <w:name w:val="2936BD23D9D84D90853A125B0637C18A4"/>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4">
    <w:name w:val="EA1B334D032C46E69CD83B07F7B99F5B4"/>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4">
    <w:name w:val="49246206CE9F4CAFA8D71D2630D772AC4"/>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4">
    <w:name w:val="5BB890ECE5D04A1C888573676C3C75974"/>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1">
    <w:name w:val="23DEB72794834E7E89B245168F42F15D1"/>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1">
    <w:name w:val="277B8157C98C4A51A607C6D8490A713F1"/>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1">
    <w:name w:val="EBACA93963AD4298881BFED648EC17441"/>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1">
    <w:name w:val="5229859A340D4CE88133FB873764804D1"/>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1">
    <w:name w:val="70D69BFE6EFF4CB69A4ECC3157BD1FD11"/>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1">
    <w:name w:val="BB0FA9AED0D74C2181A881317D87BED41"/>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1">
    <w:name w:val="0A26C5E9B6CF44D9A2C1C68ED254C5491"/>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1">
    <w:name w:val="07DB0E79D0E54657BA93057C1696D2521"/>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1">
    <w:name w:val="9CE9436CAAED4DA59F2255CF823A29171"/>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1">
    <w:name w:val="9710CAA35CDD4806B6912490F6E720201"/>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1">
    <w:name w:val="B242BB1113D3431E9556DB32D76CBA241"/>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1">
    <w:name w:val="873C7572F6F94634B671DDF66141C7D01"/>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1">
    <w:name w:val="30D8C51DF28E4069A0862CA78847D6AD1"/>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1">
    <w:name w:val="8F06D10C01EA482FB6A47A26EDF3D2B91"/>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1">
    <w:name w:val="C3FA21413BA84E73A9CC12B918C9BA5E1"/>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1">
    <w:name w:val="223EADC3DB744B7CB66DE8DA389AAAA61"/>
    <w:rsid w:val="003A7FA2"/>
    <w:pPr>
      <w:spacing w:before="60" w:after="120" w:line="276" w:lineRule="auto"/>
    </w:pPr>
    <w:rPr>
      <w:rFonts w:ascii="Verdana" w:eastAsiaTheme="minorHAnsi" w:hAnsi="Verdana"/>
      <w:sz w:val="20"/>
      <w:szCs w:val="18"/>
      <w:lang w:eastAsia="en-US"/>
    </w:rPr>
  </w:style>
  <w:style w:type="paragraph" w:customStyle="1" w:styleId="7800386EE1654703984F245CCA3104FE1">
    <w:name w:val="7800386EE1654703984F245CCA3104FE1"/>
    <w:rsid w:val="003A7FA2"/>
    <w:pPr>
      <w:spacing w:before="60" w:after="120" w:line="276" w:lineRule="auto"/>
    </w:pPr>
    <w:rPr>
      <w:rFonts w:ascii="Verdana" w:eastAsiaTheme="minorHAnsi" w:hAnsi="Verdana"/>
      <w:sz w:val="20"/>
      <w:szCs w:val="18"/>
      <w:lang w:eastAsia="en-US"/>
    </w:rPr>
  </w:style>
  <w:style w:type="paragraph" w:customStyle="1" w:styleId="8F54F17553C347889E4BC854A20E457A1">
    <w:name w:val="8F54F17553C347889E4BC854A20E457A1"/>
    <w:rsid w:val="003A7FA2"/>
    <w:pPr>
      <w:spacing w:before="60" w:after="120" w:line="276" w:lineRule="auto"/>
    </w:pPr>
    <w:rPr>
      <w:rFonts w:ascii="Verdana" w:eastAsiaTheme="minorHAnsi" w:hAnsi="Verdana"/>
      <w:sz w:val="20"/>
      <w:szCs w:val="18"/>
      <w:lang w:eastAsia="en-US"/>
    </w:rPr>
  </w:style>
  <w:style w:type="paragraph" w:customStyle="1" w:styleId="DA0DF4809CCD452DBCD1BE665519E47D1">
    <w:name w:val="DA0DF4809CCD452DBCD1BE665519E47D1"/>
    <w:rsid w:val="003A7FA2"/>
    <w:pPr>
      <w:spacing w:before="60" w:after="120" w:line="276" w:lineRule="auto"/>
    </w:pPr>
    <w:rPr>
      <w:rFonts w:ascii="Verdana" w:eastAsiaTheme="minorHAnsi" w:hAnsi="Verdana"/>
      <w:sz w:val="20"/>
      <w:szCs w:val="18"/>
      <w:lang w:eastAsia="en-US"/>
    </w:rPr>
  </w:style>
  <w:style w:type="paragraph" w:customStyle="1" w:styleId="DB9FAF950E3E49BBB0528F9D8E3ADDF01">
    <w:name w:val="DB9FAF950E3E49BBB0528F9D8E3ADDF01"/>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5">
    <w:name w:val="D825AD60A4294629AAC3C5E57BC76A275"/>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5">
    <w:name w:val="2E4EF8531558435499EBF30D163E371E5"/>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5">
    <w:name w:val="E85DE6FC2D4E4C70B48C3C4896258F7A5"/>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5">
    <w:name w:val="409854F7643C4A63B00105711BD79E375"/>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4">
    <w:name w:val="77610E8A466E428EAFD7FB9AF2C0A5AF4"/>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4">
    <w:name w:val="F5BB63170C7546A8879CB1C871C516964"/>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4">
    <w:name w:val="3E685C32FFD74CEA9644F4526364CF354"/>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5">
    <w:name w:val="5BAD635A749144629B6EAFC909B74D5B5"/>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5">
    <w:name w:val="9DE9F4ECF13C45888F1F21E3F3A7BBFE5"/>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5">
    <w:name w:val="0D075A130B5B4D638D9750D85AE9C5D85"/>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5">
    <w:name w:val="27725B4C9E9F44B9A93D3708967875F55"/>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4">
    <w:name w:val="EF5ECEE476FB4812BF92A7AC88ABCA754"/>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5">
    <w:name w:val="8BAE907B3FAF4B5FA2E7BD9E74B97F0A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
    <w:name w:val="D75860E6B22A4C0FA97744C2E8EEB3CA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
    <w:name w:val="7A6B6144394F4720B2B9AEB3AF5AD0A2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
    <w:name w:val="2202683D55A34E32BEC59B4BD3932750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5">
    <w:name w:val="5FCC1C7B86B3428FA9C81AA78FF85C72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
    <w:name w:val="CE6CA930B207400B991610CD895B7980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
    <w:name w:val="AD533205662E43D8AFD507F39E2398A05"/>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5">
    <w:name w:val="8ABE4E3DD4154A3EA4560F688898BF3E5"/>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5">
    <w:name w:val="C752B6EC94404AE3822C4337C4C8F2325"/>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5">
    <w:name w:val="2C95BFFC40B34178BD126985E0B5FC6E5"/>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5">
    <w:name w:val="1913D39A008142AEA77E03F66B60B2C85"/>
    <w:rsid w:val="003A7FA2"/>
    <w:pPr>
      <w:spacing w:after="0" w:line="240" w:lineRule="auto"/>
    </w:pPr>
    <w:rPr>
      <w:rFonts w:ascii="Verdana" w:eastAsiaTheme="minorHAnsi" w:hAnsi="Verdana"/>
      <w:sz w:val="20"/>
      <w:szCs w:val="18"/>
      <w:lang w:eastAsia="en-US"/>
    </w:rPr>
  </w:style>
  <w:style w:type="paragraph" w:customStyle="1" w:styleId="3819453DCAA64EC6AB7A428EE2DE4F795">
    <w:name w:val="3819453DCAA64EC6AB7A428EE2DE4F795"/>
    <w:rsid w:val="003A7FA2"/>
    <w:pPr>
      <w:spacing w:after="0" w:line="240" w:lineRule="auto"/>
    </w:pPr>
    <w:rPr>
      <w:rFonts w:ascii="Verdana" w:eastAsiaTheme="minorHAnsi" w:hAnsi="Verdana"/>
      <w:sz w:val="20"/>
      <w:szCs w:val="18"/>
      <w:lang w:eastAsia="en-US"/>
    </w:rPr>
  </w:style>
  <w:style w:type="paragraph" w:customStyle="1" w:styleId="F85ABBCB5D00468AA7C818718FDCDE936">
    <w:name w:val="F85ABBCB5D00468AA7C818718FDCDE936"/>
    <w:rsid w:val="003A7FA2"/>
    <w:pPr>
      <w:spacing w:after="0" w:line="240" w:lineRule="auto"/>
    </w:pPr>
    <w:rPr>
      <w:rFonts w:ascii="Verdana" w:eastAsiaTheme="minorHAnsi" w:hAnsi="Verdana"/>
      <w:sz w:val="20"/>
      <w:szCs w:val="18"/>
      <w:lang w:eastAsia="en-US"/>
    </w:rPr>
  </w:style>
  <w:style w:type="paragraph" w:customStyle="1" w:styleId="16B3D99033B3429D8162533274AA3F836">
    <w:name w:val="16B3D99033B3429D8162533274AA3F836"/>
    <w:rsid w:val="003A7FA2"/>
    <w:pPr>
      <w:spacing w:after="0" w:line="240" w:lineRule="auto"/>
    </w:pPr>
    <w:rPr>
      <w:rFonts w:ascii="Verdana" w:eastAsiaTheme="minorHAnsi" w:hAnsi="Verdana"/>
      <w:sz w:val="20"/>
      <w:szCs w:val="18"/>
      <w:lang w:eastAsia="en-US"/>
    </w:rPr>
  </w:style>
  <w:style w:type="paragraph" w:customStyle="1" w:styleId="02D357E0EA4344C88FDD22D5FD20BB506">
    <w:name w:val="02D357E0EA4344C88FDD22D5FD20BB506"/>
    <w:rsid w:val="003A7FA2"/>
    <w:pPr>
      <w:spacing w:after="0" w:line="240" w:lineRule="auto"/>
    </w:pPr>
    <w:rPr>
      <w:rFonts w:ascii="Verdana" w:eastAsiaTheme="minorHAnsi" w:hAnsi="Verdana"/>
      <w:sz w:val="20"/>
      <w:szCs w:val="18"/>
      <w:lang w:eastAsia="en-US"/>
    </w:rPr>
  </w:style>
  <w:style w:type="paragraph" w:customStyle="1" w:styleId="E3761D8FE2714CC19037EFB37725A4266">
    <w:name w:val="E3761D8FE2714CC19037EFB37725A4266"/>
    <w:rsid w:val="003A7FA2"/>
    <w:pPr>
      <w:spacing w:after="0" w:line="240" w:lineRule="auto"/>
    </w:pPr>
    <w:rPr>
      <w:rFonts w:ascii="Verdana" w:eastAsiaTheme="minorHAnsi" w:hAnsi="Verdana"/>
      <w:sz w:val="20"/>
      <w:szCs w:val="18"/>
      <w:lang w:eastAsia="en-US"/>
    </w:rPr>
  </w:style>
  <w:style w:type="paragraph" w:customStyle="1" w:styleId="803F5BB203804402A327783C69ADA1B26">
    <w:name w:val="803F5BB203804402A327783C69ADA1B26"/>
    <w:rsid w:val="003A7FA2"/>
    <w:pPr>
      <w:spacing w:after="0" w:line="240" w:lineRule="auto"/>
    </w:pPr>
    <w:rPr>
      <w:rFonts w:ascii="Verdana" w:eastAsiaTheme="minorHAnsi" w:hAnsi="Verdana"/>
      <w:sz w:val="20"/>
      <w:szCs w:val="18"/>
      <w:lang w:eastAsia="en-US"/>
    </w:rPr>
  </w:style>
  <w:style w:type="paragraph" w:customStyle="1" w:styleId="A1D256104F7049B7BDD8D99EC2D45C2F6">
    <w:name w:val="A1D256104F7049B7BDD8D99EC2D45C2F6"/>
    <w:rsid w:val="003A7FA2"/>
    <w:pPr>
      <w:spacing w:after="0" w:line="240" w:lineRule="auto"/>
    </w:pPr>
    <w:rPr>
      <w:rFonts w:ascii="Verdana" w:eastAsiaTheme="minorHAnsi" w:hAnsi="Verdana"/>
      <w:sz w:val="20"/>
      <w:szCs w:val="18"/>
      <w:lang w:eastAsia="en-US"/>
    </w:rPr>
  </w:style>
  <w:style w:type="paragraph" w:customStyle="1" w:styleId="415BEC94F2804DFF9DE1A03EF2396DEE6">
    <w:name w:val="415BEC94F2804DFF9DE1A03EF2396DEE6"/>
    <w:rsid w:val="003A7FA2"/>
    <w:pPr>
      <w:spacing w:after="0" w:line="240" w:lineRule="auto"/>
    </w:pPr>
    <w:rPr>
      <w:rFonts w:ascii="Verdana" w:eastAsiaTheme="minorHAnsi" w:hAnsi="Verdana"/>
      <w:sz w:val="20"/>
      <w:szCs w:val="18"/>
      <w:lang w:eastAsia="en-US"/>
    </w:rPr>
  </w:style>
  <w:style w:type="paragraph" w:customStyle="1" w:styleId="C9C2B1239D1B412CA7A7FEDAB160291B6">
    <w:name w:val="C9C2B1239D1B412CA7A7FEDAB160291B6"/>
    <w:rsid w:val="003A7FA2"/>
    <w:pPr>
      <w:spacing w:after="0" w:line="240" w:lineRule="auto"/>
    </w:pPr>
    <w:rPr>
      <w:rFonts w:ascii="Verdana" w:eastAsiaTheme="minorHAnsi" w:hAnsi="Verdana"/>
      <w:sz w:val="20"/>
      <w:szCs w:val="18"/>
      <w:lang w:eastAsia="en-US"/>
    </w:rPr>
  </w:style>
  <w:style w:type="paragraph" w:customStyle="1" w:styleId="FEAA26A88B264239A12FA85B0876F9836">
    <w:name w:val="FEAA26A88B264239A12FA85B0876F9836"/>
    <w:rsid w:val="003A7FA2"/>
    <w:pPr>
      <w:spacing w:after="0" w:line="240" w:lineRule="auto"/>
    </w:pPr>
    <w:rPr>
      <w:rFonts w:ascii="Verdana" w:eastAsiaTheme="minorHAnsi" w:hAnsi="Verdana"/>
      <w:sz w:val="20"/>
      <w:szCs w:val="18"/>
      <w:lang w:eastAsia="en-US"/>
    </w:rPr>
  </w:style>
  <w:style w:type="paragraph" w:customStyle="1" w:styleId="4C4F037D24804A6E94529D3D485713716">
    <w:name w:val="4C4F037D24804A6E94529D3D485713716"/>
    <w:rsid w:val="003A7FA2"/>
    <w:pPr>
      <w:spacing w:after="0" w:line="240" w:lineRule="auto"/>
    </w:pPr>
    <w:rPr>
      <w:rFonts w:ascii="Verdana" w:eastAsiaTheme="minorHAnsi" w:hAnsi="Verdana"/>
      <w:sz w:val="20"/>
      <w:szCs w:val="18"/>
      <w:lang w:eastAsia="en-US"/>
    </w:rPr>
  </w:style>
  <w:style w:type="paragraph" w:customStyle="1" w:styleId="071D5A04785A471384092C2C06D6F98D6">
    <w:name w:val="071D5A04785A471384092C2C06D6F98D6"/>
    <w:rsid w:val="003A7FA2"/>
    <w:pPr>
      <w:spacing w:after="0" w:line="240" w:lineRule="auto"/>
    </w:pPr>
    <w:rPr>
      <w:rFonts w:ascii="Verdana" w:eastAsiaTheme="minorHAnsi" w:hAnsi="Verdana"/>
      <w:sz w:val="20"/>
      <w:szCs w:val="18"/>
      <w:lang w:eastAsia="en-US"/>
    </w:rPr>
  </w:style>
  <w:style w:type="paragraph" w:customStyle="1" w:styleId="210D359DDA3A41E9B0506E7036694F1E6">
    <w:name w:val="210D359DDA3A41E9B0506E7036694F1E6"/>
    <w:rsid w:val="003A7FA2"/>
    <w:pPr>
      <w:spacing w:after="0" w:line="240" w:lineRule="auto"/>
    </w:pPr>
    <w:rPr>
      <w:rFonts w:ascii="Verdana" w:eastAsiaTheme="minorHAnsi" w:hAnsi="Verdana"/>
      <w:sz w:val="20"/>
      <w:szCs w:val="18"/>
      <w:lang w:eastAsia="en-US"/>
    </w:rPr>
  </w:style>
  <w:style w:type="paragraph" w:customStyle="1" w:styleId="F917C00D74DE4618AA5192605D283EE35">
    <w:name w:val="F917C00D74DE4618AA5192605D283EE35"/>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5">
    <w:name w:val="CD493638751A42D0A4F03E0F90B001205"/>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5">
    <w:name w:val="2FCF896017C341F89E0B17CA3DC513085"/>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5">
    <w:name w:val="2936BD23D9D84D90853A125B0637C18A5"/>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5">
    <w:name w:val="EA1B334D032C46E69CD83B07F7B99F5B5"/>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5">
    <w:name w:val="49246206CE9F4CAFA8D71D2630D772AC5"/>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5">
    <w:name w:val="5BB890ECE5D04A1C888573676C3C75975"/>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2">
    <w:name w:val="23DEB72794834E7E89B245168F42F15D2"/>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2">
    <w:name w:val="277B8157C98C4A51A607C6D8490A713F2"/>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2">
    <w:name w:val="EBACA93963AD4298881BFED648EC17442"/>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2">
    <w:name w:val="5229859A340D4CE88133FB873764804D2"/>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2">
    <w:name w:val="70D69BFE6EFF4CB69A4ECC3157BD1FD12"/>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2">
    <w:name w:val="BB0FA9AED0D74C2181A881317D87BED42"/>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2">
    <w:name w:val="0A26C5E9B6CF44D9A2C1C68ED254C5492"/>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2">
    <w:name w:val="07DB0E79D0E54657BA93057C1696D2522"/>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2">
    <w:name w:val="9CE9436CAAED4DA59F2255CF823A29172"/>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2">
    <w:name w:val="9710CAA35CDD4806B6912490F6E720202"/>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2">
    <w:name w:val="B242BB1113D3431E9556DB32D76CBA242"/>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2">
    <w:name w:val="873C7572F6F94634B671DDF66141C7D02"/>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2">
    <w:name w:val="30D8C51DF28E4069A0862CA78847D6AD2"/>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2">
    <w:name w:val="8F06D10C01EA482FB6A47A26EDF3D2B92"/>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2">
    <w:name w:val="C3FA21413BA84E73A9CC12B918C9BA5E2"/>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2">
    <w:name w:val="223EADC3DB744B7CB66DE8DA389AAAA62"/>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5">
    <w:name w:val="77610E8A466E428EAFD7FB9AF2C0A5AF5"/>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5">
    <w:name w:val="F5BB63170C7546A8879CB1C871C516965"/>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5">
    <w:name w:val="3E685C32FFD74CEA9644F4526364CF355"/>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6">
    <w:name w:val="5BAD635A749144629B6EAFC909B74D5B6"/>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6">
    <w:name w:val="9DE9F4ECF13C45888F1F21E3F3A7BBFE6"/>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6">
    <w:name w:val="0D075A130B5B4D638D9750D85AE9C5D86"/>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6">
    <w:name w:val="27725B4C9E9F44B9A93D3708967875F56"/>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5">
    <w:name w:val="EF5ECEE476FB4812BF92A7AC88ABCA755"/>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
    <w:name w:val="17E4A0EE5EB04B40BE637ACC3D678D26"/>
    <w:rsid w:val="003A7FA2"/>
  </w:style>
  <w:style w:type="paragraph" w:customStyle="1" w:styleId="9147BFF74BAE421D91B58336E77C3E78">
    <w:name w:val="9147BFF74BAE421D91B58336E77C3E78"/>
    <w:rsid w:val="003A7FA2"/>
  </w:style>
  <w:style w:type="paragraph" w:customStyle="1" w:styleId="C5D5903A5A4644E593F887EE98C26E65">
    <w:name w:val="C5D5903A5A4644E593F887EE98C26E65"/>
    <w:rsid w:val="003A7FA2"/>
  </w:style>
  <w:style w:type="paragraph" w:customStyle="1" w:styleId="E744E0617A1D45DD8DC27EA1FFE01A55">
    <w:name w:val="E744E0617A1D45DD8DC27EA1FFE01A55"/>
    <w:rsid w:val="003A7FA2"/>
  </w:style>
  <w:style w:type="paragraph" w:customStyle="1" w:styleId="5389865333C84CF4A4EA181726F23A6F">
    <w:name w:val="5389865333C84CF4A4EA181726F23A6F"/>
    <w:rsid w:val="003A7FA2"/>
  </w:style>
  <w:style w:type="paragraph" w:customStyle="1" w:styleId="16D4A294350A4AF5A151C1EDA078512F">
    <w:name w:val="16D4A294350A4AF5A151C1EDA078512F"/>
    <w:rsid w:val="003A7FA2"/>
  </w:style>
  <w:style w:type="paragraph" w:customStyle="1" w:styleId="53BB7AD029EE4C6DBA84669EABD25B68">
    <w:name w:val="53BB7AD029EE4C6DBA84669EABD25B68"/>
    <w:rsid w:val="003A7FA2"/>
  </w:style>
  <w:style w:type="paragraph" w:customStyle="1" w:styleId="47475DAE0CD043E8BD47502963D129FC">
    <w:name w:val="47475DAE0CD043E8BD47502963D129FC"/>
    <w:rsid w:val="003A7FA2"/>
  </w:style>
  <w:style w:type="paragraph" w:customStyle="1" w:styleId="8BAE907B3FAF4B5FA2E7BD9E74B97F0A6">
    <w:name w:val="8BAE907B3FAF4B5FA2E7BD9E74B97F0A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6">
    <w:name w:val="D75860E6B22A4C0FA97744C2E8EEB3CA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6">
    <w:name w:val="7A6B6144394F4720B2B9AEB3AF5AD0A2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6">
    <w:name w:val="2202683D55A34E32BEC59B4BD3932750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6">
    <w:name w:val="5FCC1C7B86B3428FA9C81AA78FF85C72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
    <w:name w:val="CE6CA930B207400B991610CD895B7980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6">
    <w:name w:val="AD533205662E43D8AFD507F39E2398A06"/>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6">
    <w:name w:val="8ABE4E3DD4154A3EA4560F688898BF3E6"/>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6">
    <w:name w:val="C752B6EC94404AE3822C4337C4C8F2326"/>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6">
    <w:name w:val="2C95BFFC40B34178BD126985E0B5FC6E6"/>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6">
    <w:name w:val="1913D39A008142AEA77E03F66B60B2C86"/>
    <w:rsid w:val="003A7FA2"/>
    <w:pPr>
      <w:spacing w:after="0" w:line="240" w:lineRule="auto"/>
    </w:pPr>
    <w:rPr>
      <w:rFonts w:ascii="Verdana" w:eastAsiaTheme="minorHAnsi" w:hAnsi="Verdana"/>
      <w:sz w:val="20"/>
      <w:szCs w:val="18"/>
      <w:lang w:eastAsia="en-US"/>
    </w:rPr>
  </w:style>
  <w:style w:type="paragraph" w:customStyle="1" w:styleId="3819453DCAA64EC6AB7A428EE2DE4F796">
    <w:name w:val="3819453DCAA64EC6AB7A428EE2DE4F796"/>
    <w:rsid w:val="003A7FA2"/>
    <w:pPr>
      <w:spacing w:after="0" w:line="240" w:lineRule="auto"/>
    </w:pPr>
    <w:rPr>
      <w:rFonts w:ascii="Verdana" w:eastAsiaTheme="minorHAnsi" w:hAnsi="Verdana"/>
      <w:sz w:val="20"/>
      <w:szCs w:val="18"/>
      <w:lang w:eastAsia="en-US"/>
    </w:rPr>
  </w:style>
  <w:style w:type="paragraph" w:customStyle="1" w:styleId="F85ABBCB5D00468AA7C818718FDCDE937">
    <w:name w:val="F85ABBCB5D00468AA7C818718FDCDE937"/>
    <w:rsid w:val="003A7FA2"/>
    <w:pPr>
      <w:spacing w:after="0" w:line="240" w:lineRule="auto"/>
    </w:pPr>
    <w:rPr>
      <w:rFonts w:ascii="Verdana" w:eastAsiaTheme="minorHAnsi" w:hAnsi="Verdana"/>
      <w:sz w:val="20"/>
      <w:szCs w:val="18"/>
      <w:lang w:eastAsia="en-US"/>
    </w:rPr>
  </w:style>
  <w:style w:type="paragraph" w:customStyle="1" w:styleId="16B3D99033B3429D8162533274AA3F837">
    <w:name w:val="16B3D99033B3429D8162533274AA3F837"/>
    <w:rsid w:val="003A7FA2"/>
    <w:pPr>
      <w:spacing w:after="0" w:line="240" w:lineRule="auto"/>
    </w:pPr>
    <w:rPr>
      <w:rFonts w:ascii="Verdana" w:eastAsiaTheme="minorHAnsi" w:hAnsi="Verdana"/>
      <w:sz w:val="20"/>
      <w:szCs w:val="18"/>
      <w:lang w:eastAsia="en-US"/>
    </w:rPr>
  </w:style>
  <w:style w:type="paragraph" w:customStyle="1" w:styleId="02D357E0EA4344C88FDD22D5FD20BB507">
    <w:name w:val="02D357E0EA4344C88FDD22D5FD20BB507"/>
    <w:rsid w:val="003A7FA2"/>
    <w:pPr>
      <w:spacing w:after="0" w:line="240" w:lineRule="auto"/>
    </w:pPr>
    <w:rPr>
      <w:rFonts w:ascii="Verdana" w:eastAsiaTheme="minorHAnsi" w:hAnsi="Verdana"/>
      <w:sz w:val="20"/>
      <w:szCs w:val="18"/>
      <w:lang w:eastAsia="en-US"/>
    </w:rPr>
  </w:style>
  <w:style w:type="paragraph" w:customStyle="1" w:styleId="E3761D8FE2714CC19037EFB37725A4267">
    <w:name w:val="E3761D8FE2714CC19037EFB37725A4267"/>
    <w:rsid w:val="003A7FA2"/>
    <w:pPr>
      <w:spacing w:after="0" w:line="240" w:lineRule="auto"/>
    </w:pPr>
    <w:rPr>
      <w:rFonts w:ascii="Verdana" w:eastAsiaTheme="minorHAnsi" w:hAnsi="Verdana"/>
      <w:sz w:val="20"/>
      <w:szCs w:val="18"/>
      <w:lang w:eastAsia="en-US"/>
    </w:rPr>
  </w:style>
  <w:style w:type="paragraph" w:customStyle="1" w:styleId="803F5BB203804402A327783C69ADA1B27">
    <w:name w:val="803F5BB203804402A327783C69ADA1B27"/>
    <w:rsid w:val="003A7FA2"/>
    <w:pPr>
      <w:spacing w:after="0" w:line="240" w:lineRule="auto"/>
    </w:pPr>
    <w:rPr>
      <w:rFonts w:ascii="Verdana" w:eastAsiaTheme="minorHAnsi" w:hAnsi="Verdana"/>
      <w:sz w:val="20"/>
      <w:szCs w:val="18"/>
      <w:lang w:eastAsia="en-US"/>
    </w:rPr>
  </w:style>
  <w:style w:type="paragraph" w:customStyle="1" w:styleId="A1D256104F7049B7BDD8D99EC2D45C2F7">
    <w:name w:val="A1D256104F7049B7BDD8D99EC2D45C2F7"/>
    <w:rsid w:val="003A7FA2"/>
    <w:pPr>
      <w:spacing w:after="0" w:line="240" w:lineRule="auto"/>
    </w:pPr>
    <w:rPr>
      <w:rFonts w:ascii="Verdana" w:eastAsiaTheme="minorHAnsi" w:hAnsi="Verdana"/>
      <w:sz w:val="20"/>
      <w:szCs w:val="18"/>
      <w:lang w:eastAsia="en-US"/>
    </w:rPr>
  </w:style>
  <w:style w:type="paragraph" w:customStyle="1" w:styleId="415BEC94F2804DFF9DE1A03EF2396DEE7">
    <w:name w:val="415BEC94F2804DFF9DE1A03EF2396DEE7"/>
    <w:rsid w:val="003A7FA2"/>
    <w:pPr>
      <w:spacing w:after="0" w:line="240" w:lineRule="auto"/>
    </w:pPr>
    <w:rPr>
      <w:rFonts w:ascii="Verdana" w:eastAsiaTheme="minorHAnsi" w:hAnsi="Verdana"/>
      <w:sz w:val="20"/>
      <w:szCs w:val="18"/>
      <w:lang w:eastAsia="en-US"/>
    </w:rPr>
  </w:style>
  <w:style w:type="paragraph" w:customStyle="1" w:styleId="C9C2B1239D1B412CA7A7FEDAB160291B7">
    <w:name w:val="C9C2B1239D1B412CA7A7FEDAB160291B7"/>
    <w:rsid w:val="003A7FA2"/>
    <w:pPr>
      <w:spacing w:after="0" w:line="240" w:lineRule="auto"/>
    </w:pPr>
    <w:rPr>
      <w:rFonts w:ascii="Verdana" w:eastAsiaTheme="minorHAnsi" w:hAnsi="Verdana"/>
      <w:sz w:val="20"/>
      <w:szCs w:val="18"/>
      <w:lang w:eastAsia="en-US"/>
    </w:rPr>
  </w:style>
  <w:style w:type="paragraph" w:customStyle="1" w:styleId="FEAA26A88B264239A12FA85B0876F9837">
    <w:name w:val="FEAA26A88B264239A12FA85B0876F9837"/>
    <w:rsid w:val="003A7FA2"/>
    <w:pPr>
      <w:spacing w:after="0" w:line="240" w:lineRule="auto"/>
    </w:pPr>
    <w:rPr>
      <w:rFonts w:ascii="Verdana" w:eastAsiaTheme="minorHAnsi" w:hAnsi="Verdana"/>
      <w:sz w:val="20"/>
      <w:szCs w:val="18"/>
      <w:lang w:eastAsia="en-US"/>
    </w:rPr>
  </w:style>
  <w:style w:type="paragraph" w:customStyle="1" w:styleId="4C4F037D24804A6E94529D3D485713717">
    <w:name w:val="4C4F037D24804A6E94529D3D485713717"/>
    <w:rsid w:val="003A7FA2"/>
    <w:pPr>
      <w:spacing w:after="0" w:line="240" w:lineRule="auto"/>
    </w:pPr>
    <w:rPr>
      <w:rFonts w:ascii="Verdana" w:eastAsiaTheme="minorHAnsi" w:hAnsi="Verdana"/>
      <w:sz w:val="20"/>
      <w:szCs w:val="18"/>
      <w:lang w:eastAsia="en-US"/>
    </w:rPr>
  </w:style>
  <w:style w:type="paragraph" w:customStyle="1" w:styleId="071D5A04785A471384092C2C06D6F98D7">
    <w:name w:val="071D5A04785A471384092C2C06D6F98D7"/>
    <w:rsid w:val="003A7FA2"/>
    <w:pPr>
      <w:spacing w:after="0" w:line="240" w:lineRule="auto"/>
    </w:pPr>
    <w:rPr>
      <w:rFonts w:ascii="Verdana" w:eastAsiaTheme="minorHAnsi" w:hAnsi="Verdana"/>
      <w:sz w:val="20"/>
      <w:szCs w:val="18"/>
      <w:lang w:eastAsia="en-US"/>
    </w:rPr>
  </w:style>
  <w:style w:type="paragraph" w:customStyle="1" w:styleId="210D359DDA3A41E9B0506E7036694F1E7">
    <w:name w:val="210D359DDA3A41E9B0506E7036694F1E7"/>
    <w:rsid w:val="003A7FA2"/>
    <w:pPr>
      <w:spacing w:after="0" w:line="240" w:lineRule="auto"/>
    </w:pPr>
    <w:rPr>
      <w:rFonts w:ascii="Verdana" w:eastAsiaTheme="minorHAnsi" w:hAnsi="Verdana"/>
      <w:sz w:val="20"/>
      <w:szCs w:val="18"/>
      <w:lang w:eastAsia="en-US"/>
    </w:rPr>
  </w:style>
  <w:style w:type="paragraph" w:customStyle="1" w:styleId="F917C00D74DE4618AA5192605D283EE36">
    <w:name w:val="F917C00D74DE4618AA5192605D283EE36"/>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6">
    <w:name w:val="CD493638751A42D0A4F03E0F90B001206"/>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6">
    <w:name w:val="2FCF896017C341F89E0B17CA3DC513086"/>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6">
    <w:name w:val="2936BD23D9D84D90853A125B0637C18A6"/>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6">
    <w:name w:val="EA1B334D032C46E69CD83B07F7B99F5B6"/>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6">
    <w:name w:val="49246206CE9F4CAFA8D71D2630D772AC6"/>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6">
    <w:name w:val="5BB890ECE5D04A1C888573676C3C75976"/>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3">
    <w:name w:val="23DEB72794834E7E89B245168F42F15D3"/>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3">
    <w:name w:val="277B8157C98C4A51A607C6D8490A713F3"/>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3">
    <w:name w:val="EBACA93963AD4298881BFED648EC17443"/>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3">
    <w:name w:val="5229859A340D4CE88133FB873764804D3"/>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3">
    <w:name w:val="70D69BFE6EFF4CB69A4ECC3157BD1FD13"/>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3">
    <w:name w:val="BB0FA9AED0D74C2181A881317D87BED43"/>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3">
    <w:name w:val="0A26C5E9B6CF44D9A2C1C68ED254C5493"/>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3">
    <w:name w:val="07DB0E79D0E54657BA93057C1696D2523"/>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3">
    <w:name w:val="9CE9436CAAED4DA59F2255CF823A29173"/>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3">
    <w:name w:val="9710CAA35CDD4806B6912490F6E720203"/>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3">
    <w:name w:val="B242BB1113D3431E9556DB32D76CBA243"/>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3">
    <w:name w:val="873C7572F6F94634B671DDF66141C7D03"/>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3">
    <w:name w:val="30D8C51DF28E4069A0862CA78847D6AD3"/>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3">
    <w:name w:val="8F06D10C01EA482FB6A47A26EDF3D2B93"/>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3">
    <w:name w:val="C3FA21413BA84E73A9CC12B918C9BA5E3"/>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3">
    <w:name w:val="223EADC3DB744B7CB66DE8DA389AAAA63"/>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6">
    <w:name w:val="77610E8A466E428EAFD7FB9AF2C0A5AF6"/>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6">
    <w:name w:val="F5BB63170C7546A8879CB1C871C516966"/>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6">
    <w:name w:val="3E685C32FFD74CEA9644F4526364CF356"/>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1">
    <w:name w:val="17E4A0EE5EB04B40BE637ACC3D678D261"/>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1">
    <w:name w:val="9147BFF74BAE421D91B58336E77C3E781"/>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1">
    <w:name w:val="C5D5903A5A4644E593F887EE98C26E651"/>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1">
    <w:name w:val="E744E0617A1D45DD8DC27EA1FFE01A551"/>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1">
    <w:name w:val="5389865333C84CF4A4EA181726F23A6F1"/>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1">
    <w:name w:val="16D4A294350A4AF5A151C1EDA078512F1"/>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1">
    <w:name w:val="53BB7AD029EE4C6DBA84669EABD25B681"/>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1">
    <w:name w:val="47475DAE0CD043E8BD47502963D129FC1"/>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6">
    <w:name w:val="EF5ECEE476FB4812BF92A7AC88ABCA756"/>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7">
    <w:name w:val="8BAE907B3FAF4B5FA2E7BD9E74B97F0A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7">
    <w:name w:val="D75860E6B22A4C0FA97744C2E8EEB3CA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7">
    <w:name w:val="7A6B6144394F4720B2B9AEB3AF5AD0A2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7">
    <w:name w:val="2202683D55A34E32BEC59B4BD3932750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7">
    <w:name w:val="5FCC1C7B86B3428FA9C81AA78FF85C72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6">
    <w:name w:val="CE6CA930B207400B991610CD895B7980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7">
    <w:name w:val="AD533205662E43D8AFD507F39E2398A07"/>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7">
    <w:name w:val="8ABE4E3DD4154A3EA4560F688898BF3E7"/>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7">
    <w:name w:val="C752B6EC94404AE3822C4337C4C8F2327"/>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7">
    <w:name w:val="2C95BFFC40B34178BD126985E0B5FC6E7"/>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
    <w:name w:val="DF5C65826FC0482DA06307BA574DDFE9"/>
    <w:rsid w:val="003A7FA2"/>
    <w:pPr>
      <w:spacing w:after="0" w:line="240" w:lineRule="auto"/>
    </w:pPr>
    <w:rPr>
      <w:rFonts w:ascii="Verdana" w:eastAsiaTheme="minorHAnsi" w:hAnsi="Verdana"/>
      <w:sz w:val="20"/>
      <w:szCs w:val="18"/>
      <w:lang w:eastAsia="en-US"/>
    </w:rPr>
  </w:style>
  <w:style w:type="paragraph" w:customStyle="1" w:styleId="1913D39A008142AEA77E03F66B60B2C87">
    <w:name w:val="1913D39A008142AEA77E03F66B60B2C87"/>
    <w:rsid w:val="003A7FA2"/>
    <w:pPr>
      <w:spacing w:after="0" w:line="240" w:lineRule="auto"/>
    </w:pPr>
    <w:rPr>
      <w:rFonts w:ascii="Verdana" w:eastAsiaTheme="minorHAnsi" w:hAnsi="Verdana"/>
      <w:sz w:val="20"/>
      <w:szCs w:val="18"/>
      <w:lang w:eastAsia="en-US"/>
    </w:rPr>
  </w:style>
  <w:style w:type="paragraph" w:customStyle="1" w:styleId="3819453DCAA64EC6AB7A428EE2DE4F797">
    <w:name w:val="3819453DCAA64EC6AB7A428EE2DE4F797"/>
    <w:rsid w:val="003A7FA2"/>
    <w:pPr>
      <w:spacing w:after="0" w:line="240" w:lineRule="auto"/>
    </w:pPr>
    <w:rPr>
      <w:rFonts w:ascii="Verdana" w:eastAsiaTheme="minorHAnsi" w:hAnsi="Verdana"/>
      <w:sz w:val="20"/>
      <w:szCs w:val="18"/>
      <w:lang w:eastAsia="en-US"/>
    </w:rPr>
  </w:style>
  <w:style w:type="paragraph" w:customStyle="1" w:styleId="F85ABBCB5D00468AA7C818718FDCDE938">
    <w:name w:val="F85ABBCB5D00468AA7C818718FDCDE938"/>
    <w:rsid w:val="003A7FA2"/>
    <w:pPr>
      <w:spacing w:after="0" w:line="240" w:lineRule="auto"/>
    </w:pPr>
    <w:rPr>
      <w:rFonts w:ascii="Verdana" w:eastAsiaTheme="minorHAnsi" w:hAnsi="Verdana"/>
      <w:sz w:val="20"/>
      <w:szCs w:val="18"/>
      <w:lang w:eastAsia="en-US"/>
    </w:rPr>
  </w:style>
  <w:style w:type="paragraph" w:customStyle="1" w:styleId="16B3D99033B3429D8162533274AA3F838">
    <w:name w:val="16B3D99033B3429D8162533274AA3F838"/>
    <w:rsid w:val="003A7FA2"/>
    <w:pPr>
      <w:spacing w:after="0" w:line="240" w:lineRule="auto"/>
    </w:pPr>
    <w:rPr>
      <w:rFonts w:ascii="Verdana" w:eastAsiaTheme="minorHAnsi" w:hAnsi="Verdana"/>
      <w:sz w:val="20"/>
      <w:szCs w:val="18"/>
      <w:lang w:eastAsia="en-US"/>
    </w:rPr>
  </w:style>
  <w:style w:type="paragraph" w:customStyle="1" w:styleId="02D357E0EA4344C88FDD22D5FD20BB508">
    <w:name w:val="02D357E0EA4344C88FDD22D5FD20BB508"/>
    <w:rsid w:val="003A7FA2"/>
    <w:pPr>
      <w:spacing w:after="0" w:line="240" w:lineRule="auto"/>
    </w:pPr>
    <w:rPr>
      <w:rFonts w:ascii="Verdana" w:eastAsiaTheme="minorHAnsi" w:hAnsi="Verdana"/>
      <w:sz w:val="20"/>
      <w:szCs w:val="18"/>
      <w:lang w:eastAsia="en-US"/>
    </w:rPr>
  </w:style>
  <w:style w:type="paragraph" w:customStyle="1" w:styleId="E3761D8FE2714CC19037EFB37725A4268">
    <w:name w:val="E3761D8FE2714CC19037EFB37725A4268"/>
    <w:rsid w:val="003A7FA2"/>
    <w:pPr>
      <w:spacing w:after="0" w:line="240" w:lineRule="auto"/>
    </w:pPr>
    <w:rPr>
      <w:rFonts w:ascii="Verdana" w:eastAsiaTheme="minorHAnsi" w:hAnsi="Verdana"/>
      <w:sz w:val="20"/>
      <w:szCs w:val="18"/>
      <w:lang w:eastAsia="en-US"/>
    </w:rPr>
  </w:style>
  <w:style w:type="paragraph" w:customStyle="1" w:styleId="803F5BB203804402A327783C69ADA1B28">
    <w:name w:val="803F5BB203804402A327783C69ADA1B28"/>
    <w:rsid w:val="003A7FA2"/>
    <w:pPr>
      <w:spacing w:after="0" w:line="240" w:lineRule="auto"/>
    </w:pPr>
    <w:rPr>
      <w:rFonts w:ascii="Verdana" w:eastAsiaTheme="minorHAnsi" w:hAnsi="Verdana"/>
      <w:sz w:val="20"/>
      <w:szCs w:val="18"/>
      <w:lang w:eastAsia="en-US"/>
    </w:rPr>
  </w:style>
  <w:style w:type="paragraph" w:customStyle="1" w:styleId="A1D256104F7049B7BDD8D99EC2D45C2F8">
    <w:name w:val="A1D256104F7049B7BDD8D99EC2D45C2F8"/>
    <w:rsid w:val="003A7FA2"/>
    <w:pPr>
      <w:spacing w:after="0" w:line="240" w:lineRule="auto"/>
    </w:pPr>
    <w:rPr>
      <w:rFonts w:ascii="Verdana" w:eastAsiaTheme="minorHAnsi" w:hAnsi="Verdana"/>
      <w:sz w:val="20"/>
      <w:szCs w:val="18"/>
      <w:lang w:eastAsia="en-US"/>
    </w:rPr>
  </w:style>
  <w:style w:type="paragraph" w:customStyle="1" w:styleId="415BEC94F2804DFF9DE1A03EF2396DEE8">
    <w:name w:val="415BEC94F2804DFF9DE1A03EF2396DEE8"/>
    <w:rsid w:val="003A7FA2"/>
    <w:pPr>
      <w:spacing w:after="0" w:line="240" w:lineRule="auto"/>
    </w:pPr>
    <w:rPr>
      <w:rFonts w:ascii="Verdana" w:eastAsiaTheme="minorHAnsi" w:hAnsi="Verdana"/>
      <w:sz w:val="20"/>
      <w:szCs w:val="18"/>
      <w:lang w:eastAsia="en-US"/>
    </w:rPr>
  </w:style>
  <w:style w:type="paragraph" w:customStyle="1" w:styleId="C9C2B1239D1B412CA7A7FEDAB160291B8">
    <w:name w:val="C9C2B1239D1B412CA7A7FEDAB160291B8"/>
    <w:rsid w:val="003A7FA2"/>
    <w:pPr>
      <w:spacing w:after="0" w:line="240" w:lineRule="auto"/>
    </w:pPr>
    <w:rPr>
      <w:rFonts w:ascii="Verdana" w:eastAsiaTheme="minorHAnsi" w:hAnsi="Verdana"/>
      <w:sz w:val="20"/>
      <w:szCs w:val="18"/>
      <w:lang w:eastAsia="en-US"/>
    </w:rPr>
  </w:style>
  <w:style w:type="paragraph" w:customStyle="1" w:styleId="FEAA26A88B264239A12FA85B0876F9838">
    <w:name w:val="FEAA26A88B264239A12FA85B0876F9838"/>
    <w:rsid w:val="003A7FA2"/>
    <w:pPr>
      <w:spacing w:after="0" w:line="240" w:lineRule="auto"/>
    </w:pPr>
    <w:rPr>
      <w:rFonts w:ascii="Verdana" w:eastAsiaTheme="minorHAnsi" w:hAnsi="Verdana"/>
      <w:sz w:val="20"/>
      <w:szCs w:val="18"/>
      <w:lang w:eastAsia="en-US"/>
    </w:rPr>
  </w:style>
  <w:style w:type="paragraph" w:customStyle="1" w:styleId="4C4F037D24804A6E94529D3D485713718">
    <w:name w:val="4C4F037D24804A6E94529D3D485713718"/>
    <w:rsid w:val="003A7FA2"/>
    <w:pPr>
      <w:spacing w:after="0" w:line="240" w:lineRule="auto"/>
    </w:pPr>
    <w:rPr>
      <w:rFonts w:ascii="Verdana" w:eastAsiaTheme="minorHAnsi" w:hAnsi="Verdana"/>
      <w:sz w:val="20"/>
      <w:szCs w:val="18"/>
      <w:lang w:eastAsia="en-US"/>
    </w:rPr>
  </w:style>
  <w:style w:type="paragraph" w:customStyle="1" w:styleId="071D5A04785A471384092C2C06D6F98D8">
    <w:name w:val="071D5A04785A471384092C2C06D6F98D8"/>
    <w:rsid w:val="003A7FA2"/>
    <w:pPr>
      <w:spacing w:after="0" w:line="240" w:lineRule="auto"/>
    </w:pPr>
    <w:rPr>
      <w:rFonts w:ascii="Verdana" w:eastAsiaTheme="minorHAnsi" w:hAnsi="Verdana"/>
      <w:sz w:val="20"/>
      <w:szCs w:val="18"/>
      <w:lang w:eastAsia="en-US"/>
    </w:rPr>
  </w:style>
  <w:style w:type="paragraph" w:customStyle="1" w:styleId="210D359DDA3A41E9B0506E7036694F1E8">
    <w:name w:val="210D359DDA3A41E9B0506E7036694F1E8"/>
    <w:rsid w:val="003A7FA2"/>
    <w:pPr>
      <w:spacing w:after="0" w:line="240" w:lineRule="auto"/>
    </w:pPr>
    <w:rPr>
      <w:rFonts w:ascii="Verdana" w:eastAsiaTheme="minorHAnsi" w:hAnsi="Verdana"/>
      <w:sz w:val="20"/>
      <w:szCs w:val="18"/>
      <w:lang w:eastAsia="en-US"/>
    </w:rPr>
  </w:style>
  <w:style w:type="paragraph" w:customStyle="1" w:styleId="F917C00D74DE4618AA5192605D283EE37">
    <w:name w:val="F917C00D74DE4618AA5192605D283EE37"/>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7">
    <w:name w:val="CD493638751A42D0A4F03E0F90B001207"/>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7">
    <w:name w:val="2FCF896017C341F89E0B17CA3DC513087"/>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7">
    <w:name w:val="2936BD23D9D84D90853A125B0637C18A7"/>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7">
    <w:name w:val="EA1B334D032C46E69CD83B07F7B99F5B7"/>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7">
    <w:name w:val="49246206CE9F4CAFA8D71D2630D772AC7"/>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7">
    <w:name w:val="5BB890ECE5D04A1C888573676C3C75977"/>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4">
    <w:name w:val="23DEB72794834E7E89B245168F42F15D4"/>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4">
    <w:name w:val="277B8157C98C4A51A607C6D8490A713F4"/>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4">
    <w:name w:val="EBACA93963AD4298881BFED648EC17444"/>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4">
    <w:name w:val="5229859A340D4CE88133FB873764804D4"/>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4">
    <w:name w:val="70D69BFE6EFF4CB69A4ECC3157BD1FD14"/>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4">
    <w:name w:val="BB0FA9AED0D74C2181A881317D87BED44"/>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4">
    <w:name w:val="0A26C5E9B6CF44D9A2C1C68ED254C5494"/>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4">
    <w:name w:val="07DB0E79D0E54657BA93057C1696D2524"/>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4">
    <w:name w:val="9CE9436CAAED4DA59F2255CF823A29174"/>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4">
    <w:name w:val="9710CAA35CDD4806B6912490F6E720204"/>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4">
    <w:name w:val="B242BB1113D3431E9556DB32D76CBA244"/>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4">
    <w:name w:val="873C7572F6F94634B671DDF66141C7D04"/>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4">
    <w:name w:val="30D8C51DF28E4069A0862CA78847D6AD4"/>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4">
    <w:name w:val="8F06D10C01EA482FB6A47A26EDF3D2B94"/>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4">
    <w:name w:val="C3FA21413BA84E73A9CC12B918C9BA5E4"/>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4">
    <w:name w:val="223EADC3DB744B7CB66DE8DA389AAAA64"/>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7">
    <w:name w:val="77610E8A466E428EAFD7FB9AF2C0A5AF7"/>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7">
    <w:name w:val="F5BB63170C7546A8879CB1C871C516967"/>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7">
    <w:name w:val="3E685C32FFD74CEA9644F4526364CF357"/>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2">
    <w:name w:val="17E4A0EE5EB04B40BE637ACC3D678D262"/>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2">
    <w:name w:val="9147BFF74BAE421D91B58336E77C3E782"/>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2">
    <w:name w:val="C5D5903A5A4644E593F887EE98C26E652"/>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2">
    <w:name w:val="E744E0617A1D45DD8DC27EA1FFE01A552"/>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2">
    <w:name w:val="5389865333C84CF4A4EA181726F23A6F2"/>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2">
    <w:name w:val="16D4A294350A4AF5A151C1EDA078512F2"/>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2">
    <w:name w:val="53BB7AD029EE4C6DBA84669EABD25B682"/>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2">
    <w:name w:val="47475DAE0CD043E8BD47502963D129FC2"/>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7">
    <w:name w:val="EF5ECEE476FB4812BF92A7AC88ABCA757"/>
    <w:rsid w:val="003A7FA2"/>
    <w:pPr>
      <w:spacing w:before="60" w:after="120" w:line="276" w:lineRule="auto"/>
    </w:pPr>
    <w:rPr>
      <w:rFonts w:ascii="Verdana" w:eastAsiaTheme="minorHAnsi" w:hAnsi="Verdana"/>
      <w:sz w:val="20"/>
      <w:szCs w:val="18"/>
      <w:lang w:eastAsia="en-US"/>
    </w:rPr>
  </w:style>
  <w:style w:type="paragraph" w:customStyle="1" w:styleId="7110D810A8B34E81B5B8399A33BEC7B0">
    <w:name w:val="7110D810A8B34E81B5B8399A33BEC7B0"/>
    <w:rsid w:val="003A7FA2"/>
  </w:style>
  <w:style w:type="paragraph" w:customStyle="1" w:styleId="9F69FFE1E1C94E5D8522F7E8992EBB8C">
    <w:name w:val="9F69FFE1E1C94E5D8522F7E8992EBB8C"/>
    <w:rsid w:val="003A7FA2"/>
  </w:style>
  <w:style w:type="paragraph" w:customStyle="1" w:styleId="4EA999D4E15442FBBB76727174E261FC">
    <w:name w:val="4EA999D4E15442FBBB76727174E261FC"/>
    <w:rsid w:val="003A7FA2"/>
  </w:style>
  <w:style w:type="paragraph" w:customStyle="1" w:styleId="917C4A4A8D434D978E174FD270FD13D6">
    <w:name w:val="917C4A4A8D434D978E174FD270FD13D6"/>
    <w:rsid w:val="003A7FA2"/>
  </w:style>
  <w:style w:type="paragraph" w:customStyle="1" w:styleId="2BAB1161008144FAB45617EEF53B7A69">
    <w:name w:val="2BAB1161008144FAB45617EEF53B7A69"/>
    <w:rsid w:val="003A7FA2"/>
  </w:style>
  <w:style w:type="paragraph" w:customStyle="1" w:styleId="03225F88FAF14CF0B53CD9DAF678A27A">
    <w:name w:val="03225F88FAF14CF0B53CD9DAF678A27A"/>
    <w:rsid w:val="003A7FA2"/>
  </w:style>
  <w:style w:type="paragraph" w:customStyle="1" w:styleId="CB251A9C76D94251913FC4FDAE33760F">
    <w:name w:val="CB251A9C76D94251913FC4FDAE33760F"/>
    <w:rsid w:val="003A7FA2"/>
  </w:style>
  <w:style w:type="paragraph" w:customStyle="1" w:styleId="D8A8DF1EF3904BF494CA3CFF562A9E99">
    <w:name w:val="D8A8DF1EF3904BF494CA3CFF562A9E99"/>
    <w:rsid w:val="003A7FA2"/>
  </w:style>
  <w:style w:type="paragraph" w:customStyle="1" w:styleId="3A9ED5AECC1A4D05A8BC09DE7720CE29">
    <w:name w:val="3A9ED5AECC1A4D05A8BC09DE7720CE29"/>
    <w:rsid w:val="003A7FA2"/>
  </w:style>
  <w:style w:type="paragraph" w:customStyle="1" w:styleId="934762DDEA3E42A29A27B4FC0EDB880D">
    <w:name w:val="934762DDEA3E42A29A27B4FC0EDB880D"/>
    <w:rsid w:val="003A7FA2"/>
  </w:style>
  <w:style w:type="paragraph" w:customStyle="1" w:styleId="B79BCE5ED388498A9C1FE3B4D3E86D92">
    <w:name w:val="B79BCE5ED388498A9C1FE3B4D3E86D92"/>
    <w:rsid w:val="003A7FA2"/>
  </w:style>
  <w:style w:type="paragraph" w:customStyle="1" w:styleId="C00778E40C2E41FC8B1CB88D4D432FA8">
    <w:name w:val="C00778E40C2E41FC8B1CB88D4D432FA8"/>
    <w:rsid w:val="003A7FA2"/>
  </w:style>
  <w:style w:type="paragraph" w:customStyle="1" w:styleId="F0EFF44DC0A74B2A9018F32838465911">
    <w:name w:val="F0EFF44DC0A74B2A9018F32838465911"/>
    <w:rsid w:val="003A7FA2"/>
  </w:style>
  <w:style w:type="paragraph" w:customStyle="1" w:styleId="724015EFCB5A4FBBAE17844D7B233A4F">
    <w:name w:val="724015EFCB5A4FBBAE17844D7B233A4F"/>
    <w:rsid w:val="003A7FA2"/>
  </w:style>
  <w:style w:type="paragraph" w:customStyle="1" w:styleId="9BDC55F0BC6047C292878F63D057F58D">
    <w:name w:val="9BDC55F0BC6047C292878F63D057F58D"/>
    <w:rsid w:val="003A7FA2"/>
  </w:style>
  <w:style w:type="paragraph" w:customStyle="1" w:styleId="16E3D950A8274CF48466AB2FC54B7DE8">
    <w:name w:val="16E3D950A8274CF48466AB2FC54B7DE8"/>
    <w:rsid w:val="003A7FA2"/>
  </w:style>
  <w:style w:type="paragraph" w:customStyle="1" w:styleId="0A623CC90565455CBE8E7A79F4D772D5">
    <w:name w:val="0A623CC90565455CBE8E7A79F4D772D5"/>
    <w:rsid w:val="003A7FA2"/>
  </w:style>
  <w:style w:type="paragraph" w:customStyle="1" w:styleId="FD28DF7CDBC14F9D8DCFF29D3496EA36">
    <w:name w:val="FD28DF7CDBC14F9D8DCFF29D3496EA36"/>
    <w:rsid w:val="003A7FA2"/>
  </w:style>
  <w:style w:type="paragraph" w:customStyle="1" w:styleId="8BAE907B3FAF4B5FA2E7BD9E74B97F0A8">
    <w:name w:val="8BAE907B3FAF4B5FA2E7BD9E74B97F0A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8">
    <w:name w:val="D75860E6B22A4C0FA97744C2E8EEB3CA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8">
    <w:name w:val="7A6B6144394F4720B2B9AEB3AF5AD0A2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8">
    <w:name w:val="2202683D55A34E32BEC59B4BD3932750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8">
    <w:name w:val="5FCC1C7B86B3428FA9C81AA78FF85C72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7">
    <w:name w:val="CE6CA930B207400B991610CD895B7980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8">
    <w:name w:val="AD533205662E43D8AFD507F39E2398A08"/>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8">
    <w:name w:val="8ABE4E3DD4154A3EA4560F688898BF3E8"/>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8">
    <w:name w:val="C752B6EC94404AE3822C4337C4C8F2328"/>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8">
    <w:name w:val="2C95BFFC40B34178BD126985E0B5FC6E8"/>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1">
    <w:name w:val="DF5C65826FC0482DA06307BA574DDFE91"/>
    <w:rsid w:val="003A7FA2"/>
    <w:pPr>
      <w:spacing w:after="0" w:line="240" w:lineRule="auto"/>
    </w:pPr>
    <w:rPr>
      <w:rFonts w:ascii="Verdana" w:eastAsiaTheme="minorHAnsi" w:hAnsi="Verdana"/>
      <w:sz w:val="20"/>
      <w:szCs w:val="18"/>
      <w:lang w:eastAsia="en-US"/>
    </w:rPr>
  </w:style>
  <w:style w:type="paragraph" w:customStyle="1" w:styleId="1913D39A008142AEA77E03F66B60B2C88">
    <w:name w:val="1913D39A008142AEA77E03F66B60B2C88"/>
    <w:rsid w:val="003A7FA2"/>
    <w:pPr>
      <w:spacing w:after="0" w:line="240" w:lineRule="auto"/>
    </w:pPr>
    <w:rPr>
      <w:rFonts w:ascii="Verdana" w:eastAsiaTheme="minorHAnsi" w:hAnsi="Verdana"/>
      <w:sz w:val="20"/>
      <w:szCs w:val="18"/>
      <w:lang w:eastAsia="en-US"/>
    </w:rPr>
  </w:style>
  <w:style w:type="paragraph" w:customStyle="1" w:styleId="3819453DCAA64EC6AB7A428EE2DE4F798">
    <w:name w:val="3819453DCAA64EC6AB7A428EE2DE4F798"/>
    <w:rsid w:val="003A7FA2"/>
    <w:pPr>
      <w:spacing w:after="0" w:line="240" w:lineRule="auto"/>
    </w:pPr>
    <w:rPr>
      <w:rFonts w:ascii="Verdana" w:eastAsiaTheme="minorHAnsi" w:hAnsi="Verdana"/>
      <w:sz w:val="20"/>
      <w:szCs w:val="18"/>
      <w:lang w:eastAsia="en-US"/>
    </w:rPr>
  </w:style>
  <w:style w:type="paragraph" w:customStyle="1" w:styleId="7110D810A8B34E81B5B8399A33BEC7B01">
    <w:name w:val="7110D810A8B34E81B5B8399A33BEC7B01"/>
    <w:rsid w:val="003A7FA2"/>
    <w:pPr>
      <w:spacing w:after="0" w:line="240" w:lineRule="auto"/>
    </w:pPr>
    <w:rPr>
      <w:rFonts w:ascii="Verdana" w:eastAsiaTheme="minorHAnsi" w:hAnsi="Verdana"/>
      <w:sz w:val="20"/>
      <w:szCs w:val="18"/>
      <w:lang w:eastAsia="en-US"/>
    </w:rPr>
  </w:style>
  <w:style w:type="paragraph" w:customStyle="1" w:styleId="9F69FFE1E1C94E5D8522F7E8992EBB8C1">
    <w:name w:val="9F69FFE1E1C94E5D8522F7E8992EBB8C1"/>
    <w:rsid w:val="003A7FA2"/>
    <w:pPr>
      <w:spacing w:after="0" w:line="240" w:lineRule="auto"/>
    </w:pPr>
    <w:rPr>
      <w:rFonts w:ascii="Verdana" w:eastAsiaTheme="minorHAnsi" w:hAnsi="Verdana"/>
      <w:sz w:val="20"/>
      <w:szCs w:val="18"/>
      <w:lang w:eastAsia="en-US"/>
    </w:rPr>
  </w:style>
  <w:style w:type="paragraph" w:customStyle="1" w:styleId="4EA999D4E15442FBBB76727174E261FC1">
    <w:name w:val="4EA999D4E15442FBBB76727174E261FC1"/>
    <w:rsid w:val="003A7FA2"/>
    <w:pPr>
      <w:spacing w:after="0" w:line="240" w:lineRule="auto"/>
    </w:pPr>
    <w:rPr>
      <w:rFonts w:ascii="Verdana" w:eastAsiaTheme="minorHAnsi" w:hAnsi="Verdana"/>
      <w:sz w:val="20"/>
      <w:szCs w:val="18"/>
      <w:lang w:eastAsia="en-US"/>
    </w:rPr>
  </w:style>
  <w:style w:type="paragraph" w:customStyle="1" w:styleId="917C4A4A8D434D978E174FD270FD13D61">
    <w:name w:val="917C4A4A8D434D978E174FD270FD13D61"/>
    <w:rsid w:val="003A7FA2"/>
    <w:pPr>
      <w:spacing w:after="0" w:line="240" w:lineRule="auto"/>
    </w:pPr>
    <w:rPr>
      <w:rFonts w:ascii="Verdana" w:eastAsiaTheme="minorHAnsi" w:hAnsi="Verdana"/>
      <w:sz w:val="20"/>
      <w:szCs w:val="18"/>
      <w:lang w:eastAsia="en-US"/>
    </w:rPr>
  </w:style>
  <w:style w:type="paragraph" w:customStyle="1" w:styleId="2BAB1161008144FAB45617EEF53B7A691">
    <w:name w:val="2BAB1161008144FAB45617EEF53B7A691"/>
    <w:rsid w:val="003A7FA2"/>
    <w:pPr>
      <w:spacing w:after="0" w:line="240" w:lineRule="auto"/>
    </w:pPr>
    <w:rPr>
      <w:rFonts w:ascii="Verdana" w:eastAsiaTheme="minorHAnsi" w:hAnsi="Verdana"/>
      <w:sz w:val="20"/>
      <w:szCs w:val="18"/>
      <w:lang w:eastAsia="en-US"/>
    </w:rPr>
  </w:style>
  <w:style w:type="paragraph" w:customStyle="1" w:styleId="03225F88FAF14CF0B53CD9DAF678A27A1">
    <w:name w:val="03225F88FAF14CF0B53CD9DAF678A27A1"/>
    <w:rsid w:val="003A7FA2"/>
    <w:pPr>
      <w:spacing w:after="0" w:line="240" w:lineRule="auto"/>
    </w:pPr>
    <w:rPr>
      <w:rFonts w:ascii="Verdana" w:eastAsiaTheme="minorHAnsi" w:hAnsi="Verdana"/>
      <w:sz w:val="20"/>
      <w:szCs w:val="18"/>
      <w:lang w:eastAsia="en-US"/>
    </w:rPr>
  </w:style>
  <w:style w:type="paragraph" w:customStyle="1" w:styleId="CB251A9C76D94251913FC4FDAE33760F1">
    <w:name w:val="CB251A9C76D94251913FC4FDAE33760F1"/>
    <w:rsid w:val="003A7FA2"/>
    <w:pPr>
      <w:spacing w:after="0" w:line="240" w:lineRule="auto"/>
    </w:pPr>
    <w:rPr>
      <w:rFonts w:ascii="Verdana" w:eastAsiaTheme="minorHAnsi" w:hAnsi="Verdana"/>
      <w:sz w:val="20"/>
      <w:szCs w:val="18"/>
      <w:lang w:eastAsia="en-US"/>
    </w:rPr>
  </w:style>
  <w:style w:type="paragraph" w:customStyle="1" w:styleId="D8A8DF1EF3904BF494CA3CFF562A9E991">
    <w:name w:val="D8A8DF1EF3904BF494CA3CFF562A9E991"/>
    <w:rsid w:val="003A7FA2"/>
    <w:pPr>
      <w:spacing w:after="0" w:line="240" w:lineRule="auto"/>
    </w:pPr>
    <w:rPr>
      <w:rFonts w:ascii="Verdana" w:eastAsiaTheme="minorHAnsi" w:hAnsi="Verdana"/>
      <w:sz w:val="20"/>
      <w:szCs w:val="18"/>
      <w:lang w:eastAsia="en-US"/>
    </w:rPr>
  </w:style>
  <w:style w:type="paragraph" w:customStyle="1" w:styleId="3A9ED5AECC1A4D05A8BC09DE7720CE291">
    <w:name w:val="3A9ED5AECC1A4D05A8BC09DE7720CE291"/>
    <w:rsid w:val="003A7FA2"/>
    <w:pPr>
      <w:spacing w:after="0" w:line="240" w:lineRule="auto"/>
    </w:pPr>
    <w:rPr>
      <w:rFonts w:ascii="Verdana" w:eastAsiaTheme="minorHAnsi" w:hAnsi="Verdana"/>
      <w:sz w:val="20"/>
      <w:szCs w:val="18"/>
      <w:lang w:eastAsia="en-US"/>
    </w:rPr>
  </w:style>
  <w:style w:type="paragraph" w:customStyle="1" w:styleId="934762DDEA3E42A29A27B4FC0EDB880D1">
    <w:name w:val="934762DDEA3E42A29A27B4FC0EDB880D1"/>
    <w:rsid w:val="003A7FA2"/>
    <w:pPr>
      <w:spacing w:after="0" w:line="240" w:lineRule="auto"/>
    </w:pPr>
    <w:rPr>
      <w:rFonts w:ascii="Verdana" w:eastAsiaTheme="minorHAnsi" w:hAnsi="Verdana"/>
      <w:sz w:val="20"/>
      <w:szCs w:val="18"/>
      <w:lang w:eastAsia="en-US"/>
    </w:rPr>
  </w:style>
  <w:style w:type="paragraph" w:customStyle="1" w:styleId="B79BCE5ED388498A9C1FE3B4D3E86D921">
    <w:name w:val="B79BCE5ED388498A9C1FE3B4D3E86D921"/>
    <w:rsid w:val="003A7FA2"/>
    <w:pPr>
      <w:spacing w:after="0" w:line="240" w:lineRule="auto"/>
    </w:pPr>
    <w:rPr>
      <w:rFonts w:ascii="Verdana" w:eastAsiaTheme="minorHAnsi" w:hAnsi="Verdana"/>
      <w:sz w:val="20"/>
      <w:szCs w:val="18"/>
      <w:lang w:eastAsia="en-US"/>
    </w:rPr>
  </w:style>
  <w:style w:type="paragraph" w:customStyle="1" w:styleId="C00778E40C2E41FC8B1CB88D4D432FA81">
    <w:name w:val="C00778E40C2E41FC8B1CB88D4D432FA81"/>
    <w:rsid w:val="003A7FA2"/>
    <w:pPr>
      <w:spacing w:after="0" w:line="240" w:lineRule="auto"/>
    </w:pPr>
    <w:rPr>
      <w:rFonts w:ascii="Verdana" w:eastAsiaTheme="minorHAnsi" w:hAnsi="Verdana"/>
      <w:sz w:val="20"/>
      <w:szCs w:val="18"/>
      <w:lang w:eastAsia="en-US"/>
    </w:rPr>
  </w:style>
  <w:style w:type="paragraph" w:customStyle="1" w:styleId="F0EFF44DC0A74B2A9018F328384659111">
    <w:name w:val="F0EFF44DC0A74B2A9018F328384659111"/>
    <w:rsid w:val="003A7FA2"/>
    <w:pPr>
      <w:spacing w:after="0" w:line="240" w:lineRule="auto"/>
    </w:pPr>
    <w:rPr>
      <w:rFonts w:ascii="Verdana" w:eastAsiaTheme="minorHAnsi" w:hAnsi="Verdana"/>
      <w:sz w:val="20"/>
      <w:szCs w:val="18"/>
      <w:lang w:eastAsia="en-US"/>
    </w:rPr>
  </w:style>
  <w:style w:type="paragraph" w:customStyle="1" w:styleId="724015EFCB5A4FBBAE17844D7B233A4F1">
    <w:name w:val="724015EFCB5A4FBBAE17844D7B233A4F1"/>
    <w:rsid w:val="003A7FA2"/>
    <w:pPr>
      <w:spacing w:after="0" w:line="240" w:lineRule="auto"/>
    </w:pPr>
    <w:rPr>
      <w:rFonts w:ascii="Verdana" w:eastAsiaTheme="minorHAnsi" w:hAnsi="Verdana"/>
      <w:sz w:val="20"/>
      <w:szCs w:val="18"/>
      <w:lang w:eastAsia="en-US"/>
    </w:rPr>
  </w:style>
  <w:style w:type="paragraph" w:customStyle="1" w:styleId="9BDC55F0BC6047C292878F63D057F58D1">
    <w:name w:val="9BDC55F0BC6047C292878F63D057F58D1"/>
    <w:rsid w:val="003A7FA2"/>
    <w:pPr>
      <w:spacing w:after="0" w:line="240" w:lineRule="auto"/>
    </w:pPr>
    <w:rPr>
      <w:rFonts w:ascii="Verdana" w:eastAsiaTheme="minorHAnsi" w:hAnsi="Verdana"/>
      <w:sz w:val="20"/>
      <w:szCs w:val="18"/>
      <w:lang w:eastAsia="en-US"/>
    </w:rPr>
  </w:style>
  <w:style w:type="paragraph" w:customStyle="1" w:styleId="16E3D950A8274CF48466AB2FC54B7DE81">
    <w:name w:val="16E3D950A8274CF48466AB2FC54B7DE81"/>
    <w:rsid w:val="003A7FA2"/>
    <w:pPr>
      <w:spacing w:after="0" w:line="240" w:lineRule="auto"/>
    </w:pPr>
    <w:rPr>
      <w:rFonts w:ascii="Verdana" w:eastAsiaTheme="minorHAnsi" w:hAnsi="Verdana"/>
      <w:sz w:val="20"/>
      <w:szCs w:val="18"/>
      <w:lang w:eastAsia="en-US"/>
    </w:rPr>
  </w:style>
  <w:style w:type="paragraph" w:customStyle="1" w:styleId="0A623CC90565455CBE8E7A79F4D772D51">
    <w:name w:val="0A623CC90565455CBE8E7A79F4D772D51"/>
    <w:rsid w:val="003A7FA2"/>
    <w:pPr>
      <w:spacing w:after="0" w:line="240" w:lineRule="auto"/>
    </w:pPr>
    <w:rPr>
      <w:rFonts w:ascii="Verdana" w:eastAsiaTheme="minorHAnsi" w:hAnsi="Verdana"/>
      <w:sz w:val="20"/>
      <w:szCs w:val="18"/>
      <w:lang w:eastAsia="en-US"/>
    </w:rPr>
  </w:style>
  <w:style w:type="paragraph" w:customStyle="1" w:styleId="FD28DF7CDBC14F9D8DCFF29D3496EA361">
    <w:name w:val="FD28DF7CDBC14F9D8DCFF29D3496EA361"/>
    <w:rsid w:val="003A7FA2"/>
    <w:pPr>
      <w:spacing w:after="0" w:line="240" w:lineRule="auto"/>
    </w:pPr>
    <w:rPr>
      <w:rFonts w:ascii="Verdana" w:eastAsiaTheme="minorHAnsi" w:hAnsi="Verdana"/>
      <w:sz w:val="20"/>
      <w:szCs w:val="18"/>
      <w:lang w:eastAsia="en-US"/>
    </w:rPr>
  </w:style>
  <w:style w:type="paragraph" w:customStyle="1" w:styleId="F917C00D74DE4618AA5192605D283EE38">
    <w:name w:val="F917C00D74DE4618AA5192605D283EE38"/>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8">
    <w:name w:val="CD493638751A42D0A4F03E0F90B001208"/>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8">
    <w:name w:val="2FCF896017C341F89E0B17CA3DC513088"/>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8">
    <w:name w:val="2936BD23D9D84D90853A125B0637C18A8"/>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8">
    <w:name w:val="EA1B334D032C46E69CD83B07F7B99F5B8"/>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8">
    <w:name w:val="49246206CE9F4CAFA8D71D2630D772AC8"/>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8">
    <w:name w:val="5BB890ECE5D04A1C888573676C3C75978"/>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5">
    <w:name w:val="23DEB72794834E7E89B245168F42F15D5"/>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5">
    <w:name w:val="277B8157C98C4A51A607C6D8490A713F5"/>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5">
    <w:name w:val="EBACA93963AD4298881BFED648EC17445"/>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5">
    <w:name w:val="5229859A340D4CE88133FB873764804D5"/>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5">
    <w:name w:val="70D69BFE6EFF4CB69A4ECC3157BD1FD15"/>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5">
    <w:name w:val="BB0FA9AED0D74C2181A881317D87BED45"/>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5">
    <w:name w:val="0A26C5E9B6CF44D9A2C1C68ED254C5495"/>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5">
    <w:name w:val="07DB0E79D0E54657BA93057C1696D2525"/>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5">
    <w:name w:val="9CE9436CAAED4DA59F2255CF823A29175"/>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5">
    <w:name w:val="9710CAA35CDD4806B6912490F6E720205"/>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5">
    <w:name w:val="B242BB1113D3431E9556DB32D76CBA245"/>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5">
    <w:name w:val="873C7572F6F94634B671DDF66141C7D05"/>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5">
    <w:name w:val="30D8C51DF28E4069A0862CA78847D6AD5"/>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5">
    <w:name w:val="8F06D10C01EA482FB6A47A26EDF3D2B95"/>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5">
    <w:name w:val="C3FA21413BA84E73A9CC12B918C9BA5E5"/>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5">
    <w:name w:val="223EADC3DB744B7CB66DE8DA389AAAA65"/>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8">
    <w:name w:val="77610E8A466E428EAFD7FB9AF2C0A5AF8"/>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8">
    <w:name w:val="F5BB63170C7546A8879CB1C871C516968"/>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8">
    <w:name w:val="3E685C32FFD74CEA9644F4526364CF358"/>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3">
    <w:name w:val="17E4A0EE5EB04B40BE637ACC3D678D263"/>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3">
    <w:name w:val="9147BFF74BAE421D91B58336E77C3E783"/>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3">
    <w:name w:val="C5D5903A5A4644E593F887EE98C26E653"/>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3">
    <w:name w:val="E744E0617A1D45DD8DC27EA1FFE01A553"/>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3">
    <w:name w:val="5389865333C84CF4A4EA181726F23A6F3"/>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3">
    <w:name w:val="16D4A294350A4AF5A151C1EDA078512F3"/>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3">
    <w:name w:val="53BB7AD029EE4C6DBA84669EABD25B683"/>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3">
    <w:name w:val="47475DAE0CD043E8BD47502963D129FC3"/>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8">
    <w:name w:val="EF5ECEE476FB4812BF92A7AC88ABCA758"/>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9">
    <w:name w:val="8BAE907B3FAF4B5FA2E7BD9E74B97F0A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9">
    <w:name w:val="D75860E6B22A4C0FA97744C2E8EEB3CA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9">
    <w:name w:val="7A6B6144394F4720B2B9AEB3AF5AD0A2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9">
    <w:name w:val="2202683D55A34E32BEC59B4BD3932750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9">
    <w:name w:val="5FCC1C7B86B3428FA9C81AA78FF85C72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8">
    <w:name w:val="CE6CA930B207400B991610CD895B7980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9">
    <w:name w:val="AD533205662E43D8AFD507F39E2398A09"/>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9">
    <w:name w:val="8ABE4E3DD4154A3EA4560F688898BF3E9"/>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9">
    <w:name w:val="C752B6EC94404AE3822C4337C4C8F2329"/>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9">
    <w:name w:val="2C95BFFC40B34178BD126985E0B5FC6E9"/>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2">
    <w:name w:val="DF5C65826FC0482DA06307BA574DDFE92"/>
    <w:rsid w:val="003A7FA2"/>
    <w:pPr>
      <w:spacing w:after="0" w:line="240" w:lineRule="auto"/>
    </w:pPr>
    <w:rPr>
      <w:rFonts w:ascii="Verdana" w:eastAsiaTheme="minorHAnsi" w:hAnsi="Verdana"/>
      <w:sz w:val="20"/>
      <w:szCs w:val="18"/>
      <w:lang w:eastAsia="en-US"/>
    </w:rPr>
  </w:style>
  <w:style w:type="paragraph" w:customStyle="1" w:styleId="1913D39A008142AEA77E03F66B60B2C89">
    <w:name w:val="1913D39A008142AEA77E03F66B60B2C89"/>
    <w:rsid w:val="003A7FA2"/>
    <w:pPr>
      <w:spacing w:after="0" w:line="240" w:lineRule="auto"/>
    </w:pPr>
    <w:rPr>
      <w:rFonts w:ascii="Verdana" w:eastAsiaTheme="minorHAnsi" w:hAnsi="Verdana"/>
      <w:sz w:val="20"/>
      <w:szCs w:val="18"/>
      <w:lang w:eastAsia="en-US"/>
    </w:rPr>
  </w:style>
  <w:style w:type="paragraph" w:customStyle="1" w:styleId="3819453DCAA64EC6AB7A428EE2DE4F799">
    <w:name w:val="3819453DCAA64EC6AB7A428EE2DE4F799"/>
    <w:rsid w:val="003A7FA2"/>
    <w:pPr>
      <w:spacing w:after="0" w:line="240" w:lineRule="auto"/>
    </w:pPr>
    <w:rPr>
      <w:rFonts w:ascii="Verdana" w:eastAsiaTheme="minorHAnsi" w:hAnsi="Verdana"/>
      <w:sz w:val="20"/>
      <w:szCs w:val="18"/>
      <w:lang w:eastAsia="en-US"/>
    </w:rPr>
  </w:style>
  <w:style w:type="paragraph" w:customStyle="1" w:styleId="7110D810A8B34E81B5B8399A33BEC7B02">
    <w:name w:val="7110D810A8B34E81B5B8399A33BEC7B02"/>
    <w:rsid w:val="003A7FA2"/>
    <w:pPr>
      <w:spacing w:after="0" w:line="240" w:lineRule="auto"/>
    </w:pPr>
    <w:rPr>
      <w:rFonts w:ascii="Verdana" w:eastAsiaTheme="minorHAnsi" w:hAnsi="Verdana"/>
      <w:sz w:val="20"/>
      <w:szCs w:val="18"/>
      <w:lang w:eastAsia="en-US"/>
    </w:rPr>
  </w:style>
  <w:style w:type="paragraph" w:customStyle="1" w:styleId="9F69FFE1E1C94E5D8522F7E8992EBB8C2">
    <w:name w:val="9F69FFE1E1C94E5D8522F7E8992EBB8C2"/>
    <w:rsid w:val="003A7FA2"/>
    <w:pPr>
      <w:spacing w:after="0" w:line="240" w:lineRule="auto"/>
    </w:pPr>
    <w:rPr>
      <w:rFonts w:ascii="Verdana" w:eastAsiaTheme="minorHAnsi" w:hAnsi="Verdana"/>
      <w:sz w:val="20"/>
      <w:szCs w:val="18"/>
      <w:lang w:eastAsia="en-US"/>
    </w:rPr>
  </w:style>
  <w:style w:type="paragraph" w:customStyle="1" w:styleId="4EA999D4E15442FBBB76727174E261FC2">
    <w:name w:val="4EA999D4E15442FBBB76727174E261FC2"/>
    <w:rsid w:val="003A7FA2"/>
    <w:pPr>
      <w:spacing w:after="0" w:line="240" w:lineRule="auto"/>
    </w:pPr>
    <w:rPr>
      <w:rFonts w:ascii="Verdana" w:eastAsiaTheme="minorHAnsi" w:hAnsi="Verdana"/>
      <w:sz w:val="20"/>
      <w:szCs w:val="18"/>
      <w:lang w:eastAsia="en-US"/>
    </w:rPr>
  </w:style>
  <w:style w:type="paragraph" w:customStyle="1" w:styleId="917C4A4A8D434D978E174FD270FD13D62">
    <w:name w:val="917C4A4A8D434D978E174FD270FD13D62"/>
    <w:rsid w:val="003A7FA2"/>
    <w:pPr>
      <w:spacing w:after="0" w:line="240" w:lineRule="auto"/>
    </w:pPr>
    <w:rPr>
      <w:rFonts w:ascii="Verdana" w:eastAsiaTheme="minorHAnsi" w:hAnsi="Verdana"/>
      <w:sz w:val="20"/>
      <w:szCs w:val="18"/>
      <w:lang w:eastAsia="en-US"/>
    </w:rPr>
  </w:style>
  <w:style w:type="paragraph" w:customStyle="1" w:styleId="2BAB1161008144FAB45617EEF53B7A692">
    <w:name w:val="2BAB1161008144FAB45617EEF53B7A692"/>
    <w:rsid w:val="003A7FA2"/>
    <w:pPr>
      <w:spacing w:after="0" w:line="240" w:lineRule="auto"/>
    </w:pPr>
    <w:rPr>
      <w:rFonts w:ascii="Verdana" w:eastAsiaTheme="minorHAnsi" w:hAnsi="Verdana"/>
      <w:sz w:val="20"/>
      <w:szCs w:val="18"/>
      <w:lang w:eastAsia="en-US"/>
    </w:rPr>
  </w:style>
  <w:style w:type="paragraph" w:customStyle="1" w:styleId="03225F88FAF14CF0B53CD9DAF678A27A2">
    <w:name w:val="03225F88FAF14CF0B53CD9DAF678A27A2"/>
    <w:rsid w:val="003A7FA2"/>
    <w:pPr>
      <w:spacing w:after="0" w:line="240" w:lineRule="auto"/>
    </w:pPr>
    <w:rPr>
      <w:rFonts w:ascii="Verdana" w:eastAsiaTheme="minorHAnsi" w:hAnsi="Verdana"/>
      <w:sz w:val="20"/>
      <w:szCs w:val="18"/>
      <w:lang w:eastAsia="en-US"/>
    </w:rPr>
  </w:style>
  <w:style w:type="paragraph" w:customStyle="1" w:styleId="CB251A9C76D94251913FC4FDAE33760F2">
    <w:name w:val="CB251A9C76D94251913FC4FDAE33760F2"/>
    <w:rsid w:val="003A7FA2"/>
    <w:pPr>
      <w:spacing w:after="0" w:line="240" w:lineRule="auto"/>
    </w:pPr>
    <w:rPr>
      <w:rFonts w:ascii="Verdana" w:eastAsiaTheme="minorHAnsi" w:hAnsi="Verdana"/>
      <w:sz w:val="20"/>
      <w:szCs w:val="18"/>
      <w:lang w:eastAsia="en-US"/>
    </w:rPr>
  </w:style>
  <w:style w:type="paragraph" w:customStyle="1" w:styleId="D8A8DF1EF3904BF494CA3CFF562A9E992">
    <w:name w:val="D8A8DF1EF3904BF494CA3CFF562A9E992"/>
    <w:rsid w:val="003A7FA2"/>
    <w:pPr>
      <w:spacing w:after="0" w:line="240" w:lineRule="auto"/>
    </w:pPr>
    <w:rPr>
      <w:rFonts w:ascii="Verdana" w:eastAsiaTheme="minorHAnsi" w:hAnsi="Verdana"/>
      <w:sz w:val="20"/>
      <w:szCs w:val="18"/>
      <w:lang w:eastAsia="en-US"/>
    </w:rPr>
  </w:style>
  <w:style w:type="paragraph" w:customStyle="1" w:styleId="3A9ED5AECC1A4D05A8BC09DE7720CE292">
    <w:name w:val="3A9ED5AECC1A4D05A8BC09DE7720CE292"/>
    <w:rsid w:val="003A7FA2"/>
    <w:pPr>
      <w:spacing w:after="0" w:line="240" w:lineRule="auto"/>
    </w:pPr>
    <w:rPr>
      <w:rFonts w:ascii="Verdana" w:eastAsiaTheme="minorHAnsi" w:hAnsi="Verdana"/>
      <w:sz w:val="20"/>
      <w:szCs w:val="18"/>
      <w:lang w:eastAsia="en-US"/>
    </w:rPr>
  </w:style>
  <w:style w:type="paragraph" w:customStyle="1" w:styleId="934762DDEA3E42A29A27B4FC0EDB880D2">
    <w:name w:val="934762DDEA3E42A29A27B4FC0EDB880D2"/>
    <w:rsid w:val="003A7FA2"/>
    <w:pPr>
      <w:spacing w:after="0" w:line="240" w:lineRule="auto"/>
    </w:pPr>
    <w:rPr>
      <w:rFonts w:ascii="Verdana" w:eastAsiaTheme="minorHAnsi" w:hAnsi="Verdana"/>
      <w:sz w:val="20"/>
      <w:szCs w:val="18"/>
      <w:lang w:eastAsia="en-US"/>
    </w:rPr>
  </w:style>
  <w:style w:type="paragraph" w:customStyle="1" w:styleId="B79BCE5ED388498A9C1FE3B4D3E86D922">
    <w:name w:val="B79BCE5ED388498A9C1FE3B4D3E86D922"/>
    <w:rsid w:val="003A7FA2"/>
    <w:pPr>
      <w:spacing w:after="0" w:line="240" w:lineRule="auto"/>
    </w:pPr>
    <w:rPr>
      <w:rFonts w:ascii="Verdana" w:eastAsiaTheme="minorHAnsi" w:hAnsi="Verdana"/>
      <w:sz w:val="20"/>
      <w:szCs w:val="18"/>
      <w:lang w:eastAsia="en-US"/>
    </w:rPr>
  </w:style>
  <w:style w:type="paragraph" w:customStyle="1" w:styleId="C00778E40C2E41FC8B1CB88D4D432FA82">
    <w:name w:val="C00778E40C2E41FC8B1CB88D4D432FA82"/>
    <w:rsid w:val="003A7FA2"/>
    <w:pPr>
      <w:spacing w:after="0" w:line="240" w:lineRule="auto"/>
    </w:pPr>
    <w:rPr>
      <w:rFonts w:ascii="Verdana" w:eastAsiaTheme="minorHAnsi" w:hAnsi="Verdana"/>
      <w:sz w:val="20"/>
      <w:szCs w:val="18"/>
      <w:lang w:eastAsia="en-US"/>
    </w:rPr>
  </w:style>
  <w:style w:type="paragraph" w:customStyle="1" w:styleId="F0EFF44DC0A74B2A9018F328384659112">
    <w:name w:val="F0EFF44DC0A74B2A9018F328384659112"/>
    <w:rsid w:val="003A7FA2"/>
    <w:pPr>
      <w:spacing w:after="0" w:line="240" w:lineRule="auto"/>
    </w:pPr>
    <w:rPr>
      <w:rFonts w:ascii="Verdana" w:eastAsiaTheme="minorHAnsi" w:hAnsi="Verdana"/>
      <w:sz w:val="20"/>
      <w:szCs w:val="18"/>
      <w:lang w:eastAsia="en-US"/>
    </w:rPr>
  </w:style>
  <w:style w:type="paragraph" w:customStyle="1" w:styleId="724015EFCB5A4FBBAE17844D7B233A4F2">
    <w:name w:val="724015EFCB5A4FBBAE17844D7B233A4F2"/>
    <w:rsid w:val="003A7FA2"/>
    <w:pPr>
      <w:spacing w:after="0" w:line="240" w:lineRule="auto"/>
    </w:pPr>
    <w:rPr>
      <w:rFonts w:ascii="Verdana" w:eastAsiaTheme="minorHAnsi" w:hAnsi="Verdana"/>
      <w:sz w:val="20"/>
      <w:szCs w:val="18"/>
      <w:lang w:eastAsia="en-US"/>
    </w:rPr>
  </w:style>
  <w:style w:type="paragraph" w:customStyle="1" w:styleId="9BDC55F0BC6047C292878F63D057F58D2">
    <w:name w:val="9BDC55F0BC6047C292878F63D057F58D2"/>
    <w:rsid w:val="003A7FA2"/>
    <w:pPr>
      <w:spacing w:after="0" w:line="240" w:lineRule="auto"/>
    </w:pPr>
    <w:rPr>
      <w:rFonts w:ascii="Verdana" w:eastAsiaTheme="minorHAnsi" w:hAnsi="Verdana"/>
      <w:sz w:val="20"/>
      <w:szCs w:val="18"/>
      <w:lang w:eastAsia="en-US"/>
    </w:rPr>
  </w:style>
  <w:style w:type="paragraph" w:customStyle="1" w:styleId="16E3D950A8274CF48466AB2FC54B7DE82">
    <w:name w:val="16E3D950A8274CF48466AB2FC54B7DE82"/>
    <w:rsid w:val="003A7FA2"/>
    <w:pPr>
      <w:spacing w:after="0" w:line="240" w:lineRule="auto"/>
    </w:pPr>
    <w:rPr>
      <w:rFonts w:ascii="Verdana" w:eastAsiaTheme="minorHAnsi" w:hAnsi="Verdana"/>
      <w:sz w:val="20"/>
      <w:szCs w:val="18"/>
      <w:lang w:eastAsia="en-US"/>
    </w:rPr>
  </w:style>
  <w:style w:type="paragraph" w:customStyle="1" w:styleId="0A623CC90565455CBE8E7A79F4D772D52">
    <w:name w:val="0A623CC90565455CBE8E7A79F4D772D52"/>
    <w:rsid w:val="003A7FA2"/>
    <w:pPr>
      <w:spacing w:after="0" w:line="240" w:lineRule="auto"/>
    </w:pPr>
    <w:rPr>
      <w:rFonts w:ascii="Verdana" w:eastAsiaTheme="minorHAnsi" w:hAnsi="Verdana"/>
      <w:sz w:val="20"/>
      <w:szCs w:val="18"/>
      <w:lang w:eastAsia="en-US"/>
    </w:rPr>
  </w:style>
  <w:style w:type="paragraph" w:customStyle="1" w:styleId="FD28DF7CDBC14F9D8DCFF29D3496EA362">
    <w:name w:val="FD28DF7CDBC14F9D8DCFF29D3496EA362"/>
    <w:rsid w:val="003A7FA2"/>
    <w:pPr>
      <w:spacing w:after="0" w:line="240" w:lineRule="auto"/>
    </w:pPr>
    <w:rPr>
      <w:rFonts w:ascii="Verdana" w:eastAsiaTheme="minorHAnsi" w:hAnsi="Verdana"/>
      <w:sz w:val="20"/>
      <w:szCs w:val="18"/>
      <w:lang w:eastAsia="en-US"/>
    </w:rPr>
  </w:style>
  <w:style w:type="paragraph" w:customStyle="1" w:styleId="F917C00D74DE4618AA5192605D283EE39">
    <w:name w:val="F917C00D74DE4618AA5192605D283EE39"/>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9">
    <w:name w:val="CD493638751A42D0A4F03E0F90B001209"/>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9">
    <w:name w:val="2FCF896017C341F89E0B17CA3DC513089"/>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9">
    <w:name w:val="2936BD23D9D84D90853A125B0637C18A9"/>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9">
    <w:name w:val="EA1B334D032C46E69CD83B07F7B99F5B9"/>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9">
    <w:name w:val="49246206CE9F4CAFA8D71D2630D772AC9"/>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9">
    <w:name w:val="5BB890ECE5D04A1C888573676C3C75979"/>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6">
    <w:name w:val="23DEB72794834E7E89B245168F42F15D6"/>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6">
    <w:name w:val="277B8157C98C4A51A607C6D8490A713F6"/>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6">
    <w:name w:val="EBACA93963AD4298881BFED648EC17446"/>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6">
    <w:name w:val="5229859A340D4CE88133FB873764804D6"/>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6">
    <w:name w:val="70D69BFE6EFF4CB69A4ECC3157BD1FD16"/>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6">
    <w:name w:val="BB0FA9AED0D74C2181A881317D87BED46"/>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6">
    <w:name w:val="0A26C5E9B6CF44D9A2C1C68ED254C5496"/>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6">
    <w:name w:val="07DB0E79D0E54657BA93057C1696D2526"/>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6">
    <w:name w:val="9CE9436CAAED4DA59F2255CF823A29176"/>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6">
    <w:name w:val="9710CAA35CDD4806B6912490F6E720206"/>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6">
    <w:name w:val="B242BB1113D3431E9556DB32D76CBA246"/>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6">
    <w:name w:val="873C7572F6F94634B671DDF66141C7D06"/>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6">
    <w:name w:val="30D8C51DF28E4069A0862CA78847D6AD6"/>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6">
    <w:name w:val="8F06D10C01EA482FB6A47A26EDF3D2B96"/>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6">
    <w:name w:val="C3FA21413BA84E73A9CC12B918C9BA5E6"/>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6">
    <w:name w:val="223EADC3DB744B7CB66DE8DA389AAAA66"/>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9">
    <w:name w:val="77610E8A466E428EAFD7FB9AF2C0A5AF9"/>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9">
    <w:name w:val="F5BB63170C7546A8879CB1C871C516969"/>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9">
    <w:name w:val="3E685C32FFD74CEA9644F4526364CF359"/>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4">
    <w:name w:val="17E4A0EE5EB04B40BE637ACC3D678D264"/>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4">
    <w:name w:val="9147BFF74BAE421D91B58336E77C3E784"/>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4">
    <w:name w:val="C5D5903A5A4644E593F887EE98C26E654"/>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4">
    <w:name w:val="E744E0617A1D45DD8DC27EA1FFE01A554"/>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4">
    <w:name w:val="5389865333C84CF4A4EA181726F23A6F4"/>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4">
    <w:name w:val="16D4A294350A4AF5A151C1EDA078512F4"/>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4">
    <w:name w:val="53BB7AD029EE4C6DBA84669EABD25B684"/>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4">
    <w:name w:val="47475DAE0CD043E8BD47502963D129FC4"/>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9">
    <w:name w:val="EF5ECEE476FB4812BF92A7AC88ABCA759"/>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0">
    <w:name w:val="8BAE907B3FAF4B5FA2E7BD9E74B97F0A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0">
    <w:name w:val="D75860E6B22A4C0FA97744C2E8EEB3CA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0">
    <w:name w:val="7A6B6144394F4720B2B9AEB3AF5AD0A2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0">
    <w:name w:val="2202683D55A34E32BEC59B4BD3932750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0">
    <w:name w:val="5FCC1C7B86B3428FA9C81AA78FF85C72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9">
    <w:name w:val="CE6CA930B207400B991610CD895B7980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0">
    <w:name w:val="AD533205662E43D8AFD507F39E2398A010"/>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10">
    <w:name w:val="8ABE4E3DD4154A3EA4560F688898BF3E10"/>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10">
    <w:name w:val="C752B6EC94404AE3822C4337C4C8F23210"/>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0">
    <w:name w:val="2C95BFFC40B34178BD126985E0B5FC6E10"/>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3">
    <w:name w:val="DF5C65826FC0482DA06307BA574DDFE93"/>
    <w:rsid w:val="003A7FA2"/>
    <w:pPr>
      <w:spacing w:after="0" w:line="240" w:lineRule="auto"/>
    </w:pPr>
    <w:rPr>
      <w:rFonts w:ascii="Verdana" w:eastAsiaTheme="minorHAnsi" w:hAnsi="Verdana"/>
      <w:sz w:val="20"/>
      <w:szCs w:val="18"/>
      <w:lang w:eastAsia="en-US"/>
    </w:rPr>
  </w:style>
  <w:style w:type="paragraph" w:customStyle="1" w:styleId="1913D39A008142AEA77E03F66B60B2C810">
    <w:name w:val="1913D39A008142AEA77E03F66B60B2C810"/>
    <w:rsid w:val="003A7FA2"/>
    <w:pPr>
      <w:spacing w:after="0" w:line="240" w:lineRule="auto"/>
    </w:pPr>
    <w:rPr>
      <w:rFonts w:ascii="Verdana" w:eastAsiaTheme="minorHAnsi" w:hAnsi="Verdana"/>
      <w:sz w:val="20"/>
      <w:szCs w:val="18"/>
      <w:lang w:eastAsia="en-US"/>
    </w:rPr>
  </w:style>
  <w:style w:type="paragraph" w:customStyle="1" w:styleId="7110D810A8B34E81B5B8399A33BEC7B03">
    <w:name w:val="7110D810A8B34E81B5B8399A33BEC7B03"/>
    <w:rsid w:val="003A7FA2"/>
    <w:pPr>
      <w:spacing w:after="0" w:line="240" w:lineRule="auto"/>
    </w:pPr>
    <w:rPr>
      <w:rFonts w:ascii="Verdana" w:eastAsiaTheme="minorHAnsi" w:hAnsi="Verdana"/>
      <w:sz w:val="20"/>
      <w:szCs w:val="18"/>
      <w:lang w:eastAsia="en-US"/>
    </w:rPr>
  </w:style>
  <w:style w:type="paragraph" w:customStyle="1" w:styleId="9F69FFE1E1C94E5D8522F7E8992EBB8C3">
    <w:name w:val="9F69FFE1E1C94E5D8522F7E8992EBB8C3"/>
    <w:rsid w:val="003A7FA2"/>
    <w:pPr>
      <w:spacing w:after="0" w:line="240" w:lineRule="auto"/>
    </w:pPr>
    <w:rPr>
      <w:rFonts w:ascii="Verdana" w:eastAsiaTheme="minorHAnsi" w:hAnsi="Verdana"/>
      <w:sz w:val="20"/>
      <w:szCs w:val="18"/>
      <w:lang w:eastAsia="en-US"/>
    </w:rPr>
  </w:style>
  <w:style w:type="paragraph" w:customStyle="1" w:styleId="917C4A4A8D434D978E174FD270FD13D63">
    <w:name w:val="917C4A4A8D434D978E174FD270FD13D63"/>
    <w:rsid w:val="003A7FA2"/>
    <w:pPr>
      <w:spacing w:after="0" w:line="240" w:lineRule="auto"/>
    </w:pPr>
    <w:rPr>
      <w:rFonts w:ascii="Verdana" w:eastAsiaTheme="minorHAnsi" w:hAnsi="Verdana"/>
      <w:sz w:val="20"/>
      <w:szCs w:val="18"/>
      <w:lang w:eastAsia="en-US"/>
    </w:rPr>
  </w:style>
  <w:style w:type="paragraph" w:customStyle="1" w:styleId="2BAB1161008144FAB45617EEF53B7A693">
    <w:name w:val="2BAB1161008144FAB45617EEF53B7A693"/>
    <w:rsid w:val="003A7FA2"/>
    <w:pPr>
      <w:spacing w:after="0" w:line="240" w:lineRule="auto"/>
    </w:pPr>
    <w:rPr>
      <w:rFonts w:ascii="Verdana" w:eastAsiaTheme="minorHAnsi" w:hAnsi="Verdana"/>
      <w:sz w:val="20"/>
      <w:szCs w:val="18"/>
      <w:lang w:eastAsia="en-US"/>
    </w:rPr>
  </w:style>
  <w:style w:type="paragraph" w:customStyle="1" w:styleId="03225F88FAF14CF0B53CD9DAF678A27A3">
    <w:name w:val="03225F88FAF14CF0B53CD9DAF678A27A3"/>
    <w:rsid w:val="003A7FA2"/>
    <w:pPr>
      <w:spacing w:after="0" w:line="240" w:lineRule="auto"/>
    </w:pPr>
    <w:rPr>
      <w:rFonts w:ascii="Verdana" w:eastAsiaTheme="minorHAnsi" w:hAnsi="Verdana"/>
      <w:sz w:val="20"/>
      <w:szCs w:val="18"/>
      <w:lang w:eastAsia="en-US"/>
    </w:rPr>
  </w:style>
  <w:style w:type="paragraph" w:customStyle="1" w:styleId="CB251A9C76D94251913FC4FDAE33760F3">
    <w:name w:val="CB251A9C76D94251913FC4FDAE33760F3"/>
    <w:rsid w:val="003A7FA2"/>
    <w:pPr>
      <w:spacing w:after="0" w:line="240" w:lineRule="auto"/>
    </w:pPr>
    <w:rPr>
      <w:rFonts w:ascii="Verdana" w:eastAsiaTheme="minorHAnsi" w:hAnsi="Verdana"/>
      <w:sz w:val="20"/>
      <w:szCs w:val="18"/>
      <w:lang w:eastAsia="en-US"/>
    </w:rPr>
  </w:style>
  <w:style w:type="paragraph" w:customStyle="1" w:styleId="D8A8DF1EF3904BF494CA3CFF562A9E993">
    <w:name w:val="D8A8DF1EF3904BF494CA3CFF562A9E993"/>
    <w:rsid w:val="003A7FA2"/>
    <w:pPr>
      <w:spacing w:after="0" w:line="240" w:lineRule="auto"/>
    </w:pPr>
    <w:rPr>
      <w:rFonts w:ascii="Verdana" w:eastAsiaTheme="minorHAnsi" w:hAnsi="Verdana"/>
      <w:sz w:val="20"/>
      <w:szCs w:val="18"/>
      <w:lang w:eastAsia="en-US"/>
    </w:rPr>
  </w:style>
  <w:style w:type="paragraph" w:customStyle="1" w:styleId="3A9ED5AECC1A4D05A8BC09DE7720CE293">
    <w:name w:val="3A9ED5AECC1A4D05A8BC09DE7720CE293"/>
    <w:rsid w:val="003A7FA2"/>
    <w:pPr>
      <w:spacing w:after="0" w:line="240" w:lineRule="auto"/>
    </w:pPr>
    <w:rPr>
      <w:rFonts w:ascii="Verdana" w:eastAsiaTheme="minorHAnsi" w:hAnsi="Verdana"/>
      <w:sz w:val="20"/>
      <w:szCs w:val="18"/>
      <w:lang w:eastAsia="en-US"/>
    </w:rPr>
  </w:style>
  <w:style w:type="paragraph" w:customStyle="1" w:styleId="934762DDEA3E42A29A27B4FC0EDB880D3">
    <w:name w:val="934762DDEA3E42A29A27B4FC0EDB880D3"/>
    <w:rsid w:val="003A7FA2"/>
    <w:pPr>
      <w:spacing w:after="0" w:line="240" w:lineRule="auto"/>
    </w:pPr>
    <w:rPr>
      <w:rFonts w:ascii="Verdana" w:eastAsiaTheme="minorHAnsi" w:hAnsi="Verdana"/>
      <w:sz w:val="20"/>
      <w:szCs w:val="18"/>
      <w:lang w:eastAsia="en-US"/>
    </w:rPr>
  </w:style>
  <w:style w:type="paragraph" w:customStyle="1" w:styleId="B79BCE5ED388498A9C1FE3B4D3E86D923">
    <w:name w:val="B79BCE5ED388498A9C1FE3B4D3E86D923"/>
    <w:rsid w:val="003A7FA2"/>
    <w:pPr>
      <w:spacing w:after="0" w:line="240" w:lineRule="auto"/>
    </w:pPr>
    <w:rPr>
      <w:rFonts w:ascii="Verdana" w:eastAsiaTheme="minorHAnsi" w:hAnsi="Verdana"/>
      <w:sz w:val="20"/>
      <w:szCs w:val="18"/>
      <w:lang w:eastAsia="en-US"/>
    </w:rPr>
  </w:style>
  <w:style w:type="paragraph" w:customStyle="1" w:styleId="C00778E40C2E41FC8B1CB88D4D432FA83">
    <w:name w:val="C00778E40C2E41FC8B1CB88D4D432FA83"/>
    <w:rsid w:val="003A7FA2"/>
    <w:pPr>
      <w:spacing w:after="0" w:line="240" w:lineRule="auto"/>
    </w:pPr>
    <w:rPr>
      <w:rFonts w:ascii="Verdana" w:eastAsiaTheme="minorHAnsi" w:hAnsi="Verdana"/>
      <w:sz w:val="20"/>
      <w:szCs w:val="18"/>
      <w:lang w:eastAsia="en-US"/>
    </w:rPr>
  </w:style>
  <w:style w:type="paragraph" w:customStyle="1" w:styleId="F0EFF44DC0A74B2A9018F328384659113">
    <w:name w:val="F0EFF44DC0A74B2A9018F328384659113"/>
    <w:rsid w:val="003A7FA2"/>
    <w:pPr>
      <w:spacing w:after="0" w:line="240" w:lineRule="auto"/>
    </w:pPr>
    <w:rPr>
      <w:rFonts w:ascii="Verdana" w:eastAsiaTheme="minorHAnsi" w:hAnsi="Verdana"/>
      <w:sz w:val="20"/>
      <w:szCs w:val="18"/>
      <w:lang w:eastAsia="en-US"/>
    </w:rPr>
  </w:style>
  <w:style w:type="paragraph" w:customStyle="1" w:styleId="724015EFCB5A4FBBAE17844D7B233A4F3">
    <w:name w:val="724015EFCB5A4FBBAE17844D7B233A4F3"/>
    <w:rsid w:val="003A7FA2"/>
    <w:pPr>
      <w:spacing w:after="0" w:line="240" w:lineRule="auto"/>
    </w:pPr>
    <w:rPr>
      <w:rFonts w:ascii="Verdana" w:eastAsiaTheme="minorHAnsi" w:hAnsi="Verdana"/>
      <w:sz w:val="20"/>
      <w:szCs w:val="18"/>
      <w:lang w:eastAsia="en-US"/>
    </w:rPr>
  </w:style>
  <w:style w:type="paragraph" w:customStyle="1" w:styleId="9BDC55F0BC6047C292878F63D057F58D3">
    <w:name w:val="9BDC55F0BC6047C292878F63D057F58D3"/>
    <w:rsid w:val="003A7FA2"/>
    <w:pPr>
      <w:spacing w:after="0" w:line="240" w:lineRule="auto"/>
    </w:pPr>
    <w:rPr>
      <w:rFonts w:ascii="Verdana" w:eastAsiaTheme="minorHAnsi" w:hAnsi="Verdana"/>
      <w:sz w:val="20"/>
      <w:szCs w:val="18"/>
      <w:lang w:eastAsia="en-US"/>
    </w:rPr>
  </w:style>
  <w:style w:type="paragraph" w:customStyle="1" w:styleId="16E3D950A8274CF48466AB2FC54B7DE83">
    <w:name w:val="16E3D950A8274CF48466AB2FC54B7DE83"/>
    <w:rsid w:val="003A7FA2"/>
    <w:pPr>
      <w:spacing w:after="0" w:line="240" w:lineRule="auto"/>
    </w:pPr>
    <w:rPr>
      <w:rFonts w:ascii="Verdana" w:eastAsiaTheme="minorHAnsi" w:hAnsi="Verdana"/>
      <w:sz w:val="20"/>
      <w:szCs w:val="18"/>
      <w:lang w:eastAsia="en-US"/>
    </w:rPr>
  </w:style>
  <w:style w:type="paragraph" w:customStyle="1" w:styleId="0A623CC90565455CBE8E7A79F4D772D53">
    <w:name w:val="0A623CC90565455CBE8E7A79F4D772D53"/>
    <w:rsid w:val="003A7FA2"/>
    <w:pPr>
      <w:spacing w:after="0" w:line="240" w:lineRule="auto"/>
    </w:pPr>
    <w:rPr>
      <w:rFonts w:ascii="Verdana" w:eastAsiaTheme="minorHAnsi" w:hAnsi="Verdana"/>
      <w:sz w:val="20"/>
      <w:szCs w:val="18"/>
      <w:lang w:eastAsia="en-US"/>
    </w:rPr>
  </w:style>
  <w:style w:type="paragraph" w:customStyle="1" w:styleId="FD28DF7CDBC14F9D8DCFF29D3496EA363">
    <w:name w:val="FD28DF7CDBC14F9D8DCFF29D3496EA363"/>
    <w:rsid w:val="003A7FA2"/>
    <w:pPr>
      <w:spacing w:after="0" w:line="240" w:lineRule="auto"/>
    </w:pPr>
    <w:rPr>
      <w:rFonts w:ascii="Verdana" w:eastAsiaTheme="minorHAnsi" w:hAnsi="Verdana"/>
      <w:sz w:val="20"/>
      <w:szCs w:val="18"/>
      <w:lang w:eastAsia="en-US"/>
    </w:rPr>
  </w:style>
  <w:style w:type="paragraph" w:customStyle="1" w:styleId="F917C00D74DE4618AA5192605D283EE310">
    <w:name w:val="F917C00D74DE4618AA5192605D283EE310"/>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0">
    <w:name w:val="CD493638751A42D0A4F03E0F90B0012010"/>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0">
    <w:name w:val="2FCF896017C341F89E0B17CA3DC5130810"/>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0">
    <w:name w:val="2936BD23D9D84D90853A125B0637C18A10"/>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0">
    <w:name w:val="EA1B334D032C46E69CD83B07F7B99F5B10"/>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0">
    <w:name w:val="49246206CE9F4CAFA8D71D2630D772AC10"/>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0">
    <w:name w:val="5BB890ECE5D04A1C888573676C3C759710"/>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7">
    <w:name w:val="23DEB72794834E7E89B245168F42F15D7"/>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7">
    <w:name w:val="277B8157C98C4A51A607C6D8490A713F7"/>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7">
    <w:name w:val="EBACA93963AD4298881BFED648EC17447"/>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7">
    <w:name w:val="5229859A340D4CE88133FB873764804D7"/>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7">
    <w:name w:val="70D69BFE6EFF4CB69A4ECC3157BD1FD17"/>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7">
    <w:name w:val="BB0FA9AED0D74C2181A881317D87BED47"/>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7">
    <w:name w:val="0A26C5E9B6CF44D9A2C1C68ED254C5497"/>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7">
    <w:name w:val="07DB0E79D0E54657BA93057C1696D2527"/>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7">
    <w:name w:val="9CE9436CAAED4DA59F2255CF823A29177"/>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7">
    <w:name w:val="9710CAA35CDD4806B6912490F6E720207"/>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7">
    <w:name w:val="B242BB1113D3431E9556DB32D76CBA247"/>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7">
    <w:name w:val="873C7572F6F94634B671DDF66141C7D07"/>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7">
    <w:name w:val="30D8C51DF28E4069A0862CA78847D6AD7"/>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7">
    <w:name w:val="8F06D10C01EA482FB6A47A26EDF3D2B97"/>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7">
    <w:name w:val="C3FA21413BA84E73A9CC12B918C9BA5E7"/>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7">
    <w:name w:val="223EADC3DB744B7CB66DE8DA389AAAA67"/>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0">
    <w:name w:val="77610E8A466E428EAFD7FB9AF2C0A5AF10"/>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0">
    <w:name w:val="F5BB63170C7546A8879CB1C871C5169610"/>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0">
    <w:name w:val="3E685C32FFD74CEA9644F4526364CF3510"/>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5">
    <w:name w:val="17E4A0EE5EB04B40BE637ACC3D678D265"/>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5">
    <w:name w:val="9147BFF74BAE421D91B58336E77C3E785"/>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5">
    <w:name w:val="C5D5903A5A4644E593F887EE98C26E655"/>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5">
    <w:name w:val="E744E0617A1D45DD8DC27EA1FFE01A555"/>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5">
    <w:name w:val="5389865333C84CF4A4EA181726F23A6F5"/>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5">
    <w:name w:val="16D4A294350A4AF5A151C1EDA078512F5"/>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5">
    <w:name w:val="53BB7AD029EE4C6DBA84669EABD25B685"/>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5">
    <w:name w:val="47475DAE0CD043E8BD47502963D129FC5"/>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0">
    <w:name w:val="EF5ECEE476FB4812BF92A7AC88ABCA7510"/>
    <w:rsid w:val="003A7FA2"/>
    <w:pPr>
      <w:spacing w:before="60" w:after="120" w:line="276" w:lineRule="auto"/>
    </w:pPr>
    <w:rPr>
      <w:rFonts w:ascii="Verdana" w:eastAsiaTheme="minorHAnsi" w:hAnsi="Verdana"/>
      <w:sz w:val="20"/>
      <w:szCs w:val="18"/>
      <w:lang w:eastAsia="en-US"/>
    </w:rPr>
  </w:style>
  <w:style w:type="paragraph" w:customStyle="1" w:styleId="C262686ACDA2486D915E76205B4994D6">
    <w:name w:val="C262686ACDA2486D915E76205B4994D6"/>
    <w:rsid w:val="003A7FA2"/>
  </w:style>
  <w:style w:type="paragraph" w:customStyle="1" w:styleId="CF00D7D410684C73B805F8905EC12C31">
    <w:name w:val="CF00D7D410684C73B805F8905EC12C31"/>
    <w:rsid w:val="003A7FA2"/>
  </w:style>
  <w:style w:type="paragraph" w:customStyle="1" w:styleId="D231863FE2FF48AB8BD9B95E1B560313">
    <w:name w:val="D231863FE2FF48AB8BD9B95E1B560313"/>
    <w:rsid w:val="003A7FA2"/>
  </w:style>
  <w:style w:type="paragraph" w:customStyle="1" w:styleId="47D839BBE17E4FDD9FB21758EDC315B3">
    <w:name w:val="47D839BBE17E4FDD9FB21758EDC315B3"/>
    <w:rsid w:val="003A7FA2"/>
  </w:style>
  <w:style w:type="paragraph" w:customStyle="1" w:styleId="B942444F31EC4A19BD973B67F4750AE3">
    <w:name w:val="B942444F31EC4A19BD973B67F4750AE3"/>
    <w:rsid w:val="003A7FA2"/>
  </w:style>
  <w:style w:type="paragraph" w:customStyle="1" w:styleId="9D2DE1FFECEE46C7B8E714F220276642">
    <w:name w:val="9D2DE1FFECEE46C7B8E714F220276642"/>
    <w:rsid w:val="003A7FA2"/>
  </w:style>
  <w:style w:type="paragraph" w:customStyle="1" w:styleId="ABE6503A4E0C484E8A8A074C6CD99307">
    <w:name w:val="ABE6503A4E0C484E8A8A074C6CD99307"/>
    <w:rsid w:val="003A7FA2"/>
  </w:style>
  <w:style w:type="paragraph" w:customStyle="1" w:styleId="9A2CB1BAB24B45B9AEC914C1AF5E95F6">
    <w:name w:val="9A2CB1BAB24B45B9AEC914C1AF5E95F6"/>
    <w:rsid w:val="003A7FA2"/>
  </w:style>
  <w:style w:type="paragraph" w:customStyle="1" w:styleId="995FF082268C4D27BEC98F200C15425E">
    <w:name w:val="995FF082268C4D27BEC98F200C15425E"/>
    <w:rsid w:val="003A7FA2"/>
  </w:style>
  <w:style w:type="paragraph" w:customStyle="1" w:styleId="DF0A473CC1DE4504AAEA436EE883FD6A">
    <w:name w:val="DF0A473CC1DE4504AAEA436EE883FD6A"/>
    <w:rsid w:val="003A7FA2"/>
  </w:style>
  <w:style w:type="paragraph" w:customStyle="1" w:styleId="BBBBFD78DB4B414E9FCA32CF81718CCB">
    <w:name w:val="BBBBFD78DB4B414E9FCA32CF81718CCB"/>
    <w:rsid w:val="003A7FA2"/>
  </w:style>
  <w:style w:type="paragraph" w:customStyle="1" w:styleId="F38BF4837B734C9B91BF5D47B76DBA33">
    <w:name w:val="F38BF4837B734C9B91BF5D47B76DBA33"/>
    <w:rsid w:val="003A7FA2"/>
  </w:style>
  <w:style w:type="paragraph" w:customStyle="1" w:styleId="D865E705369F45D1A7EAFB625BFDBF5F">
    <w:name w:val="D865E705369F45D1A7EAFB625BFDBF5F"/>
    <w:rsid w:val="003A7FA2"/>
  </w:style>
  <w:style w:type="paragraph" w:customStyle="1" w:styleId="8AF37B044FC34E1AB7DE42553FD18F9F">
    <w:name w:val="8AF37B044FC34E1AB7DE42553FD18F9F"/>
    <w:rsid w:val="003A7FA2"/>
  </w:style>
  <w:style w:type="paragraph" w:customStyle="1" w:styleId="9ADBBABF9C6B411E813DA6CC38874AA5">
    <w:name w:val="9ADBBABF9C6B411E813DA6CC38874AA5"/>
    <w:rsid w:val="003A7FA2"/>
  </w:style>
  <w:style w:type="paragraph" w:customStyle="1" w:styleId="D52D65C02A0D43408CB3667408C57507">
    <w:name w:val="D52D65C02A0D43408CB3667408C57507"/>
    <w:rsid w:val="003A7FA2"/>
  </w:style>
  <w:style w:type="paragraph" w:customStyle="1" w:styleId="7F62BAD299F54994A968C66208DCFB45">
    <w:name w:val="7F62BAD299F54994A968C66208DCFB45"/>
    <w:rsid w:val="003A7FA2"/>
  </w:style>
  <w:style w:type="paragraph" w:customStyle="1" w:styleId="A4D05308E59446D0AB76D010C367D73C">
    <w:name w:val="A4D05308E59446D0AB76D010C367D73C"/>
    <w:rsid w:val="003A7FA2"/>
  </w:style>
  <w:style w:type="paragraph" w:customStyle="1" w:styleId="027AA0F1577346A9BB3132B98C52CED8">
    <w:name w:val="027AA0F1577346A9BB3132B98C52CED8"/>
    <w:rsid w:val="003A7FA2"/>
  </w:style>
  <w:style w:type="paragraph" w:customStyle="1" w:styleId="013ECD9E911445ACAB60F934BA845B2B">
    <w:name w:val="013ECD9E911445ACAB60F934BA845B2B"/>
    <w:rsid w:val="003A7FA2"/>
  </w:style>
  <w:style w:type="paragraph" w:customStyle="1" w:styleId="58347163E51D46FB9A23A7BBCA4E9CF9">
    <w:name w:val="58347163E51D46FB9A23A7BBCA4E9CF9"/>
    <w:rsid w:val="003A7FA2"/>
  </w:style>
  <w:style w:type="paragraph" w:customStyle="1" w:styleId="9074572F3C4C4476A0A56A0715BBC879">
    <w:name w:val="9074572F3C4C4476A0A56A0715BBC879"/>
    <w:rsid w:val="003A7FA2"/>
  </w:style>
  <w:style w:type="paragraph" w:customStyle="1" w:styleId="BAA42BAF6080446AAFAD1616FDCFFBAA">
    <w:name w:val="BAA42BAF6080446AAFAD1616FDCFFBAA"/>
    <w:rsid w:val="003A7FA2"/>
  </w:style>
  <w:style w:type="paragraph" w:customStyle="1" w:styleId="581F2B743CCC4C47B401210F194DAE44">
    <w:name w:val="581F2B743CCC4C47B401210F194DAE44"/>
    <w:rsid w:val="003A7FA2"/>
  </w:style>
  <w:style w:type="paragraph" w:customStyle="1" w:styleId="2B265B7FACEA4331A001D51BC5514471">
    <w:name w:val="2B265B7FACEA4331A001D51BC5514471"/>
    <w:rsid w:val="003A7FA2"/>
  </w:style>
  <w:style w:type="paragraph" w:customStyle="1" w:styleId="531585E558D949D9A0E15FF7B7EDF616">
    <w:name w:val="531585E558D949D9A0E15FF7B7EDF616"/>
    <w:rsid w:val="003A7FA2"/>
  </w:style>
  <w:style w:type="paragraph" w:customStyle="1" w:styleId="6F1E72C115394BA4B5C0ECC6EB59DA6E">
    <w:name w:val="6F1E72C115394BA4B5C0ECC6EB59DA6E"/>
    <w:rsid w:val="003A7FA2"/>
  </w:style>
  <w:style w:type="paragraph" w:customStyle="1" w:styleId="A5A90D106C754A4682C22A938CCDCF92">
    <w:name w:val="A5A90D106C754A4682C22A938CCDCF92"/>
    <w:rsid w:val="003A7FA2"/>
  </w:style>
  <w:style w:type="paragraph" w:customStyle="1" w:styleId="21A7DADC56E54672B8A38F3FC8840CB0">
    <w:name w:val="21A7DADC56E54672B8A38F3FC8840CB0"/>
    <w:rsid w:val="003A7FA2"/>
  </w:style>
  <w:style w:type="paragraph" w:customStyle="1" w:styleId="31CBC5AA6DA54639BF140AEEFF847ECE">
    <w:name w:val="31CBC5AA6DA54639BF140AEEFF847ECE"/>
    <w:rsid w:val="003A7FA2"/>
  </w:style>
  <w:style w:type="paragraph" w:customStyle="1" w:styleId="E36F02AAE4E944CE9EE92ADA78221CE9">
    <w:name w:val="E36F02AAE4E944CE9EE92ADA78221CE9"/>
    <w:rsid w:val="003A7FA2"/>
  </w:style>
  <w:style w:type="paragraph" w:customStyle="1" w:styleId="99B4D33955C249B395EEAC3FA9978C2D">
    <w:name w:val="99B4D33955C249B395EEAC3FA9978C2D"/>
    <w:rsid w:val="003A7FA2"/>
  </w:style>
  <w:style w:type="paragraph" w:customStyle="1" w:styleId="AB3C5AD261D0495685C82987DD5738BD">
    <w:name w:val="AB3C5AD261D0495685C82987DD5738BD"/>
    <w:rsid w:val="003A7FA2"/>
  </w:style>
  <w:style w:type="paragraph" w:customStyle="1" w:styleId="F00AA6B172C84DDAB3BFA06DDC4683E1">
    <w:name w:val="F00AA6B172C84DDAB3BFA06DDC4683E1"/>
    <w:rsid w:val="003A7FA2"/>
  </w:style>
  <w:style w:type="paragraph" w:customStyle="1" w:styleId="EF56C1FE71A540F894AED4F9A25478D9">
    <w:name w:val="EF56C1FE71A540F894AED4F9A25478D9"/>
    <w:rsid w:val="003A7FA2"/>
  </w:style>
  <w:style w:type="paragraph" w:customStyle="1" w:styleId="A65A7AC69A7F4C689812052A3902250D">
    <w:name w:val="A65A7AC69A7F4C689812052A3902250D"/>
    <w:rsid w:val="003A7FA2"/>
  </w:style>
  <w:style w:type="paragraph" w:customStyle="1" w:styleId="8BAE907B3FAF4B5FA2E7BD9E74B97F0A11">
    <w:name w:val="8BAE907B3FAF4B5FA2E7BD9E74B97F0A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1">
    <w:name w:val="D75860E6B22A4C0FA97744C2E8EEB3CA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1">
    <w:name w:val="7A6B6144394F4720B2B9AEB3AF5AD0A2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1">
    <w:name w:val="2202683D55A34E32BEC59B4BD3932750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1">
    <w:name w:val="5FCC1C7B86B3428FA9C81AA78FF85C72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0">
    <w:name w:val="CE6CA930B207400B991610CD895B7980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1">
    <w:name w:val="AD533205662E43D8AFD507F39E2398A011"/>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
    <w:name w:val="4CE4D3FB9DBB473591F4287A7618B014"/>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1">
    <w:name w:val="2C95BFFC40B34178BD126985E0B5FC6E11"/>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4">
    <w:name w:val="DF5C65826FC0482DA06307BA574DDFE94"/>
    <w:rsid w:val="003A7FA2"/>
    <w:pPr>
      <w:spacing w:after="0" w:line="240" w:lineRule="auto"/>
    </w:pPr>
    <w:rPr>
      <w:rFonts w:ascii="Verdana" w:eastAsiaTheme="minorHAnsi" w:hAnsi="Verdana"/>
      <w:sz w:val="20"/>
      <w:szCs w:val="18"/>
      <w:lang w:eastAsia="en-US"/>
    </w:rPr>
  </w:style>
  <w:style w:type="paragraph" w:customStyle="1" w:styleId="1913D39A008142AEA77E03F66B60B2C811">
    <w:name w:val="1913D39A008142AEA77E03F66B60B2C811"/>
    <w:rsid w:val="003A7FA2"/>
    <w:pPr>
      <w:spacing w:after="0" w:line="240" w:lineRule="auto"/>
    </w:pPr>
    <w:rPr>
      <w:rFonts w:ascii="Verdana" w:eastAsiaTheme="minorHAnsi" w:hAnsi="Verdana"/>
      <w:sz w:val="20"/>
      <w:szCs w:val="18"/>
      <w:lang w:eastAsia="en-US"/>
    </w:rPr>
  </w:style>
  <w:style w:type="paragraph" w:customStyle="1" w:styleId="7110D810A8B34E81B5B8399A33BEC7B04">
    <w:name w:val="7110D810A8B34E81B5B8399A33BEC7B04"/>
    <w:rsid w:val="003A7FA2"/>
    <w:pPr>
      <w:spacing w:after="0" w:line="240" w:lineRule="auto"/>
    </w:pPr>
    <w:rPr>
      <w:rFonts w:ascii="Verdana" w:eastAsiaTheme="minorHAnsi" w:hAnsi="Verdana"/>
      <w:sz w:val="20"/>
      <w:szCs w:val="18"/>
      <w:lang w:eastAsia="en-US"/>
    </w:rPr>
  </w:style>
  <w:style w:type="paragraph" w:customStyle="1" w:styleId="9F69FFE1E1C94E5D8522F7E8992EBB8C4">
    <w:name w:val="9F69FFE1E1C94E5D8522F7E8992EBB8C4"/>
    <w:rsid w:val="003A7FA2"/>
    <w:pPr>
      <w:spacing w:after="0" w:line="240" w:lineRule="auto"/>
    </w:pPr>
    <w:rPr>
      <w:rFonts w:ascii="Verdana" w:eastAsiaTheme="minorHAnsi" w:hAnsi="Verdana"/>
      <w:sz w:val="20"/>
      <w:szCs w:val="18"/>
      <w:lang w:eastAsia="en-US"/>
    </w:rPr>
  </w:style>
  <w:style w:type="paragraph" w:customStyle="1" w:styleId="917C4A4A8D434D978E174FD270FD13D64">
    <w:name w:val="917C4A4A8D434D978E174FD270FD13D64"/>
    <w:rsid w:val="003A7FA2"/>
    <w:pPr>
      <w:spacing w:after="0" w:line="240" w:lineRule="auto"/>
    </w:pPr>
    <w:rPr>
      <w:rFonts w:ascii="Verdana" w:eastAsiaTheme="minorHAnsi" w:hAnsi="Verdana"/>
      <w:sz w:val="20"/>
      <w:szCs w:val="18"/>
      <w:lang w:eastAsia="en-US"/>
    </w:rPr>
  </w:style>
  <w:style w:type="paragraph" w:customStyle="1" w:styleId="2BAB1161008144FAB45617EEF53B7A694">
    <w:name w:val="2BAB1161008144FAB45617EEF53B7A694"/>
    <w:rsid w:val="003A7FA2"/>
    <w:pPr>
      <w:spacing w:after="0" w:line="240" w:lineRule="auto"/>
    </w:pPr>
    <w:rPr>
      <w:rFonts w:ascii="Verdana" w:eastAsiaTheme="minorHAnsi" w:hAnsi="Verdana"/>
      <w:sz w:val="20"/>
      <w:szCs w:val="18"/>
      <w:lang w:eastAsia="en-US"/>
    </w:rPr>
  </w:style>
  <w:style w:type="paragraph" w:customStyle="1" w:styleId="03225F88FAF14CF0B53CD9DAF678A27A4">
    <w:name w:val="03225F88FAF14CF0B53CD9DAF678A27A4"/>
    <w:rsid w:val="003A7FA2"/>
    <w:pPr>
      <w:spacing w:after="0" w:line="240" w:lineRule="auto"/>
    </w:pPr>
    <w:rPr>
      <w:rFonts w:ascii="Verdana" w:eastAsiaTheme="minorHAnsi" w:hAnsi="Verdana"/>
      <w:sz w:val="20"/>
      <w:szCs w:val="18"/>
      <w:lang w:eastAsia="en-US"/>
    </w:rPr>
  </w:style>
  <w:style w:type="paragraph" w:customStyle="1" w:styleId="CB251A9C76D94251913FC4FDAE33760F4">
    <w:name w:val="CB251A9C76D94251913FC4FDAE33760F4"/>
    <w:rsid w:val="003A7FA2"/>
    <w:pPr>
      <w:spacing w:after="0" w:line="240" w:lineRule="auto"/>
    </w:pPr>
    <w:rPr>
      <w:rFonts w:ascii="Verdana" w:eastAsiaTheme="minorHAnsi" w:hAnsi="Verdana"/>
      <w:sz w:val="20"/>
      <w:szCs w:val="18"/>
      <w:lang w:eastAsia="en-US"/>
    </w:rPr>
  </w:style>
  <w:style w:type="paragraph" w:customStyle="1" w:styleId="D8A8DF1EF3904BF494CA3CFF562A9E994">
    <w:name w:val="D8A8DF1EF3904BF494CA3CFF562A9E994"/>
    <w:rsid w:val="003A7FA2"/>
    <w:pPr>
      <w:spacing w:after="0" w:line="240" w:lineRule="auto"/>
    </w:pPr>
    <w:rPr>
      <w:rFonts w:ascii="Verdana" w:eastAsiaTheme="minorHAnsi" w:hAnsi="Verdana"/>
      <w:sz w:val="20"/>
      <w:szCs w:val="18"/>
      <w:lang w:eastAsia="en-US"/>
    </w:rPr>
  </w:style>
  <w:style w:type="paragraph" w:customStyle="1" w:styleId="3A9ED5AECC1A4D05A8BC09DE7720CE294">
    <w:name w:val="3A9ED5AECC1A4D05A8BC09DE7720CE294"/>
    <w:rsid w:val="003A7FA2"/>
    <w:pPr>
      <w:spacing w:after="0" w:line="240" w:lineRule="auto"/>
    </w:pPr>
    <w:rPr>
      <w:rFonts w:ascii="Verdana" w:eastAsiaTheme="minorHAnsi" w:hAnsi="Verdana"/>
      <w:sz w:val="20"/>
      <w:szCs w:val="18"/>
      <w:lang w:eastAsia="en-US"/>
    </w:rPr>
  </w:style>
  <w:style w:type="paragraph" w:customStyle="1" w:styleId="934762DDEA3E42A29A27B4FC0EDB880D4">
    <w:name w:val="934762DDEA3E42A29A27B4FC0EDB880D4"/>
    <w:rsid w:val="003A7FA2"/>
    <w:pPr>
      <w:spacing w:after="0" w:line="240" w:lineRule="auto"/>
    </w:pPr>
    <w:rPr>
      <w:rFonts w:ascii="Verdana" w:eastAsiaTheme="minorHAnsi" w:hAnsi="Verdana"/>
      <w:sz w:val="20"/>
      <w:szCs w:val="18"/>
      <w:lang w:eastAsia="en-US"/>
    </w:rPr>
  </w:style>
  <w:style w:type="paragraph" w:customStyle="1" w:styleId="B79BCE5ED388498A9C1FE3B4D3E86D924">
    <w:name w:val="B79BCE5ED388498A9C1FE3B4D3E86D924"/>
    <w:rsid w:val="003A7FA2"/>
    <w:pPr>
      <w:spacing w:after="0" w:line="240" w:lineRule="auto"/>
    </w:pPr>
    <w:rPr>
      <w:rFonts w:ascii="Verdana" w:eastAsiaTheme="minorHAnsi" w:hAnsi="Verdana"/>
      <w:sz w:val="20"/>
      <w:szCs w:val="18"/>
      <w:lang w:eastAsia="en-US"/>
    </w:rPr>
  </w:style>
  <w:style w:type="paragraph" w:customStyle="1" w:styleId="C00778E40C2E41FC8B1CB88D4D432FA84">
    <w:name w:val="C00778E40C2E41FC8B1CB88D4D432FA84"/>
    <w:rsid w:val="003A7FA2"/>
    <w:pPr>
      <w:spacing w:after="0" w:line="240" w:lineRule="auto"/>
    </w:pPr>
    <w:rPr>
      <w:rFonts w:ascii="Verdana" w:eastAsiaTheme="minorHAnsi" w:hAnsi="Verdana"/>
      <w:sz w:val="20"/>
      <w:szCs w:val="18"/>
      <w:lang w:eastAsia="en-US"/>
    </w:rPr>
  </w:style>
  <w:style w:type="paragraph" w:customStyle="1" w:styleId="F0EFF44DC0A74B2A9018F328384659114">
    <w:name w:val="F0EFF44DC0A74B2A9018F328384659114"/>
    <w:rsid w:val="003A7FA2"/>
    <w:pPr>
      <w:spacing w:after="0" w:line="240" w:lineRule="auto"/>
    </w:pPr>
    <w:rPr>
      <w:rFonts w:ascii="Verdana" w:eastAsiaTheme="minorHAnsi" w:hAnsi="Verdana"/>
      <w:sz w:val="20"/>
      <w:szCs w:val="18"/>
      <w:lang w:eastAsia="en-US"/>
    </w:rPr>
  </w:style>
  <w:style w:type="paragraph" w:customStyle="1" w:styleId="724015EFCB5A4FBBAE17844D7B233A4F4">
    <w:name w:val="724015EFCB5A4FBBAE17844D7B233A4F4"/>
    <w:rsid w:val="003A7FA2"/>
    <w:pPr>
      <w:spacing w:after="0" w:line="240" w:lineRule="auto"/>
    </w:pPr>
    <w:rPr>
      <w:rFonts w:ascii="Verdana" w:eastAsiaTheme="minorHAnsi" w:hAnsi="Verdana"/>
      <w:sz w:val="20"/>
      <w:szCs w:val="18"/>
      <w:lang w:eastAsia="en-US"/>
    </w:rPr>
  </w:style>
  <w:style w:type="paragraph" w:customStyle="1" w:styleId="9BDC55F0BC6047C292878F63D057F58D4">
    <w:name w:val="9BDC55F0BC6047C292878F63D057F58D4"/>
    <w:rsid w:val="003A7FA2"/>
    <w:pPr>
      <w:spacing w:after="0" w:line="240" w:lineRule="auto"/>
    </w:pPr>
    <w:rPr>
      <w:rFonts w:ascii="Verdana" w:eastAsiaTheme="minorHAnsi" w:hAnsi="Verdana"/>
      <w:sz w:val="20"/>
      <w:szCs w:val="18"/>
      <w:lang w:eastAsia="en-US"/>
    </w:rPr>
  </w:style>
  <w:style w:type="paragraph" w:customStyle="1" w:styleId="16E3D950A8274CF48466AB2FC54B7DE84">
    <w:name w:val="16E3D950A8274CF48466AB2FC54B7DE84"/>
    <w:rsid w:val="003A7FA2"/>
    <w:pPr>
      <w:spacing w:after="0" w:line="240" w:lineRule="auto"/>
    </w:pPr>
    <w:rPr>
      <w:rFonts w:ascii="Verdana" w:eastAsiaTheme="minorHAnsi" w:hAnsi="Verdana"/>
      <w:sz w:val="20"/>
      <w:szCs w:val="18"/>
      <w:lang w:eastAsia="en-US"/>
    </w:rPr>
  </w:style>
  <w:style w:type="paragraph" w:customStyle="1" w:styleId="0A623CC90565455CBE8E7A79F4D772D54">
    <w:name w:val="0A623CC90565455CBE8E7A79F4D772D54"/>
    <w:rsid w:val="003A7FA2"/>
    <w:pPr>
      <w:spacing w:after="0" w:line="240" w:lineRule="auto"/>
    </w:pPr>
    <w:rPr>
      <w:rFonts w:ascii="Verdana" w:eastAsiaTheme="minorHAnsi" w:hAnsi="Verdana"/>
      <w:sz w:val="20"/>
      <w:szCs w:val="18"/>
      <w:lang w:eastAsia="en-US"/>
    </w:rPr>
  </w:style>
  <w:style w:type="paragraph" w:customStyle="1" w:styleId="FD28DF7CDBC14F9D8DCFF29D3496EA364">
    <w:name w:val="FD28DF7CDBC14F9D8DCFF29D3496EA364"/>
    <w:rsid w:val="003A7FA2"/>
    <w:pPr>
      <w:spacing w:after="0" w:line="240" w:lineRule="auto"/>
    </w:pPr>
    <w:rPr>
      <w:rFonts w:ascii="Verdana" w:eastAsiaTheme="minorHAnsi" w:hAnsi="Verdana"/>
      <w:sz w:val="20"/>
      <w:szCs w:val="18"/>
      <w:lang w:eastAsia="en-US"/>
    </w:rPr>
  </w:style>
  <w:style w:type="paragraph" w:customStyle="1" w:styleId="CF00D7D410684C73B805F8905EC12C311">
    <w:name w:val="CF00D7D410684C73B805F8905EC12C311"/>
    <w:rsid w:val="003A7FA2"/>
    <w:pPr>
      <w:spacing w:after="0" w:line="240" w:lineRule="auto"/>
    </w:pPr>
    <w:rPr>
      <w:rFonts w:ascii="Verdana" w:eastAsiaTheme="minorHAnsi" w:hAnsi="Verdana"/>
      <w:sz w:val="20"/>
      <w:szCs w:val="18"/>
      <w:lang w:eastAsia="en-US"/>
    </w:rPr>
  </w:style>
  <w:style w:type="paragraph" w:customStyle="1" w:styleId="47D839BBE17E4FDD9FB21758EDC315B31">
    <w:name w:val="47D839BBE17E4FDD9FB21758EDC315B31"/>
    <w:rsid w:val="003A7FA2"/>
    <w:pPr>
      <w:spacing w:after="0" w:line="240" w:lineRule="auto"/>
    </w:pPr>
    <w:rPr>
      <w:rFonts w:ascii="Verdana" w:eastAsiaTheme="minorHAnsi" w:hAnsi="Verdana"/>
      <w:sz w:val="20"/>
      <w:szCs w:val="18"/>
      <w:lang w:eastAsia="en-US"/>
    </w:rPr>
  </w:style>
  <w:style w:type="paragraph" w:customStyle="1" w:styleId="9D2DE1FFECEE46C7B8E714F2202766421">
    <w:name w:val="9D2DE1FFECEE46C7B8E714F2202766421"/>
    <w:rsid w:val="003A7FA2"/>
    <w:pPr>
      <w:spacing w:after="0" w:line="240" w:lineRule="auto"/>
    </w:pPr>
    <w:rPr>
      <w:rFonts w:ascii="Verdana" w:eastAsiaTheme="minorHAnsi" w:hAnsi="Verdana"/>
      <w:sz w:val="20"/>
      <w:szCs w:val="18"/>
      <w:lang w:eastAsia="en-US"/>
    </w:rPr>
  </w:style>
  <w:style w:type="paragraph" w:customStyle="1" w:styleId="9A2CB1BAB24B45B9AEC914C1AF5E95F61">
    <w:name w:val="9A2CB1BAB24B45B9AEC914C1AF5E95F61"/>
    <w:rsid w:val="003A7FA2"/>
    <w:pPr>
      <w:spacing w:after="0" w:line="240" w:lineRule="auto"/>
    </w:pPr>
    <w:rPr>
      <w:rFonts w:ascii="Verdana" w:eastAsiaTheme="minorHAnsi" w:hAnsi="Verdana"/>
      <w:sz w:val="20"/>
      <w:szCs w:val="18"/>
      <w:lang w:eastAsia="en-US"/>
    </w:rPr>
  </w:style>
  <w:style w:type="paragraph" w:customStyle="1" w:styleId="F917C00D74DE4618AA5192605D283EE311">
    <w:name w:val="F917C00D74DE4618AA5192605D283EE311"/>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1">
    <w:name w:val="CD493638751A42D0A4F03E0F90B0012011"/>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1">
    <w:name w:val="2FCF896017C341F89E0B17CA3DC5130811"/>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1">
    <w:name w:val="2936BD23D9D84D90853A125B0637C18A11"/>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1">
    <w:name w:val="EA1B334D032C46E69CD83B07F7B99F5B11"/>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1">
    <w:name w:val="49246206CE9F4CAFA8D71D2630D772AC11"/>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1">
    <w:name w:val="5BB890ECE5D04A1C888573676C3C759711"/>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8">
    <w:name w:val="23DEB72794834E7E89B245168F42F15D8"/>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8">
    <w:name w:val="277B8157C98C4A51A607C6D8490A713F8"/>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8">
    <w:name w:val="EBACA93963AD4298881BFED648EC17448"/>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8">
    <w:name w:val="5229859A340D4CE88133FB873764804D8"/>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8">
    <w:name w:val="70D69BFE6EFF4CB69A4ECC3157BD1FD18"/>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8">
    <w:name w:val="BB0FA9AED0D74C2181A881317D87BED48"/>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8">
    <w:name w:val="0A26C5E9B6CF44D9A2C1C68ED254C5498"/>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8">
    <w:name w:val="07DB0E79D0E54657BA93057C1696D2528"/>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8">
    <w:name w:val="9CE9436CAAED4DA59F2255CF823A29178"/>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8">
    <w:name w:val="9710CAA35CDD4806B6912490F6E720208"/>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8">
    <w:name w:val="B242BB1113D3431E9556DB32D76CBA248"/>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8">
    <w:name w:val="873C7572F6F94634B671DDF66141C7D08"/>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8">
    <w:name w:val="30D8C51DF28E4069A0862CA78847D6AD8"/>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8">
    <w:name w:val="8F06D10C01EA482FB6A47A26EDF3D2B98"/>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8">
    <w:name w:val="C3FA21413BA84E73A9CC12B918C9BA5E8"/>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8">
    <w:name w:val="223EADC3DB744B7CB66DE8DA389AAAA68"/>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1">
    <w:name w:val="77610E8A466E428EAFD7FB9AF2C0A5AF11"/>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1">
    <w:name w:val="F5BB63170C7546A8879CB1C871C5169611"/>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1">
    <w:name w:val="3E685C32FFD74CEA9644F4526364CF3511"/>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6">
    <w:name w:val="17E4A0EE5EB04B40BE637ACC3D678D266"/>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6">
    <w:name w:val="9147BFF74BAE421D91B58336E77C3E786"/>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6">
    <w:name w:val="C5D5903A5A4644E593F887EE98C26E656"/>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6">
    <w:name w:val="E744E0617A1D45DD8DC27EA1FFE01A556"/>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6">
    <w:name w:val="5389865333C84CF4A4EA181726F23A6F6"/>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6">
    <w:name w:val="16D4A294350A4AF5A151C1EDA078512F6"/>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6">
    <w:name w:val="53BB7AD029EE4C6DBA84669EABD25B686"/>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6">
    <w:name w:val="47475DAE0CD043E8BD47502963D129FC6"/>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1">
    <w:name w:val="EF5ECEE476FB4812BF92A7AC88ABCA751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
    <w:name w:val="821322B1BFB44786BCE9F5A70A376031"/>
    <w:rsid w:val="003A7FA2"/>
  </w:style>
  <w:style w:type="paragraph" w:customStyle="1" w:styleId="9F13055353B843DB99332F8B41AA449C">
    <w:name w:val="9F13055353B843DB99332F8B41AA449C"/>
    <w:rsid w:val="003A7FA2"/>
  </w:style>
  <w:style w:type="paragraph" w:customStyle="1" w:styleId="C48F73645A264E4583C9EF785A62619F">
    <w:name w:val="C48F73645A264E4583C9EF785A62619F"/>
    <w:rsid w:val="003A7FA2"/>
  </w:style>
  <w:style w:type="paragraph" w:customStyle="1" w:styleId="F6F9184194144264918573F1C0620FDF">
    <w:name w:val="F6F9184194144264918573F1C0620FDF"/>
    <w:rsid w:val="003A7FA2"/>
  </w:style>
  <w:style w:type="paragraph" w:customStyle="1" w:styleId="29E2B50038214F0782DEF7819BBCEB30">
    <w:name w:val="29E2B50038214F0782DEF7819BBCEB30"/>
    <w:rsid w:val="003A7FA2"/>
  </w:style>
  <w:style w:type="paragraph" w:customStyle="1" w:styleId="0EFE5FD5118540ADA00089BAE90761EC">
    <w:name w:val="0EFE5FD5118540ADA00089BAE90761EC"/>
    <w:rsid w:val="003A7FA2"/>
  </w:style>
  <w:style w:type="paragraph" w:customStyle="1" w:styleId="5B0A94DB15D74E51BF8DDA45E0869CE5">
    <w:name w:val="5B0A94DB15D74E51BF8DDA45E0869CE5"/>
    <w:rsid w:val="003A7FA2"/>
  </w:style>
  <w:style w:type="paragraph" w:customStyle="1" w:styleId="F436F246522F46A5840FD1C157EEAF3D">
    <w:name w:val="F436F246522F46A5840FD1C157EEAF3D"/>
    <w:rsid w:val="003A7FA2"/>
  </w:style>
  <w:style w:type="paragraph" w:customStyle="1" w:styleId="718D1AEDE1D0483B895BD75027011056">
    <w:name w:val="718D1AEDE1D0483B895BD75027011056"/>
    <w:rsid w:val="003A7FA2"/>
  </w:style>
  <w:style w:type="paragraph" w:customStyle="1" w:styleId="5A6FF21F90A8418998DD8BC2E48C6CD8">
    <w:name w:val="5A6FF21F90A8418998DD8BC2E48C6CD8"/>
    <w:rsid w:val="003A7FA2"/>
  </w:style>
  <w:style w:type="paragraph" w:customStyle="1" w:styleId="F586A2FD1F424295A70D4D59E0779C74">
    <w:name w:val="F586A2FD1F424295A70D4D59E0779C74"/>
    <w:rsid w:val="003A7FA2"/>
  </w:style>
  <w:style w:type="paragraph" w:customStyle="1" w:styleId="6709DB5B14CA4B19854918E816E4FD4A">
    <w:name w:val="6709DB5B14CA4B19854918E816E4FD4A"/>
    <w:rsid w:val="003A7FA2"/>
  </w:style>
  <w:style w:type="paragraph" w:customStyle="1" w:styleId="A5DA8BB8C5F248D88DD32B11BC4AEE70">
    <w:name w:val="A5DA8BB8C5F248D88DD32B11BC4AEE70"/>
    <w:rsid w:val="003A7FA2"/>
  </w:style>
  <w:style w:type="paragraph" w:customStyle="1" w:styleId="36CEC3B5B787462592D27D39A83149B3">
    <w:name w:val="36CEC3B5B787462592D27D39A83149B3"/>
    <w:rsid w:val="003A7FA2"/>
  </w:style>
  <w:style w:type="paragraph" w:customStyle="1" w:styleId="1BA5E2EA9F2A46C9917B9F4E19D4A8E7">
    <w:name w:val="1BA5E2EA9F2A46C9917B9F4E19D4A8E7"/>
    <w:rsid w:val="003A7FA2"/>
  </w:style>
  <w:style w:type="paragraph" w:customStyle="1" w:styleId="AC8764B108F4463E8E7FFFFF2654D5AE">
    <w:name w:val="AC8764B108F4463E8E7FFFFF2654D5AE"/>
    <w:rsid w:val="003A7FA2"/>
  </w:style>
  <w:style w:type="paragraph" w:customStyle="1" w:styleId="7763B91A9C0449C4A0D01E686409ED30">
    <w:name w:val="7763B91A9C0449C4A0D01E686409ED30"/>
    <w:rsid w:val="003A7FA2"/>
  </w:style>
  <w:style w:type="paragraph" w:customStyle="1" w:styleId="FD8643572A7E4F46A6C6720432E6A02F">
    <w:name w:val="FD8643572A7E4F46A6C6720432E6A02F"/>
    <w:rsid w:val="003A7FA2"/>
  </w:style>
  <w:style w:type="paragraph" w:customStyle="1" w:styleId="41F3F325D1EF45A0B0CE58F2474F45B4">
    <w:name w:val="41F3F325D1EF45A0B0CE58F2474F45B4"/>
    <w:rsid w:val="003A7FA2"/>
  </w:style>
  <w:style w:type="paragraph" w:customStyle="1" w:styleId="97EE81573EF049679E233252BEC8958F">
    <w:name w:val="97EE81573EF049679E233252BEC8958F"/>
    <w:rsid w:val="003A7FA2"/>
  </w:style>
  <w:style w:type="paragraph" w:customStyle="1" w:styleId="48BB32949939416D93D4251910AF43B0">
    <w:name w:val="48BB32949939416D93D4251910AF43B0"/>
    <w:rsid w:val="003A7FA2"/>
  </w:style>
  <w:style w:type="paragraph" w:customStyle="1" w:styleId="E80ED2AB212A4F25BB7654D02100CBB1">
    <w:name w:val="E80ED2AB212A4F25BB7654D02100CBB1"/>
    <w:rsid w:val="003A7FA2"/>
  </w:style>
  <w:style w:type="paragraph" w:customStyle="1" w:styleId="5E0031F4CCF646ECB091E6D703EC764B">
    <w:name w:val="5E0031F4CCF646ECB091E6D703EC764B"/>
    <w:rsid w:val="003A7FA2"/>
  </w:style>
  <w:style w:type="paragraph" w:customStyle="1" w:styleId="6E760D6F8E964951A98A5A0FC411C6F7">
    <w:name w:val="6E760D6F8E964951A98A5A0FC411C6F7"/>
    <w:rsid w:val="003A7FA2"/>
  </w:style>
  <w:style w:type="paragraph" w:customStyle="1" w:styleId="8BAE907B3FAF4B5FA2E7BD9E74B97F0A12">
    <w:name w:val="8BAE907B3FAF4B5FA2E7BD9E74B97F0A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2">
    <w:name w:val="D75860E6B22A4C0FA97744C2E8EEB3CA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2">
    <w:name w:val="7A6B6144394F4720B2B9AEB3AF5AD0A2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2">
    <w:name w:val="2202683D55A34E32BEC59B4BD3932750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2">
    <w:name w:val="5FCC1C7B86B3428FA9C81AA78FF85C72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1">
    <w:name w:val="CE6CA930B207400B991610CD895B7980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2">
    <w:name w:val="AD533205662E43D8AFD507F39E2398A012"/>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1">
    <w:name w:val="4CE4D3FB9DBB473591F4287A7618B0141"/>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2">
    <w:name w:val="2C95BFFC40B34178BD126985E0B5FC6E12"/>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5">
    <w:name w:val="DF5C65826FC0482DA06307BA574DDFE95"/>
    <w:rsid w:val="003A7FA2"/>
    <w:pPr>
      <w:spacing w:after="0" w:line="240" w:lineRule="auto"/>
    </w:pPr>
    <w:rPr>
      <w:rFonts w:ascii="Verdana" w:eastAsiaTheme="minorHAnsi" w:hAnsi="Verdana"/>
      <w:sz w:val="20"/>
      <w:szCs w:val="18"/>
      <w:lang w:eastAsia="en-US"/>
    </w:rPr>
  </w:style>
  <w:style w:type="paragraph" w:customStyle="1" w:styleId="1913D39A008142AEA77E03F66B60B2C812">
    <w:name w:val="1913D39A008142AEA77E03F66B60B2C812"/>
    <w:rsid w:val="003A7FA2"/>
    <w:pPr>
      <w:spacing w:after="0" w:line="240" w:lineRule="auto"/>
    </w:pPr>
    <w:rPr>
      <w:rFonts w:ascii="Verdana" w:eastAsiaTheme="minorHAnsi" w:hAnsi="Verdana"/>
      <w:sz w:val="20"/>
      <w:szCs w:val="18"/>
      <w:lang w:eastAsia="en-US"/>
    </w:rPr>
  </w:style>
  <w:style w:type="paragraph" w:customStyle="1" w:styleId="7110D810A8B34E81B5B8399A33BEC7B05">
    <w:name w:val="7110D810A8B34E81B5B8399A33BEC7B05"/>
    <w:rsid w:val="003A7FA2"/>
    <w:pPr>
      <w:spacing w:after="0" w:line="240" w:lineRule="auto"/>
    </w:pPr>
    <w:rPr>
      <w:rFonts w:ascii="Verdana" w:eastAsiaTheme="minorHAnsi" w:hAnsi="Verdana"/>
      <w:sz w:val="20"/>
      <w:szCs w:val="18"/>
      <w:lang w:eastAsia="en-US"/>
    </w:rPr>
  </w:style>
  <w:style w:type="paragraph" w:customStyle="1" w:styleId="9F69FFE1E1C94E5D8522F7E8992EBB8C5">
    <w:name w:val="9F69FFE1E1C94E5D8522F7E8992EBB8C5"/>
    <w:rsid w:val="003A7FA2"/>
    <w:pPr>
      <w:spacing w:after="0" w:line="240" w:lineRule="auto"/>
    </w:pPr>
    <w:rPr>
      <w:rFonts w:ascii="Verdana" w:eastAsiaTheme="minorHAnsi" w:hAnsi="Verdana"/>
      <w:sz w:val="20"/>
      <w:szCs w:val="18"/>
      <w:lang w:eastAsia="en-US"/>
    </w:rPr>
  </w:style>
  <w:style w:type="paragraph" w:customStyle="1" w:styleId="917C4A4A8D434D978E174FD270FD13D65">
    <w:name w:val="917C4A4A8D434D978E174FD270FD13D65"/>
    <w:rsid w:val="003A7FA2"/>
    <w:pPr>
      <w:spacing w:after="0" w:line="240" w:lineRule="auto"/>
    </w:pPr>
    <w:rPr>
      <w:rFonts w:ascii="Verdana" w:eastAsiaTheme="minorHAnsi" w:hAnsi="Verdana"/>
      <w:sz w:val="20"/>
      <w:szCs w:val="18"/>
      <w:lang w:eastAsia="en-US"/>
    </w:rPr>
  </w:style>
  <w:style w:type="paragraph" w:customStyle="1" w:styleId="2BAB1161008144FAB45617EEF53B7A695">
    <w:name w:val="2BAB1161008144FAB45617EEF53B7A695"/>
    <w:rsid w:val="003A7FA2"/>
    <w:pPr>
      <w:spacing w:after="0" w:line="240" w:lineRule="auto"/>
    </w:pPr>
    <w:rPr>
      <w:rFonts w:ascii="Verdana" w:eastAsiaTheme="minorHAnsi" w:hAnsi="Verdana"/>
      <w:sz w:val="20"/>
      <w:szCs w:val="18"/>
      <w:lang w:eastAsia="en-US"/>
    </w:rPr>
  </w:style>
  <w:style w:type="paragraph" w:customStyle="1" w:styleId="03225F88FAF14CF0B53CD9DAF678A27A5">
    <w:name w:val="03225F88FAF14CF0B53CD9DAF678A27A5"/>
    <w:rsid w:val="003A7FA2"/>
    <w:pPr>
      <w:spacing w:after="0" w:line="240" w:lineRule="auto"/>
    </w:pPr>
    <w:rPr>
      <w:rFonts w:ascii="Verdana" w:eastAsiaTheme="minorHAnsi" w:hAnsi="Verdana"/>
      <w:sz w:val="20"/>
      <w:szCs w:val="18"/>
      <w:lang w:eastAsia="en-US"/>
    </w:rPr>
  </w:style>
  <w:style w:type="paragraph" w:customStyle="1" w:styleId="CB251A9C76D94251913FC4FDAE33760F5">
    <w:name w:val="CB251A9C76D94251913FC4FDAE33760F5"/>
    <w:rsid w:val="003A7FA2"/>
    <w:pPr>
      <w:spacing w:after="0" w:line="240" w:lineRule="auto"/>
    </w:pPr>
    <w:rPr>
      <w:rFonts w:ascii="Verdana" w:eastAsiaTheme="minorHAnsi" w:hAnsi="Verdana"/>
      <w:sz w:val="20"/>
      <w:szCs w:val="18"/>
      <w:lang w:eastAsia="en-US"/>
    </w:rPr>
  </w:style>
  <w:style w:type="paragraph" w:customStyle="1" w:styleId="D8A8DF1EF3904BF494CA3CFF562A9E995">
    <w:name w:val="D8A8DF1EF3904BF494CA3CFF562A9E995"/>
    <w:rsid w:val="003A7FA2"/>
    <w:pPr>
      <w:spacing w:after="0" w:line="240" w:lineRule="auto"/>
    </w:pPr>
    <w:rPr>
      <w:rFonts w:ascii="Verdana" w:eastAsiaTheme="minorHAnsi" w:hAnsi="Verdana"/>
      <w:sz w:val="20"/>
      <w:szCs w:val="18"/>
      <w:lang w:eastAsia="en-US"/>
    </w:rPr>
  </w:style>
  <w:style w:type="paragraph" w:customStyle="1" w:styleId="3A9ED5AECC1A4D05A8BC09DE7720CE295">
    <w:name w:val="3A9ED5AECC1A4D05A8BC09DE7720CE295"/>
    <w:rsid w:val="003A7FA2"/>
    <w:pPr>
      <w:spacing w:after="0" w:line="240" w:lineRule="auto"/>
    </w:pPr>
    <w:rPr>
      <w:rFonts w:ascii="Verdana" w:eastAsiaTheme="minorHAnsi" w:hAnsi="Verdana"/>
      <w:sz w:val="20"/>
      <w:szCs w:val="18"/>
      <w:lang w:eastAsia="en-US"/>
    </w:rPr>
  </w:style>
  <w:style w:type="paragraph" w:customStyle="1" w:styleId="934762DDEA3E42A29A27B4FC0EDB880D5">
    <w:name w:val="934762DDEA3E42A29A27B4FC0EDB880D5"/>
    <w:rsid w:val="003A7FA2"/>
    <w:pPr>
      <w:spacing w:after="0" w:line="240" w:lineRule="auto"/>
    </w:pPr>
    <w:rPr>
      <w:rFonts w:ascii="Verdana" w:eastAsiaTheme="minorHAnsi" w:hAnsi="Verdana"/>
      <w:sz w:val="20"/>
      <w:szCs w:val="18"/>
      <w:lang w:eastAsia="en-US"/>
    </w:rPr>
  </w:style>
  <w:style w:type="paragraph" w:customStyle="1" w:styleId="B79BCE5ED388498A9C1FE3B4D3E86D925">
    <w:name w:val="B79BCE5ED388498A9C1FE3B4D3E86D925"/>
    <w:rsid w:val="003A7FA2"/>
    <w:pPr>
      <w:spacing w:after="0" w:line="240" w:lineRule="auto"/>
    </w:pPr>
    <w:rPr>
      <w:rFonts w:ascii="Verdana" w:eastAsiaTheme="minorHAnsi" w:hAnsi="Verdana"/>
      <w:sz w:val="20"/>
      <w:szCs w:val="18"/>
      <w:lang w:eastAsia="en-US"/>
    </w:rPr>
  </w:style>
  <w:style w:type="paragraph" w:customStyle="1" w:styleId="C00778E40C2E41FC8B1CB88D4D432FA85">
    <w:name w:val="C00778E40C2E41FC8B1CB88D4D432FA85"/>
    <w:rsid w:val="003A7FA2"/>
    <w:pPr>
      <w:spacing w:after="0" w:line="240" w:lineRule="auto"/>
    </w:pPr>
    <w:rPr>
      <w:rFonts w:ascii="Verdana" w:eastAsiaTheme="minorHAnsi" w:hAnsi="Verdana"/>
      <w:sz w:val="20"/>
      <w:szCs w:val="18"/>
      <w:lang w:eastAsia="en-US"/>
    </w:rPr>
  </w:style>
  <w:style w:type="paragraph" w:customStyle="1" w:styleId="F0EFF44DC0A74B2A9018F328384659115">
    <w:name w:val="F0EFF44DC0A74B2A9018F328384659115"/>
    <w:rsid w:val="003A7FA2"/>
    <w:pPr>
      <w:spacing w:after="0" w:line="240" w:lineRule="auto"/>
    </w:pPr>
    <w:rPr>
      <w:rFonts w:ascii="Verdana" w:eastAsiaTheme="minorHAnsi" w:hAnsi="Verdana"/>
      <w:sz w:val="20"/>
      <w:szCs w:val="18"/>
      <w:lang w:eastAsia="en-US"/>
    </w:rPr>
  </w:style>
  <w:style w:type="paragraph" w:customStyle="1" w:styleId="724015EFCB5A4FBBAE17844D7B233A4F5">
    <w:name w:val="724015EFCB5A4FBBAE17844D7B233A4F5"/>
    <w:rsid w:val="003A7FA2"/>
    <w:pPr>
      <w:spacing w:after="0" w:line="240" w:lineRule="auto"/>
    </w:pPr>
    <w:rPr>
      <w:rFonts w:ascii="Verdana" w:eastAsiaTheme="minorHAnsi" w:hAnsi="Verdana"/>
      <w:sz w:val="20"/>
      <w:szCs w:val="18"/>
      <w:lang w:eastAsia="en-US"/>
    </w:rPr>
  </w:style>
  <w:style w:type="paragraph" w:customStyle="1" w:styleId="9BDC55F0BC6047C292878F63D057F58D5">
    <w:name w:val="9BDC55F0BC6047C292878F63D057F58D5"/>
    <w:rsid w:val="003A7FA2"/>
    <w:pPr>
      <w:spacing w:after="0" w:line="240" w:lineRule="auto"/>
    </w:pPr>
    <w:rPr>
      <w:rFonts w:ascii="Verdana" w:eastAsiaTheme="minorHAnsi" w:hAnsi="Verdana"/>
      <w:sz w:val="20"/>
      <w:szCs w:val="18"/>
      <w:lang w:eastAsia="en-US"/>
    </w:rPr>
  </w:style>
  <w:style w:type="paragraph" w:customStyle="1" w:styleId="16E3D950A8274CF48466AB2FC54B7DE85">
    <w:name w:val="16E3D950A8274CF48466AB2FC54B7DE85"/>
    <w:rsid w:val="003A7FA2"/>
    <w:pPr>
      <w:spacing w:after="0" w:line="240" w:lineRule="auto"/>
    </w:pPr>
    <w:rPr>
      <w:rFonts w:ascii="Verdana" w:eastAsiaTheme="minorHAnsi" w:hAnsi="Verdana"/>
      <w:sz w:val="20"/>
      <w:szCs w:val="18"/>
      <w:lang w:eastAsia="en-US"/>
    </w:rPr>
  </w:style>
  <w:style w:type="paragraph" w:customStyle="1" w:styleId="0A623CC90565455CBE8E7A79F4D772D55">
    <w:name w:val="0A623CC90565455CBE8E7A79F4D772D55"/>
    <w:rsid w:val="003A7FA2"/>
    <w:pPr>
      <w:spacing w:after="0" w:line="240" w:lineRule="auto"/>
    </w:pPr>
    <w:rPr>
      <w:rFonts w:ascii="Verdana" w:eastAsiaTheme="minorHAnsi" w:hAnsi="Verdana"/>
      <w:sz w:val="20"/>
      <w:szCs w:val="18"/>
      <w:lang w:eastAsia="en-US"/>
    </w:rPr>
  </w:style>
  <w:style w:type="paragraph" w:customStyle="1" w:styleId="FD28DF7CDBC14F9D8DCFF29D3496EA365">
    <w:name w:val="FD28DF7CDBC14F9D8DCFF29D3496EA365"/>
    <w:rsid w:val="003A7FA2"/>
    <w:pPr>
      <w:spacing w:after="0" w:line="240" w:lineRule="auto"/>
    </w:pPr>
    <w:rPr>
      <w:rFonts w:ascii="Verdana" w:eastAsiaTheme="minorHAnsi" w:hAnsi="Verdana"/>
      <w:sz w:val="20"/>
      <w:szCs w:val="18"/>
      <w:lang w:eastAsia="en-US"/>
    </w:rPr>
  </w:style>
  <w:style w:type="paragraph" w:customStyle="1" w:styleId="C87B527C40824C5B98985E0475C88DC1">
    <w:name w:val="C87B527C40824C5B98985E0475C88DC1"/>
    <w:rsid w:val="003A7FA2"/>
    <w:pPr>
      <w:spacing w:before="60" w:after="120" w:line="276" w:lineRule="auto"/>
    </w:pPr>
    <w:rPr>
      <w:rFonts w:ascii="Verdana" w:eastAsiaTheme="minorHAnsi" w:hAnsi="Verdana"/>
      <w:sz w:val="20"/>
      <w:szCs w:val="18"/>
      <w:lang w:eastAsia="en-US"/>
    </w:rPr>
  </w:style>
  <w:style w:type="paragraph" w:customStyle="1" w:styleId="DB69FF115CFC4836937E7A3D638CEFE1">
    <w:name w:val="DB69FF115CFC4836937E7A3D638CEFE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1">
    <w:name w:val="821322B1BFB44786BCE9F5A70A3760311"/>
    <w:rsid w:val="003A7FA2"/>
    <w:pPr>
      <w:spacing w:after="0" w:line="240" w:lineRule="auto"/>
    </w:pPr>
    <w:rPr>
      <w:rFonts w:ascii="Verdana" w:eastAsiaTheme="minorHAnsi" w:hAnsi="Verdana"/>
      <w:sz w:val="20"/>
      <w:szCs w:val="18"/>
      <w:lang w:eastAsia="en-US"/>
    </w:rPr>
  </w:style>
  <w:style w:type="paragraph" w:customStyle="1" w:styleId="9F13055353B843DB99332F8B41AA449C1">
    <w:name w:val="9F13055353B843DB99332F8B41AA449C1"/>
    <w:rsid w:val="003A7FA2"/>
    <w:pPr>
      <w:spacing w:after="0" w:line="240" w:lineRule="auto"/>
    </w:pPr>
    <w:rPr>
      <w:rFonts w:ascii="Verdana" w:eastAsiaTheme="minorHAnsi" w:hAnsi="Verdana"/>
      <w:sz w:val="20"/>
      <w:szCs w:val="18"/>
      <w:lang w:eastAsia="en-US"/>
    </w:rPr>
  </w:style>
  <w:style w:type="paragraph" w:customStyle="1" w:styleId="C48F73645A264E4583C9EF785A62619F1">
    <w:name w:val="C48F73645A264E4583C9EF785A62619F1"/>
    <w:rsid w:val="003A7FA2"/>
    <w:pPr>
      <w:spacing w:after="0" w:line="240" w:lineRule="auto"/>
    </w:pPr>
    <w:rPr>
      <w:rFonts w:ascii="Verdana" w:eastAsiaTheme="minorHAnsi" w:hAnsi="Verdana"/>
      <w:sz w:val="20"/>
      <w:szCs w:val="18"/>
      <w:lang w:eastAsia="en-US"/>
    </w:rPr>
  </w:style>
  <w:style w:type="paragraph" w:customStyle="1" w:styleId="F6F9184194144264918573F1C0620FDF1">
    <w:name w:val="F6F9184194144264918573F1C0620FDF1"/>
    <w:rsid w:val="003A7FA2"/>
    <w:pPr>
      <w:spacing w:after="0" w:line="240" w:lineRule="auto"/>
    </w:pPr>
    <w:rPr>
      <w:rFonts w:ascii="Verdana" w:eastAsiaTheme="minorHAnsi" w:hAnsi="Verdana"/>
      <w:sz w:val="20"/>
      <w:szCs w:val="18"/>
      <w:lang w:eastAsia="en-US"/>
    </w:rPr>
  </w:style>
  <w:style w:type="paragraph" w:customStyle="1" w:styleId="F917C00D74DE4618AA5192605D283EE312">
    <w:name w:val="F917C00D74DE4618AA5192605D283EE312"/>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2">
    <w:name w:val="CD493638751A42D0A4F03E0F90B0012012"/>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2">
    <w:name w:val="2FCF896017C341F89E0B17CA3DC5130812"/>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2">
    <w:name w:val="2936BD23D9D84D90853A125B0637C18A12"/>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2">
    <w:name w:val="EA1B334D032C46E69CD83B07F7B99F5B12"/>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2">
    <w:name w:val="49246206CE9F4CAFA8D71D2630D772AC12"/>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2">
    <w:name w:val="5BB890ECE5D04A1C888573676C3C759712"/>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9">
    <w:name w:val="23DEB72794834E7E89B245168F42F15D9"/>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9">
    <w:name w:val="277B8157C98C4A51A607C6D8490A713F9"/>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9">
    <w:name w:val="EBACA93963AD4298881BFED648EC17449"/>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9">
    <w:name w:val="5229859A340D4CE88133FB873764804D9"/>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9">
    <w:name w:val="70D69BFE6EFF4CB69A4ECC3157BD1FD19"/>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9">
    <w:name w:val="BB0FA9AED0D74C2181A881317D87BED49"/>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9">
    <w:name w:val="0A26C5E9B6CF44D9A2C1C68ED254C5499"/>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9">
    <w:name w:val="07DB0E79D0E54657BA93057C1696D2529"/>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9">
    <w:name w:val="9CE9436CAAED4DA59F2255CF823A29179"/>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9">
    <w:name w:val="9710CAA35CDD4806B6912490F6E720209"/>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9">
    <w:name w:val="B242BB1113D3431E9556DB32D76CBA249"/>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9">
    <w:name w:val="873C7572F6F94634B671DDF66141C7D09"/>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9">
    <w:name w:val="30D8C51DF28E4069A0862CA78847D6AD9"/>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9">
    <w:name w:val="8F06D10C01EA482FB6A47A26EDF3D2B99"/>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9">
    <w:name w:val="C3FA21413BA84E73A9CC12B918C9BA5E9"/>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9">
    <w:name w:val="223EADC3DB744B7CB66DE8DA389AAAA69"/>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2">
    <w:name w:val="77610E8A466E428EAFD7FB9AF2C0A5AF12"/>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2">
    <w:name w:val="F5BB63170C7546A8879CB1C871C5169612"/>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2">
    <w:name w:val="3E685C32FFD74CEA9644F4526364CF3512"/>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7">
    <w:name w:val="17E4A0EE5EB04B40BE637ACC3D678D267"/>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7">
    <w:name w:val="9147BFF74BAE421D91B58336E77C3E787"/>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7">
    <w:name w:val="C5D5903A5A4644E593F887EE98C26E657"/>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7">
    <w:name w:val="E744E0617A1D45DD8DC27EA1FFE01A557"/>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7">
    <w:name w:val="5389865333C84CF4A4EA181726F23A6F7"/>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7">
    <w:name w:val="16D4A294350A4AF5A151C1EDA078512F7"/>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7">
    <w:name w:val="53BB7AD029EE4C6DBA84669EABD25B687"/>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7">
    <w:name w:val="47475DAE0CD043E8BD47502963D129FC7"/>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2">
    <w:name w:val="EF5ECEE476FB4812BF92A7AC88ABCA7512"/>
    <w:rsid w:val="003A7FA2"/>
    <w:pPr>
      <w:spacing w:before="60" w:after="120" w:line="276" w:lineRule="auto"/>
    </w:pPr>
    <w:rPr>
      <w:rFonts w:ascii="Verdana" w:eastAsiaTheme="minorHAnsi" w:hAnsi="Verdana"/>
      <w:sz w:val="20"/>
      <w:szCs w:val="18"/>
      <w:lang w:eastAsia="en-US"/>
    </w:rPr>
  </w:style>
  <w:style w:type="paragraph" w:customStyle="1" w:styleId="94B124D79E7F4687A3DCA2FBCC672BFB">
    <w:name w:val="94B124D79E7F4687A3DCA2FBCC672BFB"/>
    <w:rsid w:val="003A7FA2"/>
  </w:style>
  <w:style w:type="paragraph" w:customStyle="1" w:styleId="27D3E78368734119A6B2A497B31544D7">
    <w:name w:val="27D3E78368734119A6B2A497B31544D7"/>
    <w:rsid w:val="003A7FA2"/>
  </w:style>
  <w:style w:type="paragraph" w:customStyle="1" w:styleId="113284F5FA834FF2BD12C3B546D1B833">
    <w:name w:val="113284F5FA834FF2BD12C3B546D1B833"/>
    <w:rsid w:val="003A7FA2"/>
  </w:style>
  <w:style w:type="paragraph" w:customStyle="1" w:styleId="346791CB1A7D4F4E9AF379AD93B66E8A">
    <w:name w:val="346791CB1A7D4F4E9AF379AD93B66E8A"/>
    <w:rsid w:val="003A7FA2"/>
  </w:style>
  <w:style w:type="paragraph" w:customStyle="1" w:styleId="3A640FE1B4ED4FD4921F26D7A7358139">
    <w:name w:val="3A640FE1B4ED4FD4921F26D7A7358139"/>
    <w:rsid w:val="003A7FA2"/>
  </w:style>
  <w:style w:type="paragraph" w:customStyle="1" w:styleId="AFB5B02034824A09ABD7AF8847664B86">
    <w:name w:val="AFB5B02034824A09ABD7AF8847664B86"/>
    <w:rsid w:val="003A7FA2"/>
  </w:style>
  <w:style w:type="paragraph" w:customStyle="1" w:styleId="2875815B9E394F139DACB01CE8FE2329">
    <w:name w:val="2875815B9E394F139DACB01CE8FE2329"/>
    <w:rsid w:val="003A7FA2"/>
  </w:style>
  <w:style w:type="paragraph" w:customStyle="1" w:styleId="1F42F331BFD342FA88C599861E0A6B8F">
    <w:name w:val="1F42F331BFD342FA88C599861E0A6B8F"/>
    <w:rsid w:val="003A7FA2"/>
  </w:style>
  <w:style w:type="paragraph" w:customStyle="1" w:styleId="5D3E560555D240338E439697C4D9BB65">
    <w:name w:val="5D3E560555D240338E439697C4D9BB65"/>
    <w:rsid w:val="003A7FA2"/>
  </w:style>
  <w:style w:type="paragraph" w:customStyle="1" w:styleId="45D9FBA9C0C045B5960490C1BC8C5CC5">
    <w:name w:val="45D9FBA9C0C045B5960490C1BC8C5CC5"/>
    <w:rsid w:val="003A7FA2"/>
  </w:style>
  <w:style w:type="paragraph" w:customStyle="1" w:styleId="FD7FCC10695B4B3BA0EC00F6C8A81DDB">
    <w:name w:val="FD7FCC10695B4B3BA0EC00F6C8A81DDB"/>
    <w:rsid w:val="003A7FA2"/>
  </w:style>
  <w:style w:type="paragraph" w:customStyle="1" w:styleId="BF557517D09543B0AEFF54ADBED7FA38">
    <w:name w:val="BF557517D09543B0AEFF54ADBED7FA38"/>
    <w:rsid w:val="003A7FA2"/>
  </w:style>
  <w:style w:type="paragraph" w:customStyle="1" w:styleId="6267E648C4784496BB2F26984647A1D2">
    <w:name w:val="6267E648C4784496BB2F26984647A1D2"/>
    <w:rsid w:val="003A7FA2"/>
  </w:style>
  <w:style w:type="paragraph" w:customStyle="1" w:styleId="408A8D16021F4C34BBD19ED8DE9E893E">
    <w:name w:val="408A8D16021F4C34BBD19ED8DE9E893E"/>
    <w:rsid w:val="003A7FA2"/>
  </w:style>
  <w:style w:type="paragraph" w:customStyle="1" w:styleId="19BF631750A54DB49B63E74B97A49ED8">
    <w:name w:val="19BF631750A54DB49B63E74B97A49ED8"/>
    <w:rsid w:val="003A7FA2"/>
  </w:style>
  <w:style w:type="paragraph" w:customStyle="1" w:styleId="C905CFCB3E714A52BC4B86F415A31471">
    <w:name w:val="C905CFCB3E714A52BC4B86F415A31471"/>
    <w:rsid w:val="003A7FA2"/>
  </w:style>
  <w:style w:type="paragraph" w:customStyle="1" w:styleId="2E0269DDF534484DB001AD3BB669FEAA">
    <w:name w:val="2E0269DDF534484DB001AD3BB669FEAA"/>
    <w:rsid w:val="003A7FA2"/>
  </w:style>
  <w:style w:type="paragraph" w:customStyle="1" w:styleId="69BC83D6B1E8452089F8FF68936D3D70">
    <w:name w:val="69BC83D6B1E8452089F8FF68936D3D70"/>
    <w:rsid w:val="003A7FA2"/>
  </w:style>
  <w:style w:type="paragraph" w:customStyle="1" w:styleId="04BA697F58FF49A38B4F9A88560E6B6F">
    <w:name w:val="04BA697F58FF49A38B4F9A88560E6B6F"/>
    <w:rsid w:val="003A7FA2"/>
  </w:style>
  <w:style w:type="paragraph" w:customStyle="1" w:styleId="E7E7FE819CD34B9C9A0070FAB53A0697">
    <w:name w:val="E7E7FE819CD34B9C9A0070FAB53A0697"/>
    <w:rsid w:val="003A7FA2"/>
  </w:style>
  <w:style w:type="paragraph" w:customStyle="1" w:styleId="B91118894D8843EDA7E34EC4000F7966">
    <w:name w:val="B91118894D8843EDA7E34EC4000F7966"/>
    <w:rsid w:val="003A7FA2"/>
  </w:style>
  <w:style w:type="paragraph" w:customStyle="1" w:styleId="5FBB9AC8FECB4CAD83010995F119A3E2">
    <w:name w:val="5FBB9AC8FECB4CAD83010995F119A3E2"/>
    <w:rsid w:val="003A7FA2"/>
  </w:style>
  <w:style w:type="paragraph" w:customStyle="1" w:styleId="E4378DA2114A43A1950E9DF5F798CD0C">
    <w:name w:val="E4378DA2114A43A1950E9DF5F798CD0C"/>
    <w:rsid w:val="003A7FA2"/>
  </w:style>
  <w:style w:type="paragraph" w:customStyle="1" w:styleId="DB26C87DDB34460085BB7C5FE7B3DF78">
    <w:name w:val="DB26C87DDB34460085BB7C5FE7B3DF78"/>
    <w:rsid w:val="003A7FA2"/>
  </w:style>
  <w:style w:type="paragraph" w:customStyle="1" w:styleId="5F3B48ABF612440FB8D7F4F062AAB4CA">
    <w:name w:val="5F3B48ABF612440FB8D7F4F062AAB4CA"/>
    <w:rsid w:val="003A7FA2"/>
  </w:style>
  <w:style w:type="paragraph" w:customStyle="1" w:styleId="7E1AEF8A7A564E43B75AD3743C82E5D9">
    <w:name w:val="7E1AEF8A7A564E43B75AD3743C82E5D9"/>
    <w:rsid w:val="003A7FA2"/>
  </w:style>
  <w:style w:type="paragraph" w:customStyle="1" w:styleId="8F63A0C4FC5B4D69BDD63C974551FB8F">
    <w:name w:val="8F63A0C4FC5B4D69BDD63C974551FB8F"/>
    <w:rsid w:val="003A7FA2"/>
  </w:style>
  <w:style w:type="paragraph" w:customStyle="1" w:styleId="25F6944B48B74E41BF6CF6EBB65DBAD4">
    <w:name w:val="25F6944B48B74E41BF6CF6EBB65DBAD4"/>
    <w:rsid w:val="003A7FA2"/>
  </w:style>
  <w:style w:type="paragraph" w:customStyle="1" w:styleId="42ED15E74F964D3F9DDA30B5DA832A71">
    <w:name w:val="42ED15E74F964D3F9DDA30B5DA832A71"/>
    <w:rsid w:val="003A7FA2"/>
  </w:style>
  <w:style w:type="paragraph" w:customStyle="1" w:styleId="1B787C54038445309DC7EA08135586C5">
    <w:name w:val="1B787C54038445309DC7EA08135586C5"/>
    <w:rsid w:val="003A7FA2"/>
  </w:style>
  <w:style w:type="paragraph" w:customStyle="1" w:styleId="A99076CBE60C4A8CA7EBE28BB6B29EE3">
    <w:name w:val="A99076CBE60C4A8CA7EBE28BB6B29EE3"/>
    <w:rsid w:val="003A7FA2"/>
  </w:style>
  <w:style w:type="paragraph" w:customStyle="1" w:styleId="C6CF28422E094843809E2B89AA2609E5">
    <w:name w:val="C6CF28422E094843809E2B89AA2609E5"/>
    <w:rsid w:val="003A7FA2"/>
  </w:style>
  <w:style w:type="paragraph" w:customStyle="1" w:styleId="9BCEFAAA891A403E9E8DF301F3181B1A">
    <w:name w:val="9BCEFAAA891A403E9E8DF301F3181B1A"/>
    <w:rsid w:val="003A7FA2"/>
  </w:style>
  <w:style w:type="paragraph" w:customStyle="1" w:styleId="67267EFD24684E8FA16276319B38574E">
    <w:name w:val="67267EFD24684E8FA16276319B38574E"/>
    <w:rsid w:val="003A7FA2"/>
  </w:style>
  <w:style w:type="paragraph" w:customStyle="1" w:styleId="58B4AAE5A805434495F95BD742DE279E">
    <w:name w:val="58B4AAE5A805434495F95BD742DE279E"/>
    <w:rsid w:val="003A7FA2"/>
  </w:style>
  <w:style w:type="paragraph" w:customStyle="1" w:styleId="12E7E8A93E714D988F8AAD36C5C773B9">
    <w:name w:val="12E7E8A93E714D988F8AAD36C5C773B9"/>
    <w:rsid w:val="003A7FA2"/>
  </w:style>
  <w:style w:type="paragraph" w:customStyle="1" w:styleId="45FFBE0BC38C47E28E5BBC772AA47D02">
    <w:name w:val="45FFBE0BC38C47E28E5BBC772AA47D02"/>
    <w:rsid w:val="003A7FA2"/>
  </w:style>
  <w:style w:type="paragraph" w:customStyle="1" w:styleId="C31DA7BC8D514A00AEE0AAB351F7533E">
    <w:name w:val="C31DA7BC8D514A00AEE0AAB351F7533E"/>
    <w:rsid w:val="003A7FA2"/>
  </w:style>
  <w:style w:type="paragraph" w:customStyle="1" w:styleId="9C7410C39CE04DE9AD4FF47D247E9A5A">
    <w:name w:val="9C7410C39CE04DE9AD4FF47D247E9A5A"/>
    <w:rsid w:val="003A7FA2"/>
  </w:style>
  <w:style w:type="paragraph" w:customStyle="1" w:styleId="A469D2421BDF4D9988A97B8AB1739C70">
    <w:name w:val="A469D2421BDF4D9988A97B8AB1739C70"/>
    <w:rsid w:val="003A7FA2"/>
  </w:style>
  <w:style w:type="paragraph" w:customStyle="1" w:styleId="09A8048CDEB94FB1B9355336AA6CA95E">
    <w:name w:val="09A8048CDEB94FB1B9355336AA6CA95E"/>
    <w:rsid w:val="003A7FA2"/>
  </w:style>
  <w:style w:type="paragraph" w:customStyle="1" w:styleId="148379CC9DCE4C7DB830DFAE36D70D27">
    <w:name w:val="148379CC9DCE4C7DB830DFAE36D70D27"/>
    <w:rsid w:val="003A7FA2"/>
  </w:style>
  <w:style w:type="paragraph" w:customStyle="1" w:styleId="8BAE907B3FAF4B5FA2E7BD9E74B97F0A13">
    <w:name w:val="8BAE907B3FAF4B5FA2E7BD9E74B97F0A1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3">
    <w:name w:val="D75860E6B22A4C0FA97744C2E8EEB3CA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3">
    <w:name w:val="7A6B6144394F4720B2B9AEB3AF5AD0A2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3">
    <w:name w:val="2202683D55A34E32BEC59B4BD3932750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3">
    <w:name w:val="5FCC1C7B86B3428FA9C81AA78FF85C721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2">
    <w:name w:val="CE6CA930B207400B991610CD895B7980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3">
    <w:name w:val="AD533205662E43D8AFD507F39E2398A013"/>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2">
    <w:name w:val="4CE4D3FB9DBB473591F4287A7618B014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3">
    <w:name w:val="2C95BFFC40B34178BD126985E0B5FC6E13"/>
    <w:rsid w:val="003A7FA2"/>
    <w:pPr>
      <w:spacing w:before="60" w:after="120" w:line="276" w:lineRule="auto"/>
    </w:pPr>
    <w:rPr>
      <w:rFonts w:ascii="Verdana" w:eastAsiaTheme="minorHAnsi" w:hAnsi="Verdana"/>
      <w:sz w:val="20"/>
      <w:szCs w:val="18"/>
      <w:lang w:eastAsia="en-US"/>
    </w:rPr>
  </w:style>
  <w:style w:type="paragraph" w:customStyle="1" w:styleId="C87B527C40824C5B98985E0475C88DC11">
    <w:name w:val="C87B527C40824C5B98985E0475C88DC11"/>
    <w:rsid w:val="003A7FA2"/>
    <w:pPr>
      <w:spacing w:before="60" w:after="120" w:line="276" w:lineRule="auto"/>
    </w:pPr>
    <w:rPr>
      <w:rFonts w:ascii="Verdana" w:eastAsiaTheme="minorHAnsi" w:hAnsi="Verdana"/>
      <w:sz w:val="20"/>
      <w:szCs w:val="18"/>
      <w:lang w:eastAsia="en-US"/>
    </w:rPr>
  </w:style>
  <w:style w:type="paragraph" w:customStyle="1" w:styleId="DB69FF115CFC4836937E7A3D638CEFE11">
    <w:name w:val="DB69FF115CFC4836937E7A3D638CEFE1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2">
    <w:name w:val="821322B1BFB44786BCE9F5A70A3760312"/>
    <w:rsid w:val="003A7FA2"/>
    <w:pPr>
      <w:spacing w:after="0" w:line="240" w:lineRule="auto"/>
    </w:pPr>
    <w:rPr>
      <w:rFonts w:ascii="Verdana" w:eastAsiaTheme="minorHAnsi" w:hAnsi="Verdana"/>
      <w:sz w:val="20"/>
      <w:szCs w:val="18"/>
      <w:lang w:eastAsia="en-US"/>
    </w:rPr>
  </w:style>
  <w:style w:type="paragraph" w:customStyle="1" w:styleId="9F13055353B843DB99332F8B41AA449C2">
    <w:name w:val="9F13055353B843DB99332F8B41AA449C2"/>
    <w:rsid w:val="003A7FA2"/>
    <w:pPr>
      <w:spacing w:after="0" w:line="240" w:lineRule="auto"/>
    </w:pPr>
    <w:rPr>
      <w:rFonts w:ascii="Verdana" w:eastAsiaTheme="minorHAnsi" w:hAnsi="Verdana"/>
      <w:sz w:val="20"/>
      <w:szCs w:val="18"/>
      <w:lang w:eastAsia="en-US"/>
    </w:rPr>
  </w:style>
  <w:style w:type="paragraph" w:customStyle="1" w:styleId="C48F73645A264E4583C9EF785A62619F2">
    <w:name w:val="C48F73645A264E4583C9EF785A62619F2"/>
    <w:rsid w:val="003A7FA2"/>
    <w:pPr>
      <w:spacing w:after="0" w:line="240" w:lineRule="auto"/>
    </w:pPr>
    <w:rPr>
      <w:rFonts w:ascii="Verdana" w:eastAsiaTheme="minorHAnsi" w:hAnsi="Verdana"/>
      <w:sz w:val="20"/>
      <w:szCs w:val="18"/>
      <w:lang w:eastAsia="en-US"/>
    </w:rPr>
  </w:style>
  <w:style w:type="paragraph" w:customStyle="1" w:styleId="F6F9184194144264918573F1C0620FDF2">
    <w:name w:val="F6F9184194144264918573F1C0620FDF2"/>
    <w:rsid w:val="003A7FA2"/>
    <w:pPr>
      <w:spacing w:after="0" w:line="240" w:lineRule="auto"/>
    </w:pPr>
    <w:rPr>
      <w:rFonts w:ascii="Verdana" w:eastAsiaTheme="minorHAnsi" w:hAnsi="Verdana"/>
      <w:sz w:val="20"/>
      <w:szCs w:val="18"/>
      <w:lang w:eastAsia="en-US"/>
    </w:rPr>
  </w:style>
  <w:style w:type="paragraph" w:customStyle="1" w:styleId="94B124D79E7F4687A3DCA2FBCC672BFB1">
    <w:name w:val="94B124D79E7F4687A3DCA2FBCC672BFB1"/>
    <w:rsid w:val="003A7FA2"/>
    <w:pPr>
      <w:spacing w:before="60" w:after="120" w:line="276" w:lineRule="auto"/>
    </w:pPr>
    <w:rPr>
      <w:rFonts w:ascii="Verdana" w:eastAsiaTheme="minorHAnsi" w:hAnsi="Verdana"/>
      <w:sz w:val="20"/>
      <w:szCs w:val="18"/>
      <w:lang w:eastAsia="en-US"/>
    </w:rPr>
  </w:style>
  <w:style w:type="paragraph" w:customStyle="1" w:styleId="27D3E78368734119A6B2A497B31544D71">
    <w:name w:val="27D3E78368734119A6B2A497B31544D71"/>
    <w:rsid w:val="003A7FA2"/>
    <w:pPr>
      <w:spacing w:before="60" w:after="120" w:line="276" w:lineRule="auto"/>
    </w:pPr>
    <w:rPr>
      <w:rFonts w:ascii="Verdana" w:eastAsiaTheme="minorHAnsi" w:hAnsi="Verdana"/>
      <w:sz w:val="20"/>
      <w:szCs w:val="18"/>
      <w:lang w:eastAsia="en-US"/>
    </w:rPr>
  </w:style>
  <w:style w:type="paragraph" w:customStyle="1" w:styleId="113284F5FA834FF2BD12C3B546D1B8331">
    <w:name w:val="113284F5FA834FF2BD12C3B546D1B8331"/>
    <w:rsid w:val="003A7FA2"/>
    <w:pPr>
      <w:spacing w:after="0" w:line="240" w:lineRule="auto"/>
    </w:pPr>
    <w:rPr>
      <w:rFonts w:ascii="Verdana" w:eastAsiaTheme="minorHAnsi" w:hAnsi="Verdana"/>
      <w:sz w:val="20"/>
      <w:szCs w:val="18"/>
      <w:lang w:eastAsia="en-US"/>
    </w:rPr>
  </w:style>
  <w:style w:type="paragraph" w:customStyle="1" w:styleId="346791CB1A7D4F4E9AF379AD93B66E8A1">
    <w:name w:val="346791CB1A7D4F4E9AF379AD93B66E8A1"/>
    <w:rsid w:val="003A7FA2"/>
    <w:pPr>
      <w:spacing w:after="0" w:line="240" w:lineRule="auto"/>
    </w:pPr>
    <w:rPr>
      <w:rFonts w:ascii="Verdana" w:eastAsiaTheme="minorHAnsi" w:hAnsi="Verdana"/>
      <w:sz w:val="20"/>
      <w:szCs w:val="18"/>
      <w:lang w:eastAsia="en-US"/>
    </w:rPr>
  </w:style>
  <w:style w:type="paragraph" w:customStyle="1" w:styleId="3A640FE1B4ED4FD4921F26D7A73581391">
    <w:name w:val="3A640FE1B4ED4FD4921F26D7A73581391"/>
    <w:rsid w:val="003A7FA2"/>
    <w:pPr>
      <w:spacing w:after="0" w:line="240" w:lineRule="auto"/>
    </w:pPr>
    <w:rPr>
      <w:rFonts w:ascii="Verdana" w:eastAsiaTheme="minorHAnsi" w:hAnsi="Verdana"/>
      <w:sz w:val="20"/>
      <w:szCs w:val="18"/>
      <w:lang w:eastAsia="en-US"/>
    </w:rPr>
  </w:style>
  <w:style w:type="paragraph" w:customStyle="1" w:styleId="AFB5B02034824A09ABD7AF8847664B861">
    <w:name w:val="AFB5B02034824A09ABD7AF8847664B861"/>
    <w:rsid w:val="003A7FA2"/>
    <w:pPr>
      <w:spacing w:after="0" w:line="240" w:lineRule="auto"/>
    </w:pPr>
    <w:rPr>
      <w:rFonts w:ascii="Verdana" w:eastAsiaTheme="minorHAnsi" w:hAnsi="Verdana"/>
      <w:sz w:val="20"/>
      <w:szCs w:val="18"/>
      <w:lang w:eastAsia="en-US"/>
    </w:rPr>
  </w:style>
  <w:style w:type="paragraph" w:customStyle="1" w:styleId="2875815B9E394F139DACB01CE8FE23291">
    <w:name w:val="2875815B9E394F139DACB01CE8FE23291"/>
    <w:rsid w:val="003A7FA2"/>
    <w:pPr>
      <w:spacing w:before="60" w:after="120" w:line="276" w:lineRule="auto"/>
    </w:pPr>
    <w:rPr>
      <w:rFonts w:ascii="Verdana" w:eastAsiaTheme="minorHAnsi" w:hAnsi="Verdana"/>
      <w:sz w:val="20"/>
      <w:szCs w:val="18"/>
      <w:lang w:eastAsia="en-US"/>
    </w:rPr>
  </w:style>
  <w:style w:type="paragraph" w:customStyle="1" w:styleId="1F42F331BFD342FA88C599861E0A6B8F1">
    <w:name w:val="1F42F331BFD342FA88C599861E0A6B8F1"/>
    <w:rsid w:val="003A7FA2"/>
    <w:pPr>
      <w:spacing w:before="60" w:after="120" w:line="276" w:lineRule="auto"/>
    </w:pPr>
    <w:rPr>
      <w:rFonts w:ascii="Verdana" w:eastAsiaTheme="minorHAnsi" w:hAnsi="Verdana"/>
      <w:sz w:val="20"/>
      <w:szCs w:val="18"/>
      <w:lang w:eastAsia="en-US"/>
    </w:rPr>
  </w:style>
  <w:style w:type="paragraph" w:customStyle="1" w:styleId="5D3E560555D240338E439697C4D9BB651">
    <w:name w:val="5D3E560555D240338E439697C4D9BB651"/>
    <w:rsid w:val="003A7FA2"/>
    <w:pPr>
      <w:spacing w:after="0" w:line="240" w:lineRule="auto"/>
    </w:pPr>
    <w:rPr>
      <w:rFonts w:ascii="Verdana" w:eastAsiaTheme="minorHAnsi" w:hAnsi="Verdana"/>
      <w:sz w:val="20"/>
      <w:szCs w:val="18"/>
      <w:lang w:eastAsia="en-US"/>
    </w:rPr>
  </w:style>
  <w:style w:type="paragraph" w:customStyle="1" w:styleId="45D9FBA9C0C045B5960490C1BC8C5CC51">
    <w:name w:val="45D9FBA9C0C045B5960490C1BC8C5CC51"/>
    <w:rsid w:val="003A7FA2"/>
    <w:pPr>
      <w:spacing w:after="0" w:line="240" w:lineRule="auto"/>
    </w:pPr>
    <w:rPr>
      <w:rFonts w:ascii="Verdana" w:eastAsiaTheme="minorHAnsi" w:hAnsi="Verdana"/>
      <w:sz w:val="20"/>
      <w:szCs w:val="18"/>
      <w:lang w:eastAsia="en-US"/>
    </w:rPr>
  </w:style>
  <w:style w:type="paragraph" w:customStyle="1" w:styleId="FD7FCC10695B4B3BA0EC00F6C8A81DDB1">
    <w:name w:val="FD7FCC10695B4B3BA0EC00F6C8A81DDB1"/>
    <w:rsid w:val="003A7FA2"/>
    <w:pPr>
      <w:spacing w:after="0" w:line="240" w:lineRule="auto"/>
    </w:pPr>
    <w:rPr>
      <w:rFonts w:ascii="Verdana" w:eastAsiaTheme="minorHAnsi" w:hAnsi="Verdana"/>
      <w:sz w:val="20"/>
      <w:szCs w:val="18"/>
      <w:lang w:eastAsia="en-US"/>
    </w:rPr>
  </w:style>
  <w:style w:type="paragraph" w:customStyle="1" w:styleId="BF557517D09543B0AEFF54ADBED7FA381">
    <w:name w:val="BF557517D09543B0AEFF54ADBED7FA381"/>
    <w:rsid w:val="003A7FA2"/>
    <w:pPr>
      <w:spacing w:after="0" w:line="240" w:lineRule="auto"/>
    </w:pPr>
    <w:rPr>
      <w:rFonts w:ascii="Verdana" w:eastAsiaTheme="minorHAnsi" w:hAnsi="Verdana"/>
      <w:sz w:val="20"/>
      <w:szCs w:val="18"/>
      <w:lang w:eastAsia="en-US"/>
    </w:rPr>
  </w:style>
  <w:style w:type="paragraph" w:customStyle="1" w:styleId="6267E648C4784496BB2F26984647A1D21">
    <w:name w:val="6267E648C4784496BB2F26984647A1D21"/>
    <w:rsid w:val="003A7FA2"/>
    <w:pPr>
      <w:spacing w:before="60" w:after="120" w:line="276" w:lineRule="auto"/>
    </w:pPr>
    <w:rPr>
      <w:rFonts w:ascii="Verdana" w:eastAsiaTheme="minorHAnsi" w:hAnsi="Verdana"/>
      <w:sz w:val="20"/>
      <w:szCs w:val="18"/>
      <w:lang w:eastAsia="en-US"/>
    </w:rPr>
  </w:style>
  <w:style w:type="paragraph" w:customStyle="1" w:styleId="408A8D16021F4C34BBD19ED8DE9E893E1">
    <w:name w:val="408A8D16021F4C34BBD19ED8DE9E893E1"/>
    <w:rsid w:val="003A7FA2"/>
    <w:pPr>
      <w:spacing w:before="60" w:after="120" w:line="276" w:lineRule="auto"/>
    </w:pPr>
    <w:rPr>
      <w:rFonts w:ascii="Verdana" w:eastAsiaTheme="minorHAnsi" w:hAnsi="Verdana"/>
      <w:sz w:val="20"/>
      <w:szCs w:val="18"/>
      <w:lang w:eastAsia="en-US"/>
    </w:rPr>
  </w:style>
  <w:style w:type="paragraph" w:customStyle="1" w:styleId="19BF631750A54DB49B63E74B97A49ED81">
    <w:name w:val="19BF631750A54DB49B63E74B97A49ED81"/>
    <w:rsid w:val="003A7FA2"/>
    <w:pPr>
      <w:spacing w:after="0" w:line="240" w:lineRule="auto"/>
    </w:pPr>
    <w:rPr>
      <w:rFonts w:ascii="Verdana" w:eastAsiaTheme="minorHAnsi" w:hAnsi="Verdana"/>
      <w:sz w:val="20"/>
      <w:szCs w:val="18"/>
      <w:lang w:eastAsia="en-US"/>
    </w:rPr>
  </w:style>
  <w:style w:type="paragraph" w:customStyle="1" w:styleId="C905CFCB3E714A52BC4B86F415A314711">
    <w:name w:val="C905CFCB3E714A52BC4B86F415A314711"/>
    <w:rsid w:val="003A7FA2"/>
    <w:pPr>
      <w:spacing w:after="0" w:line="240" w:lineRule="auto"/>
    </w:pPr>
    <w:rPr>
      <w:rFonts w:ascii="Verdana" w:eastAsiaTheme="minorHAnsi" w:hAnsi="Verdana"/>
      <w:sz w:val="20"/>
      <w:szCs w:val="18"/>
      <w:lang w:eastAsia="en-US"/>
    </w:rPr>
  </w:style>
  <w:style w:type="paragraph" w:customStyle="1" w:styleId="2E0269DDF534484DB001AD3BB669FEAA1">
    <w:name w:val="2E0269DDF534484DB001AD3BB669FEAA1"/>
    <w:rsid w:val="003A7FA2"/>
    <w:pPr>
      <w:spacing w:after="0" w:line="240" w:lineRule="auto"/>
    </w:pPr>
    <w:rPr>
      <w:rFonts w:ascii="Verdana" w:eastAsiaTheme="minorHAnsi" w:hAnsi="Verdana"/>
      <w:sz w:val="20"/>
      <w:szCs w:val="18"/>
      <w:lang w:eastAsia="en-US"/>
    </w:rPr>
  </w:style>
  <w:style w:type="paragraph" w:customStyle="1" w:styleId="69BC83D6B1E8452089F8FF68936D3D701">
    <w:name w:val="69BC83D6B1E8452089F8FF68936D3D701"/>
    <w:rsid w:val="003A7FA2"/>
    <w:pPr>
      <w:spacing w:after="0" w:line="240" w:lineRule="auto"/>
    </w:pPr>
    <w:rPr>
      <w:rFonts w:ascii="Verdana" w:eastAsiaTheme="minorHAnsi" w:hAnsi="Verdana"/>
      <w:sz w:val="20"/>
      <w:szCs w:val="18"/>
      <w:lang w:eastAsia="en-US"/>
    </w:rPr>
  </w:style>
  <w:style w:type="paragraph" w:customStyle="1" w:styleId="04BA697F58FF49A38B4F9A88560E6B6F1">
    <w:name w:val="04BA697F58FF49A38B4F9A88560E6B6F1"/>
    <w:rsid w:val="003A7FA2"/>
    <w:pPr>
      <w:spacing w:before="60" w:after="120" w:line="276" w:lineRule="auto"/>
    </w:pPr>
    <w:rPr>
      <w:rFonts w:ascii="Verdana" w:eastAsiaTheme="minorHAnsi" w:hAnsi="Verdana"/>
      <w:sz w:val="20"/>
      <w:szCs w:val="18"/>
      <w:lang w:eastAsia="en-US"/>
    </w:rPr>
  </w:style>
  <w:style w:type="paragraph" w:customStyle="1" w:styleId="E7E7FE819CD34B9C9A0070FAB53A06971">
    <w:name w:val="E7E7FE819CD34B9C9A0070FAB53A06971"/>
    <w:rsid w:val="003A7FA2"/>
    <w:pPr>
      <w:spacing w:before="60" w:after="120" w:line="276" w:lineRule="auto"/>
    </w:pPr>
    <w:rPr>
      <w:rFonts w:ascii="Verdana" w:eastAsiaTheme="minorHAnsi" w:hAnsi="Verdana"/>
      <w:sz w:val="20"/>
      <w:szCs w:val="18"/>
      <w:lang w:eastAsia="en-US"/>
    </w:rPr>
  </w:style>
  <w:style w:type="paragraph" w:customStyle="1" w:styleId="B91118894D8843EDA7E34EC4000F79661">
    <w:name w:val="B91118894D8843EDA7E34EC4000F79661"/>
    <w:rsid w:val="003A7FA2"/>
    <w:pPr>
      <w:spacing w:after="0" w:line="240" w:lineRule="auto"/>
    </w:pPr>
    <w:rPr>
      <w:rFonts w:ascii="Verdana" w:eastAsiaTheme="minorHAnsi" w:hAnsi="Verdana"/>
      <w:sz w:val="20"/>
      <w:szCs w:val="18"/>
      <w:lang w:eastAsia="en-US"/>
    </w:rPr>
  </w:style>
  <w:style w:type="paragraph" w:customStyle="1" w:styleId="5FBB9AC8FECB4CAD83010995F119A3E21">
    <w:name w:val="5FBB9AC8FECB4CAD83010995F119A3E21"/>
    <w:rsid w:val="003A7FA2"/>
    <w:pPr>
      <w:spacing w:after="0" w:line="240" w:lineRule="auto"/>
    </w:pPr>
    <w:rPr>
      <w:rFonts w:ascii="Verdana" w:eastAsiaTheme="minorHAnsi" w:hAnsi="Verdana"/>
      <w:sz w:val="20"/>
      <w:szCs w:val="18"/>
      <w:lang w:eastAsia="en-US"/>
    </w:rPr>
  </w:style>
  <w:style w:type="paragraph" w:customStyle="1" w:styleId="E4378DA2114A43A1950E9DF5F798CD0C1">
    <w:name w:val="E4378DA2114A43A1950E9DF5F798CD0C1"/>
    <w:rsid w:val="003A7FA2"/>
    <w:pPr>
      <w:spacing w:after="0" w:line="240" w:lineRule="auto"/>
    </w:pPr>
    <w:rPr>
      <w:rFonts w:ascii="Verdana" w:eastAsiaTheme="minorHAnsi" w:hAnsi="Verdana"/>
      <w:sz w:val="20"/>
      <w:szCs w:val="18"/>
      <w:lang w:eastAsia="en-US"/>
    </w:rPr>
  </w:style>
  <w:style w:type="paragraph" w:customStyle="1" w:styleId="DB26C87DDB34460085BB7C5FE7B3DF781">
    <w:name w:val="DB26C87DDB34460085BB7C5FE7B3DF781"/>
    <w:rsid w:val="003A7FA2"/>
    <w:pPr>
      <w:spacing w:after="0" w:line="240" w:lineRule="auto"/>
    </w:pPr>
    <w:rPr>
      <w:rFonts w:ascii="Verdana" w:eastAsiaTheme="minorHAnsi" w:hAnsi="Verdana"/>
      <w:sz w:val="20"/>
      <w:szCs w:val="18"/>
      <w:lang w:eastAsia="en-US"/>
    </w:rPr>
  </w:style>
  <w:style w:type="paragraph" w:customStyle="1" w:styleId="5F3B48ABF612440FB8D7F4F062AAB4CA1">
    <w:name w:val="5F3B48ABF612440FB8D7F4F062AAB4CA1"/>
    <w:rsid w:val="003A7FA2"/>
    <w:pPr>
      <w:spacing w:before="60" w:after="120" w:line="276" w:lineRule="auto"/>
    </w:pPr>
    <w:rPr>
      <w:rFonts w:ascii="Verdana" w:eastAsiaTheme="minorHAnsi" w:hAnsi="Verdana"/>
      <w:sz w:val="20"/>
      <w:szCs w:val="18"/>
      <w:lang w:eastAsia="en-US"/>
    </w:rPr>
  </w:style>
  <w:style w:type="paragraph" w:customStyle="1" w:styleId="7E1AEF8A7A564E43B75AD3743C82E5D91">
    <w:name w:val="7E1AEF8A7A564E43B75AD3743C82E5D91"/>
    <w:rsid w:val="003A7FA2"/>
    <w:pPr>
      <w:spacing w:before="60" w:after="120" w:line="276" w:lineRule="auto"/>
    </w:pPr>
    <w:rPr>
      <w:rFonts w:ascii="Verdana" w:eastAsiaTheme="minorHAnsi" w:hAnsi="Verdana"/>
      <w:sz w:val="20"/>
      <w:szCs w:val="18"/>
      <w:lang w:eastAsia="en-US"/>
    </w:rPr>
  </w:style>
  <w:style w:type="paragraph" w:customStyle="1" w:styleId="8F63A0C4FC5B4D69BDD63C974551FB8F1">
    <w:name w:val="8F63A0C4FC5B4D69BDD63C974551FB8F1"/>
    <w:rsid w:val="003A7FA2"/>
    <w:pPr>
      <w:spacing w:after="0" w:line="240" w:lineRule="auto"/>
    </w:pPr>
    <w:rPr>
      <w:rFonts w:ascii="Verdana" w:eastAsiaTheme="minorHAnsi" w:hAnsi="Verdana"/>
      <w:sz w:val="20"/>
      <w:szCs w:val="18"/>
      <w:lang w:eastAsia="en-US"/>
    </w:rPr>
  </w:style>
  <w:style w:type="paragraph" w:customStyle="1" w:styleId="25F6944B48B74E41BF6CF6EBB65DBAD41">
    <w:name w:val="25F6944B48B74E41BF6CF6EBB65DBAD41"/>
    <w:rsid w:val="003A7FA2"/>
    <w:pPr>
      <w:spacing w:after="0" w:line="240" w:lineRule="auto"/>
    </w:pPr>
    <w:rPr>
      <w:rFonts w:ascii="Verdana" w:eastAsiaTheme="minorHAnsi" w:hAnsi="Verdana"/>
      <w:sz w:val="20"/>
      <w:szCs w:val="18"/>
      <w:lang w:eastAsia="en-US"/>
    </w:rPr>
  </w:style>
  <w:style w:type="paragraph" w:customStyle="1" w:styleId="42ED15E74F964D3F9DDA30B5DA832A711">
    <w:name w:val="42ED15E74F964D3F9DDA30B5DA832A711"/>
    <w:rsid w:val="003A7FA2"/>
    <w:pPr>
      <w:spacing w:after="0" w:line="240" w:lineRule="auto"/>
    </w:pPr>
    <w:rPr>
      <w:rFonts w:ascii="Verdana" w:eastAsiaTheme="minorHAnsi" w:hAnsi="Verdana"/>
      <w:sz w:val="20"/>
      <w:szCs w:val="18"/>
      <w:lang w:eastAsia="en-US"/>
    </w:rPr>
  </w:style>
  <w:style w:type="paragraph" w:customStyle="1" w:styleId="1B787C54038445309DC7EA08135586C51">
    <w:name w:val="1B787C54038445309DC7EA08135586C51"/>
    <w:rsid w:val="003A7FA2"/>
    <w:pPr>
      <w:spacing w:after="0" w:line="240" w:lineRule="auto"/>
    </w:pPr>
    <w:rPr>
      <w:rFonts w:ascii="Verdana" w:eastAsiaTheme="minorHAnsi" w:hAnsi="Verdana"/>
      <w:sz w:val="20"/>
      <w:szCs w:val="18"/>
      <w:lang w:eastAsia="en-US"/>
    </w:rPr>
  </w:style>
  <w:style w:type="paragraph" w:customStyle="1" w:styleId="A99076CBE60C4A8CA7EBE28BB6B29EE31">
    <w:name w:val="A99076CBE60C4A8CA7EBE28BB6B29EE31"/>
    <w:rsid w:val="003A7FA2"/>
    <w:pPr>
      <w:spacing w:before="60" w:after="120" w:line="276" w:lineRule="auto"/>
    </w:pPr>
    <w:rPr>
      <w:rFonts w:ascii="Verdana" w:eastAsiaTheme="minorHAnsi" w:hAnsi="Verdana"/>
      <w:sz w:val="20"/>
      <w:szCs w:val="18"/>
      <w:lang w:eastAsia="en-US"/>
    </w:rPr>
  </w:style>
  <w:style w:type="paragraph" w:customStyle="1" w:styleId="C6CF28422E094843809E2B89AA2609E51">
    <w:name w:val="C6CF28422E094843809E2B89AA2609E51"/>
    <w:rsid w:val="003A7FA2"/>
    <w:pPr>
      <w:spacing w:before="60" w:after="120" w:line="276" w:lineRule="auto"/>
    </w:pPr>
    <w:rPr>
      <w:rFonts w:ascii="Verdana" w:eastAsiaTheme="minorHAnsi" w:hAnsi="Verdana"/>
      <w:sz w:val="20"/>
      <w:szCs w:val="18"/>
      <w:lang w:eastAsia="en-US"/>
    </w:rPr>
  </w:style>
  <w:style w:type="paragraph" w:customStyle="1" w:styleId="9BCEFAAA891A403E9E8DF301F3181B1A1">
    <w:name w:val="9BCEFAAA891A403E9E8DF301F3181B1A1"/>
    <w:rsid w:val="003A7FA2"/>
    <w:pPr>
      <w:spacing w:after="0" w:line="240" w:lineRule="auto"/>
    </w:pPr>
    <w:rPr>
      <w:rFonts w:ascii="Verdana" w:eastAsiaTheme="minorHAnsi" w:hAnsi="Verdana"/>
      <w:sz w:val="20"/>
      <w:szCs w:val="18"/>
      <w:lang w:eastAsia="en-US"/>
    </w:rPr>
  </w:style>
  <w:style w:type="paragraph" w:customStyle="1" w:styleId="67267EFD24684E8FA16276319B38574E1">
    <w:name w:val="67267EFD24684E8FA16276319B38574E1"/>
    <w:rsid w:val="003A7FA2"/>
    <w:pPr>
      <w:spacing w:after="0" w:line="240" w:lineRule="auto"/>
    </w:pPr>
    <w:rPr>
      <w:rFonts w:ascii="Verdana" w:eastAsiaTheme="minorHAnsi" w:hAnsi="Verdana"/>
      <w:sz w:val="20"/>
      <w:szCs w:val="18"/>
      <w:lang w:eastAsia="en-US"/>
    </w:rPr>
  </w:style>
  <w:style w:type="paragraph" w:customStyle="1" w:styleId="58B4AAE5A805434495F95BD742DE279E1">
    <w:name w:val="58B4AAE5A805434495F95BD742DE279E1"/>
    <w:rsid w:val="003A7FA2"/>
    <w:pPr>
      <w:spacing w:after="0" w:line="240" w:lineRule="auto"/>
    </w:pPr>
    <w:rPr>
      <w:rFonts w:ascii="Verdana" w:eastAsiaTheme="minorHAnsi" w:hAnsi="Verdana"/>
      <w:sz w:val="20"/>
      <w:szCs w:val="18"/>
      <w:lang w:eastAsia="en-US"/>
    </w:rPr>
  </w:style>
  <w:style w:type="paragraph" w:customStyle="1" w:styleId="12E7E8A93E714D988F8AAD36C5C773B91">
    <w:name w:val="12E7E8A93E714D988F8AAD36C5C773B91"/>
    <w:rsid w:val="003A7FA2"/>
    <w:pPr>
      <w:spacing w:after="0" w:line="240" w:lineRule="auto"/>
    </w:pPr>
    <w:rPr>
      <w:rFonts w:ascii="Verdana" w:eastAsiaTheme="minorHAnsi" w:hAnsi="Verdana"/>
      <w:sz w:val="20"/>
      <w:szCs w:val="18"/>
      <w:lang w:eastAsia="en-US"/>
    </w:rPr>
  </w:style>
  <w:style w:type="paragraph" w:customStyle="1" w:styleId="F917C00D74DE4618AA5192605D283EE313">
    <w:name w:val="F917C00D74DE4618AA5192605D283EE31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3">
    <w:name w:val="CD493638751A42D0A4F03E0F90B0012013"/>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3">
    <w:name w:val="2FCF896017C341F89E0B17CA3DC5130813"/>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3">
    <w:name w:val="2936BD23D9D84D90853A125B0637C18A13"/>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3">
    <w:name w:val="EA1B334D032C46E69CD83B07F7B99F5B13"/>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3">
    <w:name w:val="49246206CE9F4CAFA8D71D2630D772AC13"/>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3">
    <w:name w:val="5BB890ECE5D04A1C888573676C3C759713"/>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10">
    <w:name w:val="23DEB72794834E7E89B245168F42F15D10"/>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10">
    <w:name w:val="277B8157C98C4A51A607C6D8490A713F10"/>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10">
    <w:name w:val="EBACA93963AD4298881BFED648EC174410"/>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10">
    <w:name w:val="5229859A340D4CE88133FB873764804D10"/>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10">
    <w:name w:val="70D69BFE6EFF4CB69A4ECC3157BD1FD110"/>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10">
    <w:name w:val="BB0FA9AED0D74C2181A881317D87BED410"/>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10">
    <w:name w:val="0A26C5E9B6CF44D9A2C1C68ED254C54910"/>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10">
    <w:name w:val="07DB0E79D0E54657BA93057C1696D25210"/>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10">
    <w:name w:val="9CE9436CAAED4DA59F2255CF823A291710"/>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10">
    <w:name w:val="9710CAA35CDD4806B6912490F6E7202010"/>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10">
    <w:name w:val="B242BB1113D3431E9556DB32D76CBA2410"/>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10">
    <w:name w:val="873C7572F6F94634B671DDF66141C7D010"/>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10">
    <w:name w:val="30D8C51DF28E4069A0862CA78847D6AD10"/>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10">
    <w:name w:val="8F06D10C01EA482FB6A47A26EDF3D2B910"/>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10">
    <w:name w:val="C3FA21413BA84E73A9CC12B918C9BA5E10"/>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10">
    <w:name w:val="223EADC3DB744B7CB66DE8DA389AAAA610"/>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3">
    <w:name w:val="77610E8A466E428EAFD7FB9AF2C0A5AF13"/>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3">
    <w:name w:val="F5BB63170C7546A8879CB1C871C5169613"/>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3">
    <w:name w:val="3E685C32FFD74CEA9644F4526364CF3513"/>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8">
    <w:name w:val="17E4A0EE5EB04B40BE637ACC3D678D268"/>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8">
    <w:name w:val="9147BFF74BAE421D91B58336E77C3E788"/>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8">
    <w:name w:val="C5D5903A5A4644E593F887EE98C26E658"/>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8">
    <w:name w:val="E744E0617A1D45DD8DC27EA1FFE01A558"/>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8">
    <w:name w:val="5389865333C84CF4A4EA181726F23A6F8"/>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8">
    <w:name w:val="16D4A294350A4AF5A151C1EDA078512F8"/>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8">
    <w:name w:val="53BB7AD029EE4C6DBA84669EABD25B688"/>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8">
    <w:name w:val="47475DAE0CD043E8BD47502963D129FC8"/>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3">
    <w:name w:val="EF5ECEE476FB4812BF92A7AC88ABCA7513"/>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4">
    <w:name w:val="8BAE907B3FAF4B5FA2E7BD9E74B97F0A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4">
    <w:name w:val="D75860E6B22A4C0FA97744C2E8EEB3CA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4">
    <w:name w:val="7A6B6144394F4720B2B9AEB3AF5AD0A2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4">
    <w:name w:val="2202683D55A34E32BEC59B4BD3932750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4">
    <w:name w:val="5FCC1C7B86B3428FA9C81AA78FF85C72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3">
    <w:name w:val="CE6CA930B207400B991610CD895B79801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4">
    <w:name w:val="AD533205662E43D8AFD507F39E2398A014"/>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3">
    <w:name w:val="4CE4D3FB9DBB473591F4287A7618B0143"/>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4">
    <w:name w:val="2C95BFFC40B34178BD126985E0B5FC6E14"/>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2">
    <w:name w:val="C87B527C40824C5B98985E0475C88DC12"/>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2">
    <w:name w:val="DB69FF115CFC4836937E7A3D638CEFE12"/>
    <w:rsid w:val="00BF6361"/>
    <w:pPr>
      <w:spacing w:before="60" w:after="120" w:line="276" w:lineRule="auto"/>
    </w:pPr>
    <w:rPr>
      <w:rFonts w:ascii="Verdana" w:eastAsiaTheme="minorHAnsi" w:hAnsi="Verdana"/>
      <w:sz w:val="20"/>
      <w:szCs w:val="18"/>
      <w:lang w:eastAsia="en-US"/>
    </w:rPr>
  </w:style>
  <w:style w:type="paragraph" w:customStyle="1" w:styleId="821322B1BFB44786BCE9F5A70A3760313">
    <w:name w:val="821322B1BFB44786BCE9F5A70A3760313"/>
    <w:rsid w:val="00BF6361"/>
    <w:pPr>
      <w:spacing w:after="0" w:line="240" w:lineRule="auto"/>
    </w:pPr>
    <w:rPr>
      <w:rFonts w:ascii="Verdana" w:eastAsiaTheme="minorHAnsi" w:hAnsi="Verdana"/>
      <w:sz w:val="20"/>
      <w:szCs w:val="18"/>
      <w:lang w:eastAsia="en-US"/>
    </w:rPr>
  </w:style>
  <w:style w:type="paragraph" w:customStyle="1" w:styleId="9F13055353B843DB99332F8B41AA449C3">
    <w:name w:val="9F13055353B843DB99332F8B41AA449C3"/>
    <w:rsid w:val="00BF6361"/>
    <w:pPr>
      <w:spacing w:after="0" w:line="240" w:lineRule="auto"/>
    </w:pPr>
    <w:rPr>
      <w:rFonts w:ascii="Verdana" w:eastAsiaTheme="minorHAnsi" w:hAnsi="Verdana"/>
      <w:sz w:val="20"/>
      <w:szCs w:val="18"/>
      <w:lang w:eastAsia="en-US"/>
    </w:rPr>
  </w:style>
  <w:style w:type="paragraph" w:customStyle="1" w:styleId="C48F73645A264E4583C9EF785A62619F3">
    <w:name w:val="C48F73645A264E4583C9EF785A62619F3"/>
    <w:rsid w:val="00BF6361"/>
    <w:pPr>
      <w:spacing w:after="0" w:line="240" w:lineRule="auto"/>
    </w:pPr>
    <w:rPr>
      <w:rFonts w:ascii="Verdana" w:eastAsiaTheme="minorHAnsi" w:hAnsi="Verdana"/>
      <w:sz w:val="20"/>
      <w:szCs w:val="18"/>
      <w:lang w:eastAsia="en-US"/>
    </w:rPr>
  </w:style>
  <w:style w:type="paragraph" w:customStyle="1" w:styleId="F6F9184194144264918573F1C0620FDF3">
    <w:name w:val="F6F9184194144264918573F1C0620FDF3"/>
    <w:rsid w:val="00BF6361"/>
    <w:pPr>
      <w:spacing w:after="0" w:line="240" w:lineRule="auto"/>
    </w:pPr>
    <w:rPr>
      <w:rFonts w:ascii="Verdana" w:eastAsiaTheme="minorHAnsi" w:hAnsi="Verdana"/>
      <w:sz w:val="20"/>
      <w:szCs w:val="18"/>
      <w:lang w:eastAsia="en-US"/>
    </w:rPr>
  </w:style>
  <w:style w:type="paragraph" w:customStyle="1" w:styleId="94B124D79E7F4687A3DCA2FBCC672BFB2">
    <w:name w:val="94B124D79E7F4687A3DCA2FBCC672BFB2"/>
    <w:rsid w:val="00BF6361"/>
    <w:pPr>
      <w:spacing w:before="60" w:after="120" w:line="276" w:lineRule="auto"/>
    </w:pPr>
    <w:rPr>
      <w:rFonts w:ascii="Verdana" w:eastAsiaTheme="minorHAnsi" w:hAnsi="Verdana"/>
      <w:sz w:val="20"/>
      <w:szCs w:val="18"/>
      <w:lang w:eastAsia="en-US"/>
    </w:rPr>
  </w:style>
  <w:style w:type="paragraph" w:customStyle="1" w:styleId="27D3E78368734119A6B2A497B31544D72">
    <w:name w:val="27D3E78368734119A6B2A497B31544D72"/>
    <w:rsid w:val="00BF6361"/>
    <w:pPr>
      <w:spacing w:before="60" w:after="120" w:line="276" w:lineRule="auto"/>
    </w:pPr>
    <w:rPr>
      <w:rFonts w:ascii="Verdana" w:eastAsiaTheme="minorHAnsi" w:hAnsi="Verdana"/>
      <w:sz w:val="20"/>
      <w:szCs w:val="18"/>
      <w:lang w:eastAsia="en-US"/>
    </w:rPr>
  </w:style>
  <w:style w:type="paragraph" w:customStyle="1" w:styleId="113284F5FA834FF2BD12C3B546D1B8332">
    <w:name w:val="113284F5FA834FF2BD12C3B546D1B8332"/>
    <w:rsid w:val="00BF6361"/>
    <w:pPr>
      <w:spacing w:after="0" w:line="240" w:lineRule="auto"/>
    </w:pPr>
    <w:rPr>
      <w:rFonts w:ascii="Verdana" w:eastAsiaTheme="minorHAnsi" w:hAnsi="Verdana"/>
      <w:sz w:val="20"/>
      <w:szCs w:val="18"/>
      <w:lang w:eastAsia="en-US"/>
    </w:rPr>
  </w:style>
  <w:style w:type="paragraph" w:customStyle="1" w:styleId="346791CB1A7D4F4E9AF379AD93B66E8A2">
    <w:name w:val="346791CB1A7D4F4E9AF379AD93B66E8A2"/>
    <w:rsid w:val="00BF6361"/>
    <w:pPr>
      <w:spacing w:after="0" w:line="240" w:lineRule="auto"/>
    </w:pPr>
    <w:rPr>
      <w:rFonts w:ascii="Verdana" w:eastAsiaTheme="minorHAnsi" w:hAnsi="Verdana"/>
      <w:sz w:val="20"/>
      <w:szCs w:val="18"/>
      <w:lang w:eastAsia="en-US"/>
    </w:rPr>
  </w:style>
  <w:style w:type="paragraph" w:customStyle="1" w:styleId="3A640FE1B4ED4FD4921F26D7A73581392">
    <w:name w:val="3A640FE1B4ED4FD4921F26D7A73581392"/>
    <w:rsid w:val="00BF6361"/>
    <w:pPr>
      <w:spacing w:after="0" w:line="240" w:lineRule="auto"/>
    </w:pPr>
    <w:rPr>
      <w:rFonts w:ascii="Verdana" w:eastAsiaTheme="minorHAnsi" w:hAnsi="Verdana"/>
      <w:sz w:val="20"/>
      <w:szCs w:val="18"/>
      <w:lang w:eastAsia="en-US"/>
    </w:rPr>
  </w:style>
  <w:style w:type="paragraph" w:customStyle="1" w:styleId="AFB5B02034824A09ABD7AF8847664B862">
    <w:name w:val="AFB5B02034824A09ABD7AF8847664B862"/>
    <w:rsid w:val="00BF6361"/>
    <w:pPr>
      <w:spacing w:after="0" w:line="240" w:lineRule="auto"/>
    </w:pPr>
    <w:rPr>
      <w:rFonts w:ascii="Verdana" w:eastAsiaTheme="minorHAnsi" w:hAnsi="Verdana"/>
      <w:sz w:val="20"/>
      <w:szCs w:val="18"/>
      <w:lang w:eastAsia="en-US"/>
    </w:rPr>
  </w:style>
  <w:style w:type="paragraph" w:customStyle="1" w:styleId="2875815B9E394F139DACB01CE8FE23292">
    <w:name w:val="2875815B9E394F139DACB01CE8FE23292"/>
    <w:rsid w:val="00BF6361"/>
    <w:pPr>
      <w:spacing w:before="60" w:after="120" w:line="276" w:lineRule="auto"/>
    </w:pPr>
    <w:rPr>
      <w:rFonts w:ascii="Verdana" w:eastAsiaTheme="minorHAnsi" w:hAnsi="Verdana"/>
      <w:sz w:val="20"/>
      <w:szCs w:val="18"/>
      <w:lang w:eastAsia="en-US"/>
    </w:rPr>
  </w:style>
  <w:style w:type="paragraph" w:customStyle="1" w:styleId="1F42F331BFD342FA88C599861E0A6B8F2">
    <w:name w:val="1F42F331BFD342FA88C599861E0A6B8F2"/>
    <w:rsid w:val="00BF6361"/>
    <w:pPr>
      <w:spacing w:before="60" w:after="120" w:line="276" w:lineRule="auto"/>
    </w:pPr>
    <w:rPr>
      <w:rFonts w:ascii="Verdana" w:eastAsiaTheme="minorHAnsi" w:hAnsi="Verdana"/>
      <w:sz w:val="20"/>
      <w:szCs w:val="18"/>
      <w:lang w:eastAsia="en-US"/>
    </w:rPr>
  </w:style>
  <w:style w:type="paragraph" w:customStyle="1" w:styleId="5D3E560555D240338E439697C4D9BB652">
    <w:name w:val="5D3E560555D240338E439697C4D9BB652"/>
    <w:rsid w:val="00BF6361"/>
    <w:pPr>
      <w:spacing w:after="0" w:line="240" w:lineRule="auto"/>
    </w:pPr>
    <w:rPr>
      <w:rFonts w:ascii="Verdana" w:eastAsiaTheme="minorHAnsi" w:hAnsi="Verdana"/>
      <w:sz w:val="20"/>
      <w:szCs w:val="18"/>
      <w:lang w:eastAsia="en-US"/>
    </w:rPr>
  </w:style>
  <w:style w:type="paragraph" w:customStyle="1" w:styleId="45D9FBA9C0C045B5960490C1BC8C5CC52">
    <w:name w:val="45D9FBA9C0C045B5960490C1BC8C5CC52"/>
    <w:rsid w:val="00BF6361"/>
    <w:pPr>
      <w:spacing w:after="0" w:line="240" w:lineRule="auto"/>
    </w:pPr>
    <w:rPr>
      <w:rFonts w:ascii="Verdana" w:eastAsiaTheme="minorHAnsi" w:hAnsi="Verdana"/>
      <w:sz w:val="20"/>
      <w:szCs w:val="18"/>
      <w:lang w:eastAsia="en-US"/>
    </w:rPr>
  </w:style>
  <w:style w:type="paragraph" w:customStyle="1" w:styleId="FD7FCC10695B4B3BA0EC00F6C8A81DDB2">
    <w:name w:val="FD7FCC10695B4B3BA0EC00F6C8A81DDB2"/>
    <w:rsid w:val="00BF6361"/>
    <w:pPr>
      <w:spacing w:after="0" w:line="240" w:lineRule="auto"/>
    </w:pPr>
    <w:rPr>
      <w:rFonts w:ascii="Verdana" w:eastAsiaTheme="minorHAnsi" w:hAnsi="Verdana"/>
      <w:sz w:val="20"/>
      <w:szCs w:val="18"/>
      <w:lang w:eastAsia="en-US"/>
    </w:rPr>
  </w:style>
  <w:style w:type="paragraph" w:customStyle="1" w:styleId="BF557517D09543B0AEFF54ADBED7FA382">
    <w:name w:val="BF557517D09543B0AEFF54ADBED7FA382"/>
    <w:rsid w:val="00BF6361"/>
    <w:pPr>
      <w:spacing w:after="0" w:line="240" w:lineRule="auto"/>
    </w:pPr>
    <w:rPr>
      <w:rFonts w:ascii="Verdana" w:eastAsiaTheme="minorHAnsi" w:hAnsi="Verdana"/>
      <w:sz w:val="20"/>
      <w:szCs w:val="18"/>
      <w:lang w:eastAsia="en-US"/>
    </w:rPr>
  </w:style>
  <w:style w:type="paragraph" w:customStyle="1" w:styleId="6267E648C4784496BB2F26984647A1D22">
    <w:name w:val="6267E648C4784496BB2F26984647A1D22"/>
    <w:rsid w:val="00BF6361"/>
    <w:pPr>
      <w:spacing w:before="60" w:after="120" w:line="276" w:lineRule="auto"/>
    </w:pPr>
    <w:rPr>
      <w:rFonts w:ascii="Verdana" w:eastAsiaTheme="minorHAnsi" w:hAnsi="Verdana"/>
      <w:sz w:val="20"/>
      <w:szCs w:val="18"/>
      <w:lang w:eastAsia="en-US"/>
    </w:rPr>
  </w:style>
  <w:style w:type="paragraph" w:customStyle="1" w:styleId="408A8D16021F4C34BBD19ED8DE9E893E2">
    <w:name w:val="408A8D16021F4C34BBD19ED8DE9E893E2"/>
    <w:rsid w:val="00BF6361"/>
    <w:pPr>
      <w:spacing w:before="60" w:after="120" w:line="276" w:lineRule="auto"/>
    </w:pPr>
    <w:rPr>
      <w:rFonts w:ascii="Verdana" w:eastAsiaTheme="minorHAnsi" w:hAnsi="Verdana"/>
      <w:sz w:val="20"/>
      <w:szCs w:val="18"/>
      <w:lang w:eastAsia="en-US"/>
    </w:rPr>
  </w:style>
  <w:style w:type="paragraph" w:customStyle="1" w:styleId="19BF631750A54DB49B63E74B97A49ED82">
    <w:name w:val="19BF631750A54DB49B63E74B97A49ED82"/>
    <w:rsid w:val="00BF6361"/>
    <w:pPr>
      <w:spacing w:after="0" w:line="240" w:lineRule="auto"/>
    </w:pPr>
    <w:rPr>
      <w:rFonts w:ascii="Verdana" w:eastAsiaTheme="minorHAnsi" w:hAnsi="Verdana"/>
      <w:sz w:val="20"/>
      <w:szCs w:val="18"/>
      <w:lang w:eastAsia="en-US"/>
    </w:rPr>
  </w:style>
  <w:style w:type="paragraph" w:customStyle="1" w:styleId="C905CFCB3E714A52BC4B86F415A314712">
    <w:name w:val="C905CFCB3E714A52BC4B86F415A314712"/>
    <w:rsid w:val="00BF6361"/>
    <w:pPr>
      <w:spacing w:after="0" w:line="240" w:lineRule="auto"/>
    </w:pPr>
    <w:rPr>
      <w:rFonts w:ascii="Verdana" w:eastAsiaTheme="minorHAnsi" w:hAnsi="Verdana"/>
      <w:sz w:val="20"/>
      <w:szCs w:val="18"/>
      <w:lang w:eastAsia="en-US"/>
    </w:rPr>
  </w:style>
  <w:style w:type="paragraph" w:customStyle="1" w:styleId="2E0269DDF534484DB001AD3BB669FEAA2">
    <w:name w:val="2E0269DDF534484DB001AD3BB669FEAA2"/>
    <w:rsid w:val="00BF6361"/>
    <w:pPr>
      <w:spacing w:after="0" w:line="240" w:lineRule="auto"/>
    </w:pPr>
    <w:rPr>
      <w:rFonts w:ascii="Verdana" w:eastAsiaTheme="minorHAnsi" w:hAnsi="Verdana"/>
      <w:sz w:val="20"/>
      <w:szCs w:val="18"/>
      <w:lang w:eastAsia="en-US"/>
    </w:rPr>
  </w:style>
  <w:style w:type="paragraph" w:customStyle="1" w:styleId="69BC83D6B1E8452089F8FF68936D3D702">
    <w:name w:val="69BC83D6B1E8452089F8FF68936D3D702"/>
    <w:rsid w:val="00BF6361"/>
    <w:pPr>
      <w:spacing w:after="0" w:line="240" w:lineRule="auto"/>
    </w:pPr>
    <w:rPr>
      <w:rFonts w:ascii="Verdana" w:eastAsiaTheme="minorHAnsi" w:hAnsi="Verdana"/>
      <w:sz w:val="20"/>
      <w:szCs w:val="18"/>
      <w:lang w:eastAsia="en-US"/>
    </w:rPr>
  </w:style>
  <w:style w:type="paragraph" w:customStyle="1" w:styleId="04BA697F58FF49A38B4F9A88560E6B6F2">
    <w:name w:val="04BA697F58FF49A38B4F9A88560E6B6F2"/>
    <w:rsid w:val="00BF6361"/>
    <w:pPr>
      <w:spacing w:before="60" w:after="120" w:line="276" w:lineRule="auto"/>
    </w:pPr>
    <w:rPr>
      <w:rFonts w:ascii="Verdana" w:eastAsiaTheme="minorHAnsi" w:hAnsi="Verdana"/>
      <w:sz w:val="20"/>
      <w:szCs w:val="18"/>
      <w:lang w:eastAsia="en-US"/>
    </w:rPr>
  </w:style>
  <w:style w:type="paragraph" w:customStyle="1" w:styleId="E7E7FE819CD34B9C9A0070FAB53A06972">
    <w:name w:val="E7E7FE819CD34B9C9A0070FAB53A06972"/>
    <w:rsid w:val="00BF6361"/>
    <w:pPr>
      <w:spacing w:before="60" w:after="120" w:line="276" w:lineRule="auto"/>
    </w:pPr>
    <w:rPr>
      <w:rFonts w:ascii="Verdana" w:eastAsiaTheme="minorHAnsi" w:hAnsi="Verdana"/>
      <w:sz w:val="20"/>
      <w:szCs w:val="18"/>
      <w:lang w:eastAsia="en-US"/>
    </w:rPr>
  </w:style>
  <w:style w:type="paragraph" w:customStyle="1" w:styleId="B91118894D8843EDA7E34EC4000F79662">
    <w:name w:val="B91118894D8843EDA7E34EC4000F79662"/>
    <w:rsid w:val="00BF6361"/>
    <w:pPr>
      <w:spacing w:after="0" w:line="240" w:lineRule="auto"/>
    </w:pPr>
    <w:rPr>
      <w:rFonts w:ascii="Verdana" w:eastAsiaTheme="minorHAnsi" w:hAnsi="Verdana"/>
      <w:sz w:val="20"/>
      <w:szCs w:val="18"/>
      <w:lang w:eastAsia="en-US"/>
    </w:rPr>
  </w:style>
  <w:style w:type="paragraph" w:customStyle="1" w:styleId="5FBB9AC8FECB4CAD83010995F119A3E22">
    <w:name w:val="5FBB9AC8FECB4CAD83010995F119A3E22"/>
    <w:rsid w:val="00BF6361"/>
    <w:pPr>
      <w:spacing w:after="0" w:line="240" w:lineRule="auto"/>
    </w:pPr>
    <w:rPr>
      <w:rFonts w:ascii="Verdana" w:eastAsiaTheme="minorHAnsi" w:hAnsi="Verdana"/>
      <w:sz w:val="20"/>
      <w:szCs w:val="18"/>
      <w:lang w:eastAsia="en-US"/>
    </w:rPr>
  </w:style>
  <w:style w:type="paragraph" w:customStyle="1" w:styleId="E4378DA2114A43A1950E9DF5F798CD0C2">
    <w:name w:val="E4378DA2114A43A1950E9DF5F798CD0C2"/>
    <w:rsid w:val="00BF6361"/>
    <w:pPr>
      <w:spacing w:after="0" w:line="240" w:lineRule="auto"/>
    </w:pPr>
    <w:rPr>
      <w:rFonts w:ascii="Verdana" w:eastAsiaTheme="minorHAnsi" w:hAnsi="Verdana"/>
      <w:sz w:val="20"/>
      <w:szCs w:val="18"/>
      <w:lang w:eastAsia="en-US"/>
    </w:rPr>
  </w:style>
  <w:style w:type="paragraph" w:customStyle="1" w:styleId="DB26C87DDB34460085BB7C5FE7B3DF782">
    <w:name w:val="DB26C87DDB34460085BB7C5FE7B3DF782"/>
    <w:rsid w:val="00BF6361"/>
    <w:pPr>
      <w:spacing w:after="0" w:line="240" w:lineRule="auto"/>
    </w:pPr>
    <w:rPr>
      <w:rFonts w:ascii="Verdana" w:eastAsiaTheme="minorHAnsi" w:hAnsi="Verdana"/>
      <w:sz w:val="20"/>
      <w:szCs w:val="18"/>
      <w:lang w:eastAsia="en-US"/>
    </w:rPr>
  </w:style>
  <w:style w:type="paragraph" w:customStyle="1" w:styleId="5F3B48ABF612440FB8D7F4F062AAB4CA2">
    <w:name w:val="5F3B48ABF612440FB8D7F4F062AAB4CA2"/>
    <w:rsid w:val="00BF6361"/>
    <w:pPr>
      <w:spacing w:before="60" w:after="120" w:line="276" w:lineRule="auto"/>
    </w:pPr>
    <w:rPr>
      <w:rFonts w:ascii="Verdana" w:eastAsiaTheme="minorHAnsi" w:hAnsi="Verdana"/>
      <w:sz w:val="20"/>
      <w:szCs w:val="18"/>
      <w:lang w:eastAsia="en-US"/>
    </w:rPr>
  </w:style>
  <w:style w:type="paragraph" w:customStyle="1" w:styleId="7E1AEF8A7A564E43B75AD3743C82E5D92">
    <w:name w:val="7E1AEF8A7A564E43B75AD3743C82E5D92"/>
    <w:rsid w:val="00BF6361"/>
    <w:pPr>
      <w:spacing w:before="60" w:after="120" w:line="276" w:lineRule="auto"/>
    </w:pPr>
    <w:rPr>
      <w:rFonts w:ascii="Verdana" w:eastAsiaTheme="minorHAnsi" w:hAnsi="Verdana"/>
      <w:sz w:val="20"/>
      <w:szCs w:val="18"/>
      <w:lang w:eastAsia="en-US"/>
    </w:rPr>
  </w:style>
  <w:style w:type="paragraph" w:customStyle="1" w:styleId="8F63A0C4FC5B4D69BDD63C974551FB8F2">
    <w:name w:val="8F63A0C4FC5B4D69BDD63C974551FB8F2"/>
    <w:rsid w:val="00BF6361"/>
    <w:pPr>
      <w:spacing w:after="0" w:line="240" w:lineRule="auto"/>
    </w:pPr>
    <w:rPr>
      <w:rFonts w:ascii="Verdana" w:eastAsiaTheme="minorHAnsi" w:hAnsi="Verdana"/>
      <w:sz w:val="20"/>
      <w:szCs w:val="18"/>
      <w:lang w:eastAsia="en-US"/>
    </w:rPr>
  </w:style>
  <w:style w:type="paragraph" w:customStyle="1" w:styleId="25F6944B48B74E41BF6CF6EBB65DBAD42">
    <w:name w:val="25F6944B48B74E41BF6CF6EBB65DBAD42"/>
    <w:rsid w:val="00BF6361"/>
    <w:pPr>
      <w:spacing w:after="0" w:line="240" w:lineRule="auto"/>
    </w:pPr>
    <w:rPr>
      <w:rFonts w:ascii="Verdana" w:eastAsiaTheme="minorHAnsi" w:hAnsi="Verdana"/>
      <w:sz w:val="20"/>
      <w:szCs w:val="18"/>
      <w:lang w:eastAsia="en-US"/>
    </w:rPr>
  </w:style>
  <w:style w:type="paragraph" w:customStyle="1" w:styleId="42ED15E74F964D3F9DDA30B5DA832A712">
    <w:name w:val="42ED15E74F964D3F9DDA30B5DA832A712"/>
    <w:rsid w:val="00BF6361"/>
    <w:pPr>
      <w:spacing w:after="0" w:line="240" w:lineRule="auto"/>
    </w:pPr>
    <w:rPr>
      <w:rFonts w:ascii="Verdana" w:eastAsiaTheme="minorHAnsi" w:hAnsi="Verdana"/>
      <w:sz w:val="20"/>
      <w:szCs w:val="18"/>
      <w:lang w:eastAsia="en-US"/>
    </w:rPr>
  </w:style>
  <w:style w:type="paragraph" w:customStyle="1" w:styleId="1B787C54038445309DC7EA08135586C52">
    <w:name w:val="1B787C54038445309DC7EA08135586C52"/>
    <w:rsid w:val="00BF6361"/>
    <w:pPr>
      <w:spacing w:after="0" w:line="240" w:lineRule="auto"/>
    </w:pPr>
    <w:rPr>
      <w:rFonts w:ascii="Verdana" w:eastAsiaTheme="minorHAnsi" w:hAnsi="Verdana"/>
      <w:sz w:val="20"/>
      <w:szCs w:val="18"/>
      <w:lang w:eastAsia="en-US"/>
    </w:rPr>
  </w:style>
  <w:style w:type="paragraph" w:customStyle="1" w:styleId="A99076CBE60C4A8CA7EBE28BB6B29EE32">
    <w:name w:val="A99076CBE60C4A8CA7EBE28BB6B29EE32"/>
    <w:rsid w:val="00BF6361"/>
    <w:pPr>
      <w:spacing w:before="60" w:after="120" w:line="276" w:lineRule="auto"/>
    </w:pPr>
    <w:rPr>
      <w:rFonts w:ascii="Verdana" w:eastAsiaTheme="minorHAnsi" w:hAnsi="Verdana"/>
      <w:sz w:val="20"/>
      <w:szCs w:val="18"/>
      <w:lang w:eastAsia="en-US"/>
    </w:rPr>
  </w:style>
  <w:style w:type="paragraph" w:customStyle="1" w:styleId="C6CF28422E094843809E2B89AA2609E52">
    <w:name w:val="C6CF28422E094843809E2B89AA2609E52"/>
    <w:rsid w:val="00BF6361"/>
    <w:pPr>
      <w:spacing w:before="60" w:after="120" w:line="276" w:lineRule="auto"/>
    </w:pPr>
    <w:rPr>
      <w:rFonts w:ascii="Verdana" w:eastAsiaTheme="minorHAnsi" w:hAnsi="Verdana"/>
      <w:sz w:val="20"/>
      <w:szCs w:val="18"/>
      <w:lang w:eastAsia="en-US"/>
    </w:rPr>
  </w:style>
  <w:style w:type="paragraph" w:customStyle="1" w:styleId="9BCEFAAA891A403E9E8DF301F3181B1A2">
    <w:name w:val="9BCEFAAA891A403E9E8DF301F3181B1A2"/>
    <w:rsid w:val="00BF6361"/>
    <w:pPr>
      <w:spacing w:after="0" w:line="240" w:lineRule="auto"/>
    </w:pPr>
    <w:rPr>
      <w:rFonts w:ascii="Verdana" w:eastAsiaTheme="minorHAnsi" w:hAnsi="Verdana"/>
      <w:sz w:val="20"/>
      <w:szCs w:val="18"/>
      <w:lang w:eastAsia="en-US"/>
    </w:rPr>
  </w:style>
  <w:style w:type="paragraph" w:customStyle="1" w:styleId="67267EFD24684E8FA16276319B38574E2">
    <w:name w:val="67267EFD24684E8FA16276319B38574E2"/>
    <w:rsid w:val="00BF6361"/>
    <w:pPr>
      <w:spacing w:after="0" w:line="240" w:lineRule="auto"/>
    </w:pPr>
    <w:rPr>
      <w:rFonts w:ascii="Verdana" w:eastAsiaTheme="minorHAnsi" w:hAnsi="Verdana"/>
      <w:sz w:val="20"/>
      <w:szCs w:val="18"/>
      <w:lang w:eastAsia="en-US"/>
    </w:rPr>
  </w:style>
  <w:style w:type="paragraph" w:customStyle="1" w:styleId="58B4AAE5A805434495F95BD742DE279E2">
    <w:name w:val="58B4AAE5A805434495F95BD742DE279E2"/>
    <w:rsid w:val="00BF6361"/>
    <w:pPr>
      <w:spacing w:after="0" w:line="240" w:lineRule="auto"/>
    </w:pPr>
    <w:rPr>
      <w:rFonts w:ascii="Verdana" w:eastAsiaTheme="minorHAnsi" w:hAnsi="Verdana"/>
      <w:sz w:val="20"/>
      <w:szCs w:val="18"/>
      <w:lang w:eastAsia="en-US"/>
    </w:rPr>
  </w:style>
  <w:style w:type="paragraph" w:customStyle="1" w:styleId="12E7E8A93E714D988F8AAD36C5C773B92">
    <w:name w:val="12E7E8A93E714D988F8AAD36C5C773B92"/>
    <w:rsid w:val="00BF6361"/>
    <w:pPr>
      <w:spacing w:after="0" w:line="240" w:lineRule="auto"/>
    </w:pPr>
    <w:rPr>
      <w:rFonts w:ascii="Verdana" w:eastAsiaTheme="minorHAnsi" w:hAnsi="Verdana"/>
      <w:sz w:val="20"/>
      <w:szCs w:val="18"/>
      <w:lang w:eastAsia="en-US"/>
    </w:rPr>
  </w:style>
  <w:style w:type="paragraph" w:customStyle="1" w:styleId="F917C00D74DE4618AA5192605D283EE314">
    <w:name w:val="F917C00D74DE4618AA5192605D283EE314"/>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4">
    <w:name w:val="CD493638751A42D0A4F03E0F90B0012014"/>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4">
    <w:name w:val="2FCF896017C341F89E0B17CA3DC5130814"/>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4">
    <w:name w:val="2936BD23D9D84D90853A125B0637C18A14"/>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4">
    <w:name w:val="EA1B334D032C46E69CD83B07F7B99F5B14"/>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4">
    <w:name w:val="49246206CE9F4CAFA8D71D2630D772AC14"/>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4">
    <w:name w:val="5BB890ECE5D04A1C888573676C3C759714"/>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1">
    <w:name w:val="23DEB72794834E7E89B245168F42F15D11"/>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1">
    <w:name w:val="277B8157C98C4A51A607C6D8490A713F11"/>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1">
    <w:name w:val="EBACA93963AD4298881BFED648EC174411"/>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1">
    <w:name w:val="5229859A340D4CE88133FB873764804D11"/>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1">
    <w:name w:val="70D69BFE6EFF4CB69A4ECC3157BD1FD111"/>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1">
    <w:name w:val="BB0FA9AED0D74C2181A881317D87BED411"/>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1">
    <w:name w:val="0A26C5E9B6CF44D9A2C1C68ED254C54911"/>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1">
    <w:name w:val="07DB0E79D0E54657BA93057C1696D25211"/>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1">
    <w:name w:val="9CE9436CAAED4DA59F2255CF823A291711"/>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1">
    <w:name w:val="9710CAA35CDD4806B6912490F6E7202011"/>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1">
    <w:name w:val="B242BB1113D3431E9556DB32D76CBA2411"/>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1">
    <w:name w:val="873C7572F6F94634B671DDF66141C7D011"/>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1">
    <w:name w:val="30D8C51DF28E4069A0862CA78847D6AD11"/>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1">
    <w:name w:val="8F06D10C01EA482FB6A47A26EDF3D2B911"/>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1">
    <w:name w:val="C3FA21413BA84E73A9CC12B918C9BA5E11"/>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1">
    <w:name w:val="223EADC3DB744B7CB66DE8DA389AAAA611"/>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4">
    <w:name w:val="77610E8A466E428EAFD7FB9AF2C0A5AF14"/>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4">
    <w:name w:val="F5BB63170C7546A8879CB1C871C5169614"/>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4">
    <w:name w:val="3E685C32FFD74CEA9644F4526364CF3514"/>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9">
    <w:name w:val="17E4A0EE5EB04B40BE637ACC3D678D269"/>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9">
    <w:name w:val="9147BFF74BAE421D91B58336E77C3E789"/>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9">
    <w:name w:val="C5D5903A5A4644E593F887EE98C26E659"/>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9">
    <w:name w:val="E744E0617A1D45DD8DC27EA1FFE01A559"/>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9">
    <w:name w:val="5389865333C84CF4A4EA181726F23A6F9"/>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9">
    <w:name w:val="16D4A294350A4AF5A151C1EDA078512F9"/>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9">
    <w:name w:val="53BB7AD029EE4C6DBA84669EABD25B689"/>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9">
    <w:name w:val="47475DAE0CD043E8BD47502963D129FC9"/>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4">
    <w:name w:val="EF5ECEE476FB4812BF92A7AC88ABCA7514"/>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5">
    <w:name w:val="8BAE907B3FAF4B5FA2E7BD9E74B97F0A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5">
    <w:name w:val="D75860E6B22A4C0FA97744C2E8EEB3CA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5">
    <w:name w:val="7A6B6144394F4720B2B9AEB3AF5AD0A2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5">
    <w:name w:val="2202683D55A34E32BEC59B4BD3932750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5">
    <w:name w:val="5FCC1C7B86B3428FA9C81AA78FF85C72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4">
    <w:name w:val="CE6CA930B207400B991610CD895B7980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5">
    <w:name w:val="AD533205662E43D8AFD507F39E2398A015"/>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4">
    <w:name w:val="4CE4D3FB9DBB473591F4287A7618B0144"/>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5">
    <w:name w:val="2C95BFFC40B34178BD126985E0B5FC6E15"/>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3">
    <w:name w:val="C87B527C40824C5B98985E0475C88DC13"/>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3">
    <w:name w:val="DB69FF115CFC4836937E7A3D638CEFE13"/>
    <w:rsid w:val="00BF6361"/>
    <w:pPr>
      <w:spacing w:before="60" w:after="120" w:line="276" w:lineRule="auto"/>
    </w:pPr>
    <w:rPr>
      <w:rFonts w:ascii="Verdana" w:eastAsiaTheme="minorHAnsi" w:hAnsi="Verdana"/>
      <w:sz w:val="20"/>
      <w:szCs w:val="18"/>
      <w:lang w:eastAsia="en-US"/>
    </w:rPr>
  </w:style>
  <w:style w:type="paragraph" w:customStyle="1" w:styleId="821322B1BFB44786BCE9F5A70A3760314">
    <w:name w:val="821322B1BFB44786BCE9F5A70A3760314"/>
    <w:rsid w:val="00BF6361"/>
    <w:pPr>
      <w:spacing w:after="0" w:line="240" w:lineRule="auto"/>
    </w:pPr>
    <w:rPr>
      <w:rFonts w:ascii="Verdana" w:eastAsiaTheme="minorHAnsi" w:hAnsi="Verdana"/>
      <w:sz w:val="20"/>
      <w:szCs w:val="18"/>
      <w:lang w:eastAsia="en-US"/>
    </w:rPr>
  </w:style>
  <w:style w:type="paragraph" w:customStyle="1" w:styleId="9F13055353B843DB99332F8B41AA449C4">
    <w:name w:val="9F13055353B843DB99332F8B41AA449C4"/>
    <w:rsid w:val="00BF6361"/>
    <w:pPr>
      <w:spacing w:after="0" w:line="240" w:lineRule="auto"/>
    </w:pPr>
    <w:rPr>
      <w:rFonts w:ascii="Verdana" w:eastAsiaTheme="minorHAnsi" w:hAnsi="Verdana"/>
      <w:sz w:val="20"/>
      <w:szCs w:val="18"/>
      <w:lang w:eastAsia="en-US"/>
    </w:rPr>
  </w:style>
  <w:style w:type="paragraph" w:customStyle="1" w:styleId="C48F73645A264E4583C9EF785A62619F4">
    <w:name w:val="C48F73645A264E4583C9EF785A62619F4"/>
    <w:rsid w:val="00BF6361"/>
    <w:pPr>
      <w:spacing w:after="0" w:line="240" w:lineRule="auto"/>
    </w:pPr>
    <w:rPr>
      <w:rFonts w:ascii="Verdana" w:eastAsiaTheme="minorHAnsi" w:hAnsi="Verdana"/>
      <w:sz w:val="20"/>
      <w:szCs w:val="18"/>
      <w:lang w:eastAsia="en-US"/>
    </w:rPr>
  </w:style>
  <w:style w:type="paragraph" w:customStyle="1" w:styleId="F6F9184194144264918573F1C0620FDF4">
    <w:name w:val="F6F9184194144264918573F1C0620FDF4"/>
    <w:rsid w:val="00BF6361"/>
    <w:pPr>
      <w:spacing w:after="0" w:line="240" w:lineRule="auto"/>
    </w:pPr>
    <w:rPr>
      <w:rFonts w:ascii="Verdana" w:eastAsiaTheme="minorHAnsi" w:hAnsi="Verdana"/>
      <w:sz w:val="20"/>
      <w:szCs w:val="18"/>
      <w:lang w:eastAsia="en-US"/>
    </w:rPr>
  </w:style>
  <w:style w:type="paragraph" w:customStyle="1" w:styleId="94B124D79E7F4687A3DCA2FBCC672BFB3">
    <w:name w:val="94B124D79E7F4687A3DCA2FBCC672BFB3"/>
    <w:rsid w:val="00BF6361"/>
    <w:pPr>
      <w:spacing w:before="60" w:after="120" w:line="276" w:lineRule="auto"/>
    </w:pPr>
    <w:rPr>
      <w:rFonts w:ascii="Verdana" w:eastAsiaTheme="minorHAnsi" w:hAnsi="Verdana"/>
      <w:sz w:val="20"/>
      <w:szCs w:val="18"/>
      <w:lang w:eastAsia="en-US"/>
    </w:rPr>
  </w:style>
  <w:style w:type="paragraph" w:customStyle="1" w:styleId="27D3E78368734119A6B2A497B31544D73">
    <w:name w:val="27D3E78368734119A6B2A497B31544D73"/>
    <w:rsid w:val="00BF6361"/>
    <w:pPr>
      <w:spacing w:before="60" w:after="120" w:line="276" w:lineRule="auto"/>
    </w:pPr>
    <w:rPr>
      <w:rFonts w:ascii="Verdana" w:eastAsiaTheme="minorHAnsi" w:hAnsi="Verdana"/>
      <w:sz w:val="20"/>
      <w:szCs w:val="18"/>
      <w:lang w:eastAsia="en-US"/>
    </w:rPr>
  </w:style>
  <w:style w:type="paragraph" w:customStyle="1" w:styleId="113284F5FA834FF2BD12C3B546D1B8333">
    <w:name w:val="113284F5FA834FF2BD12C3B546D1B8333"/>
    <w:rsid w:val="00BF6361"/>
    <w:pPr>
      <w:spacing w:after="0" w:line="240" w:lineRule="auto"/>
    </w:pPr>
    <w:rPr>
      <w:rFonts w:ascii="Verdana" w:eastAsiaTheme="minorHAnsi" w:hAnsi="Verdana"/>
      <w:sz w:val="20"/>
      <w:szCs w:val="18"/>
      <w:lang w:eastAsia="en-US"/>
    </w:rPr>
  </w:style>
  <w:style w:type="paragraph" w:customStyle="1" w:styleId="346791CB1A7D4F4E9AF379AD93B66E8A3">
    <w:name w:val="346791CB1A7D4F4E9AF379AD93B66E8A3"/>
    <w:rsid w:val="00BF6361"/>
    <w:pPr>
      <w:spacing w:after="0" w:line="240" w:lineRule="auto"/>
    </w:pPr>
    <w:rPr>
      <w:rFonts w:ascii="Verdana" w:eastAsiaTheme="minorHAnsi" w:hAnsi="Verdana"/>
      <w:sz w:val="20"/>
      <w:szCs w:val="18"/>
      <w:lang w:eastAsia="en-US"/>
    </w:rPr>
  </w:style>
  <w:style w:type="paragraph" w:customStyle="1" w:styleId="3A640FE1B4ED4FD4921F26D7A73581393">
    <w:name w:val="3A640FE1B4ED4FD4921F26D7A73581393"/>
    <w:rsid w:val="00BF6361"/>
    <w:pPr>
      <w:spacing w:after="0" w:line="240" w:lineRule="auto"/>
    </w:pPr>
    <w:rPr>
      <w:rFonts w:ascii="Verdana" w:eastAsiaTheme="minorHAnsi" w:hAnsi="Verdana"/>
      <w:sz w:val="20"/>
      <w:szCs w:val="18"/>
      <w:lang w:eastAsia="en-US"/>
    </w:rPr>
  </w:style>
  <w:style w:type="paragraph" w:customStyle="1" w:styleId="AFB5B02034824A09ABD7AF8847664B863">
    <w:name w:val="AFB5B02034824A09ABD7AF8847664B863"/>
    <w:rsid w:val="00BF6361"/>
    <w:pPr>
      <w:spacing w:after="0" w:line="240" w:lineRule="auto"/>
    </w:pPr>
    <w:rPr>
      <w:rFonts w:ascii="Verdana" w:eastAsiaTheme="minorHAnsi" w:hAnsi="Verdana"/>
      <w:sz w:val="20"/>
      <w:szCs w:val="18"/>
      <w:lang w:eastAsia="en-US"/>
    </w:rPr>
  </w:style>
  <w:style w:type="paragraph" w:customStyle="1" w:styleId="2875815B9E394F139DACB01CE8FE23293">
    <w:name w:val="2875815B9E394F139DACB01CE8FE23293"/>
    <w:rsid w:val="00BF6361"/>
    <w:pPr>
      <w:spacing w:before="60" w:after="120" w:line="276" w:lineRule="auto"/>
    </w:pPr>
    <w:rPr>
      <w:rFonts w:ascii="Verdana" w:eastAsiaTheme="minorHAnsi" w:hAnsi="Verdana"/>
      <w:sz w:val="20"/>
      <w:szCs w:val="18"/>
      <w:lang w:eastAsia="en-US"/>
    </w:rPr>
  </w:style>
  <w:style w:type="paragraph" w:customStyle="1" w:styleId="1F42F331BFD342FA88C599861E0A6B8F3">
    <w:name w:val="1F42F331BFD342FA88C599861E0A6B8F3"/>
    <w:rsid w:val="00BF6361"/>
    <w:pPr>
      <w:spacing w:before="60" w:after="120" w:line="276" w:lineRule="auto"/>
    </w:pPr>
    <w:rPr>
      <w:rFonts w:ascii="Verdana" w:eastAsiaTheme="minorHAnsi" w:hAnsi="Verdana"/>
      <w:sz w:val="20"/>
      <w:szCs w:val="18"/>
      <w:lang w:eastAsia="en-US"/>
    </w:rPr>
  </w:style>
  <w:style w:type="paragraph" w:customStyle="1" w:styleId="5D3E560555D240338E439697C4D9BB653">
    <w:name w:val="5D3E560555D240338E439697C4D9BB653"/>
    <w:rsid w:val="00BF6361"/>
    <w:pPr>
      <w:spacing w:after="0" w:line="240" w:lineRule="auto"/>
    </w:pPr>
    <w:rPr>
      <w:rFonts w:ascii="Verdana" w:eastAsiaTheme="minorHAnsi" w:hAnsi="Verdana"/>
      <w:sz w:val="20"/>
      <w:szCs w:val="18"/>
      <w:lang w:eastAsia="en-US"/>
    </w:rPr>
  </w:style>
  <w:style w:type="paragraph" w:customStyle="1" w:styleId="45D9FBA9C0C045B5960490C1BC8C5CC53">
    <w:name w:val="45D9FBA9C0C045B5960490C1BC8C5CC53"/>
    <w:rsid w:val="00BF6361"/>
    <w:pPr>
      <w:spacing w:after="0" w:line="240" w:lineRule="auto"/>
    </w:pPr>
    <w:rPr>
      <w:rFonts w:ascii="Verdana" w:eastAsiaTheme="minorHAnsi" w:hAnsi="Verdana"/>
      <w:sz w:val="20"/>
      <w:szCs w:val="18"/>
      <w:lang w:eastAsia="en-US"/>
    </w:rPr>
  </w:style>
  <w:style w:type="paragraph" w:customStyle="1" w:styleId="FD7FCC10695B4B3BA0EC00F6C8A81DDB3">
    <w:name w:val="FD7FCC10695B4B3BA0EC00F6C8A81DDB3"/>
    <w:rsid w:val="00BF6361"/>
    <w:pPr>
      <w:spacing w:after="0" w:line="240" w:lineRule="auto"/>
    </w:pPr>
    <w:rPr>
      <w:rFonts w:ascii="Verdana" w:eastAsiaTheme="minorHAnsi" w:hAnsi="Verdana"/>
      <w:sz w:val="20"/>
      <w:szCs w:val="18"/>
      <w:lang w:eastAsia="en-US"/>
    </w:rPr>
  </w:style>
  <w:style w:type="paragraph" w:customStyle="1" w:styleId="BF557517D09543B0AEFF54ADBED7FA383">
    <w:name w:val="BF557517D09543B0AEFF54ADBED7FA383"/>
    <w:rsid w:val="00BF6361"/>
    <w:pPr>
      <w:spacing w:after="0" w:line="240" w:lineRule="auto"/>
    </w:pPr>
    <w:rPr>
      <w:rFonts w:ascii="Verdana" w:eastAsiaTheme="minorHAnsi" w:hAnsi="Verdana"/>
      <w:sz w:val="20"/>
      <w:szCs w:val="18"/>
      <w:lang w:eastAsia="en-US"/>
    </w:rPr>
  </w:style>
  <w:style w:type="paragraph" w:customStyle="1" w:styleId="6267E648C4784496BB2F26984647A1D23">
    <w:name w:val="6267E648C4784496BB2F26984647A1D23"/>
    <w:rsid w:val="00BF6361"/>
    <w:pPr>
      <w:spacing w:before="60" w:after="120" w:line="276" w:lineRule="auto"/>
    </w:pPr>
    <w:rPr>
      <w:rFonts w:ascii="Verdana" w:eastAsiaTheme="minorHAnsi" w:hAnsi="Verdana"/>
      <w:sz w:val="20"/>
      <w:szCs w:val="18"/>
      <w:lang w:eastAsia="en-US"/>
    </w:rPr>
  </w:style>
  <w:style w:type="paragraph" w:customStyle="1" w:styleId="408A8D16021F4C34BBD19ED8DE9E893E3">
    <w:name w:val="408A8D16021F4C34BBD19ED8DE9E893E3"/>
    <w:rsid w:val="00BF6361"/>
    <w:pPr>
      <w:spacing w:before="60" w:after="120" w:line="276" w:lineRule="auto"/>
    </w:pPr>
    <w:rPr>
      <w:rFonts w:ascii="Verdana" w:eastAsiaTheme="minorHAnsi" w:hAnsi="Verdana"/>
      <w:sz w:val="20"/>
      <w:szCs w:val="18"/>
      <w:lang w:eastAsia="en-US"/>
    </w:rPr>
  </w:style>
  <w:style w:type="paragraph" w:customStyle="1" w:styleId="19BF631750A54DB49B63E74B97A49ED83">
    <w:name w:val="19BF631750A54DB49B63E74B97A49ED83"/>
    <w:rsid w:val="00BF6361"/>
    <w:pPr>
      <w:spacing w:after="0" w:line="240" w:lineRule="auto"/>
    </w:pPr>
    <w:rPr>
      <w:rFonts w:ascii="Verdana" w:eastAsiaTheme="minorHAnsi" w:hAnsi="Verdana"/>
      <w:sz w:val="20"/>
      <w:szCs w:val="18"/>
      <w:lang w:eastAsia="en-US"/>
    </w:rPr>
  </w:style>
  <w:style w:type="paragraph" w:customStyle="1" w:styleId="C905CFCB3E714A52BC4B86F415A314713">
    <w:name w:val="C905CFCB3E714A52BC4B86F415A314713"/>
    <w:rsid w:val="00BF6361"/>
    <w:pPr>
      <w:spacing w:after="0" w:line="240" w:lineRule="auto"/>
    </w:pPr>
    <w:rPr>
      <w:rFonts w:ascii="Verdana" w:eastAsiaTheme="minorHAnsi" w:hAnsi="Verdana"/>
      <w:sz w:val="20"/>
      <w:szCs w:val="18"/>
      <w:lang w:eastAsia="en-US"/>
    </w:rPr>
  </w:style>
  <w:style w:type="paragraph" w:customStyle="1" w:styleId="2E0269DDF534484DB001AD3BB669FEAA3">
    <w:name w:val="2E0269DDF534484DB001AD3BB669FEAA3"/>
    <w:rsid w:val="00BF6361"/>
    <w:pPr>
      <w:spacing w:after="0" w:line="240" w:lineRule="auto"/>
    </w:pPr>
    <w:rPr>
      <w:rFonts w:ascii="Verdana" w:eastAsiaTheme="minorHAnsi" w:hAnsi="Verdana"/>
      <w:sz w:val="20"/>
      <w:szCs w:val="18"/>
      <w:lang w:eastAsia="en-US"/>
    </w:rPr>
  </w:style>
  <w:style w:type="paragraph" w:customStyle="1" w:styleId="69BC83D6B1E8452089F8FF68936D3D703">
    <w:name w:val="69BC83D6B1E8452089F8FF68936D3D703"/>
    <w:rsid w:val="00BF6361"/>
    <w:pPr>
      <w:spacing w:after="0" w:line="240" w:lineRule="auto"/>
    </w:pPr>
    <w:rPr>
      <w:rFonts w:ascii="Verdana" w:eastAsiaTheme="minorHAnsi" w:hAnsi="Verdana"/>
      <w:sz w:val="20"/>
      <w:szCs w:val="18"/>
      <w:lang w:eastAsia="en-US"/>
    </w:rPr>
  </w:style>
  <w:style w:type="paragraph" w:customStyle="1" w:styleId="04BA697F58FF49A38B4F9A88560E6B6F3">
    <w:name w:val="04BA697F58FF49A38B4F9A88560E6B6F3"/>
    <w:rsid w:val="00BF6361"/>
    <w:pPr>
      <w:spacing w:before="60" w:after="120" w:line="276" w:lineRule="auto"/>
    </w:pPr>
    <w:rPr>
      <w:rFonts w:ascii="Verdana" w:eastAsiaTheme="minorHAnsi" w:hAnsi="Verdana"/>
      <w:sz w:val="20"/>
      <w:szCs w:val="18"/>
      <w:lang w:eastAsia="en-US"/>
    </w:rPr>
  </w:style>
  <w:style w:type="paragraph" w:customStyle="1" w:styleId="E7E7FE819CD34B9C9A0070FAB53A06973">
    <w:name w:val="E7E7FE819CD34B9C9A0070FAB53A06973"/>
    <w:rsid w:val="00BF6361"/>
    <w:pPr>
      <w:spacing w:before="60" w:after="120" w:line="276" w:lineRule="auto"/>
    </w:pPr>
    <w:rPr>
      <w:rFonts w:ascii="Verdana" w:eastAsiaTheme="minorHAnsi" w:hAnsi="Verdana"/>
      <w:sz w:val="20"/>
      <w:szCs w:val="18"/>
      <w:lang w:eastAsia="en-US"/>
    </w:rPr>
  </w:style>
  <w:style w:type="paragraph" w:customStyle="1" w:styleId="B91118894D8843EDA7E34EC4000F79663">
    <w:name w:val="B91118894D8843EDA7E34EC4000F79663"/>
    <w:rsid w:val="00BF6361"/>
    <w:pPr>
      <w:spacing w:after="0" w:line="240" w:lineRule="auto"/>
    </w:pPr>
    <w:rPr>
      <w:rFonts w:ascii="Verdana" w:eastAsiaTheme="minorHAnsi" w:hAnsi="Verdana"/>
      <w:sz w:val="20"/>
      <w:szCs w:val="18"/>
      <w:lang w:eastAsia="en-US"/>
    </w:rPr>
  </w:style>
  <w:style w:type="paragraph" w:customStyle="1" w:styleId="5FBB9AC8FECB4CAD83010995F119A3E23">
    <w:name w:val="5FBB9AC8FECB4CAD83010995F119A3E23"/>
    <w:rsid w:val="00BF6361"/>
    <w:pPr>
      <w:spacing w:after="0" w:line="240" w:lineRule="auto"/>
    </w:pPr>
    <w:rPr>
      <w:rFonts w:ascii="Verdana" w:eastAsiaTheme="minorHAnsi" w:hAnsi="Verdana"/>
      <w:sz w:val="20"/>
      <w:szCs w:val="18"/>
      <w:lang w:eastAsia="en-US"/>
    </w:rPr>
  </w:style>
  <w:style w:type="paragraph" w:customStyle="1" w:styleId="E4378DA2114A43A1950E9DF5F798CD0C3">
    <w:name w:val="E4378DA2114A43A1950E9DF5F798CD0C3"/>
    <w:rsid w:val="00BF6361"/>
    <w:pPr>
      <w:spacing w:after="0" w:line="240" w:lineRule="auto"/>
    </w:pPr>
    <w:rPr>
      <w:rFonts w:ascii="Verdana" w:eastAsiaTheme="minorHAnsi" w:hAnsi="Verdana"/>
      <w:sz w:val="20"/>
      <w:szCs w:val="18"/>
      <w:lang w:eastAsia="en-US"/>
    </w:rPr>
  </w:style>
  <w:style w:type="paragraph" w:customStyle="1" w:styleId="DB26C87DDB34460085BB7C5FE7B3DF783">
    <w:name w:val="DB26C87DDB34460085BB7C5FE7B3DF783"/>
    <w:rsid w:val="00BF6361"/>
    <w:pPr>
      <w:spacing w:after="0" w:line="240" w:lineRule="auto"/>
    </w:pPr>
    <w:rPr>
      <w:rFonts w:ascii="Verdana" w:eastAsiaTheme="minorHAnsi" w:hAnsi="Verdana"/>
      <w:sz w:val="20"/>
      <w:szCs w:val="18"/>
      <w:lang w:eastAsia="en-US"/>
    </w:rPr>
  </w:style>
  <w:style w:type="paragraph" w:customStyle="1" w:styleId="5F3B48ABF612440FB8D7F4F062AAB4CA3">
    <w:name w:val="5F3B48ABF612440FB8D7F4F062AAB4CA3"/>
    <w:rsid w:val="00BF6361"/>
    <w:pPr>
      <w:spacing w:before="60" w:after="120" w:line="276" w:lineRule="auto"/>
    </w:pPr>
    <w:rPr>
      <w:rFonts w:ascii="Verdana" w:eastAsiaTheme="minorHAnsi" w:hAnsi="Verdana"/>
      <w:sz w:val="20"/>
      <w:szCs w:val="18"/>
      <w:lang w:eastAsia="en-US"/>
    </w:rPr>
  </w:style>
  <w:style w:type="paragraph" w:customStyle="1" w:styleId="7E1AEF8A7A564E43B75AD3743C82E5D93">
    <w:name w:val="7E1AEF8A7A564E43B75AD3743C82E5D93"/>
    <w:rsid w:val="00BF6361"/>
    <w:pPr>
      <w:spacing w:before="60" w:after="120" w:line="276" w:lineRule="auto"/>
    </w:pPr>
    <w:rPr>
      <w:rFonts w:ascii="Verdana" w:eastAsiaTheme="minorHAnsi" w:hAnsi="Verdana"/>
      <w:sz w:val="20"/>
      <w:szCs w:val="18"/>
      <w:lang w:eastAsia="en-US"/>
    </w:rPr>
  </w:style>
  <w:style w:type="paragraph" w:customStyle="1" w:styleId="8F63A0C4FC5B4D69BDD63C974551FB8F3">
    <w:name w:val="8F63A0C4FC5B4D69BDD63C974551FB8F3"/>
    <w:rsid w:val="00BF6361"/>
    <w:pPr>
      <w:spacing w:after="0" w:line="240" w:lineRule="auto"/>
    </w:pPr>
    <w:rPr>
      <w:rFonts w:ascii="Verdana" w:eastAsiaTheme="minorHAnsi" w:hAnsi="Verdana"/>
      <w:sz w:val="20"/>
      <w:szCs w:val="18"/>
      <w:lang w:eastAsia="en-US"/>
    </w:rPr>
  </w:style>
  <w:style w:type="paragraph" w:customStyle="1" w:styleId="25F6944B48B74E41BF6CF6EBB65DBAD43">
    <w:name w:val="25F6944B48B74E41BF6CF6EBB65DBAD43"/>
    <w:rsid w:val="00BF6361"/>
    <w:pPr>
      <w:spacing w:after="0" w:line="240" w:lineRule="auto"/>
    </w:pPr>
    <w:rPr>
      <w:rFonts w:ascii="Verdana" w:eastAsiaTheme="minorHAnsi" w:hAnsi="Verdana"/>
      <w:sz w:val="20"/>
      <w:szCs w:val="18"/>
      <w:lang w:eastAsia="en-US"/>
    </w:rPr>
  </w:style>
  <w:style w:type="paragraph" w:customStyle="1" w:styleId="42ED15E74F964D3F9DDA30B5DA832A713">
    <w:name w:val="42ED15E74F964D3F9DDA30B5DA832A713"/>
    <w:rsid w:val="00BF6361"/>
    <w:pPr>
      <w:spacing w:after="0" w:line="240" w:lineRule="auto"/>
    </w:pPr>
    <w:rPr>
      <w:rFonts w:ascii="Verdana" w:eastAsiaTheme="minorHAnsi" w:hAnsi="Verdana"/>
      <w:sz w:val="20"/>
      <w:szCs w:val="18"/>
      <w:lang w:eastAsia="en-US"/>
    </w:rPr>
  </w:style>
  <w:style w:type="paragraph" w:customStyle="1" w:styleId="1B787C54038445309DC7EA08135586C53">
    <w:name w:val="1B787C54038445309DC7EA08135586C53"/>
    <w:rsid w:val="00BF6361"/>
    <w:pPr>
      <w:spacing w:after="0" w:line="240" w:lineRule="auto"/>
    </w:pPr>
    <w:rPr>
      <w:rFonts w:ascii="Verdana" w:eastAsiaTheme="minorHAnsi" w:hAnsi="Verdana"/>
      <w:sz w:val="20"/>
      <w:szCs w:val="18"/>
      <w:lang w:eastAsia="en-US"/>
    </w:rPr>
  </w:style>
  <w:style w:type="paragraph" w:customStyle="1" w:styleId="A99076CBE60C4A8CA7EBE28BB6B29EE33">
    <w:name w:val="A99076CBE60C4A8CA7EBE28BB6B29EE33"/>
    <w:rsid w:val="00BF6361"/>
    <w:pPr>
      <w:spacing w:before="60" w:after="120" w:line="276" w:lineRule="auto"/>
    </w:pPr>
    <w:rPr>
      <w:rFonts w:ascii="Verdana" w:eastAsiaTheme="minorHAnsi" w:hAnsi="Verdana"/>
      <w:sz w:val="20"/>
      <w:szCs w:val="18"/>
      <w:lang w:eastAsia="en-US"/>
    </w:rPr>
  </w:style>
  <w:style w:type="paragraph" w:customStyle="1" w:styleId="C6CF28422E094843809E2B89AA2609E53">
    <w:name w:val="C6CF28422E094843809E2B89AA2609E53"/>
    <w:rsid w:val="00BF6361"/>
    <w:pPr>
      <w:spacing w:before="60" w:after="120" w:line="276" w:lineRule="auto"/>
    </w:pPr>
    <w:rPr>
      <w:rFonts w:ascii="Verdana" w:eastAsiaTheme="minorHAnsi" w:hAnsi="Verdana"/>
      <w:sz w:val="20"/>
      <w:szCs w:val="18"/>
      <w:lang w:eastAsia="en-US"/>
    </w:rPr>
  </w:style>
  <w:style w:type="paragraph" w:customStyle="1" w:styleId="9BCEFAAA891A403E9E8DF301F3181B1A3">
    <w:name w:val="9BCEFAAA891A403E9E8DF301F3181B1A3"/>
    <w:rsid w:val="00BF6361"/>
    <w:pPr>
      <w:spacing w:after="0" w:line="240" w:lineRule="auto"/>
    </w:pPr>
    <w:rPr>
      <w:rFonts w:ascii="Verdana" w:eastAsiaTheme="minorHAnsi" w:hAnsi="Verdana"/>
      <w:sz w:val="20"/>
      <w:szCs w:val="18"/>
      <w:lang w:eastAsia="en-US"/>
    </w:rPr>
  </w:style>
  <w:style w:type="paragraph" w:customStyle="1" w:styleId="67267EFD24684E8FA16276319B38574E3">
    <w:name w:val="67267EFD24684E8FA16276319B38574E3"/>
    <w:rsid w:val="00BF6361"/>
    <w:pPr>
      <w:spacing w:after="0" w:line="240" w:lineRule="auto"/>
    </w:pPr>
    <w:rPr>
      <w:rFonts w:ascii="Verdana" w:eastAsiaTheme="minorHAnsi" w:hAnsi="Verdana"/>
      <w:sz w:val="20"/>
      <w:szCs w:val="18"/>
      <w:lang w:eastAsia="en-US"/>
    </w:rPr>
  </w:style>
  <w:style w:type="paragraph" w:customStyle="1" w:styleId="58B4AAE5A805434495F95BD742DE279E3">
    <w:name w:val="58B4AAE5A805434495F95BD742DE279E3"/>
    <w:rsid w:val="00BF6361"/>
    <w:pPr>
      <w:spacing w:after="0" w:line="240" w:lineRule="auto"/>
    </w:pPr>
    <w:rPr>
      <w:rFonts w:ascii="Verdana" w:eastAsiaTheme="minorHAnsi" w:hAnsi="Verdana"/>
      <w:sz w:val="20"/>
      <w:szCs w:val="18"/>
      <w:lang w:eastAsia="en-US"/>
    </w:rPr>
  </w:style>
  <w:style w:type="paragraph" w:customStyle="1" w:styleId="12E7E8A93E714D988F8AAD36C5C773B93">
    <w:name w:val="12E7E8A93E714D988F8AAD36C5C773B93"/>
    <w:rsid w:val="00BF6361"/>
    <w:pPr>
      <w:spacing w:after="0" w:line="240" w:lineRule="auto"/>
    </w:pPr>
    <w:rPr>
      <w:rFonts w:ascii="Verdana" w:eastAsiaTheme="minorHAnsi" w:hAnsi="Verdana"/>
      <w:sz w:val="20"/>
      <w:szCs w:val="18"/>
      <w:lang w:eastAsia="en-US"/>
    </w:rPr>
  </w:style>
  <w:style w:type="paragraph" w:customStyle="1" w:styleId="F917C00D74DE4618AA5192605D283EE315">
    <w:name w:val="F917C00D74DE4618AA5192605D283EE315"/>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5">
    <w:name w:val="CD493638751A42D0A4F03E0F90B0012015"/>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5">
    <w:name w:val="2FCF896017C341F89E0B17CA3DC5130815"/>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5">
    <w:name w:val="2936BD23D9D84D90853A125B0637C18A15"/>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5">
    <w:name w:val="EA1B334D032C46E69CD83B07F7B99F5B15"/>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5">
    <w:name w:val="49246206CE9F4CAFA8D71D2630D772AC15"/>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5">
    <w:name w:val="5BB890ECE5D04A1C888573676C3C759715"/>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2">
    <w:name w:val="23DEB72794834E7E89B245168F42F15D12"/>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2">
    <w:name w:val="277B8157C98C4A51A607C6D8490A713F12"/>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2">
    <w:name w:val="EBACA93963AD4298881BFED648EC174412"/>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2">
    <w:name w:val="5229859A340D4CE88133FB873764804D12"/>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2">
    <w:name w:val="70D69BFE6EFF4CB69A4ECC3157BD1FD112"/>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2">
    <w:name w:val="BB0FA9AED0D74C2181A881317D87BED412"/>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2">
    <w:name w:val="0A26C5E9B6CF44D9A2C1C68ED254C54912"/>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2">
    <w:name w:val="07DB0E79D0E54657BA93057C1696D25212"/>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2">
    <w:name w:val="9CE9436CAAED4DA59F2255CF823A291712"/>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2">
    <w:name w:val="9710CAA35CDD4806B6912490F6E7202012"/>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2">
    <w:name w:val="B242BB1113D3431E9556DB32D76CBA2412"/>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2">
    <w:name w:val="873C7572F6F94634B671DDF66141C7D012"/>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2">
    <w:name w:val="30D8C51DF28E4069A0862CA78847D6AD12"/>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2">
    <w:name w:val="8F06D10C01EA482FB6A47A26EDF3D2B912"/>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2">
    <w:name w:val="C3FA21413BA84E73A9CC12B918C9BA5E12"/>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2">
    <w:name w:val="223EADC3DB744B7CB66DE8DA389AAAA612"/>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5">
    <w:name w:val="77610E8A466E428EAFD7FB9AF2C0A5AF15"/>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5">
    <w:name w:val="F5BB63170C7546A8879CB1C871C5169615"/>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5">
    <w:name w:val="3E685C32FFD74CEA9644F4526364CF3515"/>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0">
    <w:name w:val="17E4A0EE5EB04B40BE637ACC3D678D2610"/>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0">
    <w:name w:val="9147BFF74BAE421D91B58336E77C3E7810"/>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0">
    <w:name w:val="C5D5903A5A4644E593F887EE98C26E6510"/>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0">
    <w:name w:val="E744E0617A1D45DD8DC27EA1FFE01A5510"/>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0">
    <w:name w:val="5389865333C84CF4A4EA181726F23A6F10"/>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0">
    <w:name w:val="16D4A294350A4AF5A151C1EDA078512F10"/>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0">
    <w:name w:val="53BB7AD029EE4C6DBA84669EABD25B6810"/>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0">
    <w:name w:val="47475DAE0CD043E8BD47502963D129FC10"/>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5">
    <w:name w:val="EF5ECEE476FB4812BF92A7AC88ABCA7515"/>
    <w:rsid w:val="00BF6361"/>
    <w:pPr>
      <w:spacing w:before="60" w:after="120" w:line="276" w:lineRule="auto"/>
    </w:pPr>
    <w:rPr>
      <w:rFonts w:ascii="Verdana" w:eastAsiaTheme="minorHAnsi" w:hAnsi="Verdana"/>
      <w:sz w:val="20"/>
      <w:szCs w:val="18"/>
      <w:lang w:eastAsia="en-US"/>
    </w:rPr>
  </w:style>
  <w:style w:type="paragraph" w:customStyle="1" w:styleId="46AAC17BA8F64DFA88632ADC7937BCBB">
    <w:name w:val="46AAC17BA8F64DFA88632ADC7937BCBB"/>
    <w:rsid w:val="00BF6361"/>
  </w:style>
  <w:style w:type="paragraph" w:customStyle="1" w:styleId="8B44FD00C0BA40CDA9FCB8585E64EE93">
    <w:name w:val="8B44FD00C0BA40CDA9FCB8585E64EE93"/>
    <w:rsid w:val="00BF6361"/>
  </w:style>
  <w:style w:type="paragraph" w:customStyle="1" w:styleId="D2314514CB1D4F2480C672F54054FBFA">
    <w:name w:val="D2314514CB1D4F2480C672F54054FBFA"/>
    <w:rsid w:val="00BF6361"/>
  </w:style>
  <w:style w:type="paragraph" w:customStyle="1" w:styleId="566C37AEA1CC414E8502A5C97472F2E6">
    <w:name w:val="566C37AEA1CC414E8502A5C97472F2E6"/>
    <w:rsid w:val="00BF6361"/>
  </w:style>
  <w:style w:type="paragraph" w:customStyle="1" w:styleId="E1D642E5063B4920AC824A5209ABC1C3">
    <w:name w:val="E1D642E5063B4920AC824A5209ABC1C3"/>
    <w:rsid w:val="00BF6361"/>
  </w:style>
  <w:style w:type="paragraph" w:customStyle="1" w:styleId="874F1C44225A4074B1E58B0713ECAE1D">
    <w:name w:val="874F1C44225A4074B1E58B0713ECAE1D"/>
    <w:rsid w:val="00BF6361"/>
  </w:style>
  <w:style w:type="paragraph" w:customStyle="1" w:styleId="DE4E30D79A9148C8947101B3F5EBCA79">
    <w:name w:val="DE4E30D79A9148C8947101B3F5EBCA79"/>
    <w:rsid w:val="00BF6361"/>
  </w:style>
  <w:style w:type="paragraph" w:customStyle="1" w:styleId="54C258B0070A41E79F3BBB2762A1303B">
    <w:name w:val="54C258B0070A41E79F3BBB2762A1303B"/>
    <w:rsid w:val="00BF6361"/>
  </w:style>
  <w:style w:type="paragraph" w:customStyle="1" w:styleId="519D4CCC873242BBA1A88D4549EE0833">
    <w:name w:val="519D4CCC873242BBA1A88D4549EE0833"/>
    <w:rsid w:val="00BF6361"/>
  </w:style>
  <w:style w:type="paragraph" w:customStyle="1" w:styleId="0472BE76BC4A422EBF5D1D9471C771F3">
    <w:name w:val="0472BE76BC4A422EBF5D1D9471C771F3"/>
    <w:rsid w:val="00BF6361"/>
  </w:style>
  <w:style w:type="paragraph" w:customStyle="1" w:styleId="293F3074212F4CDABF1FBC8AD29F19D3">
    <w:name w:val="293F3074212F4CDABF1FBC8AD29F19D3"/>
    <w:rsid w:val="00BF6361"/>
  </w:style>
  <w:style w:type="paragraph" w:customStyle="1" w:styleId="8BAE907B3FAF4B5FA2E7BD9E74B97F0A16">
    <w:name w:val="8BAE907B3FAF4B5FA2E7BD9E74B97F0A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6">
    <w:name w:val="D75860E6B22A4C0FA97744C2E8EEB3CA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6">
    <w:name w:val="7A6B6144394F4720B2B9AEB3AF5AD0A2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6">
    <w:name w:val="2202683D55A34E32BEC59B4BD3932750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6">
    <w:name w:val="5FCC1C7B86B3428FA9C81AA78FF85C72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5">
    <w:name w:val="CE6CA930B207400B991610CD895B7980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6">
    <w:name w:val="AD533205662E43D8AFD507F39E2398A016"/>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5">
    <w:name w:val="4CE4D3FB9DBB473591F4287A7618B0145"/>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6">
    <w:name w:val="2C95BFFC40B34178BD126985E0B5FC6E16"/>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4">
    <w:name w:val="C87B527C40824C5B98985E0475C88DC14"/>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4">
    <w:name w:val="DB69FF115CFC4836937E7A3D638CEFE14"/>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1">
    <w:name w:val="54C258B0070A41E79F3BBB2762A1303B1"/>
    <w:rsid w:val="00BF6361"/>
    <w:pPr>
      <w:spacing w:after="0" w:line="240" w:lineRule="auto"/>
    </w:pPr>
    <w:rPr>
      <w:rFonts w:ascii="Verdana" w:eastAsiaTheme="minorHAnsi" w:hAnsi="Verdana"/>
      <w:sz w:val="20"/>
      <w:szCs w:val="18"/>
      <w:lang w:eastAsia="en-US"/>
    </w:rPr>
  </w:style>
  <w:style w:type="paragraph" w:customStyle="1" w:styleId="519D4CCC873242BBA1A88D4549EE08331">
    <w:name w:val="519D4CCC873242BBA1A88D4549EE08331"/>
    <w:rsid w:val="00BF6361"/>
    <w:pPr>
      <w:spacing w:after="0" w:line="240" w:lineRule="auto"/>
    </w:pPr>
    <w:rPr>
      <w:rFonts w:ascii="Verdana" w:eastAsiaTheme="minorHAnsi" w:hAnsi="Verdana"/>
      <w:sz w:val="20"/>
      <w:szCs w:val="18"/>
      <w:lang w:eastAsia="en-US"/>
    </w:rPr>
  </w:style>
  <w:style w:type="paragraph" w:customStyle="1" w:styleId="0472BE76BC4A422EBF5D1D9471C771F31">
    <w:name w:val="0472BE76BC4A422EBF5D1D9471C771F31"/>
    <w:rsid w:val="00BF6361"/>
    <w:pPr>
      <w:spacing w:after="0" w:line="240" w:lineRule="auto"/>
    </w:pPr>
    <w:rPr>
      <w:rFonts w:ascii="Verdana" w:eastAsiaTheme="minorHAnsi" w:hAnsi="Verdana"/>
      <w:sz w:val="20"/>
      <w:szCs w:val="18"/>
      <w:lang w:eastAsia="en-US"/>
    </w:rPr>
  </w:style>
  <w:style w:type="paragraph" w:customStyle="1" w:styleId="293F3074212F4CDABF1FBC8AD29F19D31">
    <w:name w:val="293F3074212F4CDABF1FBC8AD29F19D31"/>
    <w:rsid w:val="00BF6361"/>
    <w:pPr>
      <w:spacing w:after="0" w:line="240" w:lineRule="auto"/>
    </w:pPr>
    <w:rPr>
      <w:rFonts w:ascii="Verdana" w:eastAsiaTheme="minorHAnsi" w:hAnsi="Verdana"/>
      <w:sz w:val="20"/>
      <w:szCs w:val="18"/>
      <w:lang w:eastAsia="en-US"/>
    </w:rPr>
  </w:style>
  <w:style w:type="paragraph" w:customStyle="1" w:styleId="F917C00D74DE4618AA5192605D283EE316">
    <w:name w:val="F917C00D74DE4618AA5192605D283EE316"/>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6">
    <w:name w:val="CD493638751A42D0A4F03E0F90B0012016"/>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6">
    <w:name w:val="2FCF896017C341F89E0B17CA3DC5130816"/>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6">
    <w:name w:val="2936BD23D9D84D90853A125B0637C18A16"/>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6">
    <w:name w:val="EA1B334D032C46E69CD83B07F7B99F5B16"/>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6">
    <w:name w:val="49246206CE9F4CAFA8D71D2630D772AC16"/>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6">
    <w:name w:val="5BB890ECE5D04A1C888573676C3C759716"/>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3">
    <w:name w:val="23DEB72794834E7E89B245168F42F15D13"/>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3">
    <w:name w:val="277B8157C98C4A51A607C6D8490A713F13"/>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3">
    <w:name w:val="EBACA93963AD4298881BFED648EC174413"/>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3">
    <w:name w:val="5229859A340D4CE88133FB873764804D13"/>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3">
    <w:name w:val="70D69BFE6EFF4CB69A4ECC3157BD1FD113"/>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3">
    <w:name w:val="BB0FA9AED0D74C2181A881317D87BED413"/>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3">
    <w:name w:val="0A26C5E9B6CF44D9A2C1C68ED254C54913"/>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3">
    <w:name w:val="07DB0E79D0E54657BA93057C1696D25213"/>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3">
    <w:name w:val="9CE9436CAAED4DA59F2255CF823A291713"/>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3">
    <w:name w:val="9710CAA35CDD4806B6912490F6E7202013"/>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3">
    <w:name w:val="B242BB1113D3431E9556DB32D76CBA2413"/>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3">
    <w:name w:val="873C7572F6F94634B671DDF66141C7D013"/>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3">
    <w:name w:val="30D8C51DF28E4069A0862CA78847D6AD13"/>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3">
    <w:name w:val="8F06D10C01EA482FB6A47A26EDF3D2B913"/>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3">
    <w:name w:val="C3FA21413BA84E73A9CC12B918C9BA5E13"/>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3">
    <w:name w:val="223EADC3DB744B7CB66DE8DA389AAAA613"/>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6">
    <w:name w:val="77610E8A466E428EAFD7FB9AF2C0A5AF16"/>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6">
    <w:name w:val="F5BB63170C7546A8879CB1C871C5169616"/>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6">
    <w:name w:val="3E685C32FFD74CEA9644F4526364CF3516"/>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1">
    <w:name w:val="17E4A0EE5EB04B40BE637ACC3D678D2611"/>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1">
    <w:name w:val="9147BFF74BAE421D91B58336E77C3E7811"/>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1">
    <w:name w:val="C5D5903A5A4644E593F887EE98C26E6511"/>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1">
    <w:name w:val="E744E0617A1D45DD8DC27EA1FFE01A5511"/>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1">
    <w:name w:val="5389865333C84CF4A4EA181726F23A6F11"/>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1">
    <w:name w:val="16D4A294350A4AF5A151C1EDA078512F11"/>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1">
    <w:name w:val="53BB7AD029EE4C6DBA84669EABD25B6811"/>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1">
    <w:name w:val="47475DAE0CD043E8BD47502963D129FC11"/>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6">
    <w:name w:val="EF5ECEE476FB4812BF92A7AC88ABCA7516"/>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
    <w:name w:val="9D0C81841E46421B9A6E15A37640342C"/>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7">
    <w:name w:val="8BAE907B3FAF4B5FA2E7BD9E74B97F0A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7">
    <w:name w:val="D75860E6B22A4C0FA97744C2E8EEB3CA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7">
    <w:name w:val="7A6B6144394F4720B2B9AEB3AF5AD0A2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7">
    <w:name w:val="2202683D55A34E32BEC59B4BD3932750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7">
    <w:name w:val="5FCC1C7B86B3428FA9C81AA78FF85C72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6">
    <w:name w:val="CE6CA930B207400B991610CD895B7980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7">
    <w:name w:val="AD533205662E43D8AFD507F39E2398A017"/>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6">
    <w:name w:val="4CE4D3FB9DBB473591F4287A7618B0146"/>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7">
    <w:name w:val="2C95BFFC40B34178BD126985E0B5FC6E17"/>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5">
    <w:name w:val="C87B527C40824C5B98985E0475C88DC15"/>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5">
    <w:name w:val="DB69FF115CFC4836937E7A3D638CEFE15"/>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2">
    <w:name w:val="54C258B0070A41E79F3BBB2762A1303B2"/>
    <w:rsid w:val="00BF6361"/>
    <w:pPr>
      <w:spacing w:after="0" w:line="240" w:lineRule="auto"/>
    </w:pPr>
    <w:rPr>
      <w:rFonts w:ascii="Verdana" w:eastAsiaTheme="minorHAnsi" w:hAnsi="Verdana"/>
      <w:sz w:val="20"/>
      <w:szCs w:val="18"/>
      <w:lang w:eastAsia="en-US"/>
    </w:rPr>
  </w:style>
  <w:style w:type="paragraph" w:customStyle="1" w:styleId="519D4CCC873242BBA1A88D4549EE08332">
    <w:name w:val="519D4CCC873242BBA1A88D4549EE08332"/>
    <w:rsid w:val="00BF6361"/>
    <w:pPr>
      <w:spacing w:after="0" w:line="240" w:lineRule="auto"/>
    </w:pPr>
    <w:rPr>
      <w:rFonts w:ascii="Verdana" w:eastAsiaTheme="minorHAnsi" w:hAnsi="Verdana"/>
      <w:sz w:val="20"/>
      <w:szCs w:val="18"/>
      <w:lang w:eastAsia="en-US"/>
    </w:rPr>
  </w:style>
  <w:style w:type="paragraph" w:customStyle="1" w:styleId="0472BE76BC4A422EBF5D1D9471C771F32">
    <w:name w:val="0472BE76BC4A422EBF5D1D9471C771F32"/>
    <w:rsid w:val="00BF6361"/>
    <w:pPr>
      <w:spacing w:after="0" w:line="240" w:lineRule="auto"/>
    </w:pPr>
    <w:rPr>
      <w:rFonts w:ascii="Verdana" w:eastAsiaTheme="minorHAnsi" w:hAnsi="Verdana"/>
      <w:sz w:val="20"/>
      <w:szCs w:val="18"/>
      <w:lang w:eastAsia="en-US"/>
    </w:rPr>
  </w:style>
  <w:style w:type="paragraph" w:customStyle="1" w:styleId="293F3074212F4CDABF1FBC8AD29F19D32">
    <w:name w:val="293F3074212F4CDABF1FBC8AD29F19D32"/>
    <w:rsid w:val="00BF6361"/>
    <w:pPr>
      <w:spacing w:after="0" w:line="240" w:lineRule="auto"/>
    </w:pPr>
    <w:rPr>
      <w:rFonts w:ascii="Verdana" w:eastAsiaTheme="minorHAnsi" w:hAnsi="Verdana"/>
      <w:sz w:val="20"/>
      <w:szCs w:val="18"/>
      <w:lang w:eastAsia="en-US"/>
    </w:rPr>
  </w:style>
  <w:style w:type="paragraph" w:customStyle="1" w:styleId="F917C00D74DE4618AA5192605D283EE317">
    <w:name w:val="F917C00D74DE4618AA5192605D283EE317"/>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7">
    <w:name w:val="CD493638751A42D0A4F03E0F90B0012017"/>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7">
    <w:name w:val="2FCF896017C341F89E0B17CA3DC5130817"/>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7">
    <w:name w:val="2936BD23D9D84D90853A125B0637C18A17"/>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7">
    <w:name w:val="EA1B334D032C46E69CD83B07F7B99F5B17"/>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7">
    <w:name w:val="49246206CE9F4CAFA8D71D2630D772AC17"/>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7">
    <w:name w:val="5BB890ECE5D04A1C888573676C3C759717"/>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4">
    <w:name w:val="23DEB72794834E7E89B245168F42F15D14"/>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4">
    <w:name w:val="277B8157C98C4A51A607C6D8490A713F14"/>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4">
    <w:name w:val="EBACA93963AD4298881BFED648EC174414"/>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4">
    <w:name w:val="5229859A340D4CE88133FB873764804D14"/>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4">
    <w:name w:val="70D69BFE6EFF4CB69A4ECC3157BD1FD114"/>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4">
    <w:name w:val="BB0FA9AED0D74C2181A881317D87BED414"/>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4">
    <w:name w:val="0A26C5E9B6CF44D9A2C1C68ED254C54914"/>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4">
    <w:name w:val="07DB0E79D0E54657BA93057C1696D25214"/>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4">
    <w:name w:val="9CE9436CAAED4DA59F2255CF823A291714"/>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4">
    <w:name w:val="9710CAA35CDD4806B6912490F6E7202014"/>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4">
    <w:name w:val="B242BB1113D3431E9556DB32D76CBA2414"/>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4">
    <w:name w:val="873C7572F6F94634B671DDF66141C7D014"/>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4">
    <w:name w:val="30D8C51DF28E4069A0862CA78847D6AD14"/>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4">
    <w:name w:val="8F06D10C01EA482FB6A47A26EDF3D2B914"/>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4">
    <w:name w:val="C3FA21413BA84E73A9CC12B918C9BA5E14"/>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4">
    <w:name w:val="223EADC3DB744B7CB66DE8DA389AAAA614"/>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7">
    <w:name w:val="77610E8A466E428EAFD7FB9AF2C0A5AF17"/>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7">
    <w:name w:val="F5BB63170C7546A8879CB1C871C5169617"/>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7">
    <w:name w:val="3E685C32FFD74CEA9644F4526364CF3517"/>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2">
    <w:name w:val="17E4A0EE5EB04B40BE637ACC3D678D2612"/>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2">
    <w:name w:val="9147BFF74BAE421D91B58336E77C3E7812"/>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2">
    <w:name w:val="C5D5903A5A4644E593F887EE98C26E6512"/>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2">
    <w:name w:val="E744E0617A1D45DD8DC27EA1FFE01A5512"/>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2">
    <w:name w:val="5389865333C84CF4A4EA181726F23A6F12"/>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2">
    <w:name w:val="16D4A294350A4AF5A151C1EDA078512F12"/>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2">
    <w:name w:val="53BB7AD029EE4C6DBA84669EABD25B6812"/>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2">
    <w:name w:val="47475DAE0CD043E8BD47502963D129FC12"/>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7">
    <w:name w:val="EF5ECEE476FB4812BF92A7AC88ABCA7517"/>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1">
    <w:name w:val="9D0C81841E46421B9A6E15A37640342C1"/>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
    <w:name w:val="68F61BBA90A54829BD5AED46AF8811BC"/>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8">
    <w:name w:val="8BAE907B3FAF4B5FA2E7BD9E74B97F0A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8">
    <w:name w:val="D75860E6B22A4C0FA97744C2E8EEB3CA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8">
    <w:name w:val="7A6B6144394F4720B2B9AEB3AF5AD0A2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8">
    <w:name w:val="2202683D55A34E32BEC59B4BD3932750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8">
    <w:name w:val="5FCC1C7B86B3428FA9C81AA78FF85C72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7">
    <w:name w:val="CE6CA930B207400B991610CD895B7980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8">
    <w:name w:val="AD533205662E43D8AFD507F39E2398A018"/>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7">
    <w:name w:val="4CE4D3FB9DBB473591F4287A7618B0147"/>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8">
    <w:name w:val="2C95BFFC40B34178BD126985E0B5FC6E18"/>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6">
    <w:name w:val="C87B527C40824C5B98985E0475C88DC16"/>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6">
    <w:name w:val="DB69FF115CFC4836937E7A3D638CEFE16"/>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3">
    <w:name w:val="54C258B0070A41E79F3BBB2762A1303B3"/>
    <w:rsid w:val="00BF6361"/>
    <w:pPr>
      <w:spacing w:after="0" w:line="240" w:lineRule="auto"/>
    </w:pPr>
    <w:rPr>
      <w:rFonts w:ascii="Verdana" w:eastAsiaTheme="minorHAnsi" w:hAnsi="Verdana"/>
      <w:sz w:val="20"/>
      <w:szCs w:val="18"/>
      <w:lang w:eastAsia="en-US"/>
    </w:rPr>
  </w:style>
  <w:style w:type="paragraph" w:customStyle="1" w:styleId="519D4CCC873242BBA1A88D4549EE08333">
    <w:name w:val="519D4CCC873242BBA1A88D4549EE08333"/>
    <w:rsid w:val="00BF6361"/>
    <w:pPr>
      <w:spacing w:after="0" w:line="240" w:lineRule="auto"/>
    </w:pPr>
    <w:rPr>
      <w:rFonts w:ascii="Verdana" w:eastAsiaTheme="minorHAnsi" w:hAnsi="Verdana"/>
      <w:sz w:val="20"/>
      <w:szCs w:val="18"/>
      <w:lang w:eastAsia="en-US"/>
    </w:rPr>
  </w:style>
  <w:style w:type="paragraph" w:customStyle="1" w:styleId="0472BE76BC4A422EBF5D1D9471C771F33">
    <w:name w:val="0472BE76BC4A422EBF5D1D9471C771F33"/>
    <w:rsid w:val="00BF6361"/>
    <w:pPr>
      <w:spacing w:after="0" w:line="240" w:lineRule="auto"/>
    </w:pPr>
    <w:rPr>
      <w:rFonts w:ascii="Verdana" w:eastAsiaTheme="minorHAnsi" w:hAnsi="Verdana"/>
      <w:sz w:val="20"/>
      <w:szCs w:val="18"/>
      <w:lang w:eastAsia="en-US"/>
    </w:rPr>
  </w:style>
  <w:style w:type="paragraph" w:customStyle="1" w:styleId="293F3074212F4CDABF1FBC8AD29F19D33">
    <w:name w:val="293F3074212F4CDABF1FBC8AD29F19D33"/>
    <w:rsid w:val="00BF6361"/>
    <w:pPr>
      <w:spacing w:after="0" w:line="240" w:lineRule="auto"/>
    </w:pPr>
    <w:rPr>
      <w:rFonts w:ascii="Verdana" w:eastAsiaTheme="minorHAnsi" w:hAnsi="Verdana"/>
      <w:sz w:val="20"/>
      <w:szCs w:val="18"/>
      <w:lang w:eastAsia="en-US"/>
    </w:rPr>
  </w:style>
  <w:style w:type="paragraph" w:customStyle="1" w:styleId="F917C00D74DE4618AA5192605D283EE318">
    <w:name w:val="F917C00D74DE4618AA5192605D283EE318"/>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8">
    <w:name w:val="CD493638751A42D0A4F03E0F90B0012018"/>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8">
    <w:name w:val="2FCF896017C341F89E0B17CA3DC5130818"/>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8">
    <w:name w:val="2936BD23D9D84D90853A125B0637C18A18"/>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8">
    <w:name w:val="EA1B334D032C46E69CD83B07F7B99F5B18"/>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8">
    <w:name w:val="49246206CE9F4CAFA8D71D2630D772AC18"/>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8">
    <w:name w:val="5BB890ECE5D04A1C888573676C3C759718"/>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5">
    <w:name w:val="23DEB72794834E7E89B245168F42F15D15"/>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5">
    <w:name w:val="277B8157C98C4A51A607C6D8490A713F15"/>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5">
    <w:name w:val="EBACA93963AD4298881BFED648EC174415"/>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5">
    <w:name w:val="5229859A340D4CE88133FB873764804D15"/>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5">
    <w:name w:val="70D69BFE6EFF4CB69A4ECC3157BD1FD115"/>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5">
    <w:name w:val="BB0FA9AED0D74C2181A881317D87BED415"/>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5">
    <w:name w:val="0A26C5E9B6CF44D9A2C1C68ED254C54915"/>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5">
    <w:name w:val="07DB0E79D0E54657BA93057C1696D25215"/>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5">
    <w:name w:val="9CE9436CAAED4DA59F2255CF823A291715"/>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5">
    <w:name w:val="9710CAA35CDD4806B6912490F6E7202015"/>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5">
    <w:name w:val="B242BB1113D3431E9556DB32D76CBA2415"/>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5">
    <w:name w:val="873C7572F6F94634B671DDF66141C7D015"/>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5">
    <w:name w:val="30D8C51DF28E4069A0862CA78847D6AD15"/>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5">
    <w:name w:val="8F06D10C01EA482FB6A47A26EDF3D2B915"/>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5">
    <w:name w:val="C3FA21413BA84E73A9CC12B918C9BA5E15"/>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5">
    <w:name w:val="223EADC3DB744B7CB66DE8DA389AAAA615"/>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8">
    <w:name w:val="77610E8A466E428EAFD7FB9AF2C0A5AF18"/>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8">
    <w:name w:val="F5BB63170C7546A8879CB1C871C5169618"/>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8">
    <w:name w:val="3E685C32FFD74CEA9644F4526364CF3518"/>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3">
    <w:name w:val="17E4A0EE5EB04B40BE637ACC3D678D2613"/>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3">
    <w:name w:val="9147BFF74BAE421D91B58336E77C3E7813"/>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3">
    <w:name w:val="C5D5903A5A4644E593F887EE98C26E6513"/>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3">
    <w:name w:val="E744E0617A1D45DD8DC27EA1FFE01A5513"/>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3">
    <w:name w:val="5389865333C84CF4A4EA181726F23A6F13"/>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3">
    <w:name w:val="16D4A294350A4AF5A151C1EDA078512F13"/>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3">
    <w:name w:val="53BB7AD029EE4C6DBA84669EABD25B6813"/>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3">
    <w:name w:val="47475DAE0CD043E8BD47502963D129FC13"/>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8">
    <w:name w:val="EF5ECEE476FB4812BF92A7AC88ABCA7518"/>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2">
    <w:name w:val="9D0C81841E46421B9A6E15A37640342C2"/>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1">
    <w:name w:val="68F61BBA90A54829BD5AED46AF8811BC1"/>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
    <w:name w:val="6AF1A23B29B6436DBA293B395B9C2F58"/>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9">
    <w:name w:val="8BAE907B3FAF4B5FA2E7BD9E74B97F0A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9">
    <w:name w:val="D75860E6B22A4C0FA97744C2E8EEB3CA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9">
    <w:name w:val="7A6B6144394F4720B2B9AEB3AF5AD0A2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9">
    <w:name w:val="2202683D55A34E32BEC59B4BD3932750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9">
    <w:name w:val="5FCC1C7B86B3428FA9C81AA78FF85C72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8">
    <w:name w:val="CE6CA930B207400B991610CD895B7980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9">
    <w:name w:val="AD533205662E43D8AFD507F39E2398A019"/>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8">
    <w:name w:val="4CE4D3FB9DBB473591F4287A7618B0148"/>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9">
    <w:name w:val="2C95BFFC40B34178BD126985E0B5FC6E19"/>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7">
    <w:name w:val="C87B527C40824C5B98985E0475C88DC17"/>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7">
    <w:name w:val="DB69FF115CFC4836937E7A3D638CEFE17"/>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4">
    <w:name w:val="54C258B0070A41E79F3BBB2762A1303B4"/>
    <w:rsid w:val="00BF6361"/>
    <w:pPr>
      <w:spacing w:after="0" w:line="240" w:lineRule="auto"/>
    </w:pPr>
    <w:rPr>
      <w:rFonts w:ascii="Verdana" w:eastAsiaTheme="minorHAnsi" w:hAnsi="Verdana"/>
      <w:sz w:val="20"/>
      <w:szCs w:val="18"/>
      <w:lang w:eastAsia="en-US"/>
    </w:rPr>
  </w:style>
  <w:style w:type="paragraph" w:customStyle="1" w:styleId="519D4CCC873242BBA1A88D4549EE08334">
    <w:name w:val="519D4CCC873242BBA1A88D4549EE08334"/>
    <w:rsid w:val="00BF6361"/>
    <w:pPr>
      <w:spacing w:after="0" w:line="240" w:lineRule="auto"/>
    </w:pPr>
    <w:rPr>
      <w:rFonts w:ascii="Verdana" w:eastAsiaTheme="minorHAnsi" w:hAnsi="Verdana"/>
      <w:sz w:val="20"/>
      <w:szCs w:val="18"/>
      <w:lang w:eastAsia="en-US"/>
    </w:rPr>
  </w:style>
  <w:style w:type="paragraph" w:customStyle="1" w:styleId="0472BE76BC4A422EBF5D1D9471C771F34">
    <w:name w:val="0472BE76BC4A422EBF5D1D9471C771F34"/>
    <w:rsid w:val="00BF6361"/>
    <w:pPr>
      <w:spacing w:after="0" w:line="240" w:lineRule="auto"/>
    </w:pPr>
    <w:rPr>
      <w:rFonts w:ascii="Verdana" w:eastAsiaTheme="minorHAnsi" w:hAnsi="Verdana"/>
      <w:sz w:val="20"/>
      <w:szCs w:val="18"/>
      <w:lang w:eastAsia="en-US"/>
    </w:rPr>
  </w:style>
  <w:style w:type="paragraph" w:customStyle="1" w:styleId="293F3074212F4CDABF1FBC8AD29F19D34">
    <w:name w:val="293F3074212F4CDABF1FBC8AD29F19D34"/>
    <w:rsid w:val="00BF6361"/>
    <w:pPr>
      <w:spacing w:after="0" w:line="240" w:lineRule="auto"/>
    </w:pPr>
    <w:rPr>
      <w:rFonts w:ascii="Verdana" w:eastAsiaTheme="minorHAnsi" w:hAnsi="Verdana"/>
      <w:sz w:val="20"/>
      <w:szCs w:val="18"/>
      <w:lang w:eastAsia="en-US"/>
    </w:rPr>
  </w:style>
  <w:style w:type="paragraph" w:customStyle="1" w:styleId="F917C00D74DE4618AA5192605D283EE319">
    <w:name w:val="F917C00D74DE4618AA5192605D283EE319"/>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9">
    <w:name w:val="CD493638751A42D0A4F03E0F90B0012019"/>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9">
    <w:name w:val="2FCF896017C341F89E0B17CA3DC5130819"/>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9">
    <w:name w:val="2936BD23D9D84D90853A125B0637C18A19"/>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9">
    <w:name w:val="EA1B334D032C46E69CD83B07F7B99F5B19"/>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9">
    <w:name w:val="49246206CE9F4CAFA8D71D2630D772AC19"/>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9">
    <w:name w:val="5BB890ECE5D04A1C888573676C3C759719"/>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6">
    <w:name w:val="23DEB72794834E7E89B245168F42F15D16"/>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6">
    <w:name w:val="277B8157C98C4A51A607C6D8490A713F16"/>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6">
    <w:name w:val="EBACA93963AD4298881BFED648EC174416"/>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6">
    <w:name w:val="5229859A340D4CE88133FB873764804D16"/>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6">
    <w:name w:val="70D69BFE6EFF4CB69A4ECC3157BD1FD116"/>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6">
    <w:name w:val="BB0FA9AED0D74C2181A881317D87BED416"/>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6">
    <w:name w:val="0A26C5E9B6CF44D9A2C1C68ED254C54916"/>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6">
    <w:name w:val="07DB0E79D0E54657BA93057C1696D25216"/>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6">
    <w:name w:val="9CE9436CAAED4DA59F2255CF823A291716"/>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6">
    <w:name w:val="9710CAA35CDD4806B6912490F6E7202016"/>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6">
    <w:name w:val="B242BB1113D3431E9556DB32D76CBA2416"/>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6">
    <w:name w:val="873C7572F6F94634B671DDF66141C7D016"/>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6">
    <w:name w:val="30D8C51DF28E4069A0862CA78847D6AD16"/>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6">
    <w:name w:val="8F06D10C01EA482FB6A47A26EDF3D2B916"/>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6">
    <w:name w:val="C3FA21413BA84E73A9CC12B918C9BA5E16"/>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6">
    <w:name w:val="223EADC3DB744B7CB66DE8DA389AAAA616"/>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9">
    <w:name w:val="77610E8A466E428EAFD7FB9AF2C0A5AF19"/>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9">
    <w:name w:val="F5BB63170C7546A8879CB1C871C5169619"/>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9">
    <w:name w:val="3E685C32FFD74CEA9644F4526364CF3519"/>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4">
    <w:name w:val="17E4A0EE5EB04B40BE637ACC3D678D2614"/>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4">
    <w:name w:val="9147BFF74BAE421D91B58336E77C3E7814"/>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4">
    <w:name w:val="C5D5903A5A4644E593F887EE98C26E6514"/>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4">
    <w:name w:val="E744E0617A1D45DD8DC27EA1FFE01A5514"/>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4">
    <w:name w:val="5389865333C84CF4A4EA181726F23A6F14"/>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4">
    <w:name w:val="16D4A294350A4AF5A151C1EDA078512F14"/>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4">
    <w:name w:val="53BB7AD029EE4C6DBA84669EABD25B6814"/>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4">
    <w:name w:val="47475DAE0CD043E8BD47502963D129FC14"/>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9">
    <w:name w:val="EF5ECEE476FB4812BF92A7AC88ABCA7519"/>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3">
    <w:name w:val="9D0C81841E46421B9A6E15A37640342C3"/>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2">
    <w:name w:val="68F61BBA90A54829BD5AED46AF8811BC2"/>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1">
    <w:name w:val="6AF1A23B29B6436DBA293B395B9C2F581"/>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
    <w:name w:val="5E20ADF1F9D641309BE6BD594EA3A009"/>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20">
    <w:name w:val="8BAE907B3FAF4B5FA2E7BD9E74B97F0A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0">
    <w:name w:val="D75860E6B22A4C0FA97744C2E8EEB3CA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0">
    <w:name w:val="7A6B6144394F4720B2B9AEB3AF5AD0A2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0">
    <w:name w:val="2202683D55A34E32BEC59B4BD3932750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0">
    <w:name w:val="5FCC1C7B86B3428FA9C81AA78FF85C72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9">
    <w:name w:val="CE6CA930B207400B991610CD895B7980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0">
    <w:name w:val="AD533205662E43D8AFD507F39E2398A020"/>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9">
    <w:name w:val="4CE4D3FB9DBB473591F4287A7618B0149"/>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0">
    <w:name w:val="2C95BFFC40B34178BD126985E0B5FC6E20"/>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8">
    <w:name w:val="C87B527C40824C5B98985E0475C88DC18"/>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8">
    <w:name w:val="DB69FF115CFC4836937E7A3D638CEFE18"/>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5">
    <w:name w:val="54C258B0070A41E79F3BBB2762A1303B5"/>
    <w:rsid w:val="00BF6361"/>
    <w:pPr>
      <w:spacing w:after="0" w:line="240" w:lineRule="auto"/>
    </w:pPr>
    <w:rPr>
      <w:rFonts w:ascii="Verdana" w:eastAsiaTheme="minorHAnsi" w:hAnsi="Verdana"/>
      <w:sz w:val="20"/>
      <w:szCs w:val="18"/>
      <w:lang w:eastAsia="en-US"/>
    </w:rPr>
  </w:style>
  <w:style w:type="paragraph" w:customStyle="1" w:styleId="519D4CCC873242BBA1A88D4549EE08335">
    <w:name w:val="519D4CCC873242BBA1A88D4549EE08335"/>
    <w:rsid w:val="00BF6361"/>
    <w:pPr>
      <w:spacing w:after="0" w:line="240" w:lineRule="auto"/>
    </w:pPr>
    <w:rPr>
      <w:rFonts w:ascii="Verdana" w:eastAsiaTheme="minorHAnsi" w:hAnsi="Verdana"/>
      <w:sz w:val="20"/>
      <w:szCs w:val="18"/>
      <w:lang w:eastAsia="en-US"/>
    </w:rPr>
  </w:style>
  <w:style w:type="paragraph" w:customStyle="1" w:styleId="0472BE76BC4A422EBF5D1D9471C771F35">
    <w:name w:val="0472BE76BC4A422EBF5D1D9471C771F35"/>
    <w:rsid w:val="00BF6361"/>
    <w:pPr>
      <w:spacing w:after="0" w:line="240" w:lineRule="auto"/>
    </w:pPr>
    <w:rPr>
      <w:rFonts w:ascii="Verdana" w:eastAsiaTheme="minorHAnsi" w:hAnsi="Verdana"/>
      <w:sz w:val="20"/>
      <w:szCs w:val="18"/>
      <w:lang w:eastAsia="en-US"/>
    </w:rPr>
  </w:style>
  <w:style w:type="paragraph" w:customStyle="1" w:styleId="293F3074212F4CDABF1FBC8AD29F19D35">
    <w:name w:val="293F3074212F4CDABF1FBC8AD29F19D35"/>
    <w:rsid w:val="00BF6361"/>
    <w:pPr>
      <w:spacing w:after="0" w:line="240" w:lineRule="auto"/>
    </w:pPr>
    <w:rPr>
      <w:rFonts w:ascii="Verdana" w:eastAsiaTheme="minorHAnsi" w:hAnsi="Verdana"/>
      <w:sz w:val="20"/>
      <w:szCs w:val="18"/>
      <w:lang w:eastAsia="en-US"/>
    </w:rPr>
  </w:style>
  <w:style w:type="paragraph" w:customStyle="1" w:styleId="F917C00D74DE4618AA5192605D283EE320">
    <w:name w:val="F917C00D74DE4618AA5192605D283EE320"/>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0">
    <w:name w:val="CD493638751A42D0A4F03E0F90B0012020"/>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0">
    <w:name w:val="2FCF896017C341F89E0B17CA3DC5130820"/>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0">
    <w:name w:val="2936BD23D9D84D90853A125B0637C18A20"/>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0">
    <w:name w:val="EA1B334D032C46E69CD83B07F7B99F5B20"/>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0">
    <w:name w:val="49246206CE9F4CAFA8D71D2630D772AC20"/>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0">
    <w:name w:val="5BB890ECE5D04A1C888573676C3C759720"/>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7">
    <w:name w:val="23DEB72794834E7E89B245168F42F15D17"/>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7">
    <w:name w:val="277B8157C98C4A51A607C6D8490A713F17"/>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7">
    <w:name w:val="EBACA93963AD4298881BFED648EC174417"/>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7">
    <w:name w:val="5229859A340D4CE88133FB873764804D17"/>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7">
    <w:name w:val="70D69BFE6EFF4CB69A4ECC3157BD1FD117"/>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7">
    <w:name w:val="BB0FA9AED0D74C2181A881317D87BED417"/>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7">
    <w:name w:val="0A26C5E9B6CF44D9A2C1C68ED254C54917"/>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7">
    <w:name w:val="07DB0E79D0E54657BA93057C1696D25217"/>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7">
    <w:name w:val="9CE9436CAAED4DA59F2255CF823A291717"/>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7">
    <w:name w:val="9710CAA35CDD4806B6912490F6E7202017"/>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7">
    <w:name w:val="B242BB1113D3431E9556DB32D76CBA2417"/>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7">
    <w:name w:val="873C7572F6F94634B671DDF66141C7D017"/>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7">
    <w:name w:val="30D8C51DF28E4069A0862CA78847D6AD17"/>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7">
    <w:name w:val="8F06D10C01EA482FB6A47A26EDF3D2B917"/>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7">
    <w:name w:val="C3FA21413BA84E73A9CC12B918C9BA5E17"/>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7">
    <w:name w:val="223EADC3DB744B7CB66DE8DA389AAAA617"/>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0">
    <w:name w:val="77610E8A466E428EAFD7FB9AF2C0A5AF20"/>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0">
    <w:name w:val="F5BB63170C7546A8879CB1C871C5169620"/>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0">
    <w:name w:val="3E685C32FFD74CEA9644F4526364CF3520"/>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5">
    <w:name w:val="17E4A0EE5EB04B40BE637ACC3D678D2615"/>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5">
    <w:name w:val="9147BFF74BAE421D91B58336E77C3E7815"/>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5">
    <w:name w:val="C5D5903A5A4644E593F887EE98C26E6515"/>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5">
    <w:name w:val="E744E0617A1D45DD8DC27EA1FFE01A5515"/>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5">
    <w:name w:val="5389865333C84CF4A4EA181726F23A6F15"/>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5">
    <w:name w:val="16D4A294350A4AF5A151C1EDA078512F15"/>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5">
    <w:name w:val="53BB7AD029EE4C6DBA84669EABD25B6815"/>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5">
    <w:name w:val="47475DAE0CD043E8BD47502963D129FC15"/>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0">
    <w:name w:val="EF5ECEE476FB4812BF92A7AC88ABCA7520"/>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4">
    <w:name w:val="9D0C81841E46421B9A6E15A37640342C4"/>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3">
    <w:name w:val="68F61BBA90A54829BD5AED46AF8811BC3"/>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2">
    <w:name w:val="6AF1A23B29B6436DBA293B395B9C2F582"/>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1">
    <w:name w:val="5E20ADF1F9D641309BE6BD594EA3A0091"/>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
    <w:name w:val="A045704F4A17425C9267F90408450424"/>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21">
    <w:name w:val="8BAE907B3FAF4B5FA2E7BD9E74B97F0A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1">
    <w:name w:val="D75860E6B22A4C0FA97744C2E8EEB3CA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1">
    <w:name w:val="7A6B6144394F4720B2B9AEB3AF5AD0A2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1">
    <w:name w:val="2202683D55A34E32BEC59B4BD3932750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1">
    <w:name w:val="5FCC1C7B86B3428FA9C81AA78FF85C72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0">
    <w:name w:val="CE6CA930B207400B991610CD895B7980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1">
    <w:name w:val="AD533205662E43D8AFD507F39E2398A021"/>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0">
    <w:name w:val="4CE4D3FB9DBB473591F4287A7618B01410"/>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1">
    <w:name w:val="2C95BFFC40B34178BD126985E0B5FC6E21"/>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9">
    <w:name w:val="C87B527C40824C5B98985E0475C88DC19"/>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9">
    <w:name w:val="DB69FF115CFC4836937E7A3D638CEFE19"/>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6">
    <w:name w:val="54C258B0070A41E79F3BBB2762A1303B6"/>
    <w:rsid w:val="00BF6361"/>
    <w:pPr>
      <w:spacing w:after="0" w:line="240" w:lineRule="auto"/>
    </w:pPr>
    <w:rPr>
      <w:rFonts w:ascii="Verdana" w:eastAsiaTheme="minorHAnsi" w:hAnsi="Verdana"/>
      <w:sz w:val="20"/>
      <w:szCs w:val="18"/>
      <w:lang w:eastAsia="en-US"/>
    </w:rPr>
  </w:style>
  <w:style w:type="paragraph" w:customStyle="1" w:styleId="519D4CCC873242BBA1A88D4549EE08336">
    <w:name w:val="519D4CCC873242BBA1A88D4549EE08336"/>
    <w:rsid w:val="00BF6361"/>
    <w:pPr>
      <w:spacing w:after="0" w:line="240" w:lineRule="auto"/>
    </w:pPr>
    <w:rPr>
      <w:rFonts w:ascii="Verdana" w:eastAsiaTheme="minorHAnsi" w:hAnsi="Verdana"/>
      <w:sz w:val="20"/>
      <w:szCs w:val="18"/>
      <w:lang w:eastAsia="en-US"/>
    </w:rPr>
  </w:style>
  <w:style w:type="paragraph" w:customStyle="1" w:styleId="0472BE76BC4A422EBF5D1D9471C771F36">
    <w:name w:val="0472BE76BC4A422EBF5D1D9471C771F36"/>
    <w:rsid w:val="00BF6361"/>
    <w:pPr>
      <w:spacing w:after="0" w:line="240" w:lineRule="auto"/>
    </w:pPr>
    <w:rPr>
      <w:rFonts w:ascii="Verdana" w:eastAsiaTheme="minorHAnsi" w:hAnsi="Verdana"/>
      <w:sz w:val="20"/>
      <w:szCs w:val="18"/>
      <w:lang w:eastAsia="en-US"/>
    </w:rPr>
  </w:style>
  <w:style w:type="paragraph" w:customStyle="1" w:styleId="293F3074212F4CDABF1FBC8AD29F19D36">
    <w:name w:val="293F3074212F4CDABF1FBC8AD29F19D36"/>
    <w:rsid w:val="00BF6361"/>
    <w:pPr>
      <w:spacing w:after="0" w:line="240" w:lineRule="auto"/>
    </w:pPr>
    <w:rPr>
      <w:rFonts w:ascii="Verdana" w:eastAsiaTheme="minorHAnsi" w:hAnsi="Verdana"/>
      <w:sz w:val="20"/>
      <w:szCs w:val="18"/>
      <w:lang w:eastAsia="en-US"/>
    </w:rPr>
  </w:style>
  <w:style w:type="paragraph" w:customStyle="1" w:styleId="F917C00D74DE4618AA5192605D283EE321">
    <w:name w:val="F917C00D74DE4618AA5192605D283EE321"/>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1">
    <w:name w:val="CD493638751A42D0A4F03E0F90B0012021"/>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1">
    <w:name w:val="2FCF896017C341F89E0B17CA3DC5130821"/>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1">
    <w:name w:val="2936BD23D9D84D90853A125B0637C18A21"/>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1">
    <w:name w:val="EA1B334D032C46E69CD83B07F7B99F5B21"/>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1">
    <w:name w:val="49246206CE9F4CAFA8D71D2630D772AC21"/>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1">
    <w:name w:val="5BB890ECE5D04A1C888573676C3C759721"/>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8">
    <w:name w:val="23DEB72794834E7E89B245168F42F15D18"/>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8">
    <w:name w:val="277B8157C98C4A51A607C6D8490A713F18"/>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8">
    <w:name w:val="EBACA93963AD4298881BFED648EC174418"/>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8">
    <w:name w:val="5229859A340D4CE88133FB873764804D18"/>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8">
    <w:name w:val="70D69BFE6EFF4CB69A4ECC3157BD1FD118"/>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8">
    <w:name w:val="BB0FA9AED0D74C2181A881317D87BED418"/>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8">
    <w:name w:val="0A26C5E9B6CF44D9A2C1C68ED254C54918"/>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8">
    <w:name w:val="07DB0E79D0E54657BA93057C1696D25218"/>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8">
    <w:name w:val="9CE9436CAAED4DA59F2255CF823A291718"/>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8">
    <w:name w:val="9710CAA35CDD4806B6912490F6E7202018"/>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8">
    <w:name w:val="B242BB1113D3431E9556DB32D76CBA2418"/>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8">
    <w:name w:val="873C7572F6F94634B671DDF66141C7D018"/>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8">
    <w:name w:val="30D8C51DF28E4069A0862CA78847D6AD18"/>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8">
    <w:name w:val="8F06D10C01EA482FB6A47A26EDF3D2B918"/>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8">
    <w:name w:val="C3FA21413BA84E73A9CC12B918C9BA5E18"/>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8">
    <w:name w:val="223EADC3DB744B7CB66DE8DA389AAAA618"/>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1">
    <w:name w:val="77610E8A466E428EAFD7FB9AF2C0A5AF21"/>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1">
    <w:name w:val="F5BB63170C7546A8879CB1C871C5169621"/>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1">
    <w:name w:val="3E685C32FFD74CEA9644F4526364CF3521"/>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6">
    <w:name w:val="17E4A0EE5EB04B40BE637ACC3D678D2616"/>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6">
    <w:name w:val="9147BFF74BAE421D91B58336E77C3E7816"/>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6">
    <w:name w:val="C5D5903A5A4644E593F887EE98C26E6516"/>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6">
    <w:name w:val="E744E0617A1D45DD8DC27EA1FFE01A5516"/>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6">
    <w:name w:val="5389865333C84CF4A4EA181726F23A6F16"/>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6">
    <w:name w:val="16D4A294350A4AF5A151C1EDA078512F16"/>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6">
    <w:name w:val="53BB7AD029EE4C6DBA84669EABD25B6816"/>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6">
    <w:name w:val="47475DAE0CD043E8BD47502963D129FC16"/>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1">
    <w:name w:val="EF5ECEE476FB4812BF92A7AC88ABCA7521"/>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5">
    <w:name w:val="9D0C81841E46421B9A6E15A37640342C5"/>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4">
    <w:name w:val="68F61BBA90A54829BD5AED46AF8811BC4"/>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3">
    <w:name w:val="6AF1A23B29B6436DBA293B395B9C2F583"/>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2">
    <w:name w:val="5E20ADF1F9D641309BE6BD594EA3A0092"/>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1">
    <w:name w:val="A045704F4A17425C9267F904084504241"/>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
    <w:name w:val="97FBC498055141BB8528799B64794843"/>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
    <w:name w:val="27BE44822935421BA126B0E5B8D42C16"/>
    <w:rsid w:val="00BF6361"/>
  </w:style>
  <w:style w:type="paragraph" w:customStyle="1" w:styleId="42884E814DC14530918B285B3366BA48">
    <w:name w:val="42884E814DC14530918B285B3366BA48"/>
    <w:rsid w:val="00BF6361"/>
  </w:style>
  <w:style w:type="paragraph" w:customStyle="1" w:styleId="0D71D656AC7A4D29817CD80C2519DE71">
    <w:name w:val="0D71D656AC7A4D29817CD80C2519DE71"/>
    <w:rsid w:val="00BF6361"/>
  </w:style>
  <w:style w:type="paragraph" w:customStyle="1" w:styleId="5A18613A98884E2DBFF905C6B6A77F0A">
    <w:name w:val="5A18613A98884E2DBFF905C6B6A77F0A"/>
    <w:rsid w:val="00BF6361"/>
  </w:style>
  <w:style w:type="paragraph" w:customStyle="1" w:styleId="7D081DFA288B4E1C82BE502815E9C96B">
    <w:name w:val="7D081DFA288B4E1C82BE502815E9C96B"/>
    <w:rsid w:val="00BF6361"/>
  </w:style>
  <w:style w:type="paragraph" w:customStyle="1" w:styleId="7E82BEAC8EB84DF785C65CF8D8225903">
    <w:name w:val="7E82BEAC8EB84DF785C65CF8D8225903"/>
    <w:rsid w:val="00BF6361"/>
  </w:style>
  <w:style w:type="paragraph" w:customStyle="1" w:styleId="7EEB3B91EF1644E99441EEDAFF7F6F37">
    <w:name w:val="7EEB3B91EF1644E99441EEDAFF7F6F37"/>
    <w:rsid w:val="00BF6361"/>
  </w:style>
  <w:style w:type="paragraph" w:customStyle="1" w:styleId="F7E612B7B60445C5A5371E377036A520">
    <w:name w:val="F7E612B7B60445C5A5371E377036A520"/>
    <w:rsid w:val="00BF6361"/>
  </w:style>
  <w:style w:type="paragraph" w:customStyle="1" w:styleId="BB8A30954BE9489D9460A63788B367E0">
    <w:name w:val="BB8A30954BE9489D9460A63788B367E0"/>
    <w:rsid w:val="00BF6361"/>
  </w:style>
  <w:style w:type="paragraph" w:customStyle="1" w:styleId="3EF80A658BC244FF88AAB07E0D760BEA">
    <w:name w:val="3EF80A658BC244FF88AAB07E0D760BEA"/>
    <w:rsid w:val="00BF6361"/>
  </w:style>
  <w:style w:type="paragraph" w:customStyle="1" w:styleId="B0234C10DEDC4094A6C9FA3ECA369E3B">
    <w:name w:val="B0234C10DEDC4094A6C9FA3ECA369E3B"/>
    <w:rsid w:val="00BF6361"/>
  </w:style>
  <w:style w:type="paragraph" w:customStyle="1" w:styleId="85059EDFAFA24FA593E860F6AD5AF8B6">
    <w:name w:val="85059EDFAFA24FA593E860F6AD5AF8B6"/>
    <w:rsid w:val="00BF6361"/>
  </w:style>
  <w:style w:type="paragraph" w:customStyle="1" w:styleId="46CFEB5182BC40A88F8854D8F6FA9939">
    <w:name w:val="46CFEB5182BC40A88F8854D8F6FA9939"/>
    <w:rsid w:val="00BF6361"/>
  </w:style>
  <w:style w:type="paragraph" w:customStyle="1" w:styleId="6D38EC82396C4D349569B8C74B576BF3">
    <w:name w:val="6D38EC82396C4D349569B8C74B576BF3"/>
    <w:rsid w:val="00BF6361"/>
  </w:style>
  <w:style w:type="paragraph" w:customStyle="1" w:styleId="AD8B1E9BF6884108B0575EC03A8CF298">
    <w:name w:val="AD8B1E9BF6884108B0575EC03A8CF298"/>
    <w:rsid w:val="00BF6361"/>
  </w:style>
  <w:style w:type="paragraph" w:customStyle="1" w:styleId="561FE6E879B84B98A8A98CB75C309A69">
    <w:name w:val="561FE6E879B84B98A8A98CB75C309A69"/>
    <w:rsid w:val="00BF6361"/>
  </w:style>
  <w:style w:type="paragraph" w:customStyle="1" w:styleId="E35B29E444E04EFA9D246A78A9E6A6E9">
    <w:name w:val="E35B29E444E04EFA9D246A78A9E6A6E9"/>
    <w:rsid w:val="00BF6361"/>
  </w:style>
  <w:style w:type="paragraph" w:customStyle="1" w:styleId="F81712DC0BE74541BACDFB709C86DBFA">
    <w:name w:val="F81712DC0BE74541BACDFB709C86DBFA"/>
    <w:rsid w:val="00BF6361"/>
  </w:style>
  <w:style w:type="paragraph" w:customStyle="1" w:styleId="90977FA2153D49A6AC430DED536E0872">
    <w:name w:val="90977FA2153D49A6AC430DED536E0872"/>
    <w:rsid w:val="00BF6361"/>
  </w:style>
  <w:style w:type="paragraph" w:customStyle="1" w:styleId="D317CE8EE94341CBBE58898ED0AEB2BC">
    <w:name w:val="D317CE8EE94341CBBE58898ED0AEB2BC"/>
    <w:rsid w:val="00BF6361"/>
  </w:style>
  <w:style w:type="paragraph" w:customStyle="1" w:styleId="B71BBB31EE854B118DDDF4E2D302256B">
    <w:name w:val="B71BBB31EE854B118DDDF4E2D302256B"/>
    <w:rsid w:val="00BF6361"/>
  </w:style>
  <w:style w:type="paragraph" w:customStyle="1" w:styleId="A9622139F5AE43BB826823F4A4858919">
    <w:name w:val="A9622139F5AE43BB826823F4A4858919"/>
    <w:rsid w:val="00BF6361"/>
  </w:style>
  <w:style w:type="paragraph" w:customStyle="1" w:styleId="423A2308F6F443AF872BC5354BCD0843">
    <w:name w:val="423A2308F6F443AF872BC5354BCD0843"/>
    <w:rsid w:val="00BF6361"/>
  </w:style>
  <w:style w:type="paragraph" w:customStyle="1" w:styleId="7C776B4AC39B4E69B983F825D9AA7264">
    <w:name w:val="7C776B4AC39B4E69B983F825D9AA7264"/>
    <w:rsid w:val="00BF6361"/>
  </w:style>
  <w:style w:type="paragraph" w:customStyle="1" w:styleId="EB592D7622E44672AB0F3F7B4CD07AA0">
    <w:name w:val="EB592D7622E44672AB0F3F7B4CD07AA0"/>
    <w:rsid w:val="00BF6361"/>
  </w:style>
  <w:style w:type="paragraph" w:customStyle="1" w:styleId="582EA6AC1FDB4D72A424AB82D850D1D9">
    <w:name w:val="582EA6AC1FDB4D72A424AB82D850D1D9"/>
    <w:rsid w:val="00BF6361"/>
  </w:style>
  <w:style w:type="paragraph" w:customStyle="1" w:styleId="A6653C40B1C24024AC2B8E4F8F68E10C">
    <w:name w:val="A6653C40B1C24024AC2B8E4F8F68E10C"/>
    <w:rsid w:val="00BF6361"/>
  </w:style>
  <w:style w:type="paragraph" w:customStyle="1" w:styleId="FA5AE91F9E9040FE93DC08BCCA9EB1EC">
    <w:name w:val="FA5AE91F9E9040FE93DC08BCCA9EB1EC"/>
    <w:rsid w:val="00BF6361"/>
  </w:style>
  <w:style w:type="paragraph" w:customStyle="1" w:styleId="FE2C7E71C3E74E5897D581091657E0C2">
    <w:name w:val="FE2C7E71C3E74E5897D581091657E0C2"/>
    <w:rsid w:val="00BF6361"/>
  </w:style>
  <w:style w:type="paragraph" w:customStyle="1" w:styleId="38B067871715409C965086EA72A2C6FB">
    <w:name w:val="38B067871715409C965086EA72A2C6FB"/>
    <w:rsid w:val="00BF6361"/>
  </w:style>
  <w:style w:type="paragraph" w:customStyle="1" w:styleId="27A76571BFAE42279ED5E3BDD851303E">
    <w:name w:val="27A76571BFAE42279ED5E3BDD851303E"/>
    <w:rsid w:val="00BF6361"/>
  </w:style>
  <w:style w:type="paragraph" w:customStyle="1" w:styleId="D6B846DCBD344E9093D208211CB4949A">
    <w:name w:val="D6B846DCBD344E9093D208211CB4949A"/>
    <w:rsid w:val="00BF6361"/>
  </w:style>
  <w:style w:type="paragraph" w:customStyle="1" w:styleId="F53B373FD2604CC4A3526AA506FC3872">
    <w:name w:val="F53B373FD2604CC4A3526AA506FC3872"/>
    <w:rsid w:val="00BF6361"/>
  </w:style>
  <w:style w:type="paragraph" w:customStyle="1" w:styleId="68B8E0B84FBA41358C8CC6083BA4F4A9">
    <w:name w:val="68B8E0B84FBA41358C8CC6083BA4F4A9"/>
    <w:rsid w:val="00BF6361"/>
  </w:style>
  <w:style w:type="paragraph" w:customStyle="1" w:styleId="1C11C0BF134041C68B5315D0CA8CB063">
    <w:name w:val="1C11C0BF134041C68B5315D0CA8CB063"/>
    <w:rsid w:val="00BF6361"/>
  </w:style>
  <w:style w:type="paragraph" w:customStyle="1" w:styleId="ED773891F0104E35A55CD462EA639780">
    <w:name w:val="ED773891F0104E35A55CD462EA639780"/>
    <w:rsid w:val="00BF6361"/>
  </w:style>
  <w:style w:type="paragraph" w:customStyle="1" w:styleId="8BAE907B3FAF4B5FA2E7BD9E74B97F0A22">
    <w:name w:val="8BAE907B3FAF4B5FA2E7BD9E74B97F0A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2">
    <w:name w:val="D75860E6B22A4C0FA97744C2E8EEB3CA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2">
    <w:name w:val="7A6B6144394F4720B2B9AEB3AF5AD0A2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2">
    <w:name w:val="2202683D55A34E32BEC59B4BD3932750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2">
    <w:name w:val="5FCC1C7B86B3428FA9C81AA78FF85C72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1">
    <w:name w:val="CE6CA930B207400B991610CD895B7980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2">
    <w:name w:val="AD533205662E43D8AFD507F39E2398A022"/>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1">
    <w:name w:val="4CE4D3FB9DBB473591F4287A7618B01411"/>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2">
    <w:name w:val="2C95BFFC40B34178BD126985E0B5FC6E22"/>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1">
    <w:name w:val="27BE44822935421BA126B0E5B8D42C161"/>
    <w:rsid w:val="00BF6361"/>
    <w:pPr>
      <w:spacing w:before="60" w:after="120" w:line="276" w:lineRule="auto"/>
    </w:pPr>
    <w:rPr>
      <w:rFonts w:ascii="Verdana" w:eastAsiaTheme="minorHAnsi" w:hAnsi="Verdana"/>
      <w:sz w:val="20"/>
      <w:szCs w:val="18"/>
      <w:lang w:eastAsia="en-US"/>
    </w:rPr>
  </w:style>
  <w:style w:type="paragraph" w:customStyle="1" w:styleId="42884E814DC14530918B285B3366BA481">
    <w:name w:val="42884E814DC14530918B285B3366BA481"/>
    <w:rsid w:val="00BF6361"/>
    <w:pPr>
      <w:spacing w:before="60" w:after="120" w:line="276" w:lineRule="auto"/>
    </w:pPr>
    <w:rPr>
      <w:rFonts w:ascii="Verdana" w:eastAsiaTheme="minorHAnsi" w:hAnsi="Verdana"/>
      <w:sz w:val="20"/>
      <w:szCs w:val="18"/>
      <w:lang w:eastAsia="en-US"/>
    </w:rPr>
  </w:style>
  <w:style w:type="paragraph" w:customStyle="1" w:styleId="0D71D656AC7A4D29817CD80C2519DE711">
    <w:name w:val="0D71D656AC7A4D29817CD80C2519DE711"/>
    <w:rsid w:val="00BF6361"/>
    <w:pPr>
      <w:spacing w:after="0" w:line="240" w:lineRule="auto"/>
    </w:pPr>
    <w:rPr>
      <w:rFonts w:ascii="Verdana" w:eastAsiaTheme="minorHAnsi" w:hAnsi="Verdana"/>
      <w:sz w:val="20"/>
      <w:szCs w:val="18"/>
      <w:lang w:eastAsia="en-US"/>
    </w:rPr>
  </w:style>
  <w:style w:type="paragraph" w:customStyle="1" w:styleId="5A18613A98884E2DBFF905C6B6A77F0A1">
    <w:name w:val="5A18613A98884E2DBFF905C6B6A77F0A1"/>
    <w:rsid w:val="00BF6361"/>
    <w:pPr>
      <w:spacing w:after="0" w:line="240" w:lineRule="auto"/>
    </w:pPr>
    <w:rPr>
      <w:rFonts w:ascii="Verdana" w:eastAsiaTheme="minorHAnsi" w:hAnsi="Verdana"/>
      <w:sz w:val="20"/>
      <w:szCs w:val="18"/>
      <w:lang w:eastAsia="en-US"/>
    </w:rPr>
  </w:style>
  <w:style w:type="paragraph" w:customStyle="1" w:styleId="7D081DFA288B4E1C82BE502815E9C96B1">
    <w:name w:val="7D081DFA288B4E1C82BE502815E9C96B1"/>
    <w:rsid w:val="00BF6361"/>
    <w:pPr>
      <w:spacing w:after="0" w:line="240" w:lineRule="auto"/>
    </w:pPr>
    <w:rPr>
      <w:rFonts w:ascii="Verdana" w:eastAsiaTheme="minorHAnsi" w:hAnsi="Verdana"/>
      <w:sz w:val="20"/>
      <w:szCs w:val="18"/>
      <w:lang w:eastAsia="en-US"/>
    </w:rPr>
  </w:style>
  <w:style w:type="paragraph" w:customStyle="1" w:styleId="7E82BEAC8EB84DF785C65CF8D82259031">
    <w:name w:val="7E82BEAC8EB84DF785C65CF8D82259031"/>
    <w:rsid w:val="00BF6361"/>
    <w:pPr>
      <w:spacing w:after="0" w:line="240" w:lineRule="auto"/>
    </w:pPr>
    <w:rPr>
      <w:rFonts w:ascii="Verdana" w:eastAsiaTheme="minorHAnsi" w:hAnsi="Verdana"/>
      <w:sz w:val="20"/>
      <w:szCs w:val="18"/>
      <w:lang w:eastAsia="en-US"/>
    </w:rPr>
  </w:style>
  <w:style w:type="paragraph" w:customStyle="1" w:styleId="90977FA2153D49A6AC430DED536E08721">
    <w:name w:val="90977FA2153D49A6AC430DED536E08721"/>
    <w:rsid w:val="00BF6361"/>
    <w:pPr>
      <w:spacing w:before="60" w:after="120" w:line="276" w:lineRule="auto"/>
    </w:pPr>
    <w:rPr>
      <w:rFonts w:ascii="Verdana" w:eastAsiaTheme="minorHAnsi" w:hAnsi="Verdana"/>
      <w:sz w:val="20"/>
      <w:szCs w:val="18"/>
      <w:lang w:eastAsia="en-US"/>
    </w:rPr>
  </w:style>
  <w:style w:type="paragraph" w:customStyle="1" w:styleId="D317CE8EE94341CBBE58898ED0AEB2BC1">
    <w:name w:val="D317CE8EE94341CBBE58898ED0AEB2BC1"/>
    <w:rsid w:val="00BF6361"/>
    <w:pPr>
      <w:spacing w:before="60" w:after="120" w:line="276" w:lineRule="auto"/>
    </w:pPr>
    <w:rPr>
      <w:rFonts w:ascii="Verdana" w:eastAsiaTheme="minorHAnsi" w:hAnsi="Verdana"/>
      <w:sz w:val="20"/>
      <w:szCs w:val="18"/>
      <w:lang w:eastAsia="en-US"/>
    </w:rPr>
  </w:style>
  <w:style w:type="paragraph" w:customStyle="1" w:styleId="B71BBB31EE854B118DDDF4E2D302256B1">
    <w:name w:val="B71BBB31EE854B118DDDF4E2D302256B1"/>
    <w:rsid w:val="00BF6361"/>
    <w:pPr>
      <w:spacing w:after="0" w:line="240" w:lineRule="auto"/>
    </w:pPr>
    <w:rPr>
      <w:rFonts w:ascii="Verdana" w:eastAsiaTheme="minorHAnsi" w:hAnsi="Verdana"/>
      <w:sz w:val="20"/>
      <w:szCs w:val="18"/>
      <w:lang w:eastAsia="en-US"/>
    </w:rPr>
  </w:style>
  <w:style w:type="paragraph" w:customStyle="1" w:styleId="A9622139F5AE43BB826823F4A48589191">
    <w:name w:val="A9622139F5AE43BB826823F4A48589191"/>
    <w:rsid w:val="00BF6361"/>
    <w:pPr>
      <w:spacing w:after="0" w:line="240" w:lineRule="auto"/>
    </w:pPr>
    <w:rPr>
      <w:rFonts w:ascii="Verdana" w:eastAsiaTheme="minorHAnsi" w:hAnsi="Verdana"/>
      <w:sz w:val="20"/>
      <w:szCs w:val="18"/>
      <w:lang w:eastAsia="en-US"/>
    </w:rPr>
  </w:style>
  <w:style w:type="paragraph" w:customStyle="1" w:styleId="423A2308F6F443AF872BC5354BCD08431">
    <w:name w:val="423A2308F6F443AF872BC5354BCD08431"/>
    <w:rsid w:val="00BF6361"/>
    <w:pPr>
      <w:spacing w:after="0" w:line="240" w:lineRule="auto"/>
    </w:pPr>
    <w:rPr>
      <w:rFonts w:ascii="Verdana" w:eastAsiaTheme="minorHAnsi" w:hAnsi="Verdana"/>
      <w:sz w:val="20"/>
      <w:szCs w:val="18"/>
      <w:lang w:eastAsia="en-US"/>
    </w:rPr>
  </w:style>
  <w:style w:type="paragraph" w:customStyle="1" w:styleId="7C776B4AC39B4E69B983F825D9AA72641">
    <w:name w:val="7C776B4AC39B4E69B983F825D9AA72641"/>
    <w:rsid w:val="00BF6361"/>
    <w:pPr>
      <w:spacing w:after="0" w:line="240" w:lineRule="auto"/>
    </w:pPr>
    <w:rPr>
      <w:rFonts w:ascii="Verdana" w:eastAsiaTheme="minorHAnsi" w:hAnsi="Verdana"/>
      <w:sz w:val="20"/>
      <w:szCs w:val="18"/>
      <w:lang w:eastAsia="en-US"/>
    </w:rPr>
  </w:style>
  <w:style w:type="paragraph" w:customStyle="1" w:styleId="EB592D7622E44672AB0F3F7B4CD07AA01">
    <w:name w:val="EB592D7622E44672AB0F3F7B4CD07AA01"/>
    <w:rsid w:val="00BF6361"/>
    <w:pPr>
      <w:spacing w:before="60" w:after="120" w:line="276" w:lineRule="auto"/>
    </w:pPr>
    <w:rPr>
      <w:rFonts w:ascii="Verdana" w:eastAsiaTheme="minorHAnsi" w:hAnsi="Verdana"/>
      <w:sz w:val="20"/>
      <w:szCs w:val="18"/>
      <w:lang w:eastAsia="en-US"/>
    </w:rPr>
  </w:style>
  <w:style w:type="paragraph" w:customStyle="1" w:styleId="582EA6AC1FDB4D72A424AB82D850D1D91">
    <w:name w:val="582EA6AC1FDB4D72A424AB82D850D1D91"/>
    <w:rsid w:val="00BF6361"/>
    <w:pPr>
      <w:spacing w:before="60" w:after="120" w:line="276" w:lineRule="auto"/>
    </w:pPr>
    <w:rPr>
      <w:rFonts w:ascii="Verdana" w:eastAsiaTheme="minorHAnsi" w:hAnsi="Verdana"/>
      <w:sz w:val="20"/>
      <w:szCs w:val="18"/>
      <w:lang w:eastAsia="en-US"/>
    </w:rPr>
  </w:style>
  <w:style w:type="paragraph" w:customStyle="1" w:styleId="A6653C40B1C24024AC2B8E4F8F68E10C1">
    <w:name w:val="A6653C40B1C24024AC2B8E4F8F68E10C1"/>
    <w:rsid w:val="00BF6361"/>
    <w:pPr>
      <w:spacing w:after="0" w:line="240" w:lineRule="auto"/>
    </w:pPr>
    <w:rPr>
      <w:rFonts w:ascii="Verdana" w:eastAsiaTheme="minorHAnsi" w:hAnsi="Verdana"/>
      <w:sz w:val="20"/>
      <w:szCs w:val="18"/>
      <w:lang w:eastAsia="en-US"/>
    </w:rPr>
  </w:style>
  <w:style w:type="paragraph" w:customStyle="1" w:styleId="FA5AE91F9E9040FE93DC08BCCA9EB1EC1">
    <w:name w:val="FA5AE91F9E9040FE93DC08BCCA9EB1EC1"/>
    <w:rsid w:val="00BF6361"/>
    <w:pPr>
      <w:spacing w:after="0" w:line="240" w:lineRule="auto"/>
    </w:pPr>
    <w:rPr>
      <w:rFonts w:ascii="Verdana" w:eastAsiaTheme="minorHAnsi" w:hAnsi="Verdana"/>
      <w:sz w:val="20"/>
      <w:szCs w:val="18"/>
      <w:lang w:eastAsia="en-US"/>
    </w:rPr>
  </w:style>
  <w:style w:type="paragraph" w:customStyle="1" w:styleId="FE2C7E71C3E74E5897D581091657E0C21">
    <w:name w:val="FE2C7E71C3E74E5897D581091657E0C21"/>
    <w:rsid w:val="00BF6361"/>
    <w:pPr>
      <w:spacing w:after="0" w:line="240" w:lineRule="auto"/>
    </w:pPr>
    <w:rPr>
      <w:rFonts w:ascii="Verdana" w:eastAsiaTheme="minorHAnsi" w:hAnsi="Verdana"/>
      <w:sz w:val="20"/>
      <w:szCs w:val="18"/>
      <w:lang w:eastAsia="en-US"/>
    </w:rPr>
  </w:style>
  <w:style w:type="paragraph" w:customStyle="1" w:styleId="38B067871715409C965086EA72A2C6FB1">
    <w:name w:val="38B067871715409C965086EA72A2C6FB1"/>
    <w:rsid w:val="00BF6361"/>
    <w:pPr>
      <w:spacing w:after="0" w:line="240" w:lineRule="auto"/>
    </w:pPr>
    <w:rPr>
      <w:rFonts w:ascii="Verdana" w:eastAsiaTheme="minorHAnsi" w:hAnsi="Verdana"/>
      <w:sz w:val="20"/>
      <w:szCs w:val="18"/>
      <w:lang w:eastAsia="en-US"/>
    </w:rPr>
  </w:style>
  <w:style w:type="paragraph" w:customStyle="1" w:styleId="27A76571BFAE42279ED5E3BDD851303E1">
    <w:name w:val="27A76571BFAE42279ED5E3BDD851303E1"/>
    <w:rsid w:val="00BF6361"/>
    <w:pPr>
      <w:spacing w:before="60" w:after="120" w:line="276" w:lineRule="auto"/>
    </w:pPr>
    <w:rPr>
      <w:rFonts w:ascii="Verdana" w:eastAsiaTheme="minorHAnsi" w:hAnsi="Verdana"/>
      <w:sz w:val="20"/>
      <w:szCs w:val="18"/>
      <w:lang w:eastAsia="en-US"/>
    </w:rPr>
  </w:style>
  <w:style w:type="paragraph" w:customStyle="1" w:styleId="D6B846DCBD344E9093D208211CB4949A1">
    <w:name w:val="D6B846DCBD344E9093D208211CB4949A1"/>
    <w:rsid w:val="00BF6361"/>
    <w:pPr>
      <w:spacing w:before="60" w:after="120" w:line="276" w:lineRule="auto"/>
    </w:pPr>
    <w:rPr>
      <w:rFonts w:ascii="Verdana" w:eastAsiaTheme="minorHAnsi" w:hAnsi="Verdana"/>
      <w:sz w:val="20"/>
      <w:szCs w:val="18"/>
      <w:lang w:eastAsia="en-US"/>
    </w:rPr>
  </w:style>
  <w:style w:type="paragraph" w:customStyle="1" w:styleId="F53B373FD2604CC4A3526AA506FC38721">
    <w:name w:val="F53B373FD2604CC4A3526AA506FC38721"/>
    <w:rsid w:val="00BF6361"/>
    <w:pPr>
      <w:spacing w:after="0" w:line="240" w:lineRule="auto"/>
    </w:pPr>
    <w:rPr>
      <w:rFonts w:ascii="Verdana" w:eastAsiaTheme="minorHAnsi" w:hAnsi="Verdana"/>
      <w:sz w:val="20"/>
      <w:szCs w:val="18"/>
      <w:lang w:eastAsia="en-US"/>
    </w:rPr>
  </w:style>
  <w:style w:type="paragraph" w:customStyle="1" w:styleId="68B8E0B84FBA41358C8CC6083BA4F4A91">
    <w:name w:val="68B8E0B84FBA41358C8CC6083BA4F4A91"/>
    <w:rsid w:val="00BF6361"/>
    <w:pPr>
      <w:spacing w:after="0" w:line="240" w:lineRule="auto"/>
    </w:pPr>
    <w:rPr>
      <w:rFonts w:ascii="Verdana" w:eastAsiaTheme="minorHAnsi" w:hAnsi="Verdana"/>
      <w:sz w:val="20"/>
      <w:szCs w:val="18"/>
      <w:lang w:eastAsia="en-US"/>
    </w:rPr>
  </w:style>
  <w:style w:type="paragraph" w:customStyle="1" w:styleId="1C11C0BF134041C68B5315D0CA8CB0631">
    <w:name w:val="1C11C0BF134041C68B5315D0CA8CB0631"/>
    <w:rsid w:val="00BF6361"/>
    <w:pPr>
      <w:spacing w:after="0" w:line="240" w:lineRule="auto"/>
    </w:pPr>
    <w:rPr>
      <w:rFonts w:ascii="Verdana" w:eastAsiaTheme="minorHAnsi" w:hAnsi="Verdana"/>
      <w:sz w:val="20"/>
      <w:szCs w:val="18"/>
      <w:lang w:eastAsia="en-US"/>
    </w:rPr>
  </w:style>
  <w:style w:type="paragraph" w:customStyle="1" w:styleId="ED773891F0104E35A55CD462EA6397801">
    <w:name w:val="ED773891F0104E35A55CD462EA6397801"/>
    <w:rsid w:val="00BF6361"/>
    <w:pPr>
      <w:spacing w:after="0" w:line="240" w:lineRule="auto"/>
    </w:pPr>
    <w:rPr>
      <w:rFonts w:ascii="Verdana" w:eastAsiaTheme="minorHAnsi" w:hAnsi="Verdana"/>
      <w:sz w:val="20"/>
      <w:szCs w:val="18"/>
      <w:lang w:eastAsia="en-US"/>
    </w:rPr>
  </w:style>
  <w:style w:type="paragraph" w:customStyle="1" w:styleId="46CFEB5182BC40A88F8854D8F6FA99391">
    <w:name w:val="46CFEB5182BC40A88F8854D8F6FA99391"/>
    <w:rsid w:val="00BF6361"/>
    <w:pPr>
      <w:spacing w:before="60" w:after="120" w:line="276" w:lineRule="auto"/>
    </w:pPr>
    <w:rPr>
      <w:rFonts w:ascii="Verdana" w:eastAsiaTheme="minorHAnsi" w:hAnsi="Verdana"/>
      <w:sz w:val="20"/>
      <w:szCs w:val="18"/>
      <w:lang w:eastAsia="en-US"/>
    </w:rPr>
  </w:style>
  <w:style w:type="paragraph" w:customStyle="1" w:styleId="6D38EC82396C4D349569B8C74B576BF31">
    <w:name w:val="6D38EC82396C4D349569B8C74B576BF31"/>
    <w:rsid w:val="00BF6361"/>
    <w:pPr>
      <w:spacing w:before="60" w:after="120" w:line="276" w:lineRule="auto"/>
    </w:pPr>
    <w:rPr>
      <w:rFonts w:ascii="Verdana" w:eastAsiaTheme="minorHAnsi" w:hAnsi="Verdana"/>
      <w:sz w:val="20"/>
      <w:szCs w:val="18"/>
      <w:lang w:eastAsia="en-US"/>
    </w:rPr>
  </w:style>
  <w:style w:type="paragraph" w:customStyle="1" w:styleId="AD8B1E9BF6884108B0575EC03A8CF2981">
    <w:name w:val="AD8B1E9BF6884108B0575EC03A8CF2981"/>
    <w:rsid w:val="00BF6361"/>
    <w:pPr>
      <w:spacing w:after="0" w:line="240" w:lineRule="auto"/>
    </w:pPr>
    <w:rPr>
      <w:rFonts w:ascii="Verdana" w:eastAsiaTheme="minorHAnsi" w:hAnsi="Verdana"/>
      <w:sz w:val="20"/>
      <w:szCs w:val="18"/>
      <w:lang w:eastAsia="en-US"/>
    </w:rPr>
  </w:style>
  <w:style w:type="paragraph" w:customStyle="1" w:styleId="561FE6E879B84B98A8A98CB75C309A691">
    <w:name w:val="561FE6E879B84B98A8A98CB75C309A691"/>
    <w:rsid w:val="00BF6361"/>
    <w:pPr>
      <w:spacing w:after="0" w:line="240" w:lineRule="auto"/>
    </w:pPr>
    <w:rPr>
      <w:rFonts w:ascii="Verdana" w:eastAsiaTheme="minorHAnsi" w:hAnsi="Verdana"/>
      <w:sz w:val="20"/>
      <w:szCs w:val="18"/>
      <w:lang w:eastAsia="en-US"/>
    </w:rPr>
  </w:style>
  <w:style w:type="paragraph" w:customStyle="1" w:styleId="E35B29E444E04EFA9D246A78A9E6A6E91">
    <w:name w:val="E35B29E444E04EFA9D246A78A9E6A6E91"/>
    <w:rsid w:val="00BF6361"/>
    <w:pPr>
      <w:spacing w:after="0" w:line="240" w:lineRule="auto"/>
    </w:pPr>
    <w:rPr>
      <w:rFonts w:ascii="Verdana" w:eastAsiaTheme="minorHAnsi" w:hAnsi="Verdana"/>
      <w:sz w:val="20"/>
      <w:szCs w:val="18"/>
      <w:lang w:eastAsia="en-US"/>
    </w:rPr>
  </w:style>
  <w:style w:type="paragraph" w:customStyle="1" w:styleId="F81712DC0BE74541BACDFB709C86DBFA1">
    <w:name w:val="F81712DC0BE74541BACDFB709C86DBFA1"/>
    <w:rsid w:val="00BF6361"/>
    <w:pPr>
      <w:spacing w:after="0" w:line="240" w:lineRule="auto"/>
    </w:pPr>
    <w:rPr>
      <w:rFonts w:ascii="Verdana" w:eastAsiaTheme="minorHAnsi" w:hAnsi="Verdana"/>
      <w:sz w:val="20"/>
      <w:szCs w:val="18"/>
      <w:lang w:eastAsia="en-US"/>
    </w:rPr>
  </w:style>
  <w:style w:type="paragraph" w:customStyle="1" w:styleId="7EEB3B91EF1644E99441EEDAFF7F6F371">
    <w:name w:val="7EEB3B91EF1644E99441EEDAFF7F6F371"/>
    <w:rsid w:val="00BF6361"/>
    <w:pPr>
      <w:spacing w:before="60" w:after="120" w:line="276" w:lineRule="auto"/>
    </w:pPr>
    <w:rPr>
      <w:rFonts w:ascii="Verdana" w:eastAsiaTheme="minorHAnsi" w:hAnsi="Verdana"/>
      <w:sz w:val="20"/>
      <w:szCs w:val="18"/>
      <w:lang w:eastAsia="en-US"/>
    </w:rPr>
  </w:style>
  <w:style w:type="paragraph" w:customStyle="1" w:styleId="F7E612B7B60445C5A5371E377036A5201">
    <w:name w:val="F7E612B7B60445C5A5371E377036A5201"/>
    <w:rsid w:val="00BF6361"/>
    <w:pPr>
      <w:spacing w:before="60" w:after="120" w:line="276" w:lineRule="auto"/>
    </w:pPr>
    <w:rPr>
      <w:rFonts w:ascii="Verdana" w:eastAsiaTheme="minorHAnsi" w:hAnsi="Verdana"/>
      <w:sz w:val="20"/>
      <w:szCs w:val="18"/>
      <w:lang w:eastAsia="en-US"/>
    </w:rPr>
  </w:style>
  <w:style w:type="paragraph" w:customStyle="1" w:styleId="BB8A30954BE9489D9460A63788B367E01">
    <w:name w:val="BB8A30954BE9489D9460A63788B367E01"/>
    <w:rsid w:val="00BF6361"/>
    <w:pPr>
      <w:spacing w:after="0" w:line="240" w:lineRule="auto"/>
    </w:pPr>
    <w:rPr>
      <w:rFonts w:ascii="Verdana" w:eastAsiaTheme="minorHAnsi" w:hAnsi="Verdana"/>
      <w:sz w:val="20"/>
      <w:szCs w:val="18"/>
      <w:lang w:eastAsia="en-US"/>
    </w:rPr>
  </w:style>
  <w:style w:type="paragraph" w:customStyle="1" w:styleId="3EF80A658BC244FF88AAB07E0D760BEA1">
    <w:name w:val="3EF80A658BC244FF88AAB07E0D760BEA1"/>
    <w:rsid w:val="00BF6361"/>
    <w:pPr>
      <w:spacing w:after="0" w:line="240" w:lineRule="auto"/>
    </w:pPr>
    <w:rPr>
      <w:rFonts w:ascii="Verdana" w:eastAsiaTheme="minorHAnsi" w:hAnsi="Verdana"/>
      <w:sz w:val="20"/>
      <w:szCs w:val="18"/>
      <w:lang w:eastAsia="en-US"/>
    </w:rPr>
  </w:style>
  <w:style w:type="paragraph" w:customStyle="1" w:styleId="B0234C10DEDC4094A6C9FA3ECA369E3B1">
    <w:name w:val="B0234C10DEDC4094A6C9FA3ECA369E3B1"/>
    <w:rsid w:val="00BF6361"/>
    <w:pPr>
      <w:spacing w:after="0" w:line="240" w:lineRule="auto"/>
    </w:pPr>
    <w:rPr>
      <w:rFonts w:ascii="Verdana" w:eastAsiaTheme="minorHAnsi" w:hAnsi="Verdana"/>
      <w:sz w:val="20"/>
      <w:szCs w:val="18"/>
      <w:lang w:eastAsia="en-US"/>
    </w:rPr>
  </w:style>
  <w:style w:type="paragraph" w:customStyle="1" w:styleId="85059EDFAFA24FA593E860F6AD5AF8B61">
    <w:name w:val="85059EDFAFA24FA593E860F6AD5AF8B61"/>
    <w:rsid w:val="00BF6361"/>
    <w:pPr>
      <w:spacing w:after="0" w:line="240" w:lineRule="auto"/>
    </w:pPr>
    <w:rPr>
      <w:rFonts w:ascii="Verdana" w:eastAsiaTheme="minorHAnsi" w:hAnsi="Verdana"/>
      <w:sz w:val="20"/>
      <w:szCs w:val="18"/>
      <w:lang w:eastAsia="en-US"/>
    </w:rPr>
  </w:style>
  <w:style w:type="paragraph" w:customStyle="1" w:styleId="C87B527C40824C5B98985E0475C88DC110">
    <w:name w:val="C87B527C40824C5B98985E0475C88DC110"/>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10">
    <w:name w:val="DB69FF115CFC4836937E7A3D638CEFE110"/>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7">
    <w:name w:val="54C258B0070A41E79F3BBB2762A1303B7"/>
    <w:rsid w:val="00BF6361"/>
    <w:pPr>
      <w:spacing w:after="0" w:line="240" w:lineRule="auto"/>
    </w:pPr>
    <w:rPr>
      <w:rFonts w:ascii="Verdana" w:eastAsiaTheme="minorHAnsi" w:hAnsi="Verdana"/>
      <w:sz w:val="20"/>
      <w:szCs w:val="18"/>
      <w:lang w:eastAsia="en-US"/>
    </w:rPr>
  </w:style>
  <w:style w:type="paragraph" w:customStyle="1" w:styleId="519D4CCC873242BBA1A88D4549EE08337">
    <w:name w:val="519D4CCC873242BBA1A88D4549EE08337"/>
    <w:rsid w:val="00BF6361"/>
    <w:pPr>
      <w:spacing w:after="0" w:line="240" w:lineRule="auto"/>
    </w:pPr>
    <w:rPr>
      <w:rFonts w:ascii="Verdana" w:eastAsiaTheme="minorHAnsi" w:hAnsi="Verdana"/>
      <w:sz w:val="20"/>
      <w:szCs w:val="18"/>
      <w:lang w:eastAsia="en-US"/>
    </w:rPr>
  </w:style>
  <w:style w:type="paragraph" w:customStyle="1" w:styleId="0472BE76BC4A422EBF5D1D9471C771F37">
    <w:name w:val="0472BE76BC4A422EBF5D1D9471C771F37"/>
    <w:rsid w:val="00BF6361"/>
    <w:pPr>
      <w:spacing w:after="0" w:line="240" w:lineRule="auto"/>
    </w:pPr>
    <w:rPr>
      <w:rFonts w:ascii="Verdana" w:eastAsiaTheme="minorHAnsi" w:hAnsi="Verdana"/>
      <w:sz w:val="20"/>
      <w:szCs w:val="18"/>
      <w:lang w:eastAsia="en-US"/>
    </w:rPr>
  </w:style>
  <w:style w:type="paragraph" w:customStyle="1" w:styleId="293F3074212F4CDABF1FBC8AD29F19D37">
    <w:name w:val="293F3074212F4CDABF1FBC8AD29F19D37"/>
    <w:rsid w:val="00BF6361"/>
    <w:pPr>
      <w:spacing w:after="0" w:line="240" w:lineRule="auto"/>
    </w:pPr>
    <w:rPr>
      <w:rFonts w:ascii="Verdana" w:eastAsiaTheme="minorHAnsi" w:hAnsi="Verdana"/>
      <w:sz w:val="20"/>
      <w:szCs w:val="18"/>
      <w:lang w:eastAsia="en-US"/>
    </w:rPr>
  </w:style>
  <w:style w:type="paragraph" w:customStyle="1" w:styleId="F917C00D74DE4618AA5192605D283EE322">
    <w:name w:val="F917C00D74DE4618AA5192605D283EE322"/>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2">
    <w:name w:val="CD493638751A42D0A4F03E0F90B0012022"/>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2">
    <w:name w:val="2FCF896017C341F89E0B17CA3DC5130822"/>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2">
    <w:name w:val="2936BD23D9D84D90853A125B0637C18A22"/>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2">
    <w:name w:val="EA1B334D032C46E69CD83B07F7B99F5B22"/>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2">
    <w:name w:val="49246206CE9F4CAFA8D71D2630D772AC22"/>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2">
    <w:name w:val="5BB890ECE5D04A1C888573676C3C759722"/>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9">
    <w:name w:val="23DEB72794834E7E89B245168F42F15D19"/>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9">
    <w:name w:val="277B8157C98C4A51A607C6D8490A713F19"/>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9">
    <w:name w:val="EBACA93963AD4298881BFED648EC174419"/>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9">
    <w:name w:val="5229859A340D4CE88133FB873764804D19"/>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9">
    <w:name w:val="70D69BFE6EFF4CB69A4ECC3157BD1FD119"/>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9">
    <w:name w:val="BB0FA9AED0D74C2181A881317D87BED419"/>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9">
    <w:name w:val="0A26C5E9B6CF44D9A2C1C68ED254C54919"/>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9">
    <w:name w:val="07DB0E79D0E54657BA93057C1696D25219"/>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9">
    <w:name w:val="9CE9436CAAED4DA59F2255CF823A291719"/>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9">
    <w:name w:val="9710CAA35CDD4806B6912490F6E7202019"/>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9">
    <w:name w:val="B242BB1113D3431E9556DB32D76CBA2419"/>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9">
    <w:name w:val="873C7572F6F94634B671DDF66141C7D019"/>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9">
    <w:name w:val="30D8C51DF28E4069A0862CA78847D6AD19"/>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9">
    <w:name w:val="8F06D10C01EA482FB6A47A26EDF3D2B919"/>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9">
    <w:name w:val="C3FA21413BA84E73A9CC12B918C9BA5E19"/>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9">
    <w:name w:val="223EADC3DB744B7CB66DE8DA389AAAA619"/>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2">
    <w:name w:val="77610E8A466E428EAFD7FB9AF2C0A5AF22"/>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2">
    <w:name w:val="F5BB63170C7546A8879CB1C871C5169622"/>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2">
    <w:name w:val="3E685C32FFD74CEA9644F4526364CF3522"/>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7">
    <w:name w:val="17E4A0EE5EB04B40BE637ACC3D678D2617"/>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7">
    <w:name w:val="9147BFF74BAE421D91B58336E77C3E7817"/>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7">
    <w:name w:val="C5D5903A5A4644E593F887EE98C26E6517"/>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7">
    <w:name w:val="E744E0617A1D45DD8DC27EA1FFE01A5517"/>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7">
    <w:name w:val="5389865333C84CF4A4EA181726F23A6F17"/>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7">
    <w:name w:val="16D4A294350A4AF5A151C1EDA078512F17"/>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7">
    <w:name w:val="53BB7AD029EE4C6DBA84669EABD25B6817"/>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7">
    <w:name w:val="47475DAE0CD043E8BD47502963D129FC17"/>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2">
    <w:name w:val="EF5ECEE476FB4812BF92A7AC88ABCA7522"/>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6">
    <w:name w:val="9D0C81841E46421B9A6E15A37640342C6"/>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5">
    <w:name w:val="68F61BBA90A54829BD5AED46AF8811BC5"/>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4">
    <w:name w:val="6AF1A23B29B6436DBA293B395B9C2F584"/>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3">
    <w:name w:val="5E20ADF1F9D641309BE6BD594EA3A0093"/>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2">
    <w:name w:val="A045704F4A17425C9267F904084504242"/>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1">
    <w:name w:val="97FBC498055141BB8528799B647948431"/>
    <w:rsid w:val="00BF6361"/>
    <w:pPr>
      <w:spacing w:before="60" w:after="120" w:line="276" w:lineRule="auto"/>
    </w:pPr>
    <w:rPr>
      <w:rFonts w:ascii="Verdana" w:eastAsiaTheme="minorHAnsi" w:hAnsi="Verdana"/>
      <w:sz w:val="20"/>
      <w:szCs w:val="18"/>
      <w:lang w:eastAsia="en-US"/>
    </w:rPr>
  </w:style>
  <w:style w:type="paragraph" w:customStyle="1" w:styleId="927A8EFA049A4360B623E336AEBDE9BE">
    <w:name w:val="927A8EFA049A4360B623E336AEBDE9BE"/>
    <w:rsid w:val="00BF6361"/>
  </w:style>
  <w:style w:type="paragraph" w:customStyle="1" w:styleId="ACA49919D6A34F7CB465DA6376B6DAED">
    <w:name w:val="ACA49919D6A34F7CB465DA6376B6DAED"/>
    <w:rsid w:val="00BF6361"/>
  </w:style>
  <w:style w:type="paragraph" w:customStyle="1" w:styleId="3684ECF5A4544786BB667F813873E331">
    <w:name w:val="3684ECF5A4544786BB667F813873E331"/>
    <w:rsid w:val="00BF6361"/>
  </w:style>
  <w:style w:type="paragraph" w:customStyle="1" w:styleId="2130B12858E64012982BB8B577F5C537">
    <w:name w:val="2130B12858E64012982BB8B577F5C537"/>
    <w:rsid w:val="00BF6361"/>
  </w:style>
  <w:style w:type="paragraph" w:customStyle="1" w:styleId="8BAE907B3FAF4B5FA2E7BD9E74B97F0A23">
    <w:name w:val="8BAE907B3FAF4B5FA2E7BD9E74B97F0A2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3">
    <w:name w:val="D75860E6B22A4C0FA97744C2E8EEB3CA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3">
    <w:name w:val="7A6B6144394F4720B2B9AEB3AF5AD0A2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3">
    <w:name w:val="2202683D55A34E32BEC59B4BD3932750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3">
    <w:name w:val="5FCC1C7B86B3428FA9C81AA78FF85C722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2">
    <w:name w:val="CE6CA930B207400B991610CD895B7980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3">
    <w:name w:val="AD533205662E43D8AFD507F39E2398A023"/>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2">
    <w:name w:val="4CE4D3FB9DBB473591F4287A7618B01412"/>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3">
    <w:name w:val="2C95BFFC40B34178BD126985E0B5FC6E23"/>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2">
    <w:name w:val="27BE44822935421BA126B0E5B8D42C162"/>
    <w:rsid w:val="00BF6361"/>
    <w:pPr>
      <w:spacing w:before="60" w:after="120" w:line="276" w:lineRule="auto"/>
    </w:pPr>
    <w:rPr>
      <w:rFonts w:ascii="Verdana" w:eastAsiaTheme="minorHAnsi" w:hAnsi="Verdana"/>
      <w:sz w:val="20"/>
      <w:szCs w:val="18"/>
      <w:lang w:eastAsia="en-US"/>
    </w:rPr>
  </w:style>
  <w:style w:type="paragraph" w:customStyle="1" w:styleId="42884E814DC14530918B285B3366BA482">
    <w:name w:val="42884E814DC14530918B285B3366BA482"/>
    <w:rsid w:val="00BF6361"/>
    <w:pPr>
      <w:spacing w:before="60" w:after="120" w:line="276" w:lineRule="auto"/>
    </w:pPr>
    <w:rPr>
      <w:rFonts w:ascii="Verdana" w:eastAsiaTheme="minorHAnsi" w:hAnsi="Verdana"/>
      <w:sz w:val="20"/>
      <w:szCs w:val="18"/>
      <w:lang w:eastAsia="en-US"/>
    </w:rPr>
  </w:style>
  <w:style w:type="paragraph" w:customStyle="1" w:styleId="0D71D656AC7A4D29817CD80C2519DE712">
    <w:name w:val="0D71D656AC7A4D29817CD80C2519DE712"/>
    <w:rsid w:val="00BF6361"/>
    <w:pPr>
      <w:spacing w:after="0" w:line="240" w:lineRule="auto"/>
    </w:pPr>
    <w:rPr>
      <w:rFonts w:ascii="Verdana" w:eastAsiaTheme="minorHAnsi" w:hAnsi="Verdana"/>
      <w:sz w:val="20"/>
      <w:szCs w:val="18"/>
      <w:lang w:eastAsia="en-US"/>
    </w:rPr>
  </w:style>
  <w:style w:type="paragraph" w:customStyle="1" w:styleId="5A18613A98884E2DBFF905C6B6A77F0A2">
    <w:name w:val="5A18613A98884E2DBFF905C6B6A77F0A2"/>
    <w:rsid w:val="00BF6361"/>
    <w:pPr>
      <w:spacing w:after="0" w:line="240" w:lineRule="auto"/>
    </w:pPr>
    <w:rPr>
      <w:rFonts w:ascii="Verdana" w:eastAsiaTheme="minorHAnsi" w:hAnsi="Verdana"/>
      <w:sz w:val="20"/>
      <w:szCs w:val="18"/>
      <w:lang w:eastAsia="en-US"/>
    </w:rPr>
  </w:style>
  <w:style w:type="paragraph" w:customStyle="1" w:styleId="7D081DFA288B4E1C82BE502815E9C96B2">
    <w:name w:val="7D081DFA288B4E1C82BE502815E9C96B2"/>
    <w:rsid w:val="00BF6361"/>
    <w:pPr>
      <w:spacing w:after="0" w:line="240" w:lineRule="auto"/>
    </w:pPr>
    <w:rPr>
      <w:rFonts w:ascii="Verdana" w:eastAsiaTheme="minorHAnsi" w:hAnsi="Verdana"/>
      <w:sz w:val="20"/>
      <w:szCs w:val="18"/>
      <w:lang w:eastAsia="en-US"/>
    </w:rPr>
  </w:style>
  <w:style w:type="paragraph" w:customStyle="1" w:styleId="7E82BEAC8EB84DF785C65CF8D82259032">
    <w:name w:val="7E82BEAC8EB84DF785C65CF8D82259032"/>
    <w:rsid w:val="00BF6361"/>
    <w:pPr>
      <w:spacing w:after="0" w:line="240" w:lineRule="auto"/>
    </w:pPr>
    <w:rPr>
      <w:rFonts w:ascii="Verdana" w:eastAsiaTheme="minorHAnsi" w:hAnsi="Verdana"/>
      <w:sz w:val="20"/>
      <w:szCs w:val="18"/>
      <w:lang w:eastAsia="en-US"/>
    </w:rPr>
  </w:style>
  <w:style w:type="paragraph" w:customStyle="1" w:styleId="90977FA2153D49A6AC430DED536E08722">
    <w:name w:val="90977FA2153D49A6AC430DED536E08722"/>
    <w:rsid w:val="00BF6361"/>
    <w:pPr>
      <w:spacing w:before="60" w:after="120" w:line="276" w:lineRule="auto"/>
    </w:pPr>
    <w:rPr>
      <w:rFonts w:ascii="Verdana" w:eastAsiaTheme="minorHAnsi" w:hAnsi="Verdana"/>
      <w:sz w:val="20"/>
      <w:szCs w:val="18"/>
      <w:lang w:eastAsia="en-US"/>
    </w:rPr>
  </w:style>
  <w:style w:type="paragraph" w:customStyle="1" w:styleId="D317CE8EE94341CBBE58898ED0AEB2BC2">
    <w:name w:val="D317CE8EE94341CBBE58898ED0AEB2BC2"/>
    <w:rsid w:val="00BF6361"/>
    <w:pPr>
      <w:spacing w:before="60" w:after="120" w:line="276" w:lineRule="auto"/>
    </w:pPr>
    <w:rPr>
      <w:rFonts w:ascii="Verdana" w:eastAsiaTheme="minorHAnsi" w:hAnsi="Verdana"/>
      <w:sz w:val="20"/>
      <w:szCs w:val="18"/>
      <w:lang w:eastAsia="en-US"/>
    </w:rPr>
  </w:style>
  <w:style w:type="paragraph" w:customStyle="1" w:styleId="B71BBB31EE854B118DDDF4E2D302256B2">
    <w:name w:val="B71BBB31EE854B118DDDF4E2D302256B2"/>
    <w:rsid w:val="00BF6361"/>
    <w:pPr>
      <w:spacing w:after="0" w:line="240" w:lineRule="auto"/>
    </w:pPr>
    <w:rPr>
      <w:rFonts w:ascii="Verdana" w:eastAsiaTheme="minorHAnsi" w:hAnsi="Verdana"/>
      <w:sz w:val="20"/>
      <w:szCs w:val="18"/>
      <w:lang w:eastAsia="en-US"/>
    </w:rPr>
  </w:style>
  <w:style w:type="paragraph" w:customStyle="1" w:styleId="A9622139F5AE43BB826823F4A48589192">
    <w:name w:val="A9622139F5AE43BB826823F4A48589192"/>
    <w:rsid w:val="00BF6361"/>
    <w:pPr>
      <w:spacing w:after="0" w:line="240" w:lineRule="auto"/>
    </w:pPr>
    <w:rPr>
      <w:rFonts w:ascii="Verdana" w:eastAsiaTheme="minorHAnsi" w:hAnsi="Verdana"/>
      <w:sz w:val="20"/>
      <w:szCs w:val="18"/>
      <w:lang w:eastAsia="en-US"/>
    </w:rPr>
  </w:style>
  <w:style w:type="paragraph" w:customStyle="1" w:styleId="423A2308F6F443AF872BC5354BCD08432">
    <w:name w:val="423A2308F6F443AF872BC5354BCD08432"/>
    <w:rsid w:val="00BF6361"/>
    <w:pPr>
      <w:spacing w:after="0" w:line="240" w:lineRule="auto"/>
    </w:pPr>
    <w:rPr>
      <w:rFonts w:ascii="Verdana" w:eastAsiaTheme="minorHAnsi" w:hAnsi="Verdana"/>
      <w:sz w:val="20"/>
      <w:szCs w:val="18"/>
      <w:lang w:eastAsia="en-US"/>
    </w:rPr>
  </w:style>
  <w:style w:type="paragraph" w:customStyle="1" w:styleId="7C776B4AC39B4E69B983F825D9AA72642">
    <w:name w:val="7C776B4AC39B4E69B983F825D9AA72642"/>
    <w:rsid w:val="00BF6361"/>
    <w:pPr>
      <w:spacing w:after="0" w:line="240" w:lineRule="auto"/>
    </w:pPr>
    <w:rPr>
      <w:rFonts w:ascii="Verdana" w:eastAsiaTheme="minorHAnsi" w:hAnsi="Verdana"/>
      <w:sz w:val="20"/>
      <w:szCs w:val="18"/>
      <w:lang w:eastAsia="en-US"/>
    </w:rPr>
  </w:style>
  <w:style w:type="paragraph" w:customStyle="1" w:styleId="EB592D7622E44672AB0F3F7B4CD07AA02">
    <w:name w:val="EB592D7622E44672AB0F3F7B4CD07AA02"/>
    <w:rsid w:val="00BF6361"/>
    <w:pPr>
      <w:spacing w:before="60" w:after="120" w:line="276" w:lineRule="auto"/>
    </w:pPr>
    <w:rPr>
      <w:rFonts w:ascii="Verdana" w:eastAsiaTheme="minorHAnsi" w:hAnsi="Verdana"/>
      <w:sz w:val="20"/>
      <w:szCs w:val="18"/>
      <w:lang w:eastAsia="en-US"/>
    </w:rPr>
  </w:style>
  <w:style w:type="paragraph" w:customStyle="1" w:styleId="582EA6AC1FDB4D72A424AB82D850D1D92">
    <w:name w:val="582EA6AC1FDB4D72A424AB82D850D1D92"/>
    <w:rsid w:val="00BF6361"/>
    <w:pPr>
      <w:spacing w:before="60" w:after="120" w:line="276" w:lineRule="auto"/>
    </w:pPr>
    <w:rPr>
      <w:rFonts w:ascii="Verdana" w:eastAsiaTheme="minorHAnsi" w:hAnsi="Verdana"/>
      <w:sz w:val="20"/>
      <w:szCs w:val="18"/>
      <w:lang w:eastAsia="en-US"/>
    </w:rPr>
  </w:style>
  <w:style w:type="paragraph" w:customStyle="1" w:styleId="A6653C40B1C24024AC2B8E4F8F68E10C2">
    <w:name w:val="A6653C40B1C24024AC2B8E4F8F68E10C2"/>
    <w:rsid w:val="00BF6361"/>
    <w:pPr>
      <w:spacing w:after="0" w:line="240" w:lineRule="auto"/>
    </w:pPr>
    <w:rPr>
      <w:rFonts w:ascii="Verdana" w:eastAsiaTheme="minorHAnsi" w:hAnsi="Verdana"/>
      <w:sz w:val="20"/>
      <w:szCs w:val="18"/>
      <w:lang w:eastAsia="en-US"/>
    </w:rPr>
  </w:style>
  <w:style w:type="paragraph" w:customStyle="1" w:styleId="FA5AE91F9E9040FE93DC08BCCA9EB1EC2">
    <w:name w:val="FA5AE91F9E9040FE93DC08BCCA9EB1EC2"/>
    <w:rsid w:val="00BF6361"/>
    <w:pPr>
      <w:spacing w:after="0" w:line="240" w:lineRule="auto"/>
    </w:pPr>
    <w:rPr>
      <w:rFonts w:ascii="Verdana" w:eastAsiaTheme="minorHAnsi" w:hAnsi="Verdana"/>
      <w:sz w:val="20"/>
      <w:szCs w:val="18"/>
      <w:lang w:eastAsia="en-US"/>
    </w:rPr>
  </w:style>
  <w:style w:type="paragraph" w:customStyle="1" w:styleId="FE2C7E71C3E74E5897D581091657E0C22">
    <w:name w:val="FE2C7E71C3E74E5897D581091657E0C22"/>
    <w:rsid w:val="00BF6361"/>
    <w:pPr>
      <w:spacing w:after="0" w:line="240" w:lineRule="auto"/>
    </w:pPr>
    <w:rPr>
      <w:rFonts w:ascii="Verdana" w:eastAsiaTheme="minorHAnsi" w:hAnsi="Verdana"/>
      <w:sz w:val="20"/>
      <w:szCs w:val="18"/>
      <w:lang w:eastAsia="en-US"/>
    </w:rPr>
  </w:style>
  <w:style w:type="paragraph" w:customStyle="1" w:styleId="38B067871715409C965086EA72A2C6FB2">
    <w:name w:val="38B067871715409C965086EA72A2C6FB2"/>
    <w:rsid w:val="00BF6361"/>
    <w:pPr>
      <w:spacing w:after="0" w:line="240" w:lineRule="auto"/>
    </w:pPr>
    <w:rPr>
      <w:rFonts w:ascii="Verdana" w:eastAsiaTheme="minorHAnsi" w:hAnsi="Verdana"/>
      <w:sz w:val="20"/>
      <w:szCs w:val="18"/>
      <w:lang w:eastAsia="en-US"/>
    </w:rPr>
  </w:style>
  <w:style w:type="paragraph" w:customStyle="1" w:styleId="27A76571BFAE42279ED5E3BDD851303E2">
    <w:name w:val="27A76571BFAE42279ED5E3BDD851303E2"/>
    <w:rsid w:val="00BF6361"/>
    <w:pPr>
      <w:spacing w:before="60" w:after="120" w:line="276" w:lineRule="auto"/>
    </w:pPr>
    <w:rPr>
      <w:rFonts w:ascii="Verdana" w:eastAsiaTheme="minorHAnsi" w:hAnsi="Verdana"/>
      <w:sz w:val="20"/>
      <w:szCs w:val="18"/>
      <w:lang w:eastAsia="en-US"/>
    </w:rPr>
  </w:style>
  <w:style w:type="paragraph" w:customStyle="1" w:styleId="D6B846DCBD344E9093D208211CB4949A2">
    <w:name w:val="D6B846DCBD344E9093D208211CB4949A2"/>
    <w:rsid w:val="00BF6361"/>
    <w:pPr>
      <w:spacing w:before="60" w:after="120" w:line="276" w:lineRule="auto"/>
    </w:pPr>
    <w:rPr>
      <w:rFonts w:ascii="Verdana" w:eastAsiaTheme="minorHAnsi" w:hAnsi="Verdana"/>
      <w:sz w:val="20"/>
      <w:szCs w:val="18"/>
      <w:lang w:eastAsia="en-US"/>
    </w:rPr>
  </w:style>
  <w:style w:type="paragraph" w:customStyle="1" w:styleId="F53B373FD2604CC4A3526AA506FC38722">
    <w:name w:val="F53B373FD2604CC4A3526AA506FC38722"/>
    <w:rsid w:val="00BF6361"/>
    <w:pPr>
      <w:spacing w:after="0" w:line="240" w:lineRule="auto"/>
    </w:pPr>
    <w:rPr>
      <w:rFonts w:ascii="Verdana" w:eastAsiaTheme="minorHAnsi" w:hAnsi="Verdana"/>
      <w:sz w:val="20"/>
      <w:szCs w:val="18"/>
      <w:lang w:eastAsia="en-US"/>
    </w:rPr>
  </w:style>
  <w:style w:type="paragraph" w:customStyle="1" w:styleId="68B8E0B84FBA41358C8CC6083BA4F4A92">
    <w:name w:val="68B8E0B84FBA41358C8CC6083BA4F4A92"/>
    <w:rsid w:val="00BF6361"/>
    <w:pPr>
      <w:spacing w:after="0" w:line="240" w:lineRule="auto"/>
    </w:pPr>
    <w:rPr>
      <w:rFonts w:ascii="Verdana" w:eastAsiaTheme="minorHAnsi" w:hAnsi="Verdana"/>
      <w:sz w:val="20"/>
      <w:szCs w:val="18"/>
      <w:lang w:eastAsia="en-US"/>
    </w:rPr>
  </w:style>
  <w:style w:type="paragraph" w:customStyle="1" w:styleId="1C11C0BF134041C68B5315D0CA8CB0632">
    <w:name w:val="1C11C0BF134041C68B5315D0CA8CB0632"/>
    <w:rsid w:val="00BF6361"/>
    <w:pPr>
      <w:spacing w:after="0" w:line="240" w:lineRule="auto"/>
    </w:pPr>
    <w:rPr>
      <w:rFonts w:ascii="Verdana" w:eastAsiaTheme="minorHAnsi" w:hAnsi="Verdana"/>
      <w:sz w:val="20"/>
      <w:szCs w:val="18"/>
      <w:lang w:eastAsia="en-US"/>
    </w:rPr>
  </w:style>
  <w:style w:type="paragraph" w:customStyle="1" w:styleId="ED773891F0104E35A55CD462EA6397802">
    <w:name w:val="ED773891F0104E35A55CD462EA6397802"/>
    <w:rsid w:val="00BF6361"/>
    <w:pPr>
      <w:spacing w:after="0" w:line="240" w:lineRule="auto"/>
    </w:pPr>
    <w:rPr>
      <w:rFonts w:ascii="Verdana" w:eastAsiaTheme="minorHAnsi" w:hAnsi="Verdana"/>
      <w:sz w:val="20"/>
      <w:szCs w:val="18"/>
      <w:lang w:eastAsia="en-US"/>
    </w:rPr>
  </w:style>
  <w:style w:type="paragraph" w:customStyle="1" w:styleId="46CFEB5182BC40A88F8854D8F6FA99392">
    <w:name w:val="46CFEB5182BC40A88F8854D8F6FA99392"/>
    <w:rsid w:val="00BF6361"/>
    <w:pPr>
      <w:spacing w:before="60" w:after="120" w:line="276" w:lineRule="auto"/>
    </w:pPr>
    <w:rPr>
      <w:rFonts w:ascii="Verdana" w:eastAsiaTheme="minorHAnsi" w:hAnsi="Verdana"/>
      <w:sz w:val="20"/>
      <w:szCs w:val="18"/>
      <w:lang w:eastAsia="en-US"/>
    </w:rPr>
  </w:style>
  <w:style w:type="paragraph" w:customStyle="1" w:styleId="6D38EC82396C4D349569B8C74B576BF32">
    <w:name w:val="6D38EC82396C4D349569B8C74B576BF32"/>
    <w:rsid w:val="00BF6361"/>
    <w:pPr>
      <w:spacing w:before="60" w:after="120" w:line="276" w:lineRule="auto"/>
    </w:pPr>
    <w:rPr>
      <w:rFonts w:ascii="Verdana" w:eastAsiaTheme="minorHAnsi" w:hAnsi="Verdana"/>
      <w:sz w:val="20"/>
      <w:szCs w:val="18"/>
      <w:lang w:eastAsia="en-US"/>
    </w:rPr>
  </w:style>
  <w:style w:type="paragraph" w:customStyle="1" w:styleId="AD8B1E9BF6884108B0575EC03A8CF2982">
    <w:name w:val="AD8B1E9BF6884108B0575EC03A8CF2982"/>
    <w:rsid w:val="00BF6361"/>
    <w:pPr>
      <w:spacing w:after="0" w:line="240" w:lineRule="auto"/>
    </w:pPr>
    <w:rPr>
      <w:rFonts w:ascii="Verdana" w:eastAsiaTheme="minorHAnsi" w:hAnsi="Verdana"/>
      <w:sz w:val="20"/>
      <w:szCs w:val="18"/>
      <w:lang w:eastAsia="en-US"/>
    </w:rPr>
  </w:style>
  <w:style w:type="paragraph" w:customStyle="1" w:styleId="561FE6E879B84B98A8A98CB75C309A692">
    <w:name w:val="561FE6E879B84B98A8A98CB75C309A692"/>
    <w:rsid w:val="00BF6361"/>
    <w:pPr>
      <w:spacing w:after="0" w:line="240" w:lineRule="auto"/>
    </w:pPr>
    <w:rPr>
      <w:rFonts w:ascii="Verdana" w:eastAsiaTheme="minorHAnsi" w:hAnsi="Verdana"/>
      <w:sz w:val="20"/>
      <w:szCs w:val="18"/>
      <w:lang w:eastAsia="en-US"/>
    </w:rPr>
  </w:style>
  <w:style w:type="paragraph" w:customStyle="1" w:styleId="E35B29E444E04EFA9D246A78A9E6A6E92">
    <w:name w:val="E35B29E444E04EFA9D246A78A9E6A6E92"/>
    <w:rsid w:val="00BF6361"/>
    <w:pPr>
      <w:spacing w:after="0" w:line="240" w:lineRule="auto"/>
    </w:pPr>
    <w:rPr>
      <w:rFonts w:ascii="Verdana" w:eastAsiaTheme="minorHAnsi" w:hAnsi="Verdana"/>
      <w:sz w:val="20"/>
      <w:szCs w:val="18"/>
      <w:lang w:eastAsia="en-US"/>
    </w:rPr>
  </w:style>
  <w:style w:type="paragraph" w:customStyle="1" w:styleId="F81712DC0BE74541BACDFB709C86DBFA2">
    <w:name w:val="F81712DC0BE74541BACDFB709C86DBFA2"/>
    <w:rsid w:val="00BF6361"/>
    <w:pPr>
      <w:spacing w:after="0" w:line="240" w:lineRule="auto"/>
    </w:pPr>
    <w:rPr>
      <w:rFonts w:ascii="Verdana" w:eastAsiaTheme="minorHAnsi" w:hAnsi="Verdana"/>
      <w:sz w:val="20"/>
      <w:szCs w:val="18"/>
      <w:lang w:eastAsia="en-US"/>
    </w:rPr>
  </w:style>
  <w:style w:type="paragraph" w:customStyle="1" w:styleId="7EEB3B91EF1644E99441EEDAFF7F6F372">
    <w:name w:val="7EEB3B91EF1644E99441EEDAFF7F6F372"/>
    <w:rsid w:val="00BF6361"/>
    <w:pPr>
      <w:spacing w:before="60" w:after="120" w:line="276" w:lineRule="auto"/>
    </w:pPr>
    <w:rPr>
      <w:rFonts w:ascii="Verdana" w:eastAsiaTheme="minorHAnsi" w:hAnsi="Verdana"/>
      <w:sz w:val="20"/>
      <w:szCs w:val="18"/>
      <w:lang w:eastAsia="en-US"/>
    </w:rPr>
  </w:style>
  <w:style w:type="paragraph" w:customStyle="1" w:styleId="F7E612B7B60445C5A5371E377036A5202">
    <w:name w:val="F7E612B7B60445C5A5371E377036A5202"/>
    <w:rsid w:val="00BF6361"/>
    <w:pPr>
      <w:spacing w:before="60" w:after="120" w:line="276" w:lineRule="auto"/>
    </w:pPr>
    <w:rPr>
      <w:rFonts w:ascii="Verdana" w:eastAsiaTheme="minorHAnsi" w:hAnsi="Verdana"/>
      <w:sz w:val="20"/>
      <w:szCs w:val="18"/>
      <w:lang w:eastAsia="en-US"/>
    </w:rPr>
  </w:style>
  <w:style w:type="paragraph" w:customStyle="1" w:styleId="BB8A30954BE9489D9460A63788B367E02">
    <w:name w:val="BB8A30954BE9489D9460A63788B367E02"/>
    <w:rsid w:val="00BF6361"/>
    <w:pPr>
      <w:spacing w:after="0" w:line="240" w:lineRule="auto"/>
    </w:pPr>
    <w:rPr>
      <w:rFonts w:ascii="Verdana" w:eastAsiaTheme="minorHAnsi" w:hAnsi="Verdana"/>
      <w:sz w:val="20"/>
      <w:szCs w:val="18"/>
      <w:lang w:eastAsia="en-US"/>
    </w:rPr>
  </w:style>
  <w:style w:type="paragraph" w:customStyle="1" w:styleId="3EF80A658BC244FF88AAB07E0D760BEA2">
    <w:name w:val="3EF80A658BC244FF88AAB07E0D760BEA2"/>
    <w:rsid w:val="00BF6361"/>
    <w:pPr>
      <w:spacing w:after="0" w:line="240" w:lineRule="auto"/>
    </w:pPr>
    <w:rPr>
      <w:rFonts w:ascii="Verdana" w:eastAsiaTheme="minorHAnsi" w:hAnsi="Verdana"/>
      <w:sz w:val="20"/>
      <w:szCs w:val="18"/>
      <w:lang w:eastAsia="en-US"/>
    </w:rPr>
  </w:style>
  <w:style w:type="paragraph" w:customStyle="1" w:styleId="B0234C10DEDC4094A6C9FA3ECA369E3B2">
    <w:name w:val="B0234C10DEDC4094A6C9FA3ECA369E3B2"/>
    <w:rsid w:val="00BF6361"/>
    <w:pPr>
      <w:spacing w:after="0" w:line="240" w:lineRule="auto"/>
    </w:pPr>
    <w:rPr>
      <w:rFonts w:ascii="Verdana" w:eastAsiaTheme="minorHAnsi" w:hAnsi="Verdana"/>
      <w:sz w:val="20"/>
      <w:szCs w:val="18"/>
      <w:lang w:eastAsia="en-US"/>
    </w:rPr>
  </w:style>
  <w:style w:type="paragraph" w:customStyle="1" w:styleId="85059EDFAFA24FA593E860F6AD5AF8B62">
    <w:name w:val="85059EDFAFA24FA593E860F6AD5AF8B62"/>
    <w:rsid w:val="00BF6361"/>
    <w:pPr>
      <w:spacing w:after="0" w:line="240" w:lineRule="auto"/>
    </w:pPr>
    <w:rPr>
      <w:rFonts w:ascii="Verdana" w:eastAsiaTheme="minorHAnsi" w:hAnsi="Verdana"/>
      <w:sz w:val="20"/>
      <w:szCs w:val="18"/>
      <w:lang w:eastAsia="en-US"/>
    </w:rPr>
  </w:style>
  <w:style w:type="paragraph" w:customStyle="1" w:styleId="C87B527C40824C5B98985E0475C88DC111">
    <w:name w:val="C87B527C40824C5B98985E0475C88DC111"/>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11">
    <w:name w:val="DB69FF115CFC4836937E7A3D638CEFE111"/>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8">
    <w:name w:val="54C258B0070A41E79F3BBB2762A1303B8"/>
    <w:rsid w:val="00BF6361"/>
    <w:pPr>
      <w:spacing w:after="0" w:line="240" w:lineRule="auto"/>
    </w:pPr>
    <w:rPr>
      <w:rFonts w:ascii="Verdana" w:eastAsiaTheme="minorHAnsi" w:hAnsi="Verdana"/>
      <w:sz w:val="20"/>
      <w:szCs w:val="18"/>
      <w:lang w:eastAsia="en-US"/>
    </w:rPr>
  </w:style>
  <w:style w:type="paragraph" w:customStyle="1" w:styleId="519D4CCC873242BBA1A88D4549EE08338">
    <w:name w:val="519D4CCC873242BBA1A88D4549EE08338"/>
    <w:rsid w:val="00BF6361"/>
    <w:pPr>
      <w:spacing w:after="0" w:line="240" w:lineRule="auto"/>
    </w:pPr>
    <w:rPr>
      <w:rFonts w:ascii="Verdana" w:eastAsiaTheme="minorHAnsi" w:hAnsi="Verdana"/>
      <w:sz w:val="20"/>
      <w:szCs w:val="18"/>
      <w:lang w:eastAsia="en-US"/>
    </w:rPr>
  </w:style>
  <w:style w:type="paragraph" w:customStyle="1" w:styleId="0472BE76BC4A422EBF5D1D9471C771F38">
    <w:name w:val="0472BE76BC4A422EBF5D1D9471C771F38"/>
    <w:rsid w:val="00BF6361"/>
    <w:pPr>
      <w:spacing w:after="0" w:line="240" w:lineRule="auto"/>
    </w:pPr>
    <w:rPr>
      <w:rFonts w:ascii="Verdana" w:eastAsiaTheme="minorHAnsi" w:hAnsi="Verdana"/>
      <w:sz w:val="20"/>
      <w:szCs w:val="18"/>
      <w:lang w:eastAsia="en-US"/>
    </w:rPr>
  </w:style>
  <w:style w:type="paragraph" w:customStyle="1" w:styleId="293F3074212F4CDABF1FBC8AD29F19D38">
    <w:name w:val="293F3074212F4CDABF1FBC8AD29F19D38"/>
    <w:rsid w:val="00BF6361"/>
    <w:pPr>
      <w:spacing w:after="0" w:line="240" w:lineRule="auto"/>
    </w:pPr>
    <w:rPr>
      <w:rFonts w:ascii="Verdana" w:eastAsiaTheme="minorHAnsi" w:hAnsi="Verdana"/>
      <w:sz w:val="20"/>
      <w:szCs w:val="18"/>
      <w:lang w:eastAsia="en-US"/>
    </w:rPr>
  </w:style>
  <w:style w:type="paragraph" w:customStyle="1" w:styleId="F917C00D74DE4618AA5192605D283EE323">
    <w:name w:val="F917C00D74DE4618AA5192605D283EE323"/>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3">
    <w:name w:val="CD493638751A42D0A4F03E0F90B0012023"/>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3">
    <w:name w:val="2FCF896017C341F89E0B17CA3DC5130823"/>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3">
    <w:name w:val="2936BD23D9D84D90853A125B0637C18A23"/>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3">
    <w:name w:val="EA1B334D032C46E69CD83B07F7B99F5B23"/>
    <w:rsid w:val="00BF6361"/>
    <w:pPr>
      <w:spacing w:before="60" w:after="120" w:line="276" w:lineRule="auto"/>
    </w:pPr>
    <w:rPr>
      <w:rFonts w:ascii="Verdana" w:eastAsiaTheme="minorHAnsi" w:hAnsi="Verdana"/>
      <w:sz w:val="20"/>
      <w:szCs w:val="18"/>
      <w:lang w:eastAsia="en-US"/>
    </w:rPr>
  </w:style>
  <w:style w:type="paragraph" w:customStyle="1" w:styleId="E6019DEB4E8149948383E8E3876DA698">
    <w:name w:val="E6019DEB4E8149948383E8E3876DA698"/>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3">
    <w:name w:val="5BB890ECE5D04A1C888573676C3C759723"/>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20">
    <w:name w:val="23DEB72794834E7E89B245168F42F15D20"/>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20">
    <w:name w:val="277B8157C98C4A51A607C6D8490A713F20"/>
    <w:rsid w:val="00BF6361"/>
    <w:pPr>
      <w:spacing w:before="60" w:after="120" w:line="276" w:lineRule="auto"/>
    </w:pPr>
    <w:rPr>
      <w:rFonts w:ascii="Verdana" w:eastAsiaTheme="minorHAnsi" w:hAnsi="Verdana"/>
      <w:sz w:val="20"/>
      <w:szCs w:val="18"/>
      <w:lang w:eastAsia="en-US"/>
    </w:rPr>
  </w:style>
  <w:style w:type="paragraph" w:customStyle="1" w:styleId="927A8EFA049A4360B623E336AEBDE9BE1">
    <w:name w:val="927A8EFA049A4360B623E336AEBDE9BE1"/>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20">
    <w:name w:val="5229859A340D4CE88133FB873764804D20"/>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20">
    <w:name w:val="70D69BFE6EFF4CB69A4ECC3157BD1FD120"/>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20">
    <w:name w:val="BB0FA9AED0D74C2181A881317D87BED420"/>
    <w:rsid w:val="00BF6361"/>
    <w:pPr>
      <w:spacing w:before="60" w:after="120" w:line="276" w:lineRule="auto"/>
    </w:pPr>
    <w:rPr>
      <w:rFonts w:ascii="Verdana" w:eastAsiaTheme="minorHAnsi" w:hAnsi="Verdana"/>
      <w:sz w:val="20"/>
      <w:szCs w:val="18"/>
      <w:lang w:eastAsia="en-US"/>
    </w:rPr>
  </w:style>
  <w:style w:type="paragraph" w:customStyle="1" w:styleId="ACA49919D6A34F7CB465DA6376B6DAED1">
    <w:name w:val="ACA49919D6A34F7CB465DA6376B6DAED1"/>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20">
    <w:name w:val="07DB0E79D0E54657BA93057C1696D25220"/>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20">
    <w:name w:val="9CE9436CAAED4DA59F2255CF823A291720"/>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20">
    <w:name w:val="9710CAA35CDD4806B6912490F6E7202020"/>
    <w:rsid w:val="00BF6361"/>
    <w:pPr>
      <w:spacing w:before="60" w:after="120" w:line="276" w:lineRule="auto"/>
    </w:pPr>
    <w:rPr>
      <w:rFonts w:ascii="Verdana" w:eastAsiaTheme="minorHAnsi" w:hAnsi="Verdana"/>
      <w:sz w:val="20"/>
      <w:szCs w:val="18"/>
      <w:lang w:eastAsia="en-US"/>
    </w:rPr>
  </w:style>
  <w:style w:type="paragraph" w:customStyle="1" w:styleId="3684ECF5A4544786BB667F813873E3311">
    <w:name w:val="3684ECF5A4544786BB667F813873E3311"/>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20">
    <w:name w:val="873C7572F6F94634B671DDF66141C7D020"/>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20">
    <w:name w:val="30D8C51DF28E4069A0862CA78847D6AD20"/>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20">
    <w:name w:val="8F06D10C01EA482FB6A47A26EDF3D2B920"/>
    <w:rsid w:val="00BF6361"/>
    <w:pPr>
      <w:spacing w:before="60" w:after="120" w:line="276" w:lineRule="auto"/>
    </w:pPr>
    <w:rPr>
      <w:rFonts w:ascii="Verdana" w:eastAsiaTheme="minorHAnsi" w:hAnsi="Verdana"/>
      <w:sz w:val="20"/>
      <w:szCs w:val="18"/>
      <w:lang w:eastAsia="en-US"/>
    </w:rPr>
  </w:style>
  <w:style w:type="paragraph" w:customStyle="1" w:styleId="2130B12858E64012982BB8B577F5C5371">
    <w:name w:val="2130B12858E64012982BB8B577F5C5371"/>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20">
    <w:name w:val="223EADC3DB744B7CB66DE8DA389AAAA620"/>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3">
    <w:name w:val="77610E8A466E428EAFD7FB9AF2C0A5AF23"/>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3">
    <w:name w:val="F5BB63170C7546A8879CB1C871C5169623"/>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3">
    <w:name w:val="3E685C32FFD74CEA9644F4526364CF3523"/>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8">
    <w:name w:val="17E4A0EE5EB04B40BE637ACC3D678D2618"/>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8">
    <w:name w:val="9147BFF74BAE421D91B58336E77C3E7818"/>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8">
    <w:name w:val="C5D5903A5A4644E593F887EE98C26E6518"/>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8">
    <w:name w:val="E744E0617A1D45DD8DC27EA1FFE01A5518"/>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8">
    <w:name w:val="5389865333C84CF4A4EA181726F23A6F18"/>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8">
    <w:name w:val="16D4A294350A4AF5A151C1EDA078512F18"/>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8">
    <w:name w:val="53BB7AD029EE4C6DBA84669EABD25B6818"/>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8">
    <w:name w:val="47475DAE0CD043E8BD47502963D129FC18"/>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3">
    <w:name w:val="EF5ECEE476FB4812BF92A7AC88ABCA7523"/>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7">
    <w:name w:val="9D0C81841E46421B9A6E15A37640342C7"/>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6">
    <w:name w:val="68F61BBA90A54829BD5AED46AF8811BC6"/>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5">
    <w:name w:val="6AF1A23B29B6436DBA293B395B9C2F585"/>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4">
    <w:name w:val="5E20ADF1F9D641309BE6BD594EA3A0094"/>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3">
    <w:name w:val="A045704F4A17425C9267F904084504243"/>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2">
    <w:name w:val="97FBC498055141BB8528799B647948432"/>
    <w:rsid w:val="00BF6361"/>
    <w:pPr>
      <w:spacing w:before="60" w:after="120" w:line="276" w:lineRule="auto"/>
    </w:pPr>
    <w:rPr>
      <w:rFonts w:ascii="Verdana" w:eastAsiaTheme="minorHAnsi" w:hAnsi="Verdana"/>
      <w:sz w:val="20"/>
      <w:szCs w:val="18"/>
      <w:lang w:eastAsia="en-US"/>
    </w:rPr>
  </w:style>
  <w:style w:type="paragraph" w:customStyle="1" w:styleId="47B6F2D29A3F4356A7E24179A557EBEA">
    <w:name w:val="47B6F2D29A3F4356A7E24179A557EBEA"/>
    <w:rsid w:val="00532484"/>
    <w:rPr>
      <w:lang w:eastAsia="zh-CN"/>
    </w:rPr>
  </w:style>
  <w:style w:type="paragraph" w:customStyle="1" w:styleId="A1647561DE0245518DB06E12B02CE65A">
    <w:name w:val="A1647561DE0245518DB06E12B02CE65A"/>
    <w:rsid w:val="00532484"/>
    <w:rPr>
      <w:lang w:eastAsia="zh-CN"/>
    </w:rPr>
  </w:style>
  <w:style w:type="paragraph" w:customStyle="1" w:styleId="B6E3CFF6824343A1A3DF636442FC0CEA">
    <w:name w:val="B6E3CFF6824343A1A3DF636442FC0CEA"/>
    <w:rsid w:val="00532484"/>
    <w:rPr>
      <w:lang w:eastAsia="zh-CN"/>
    </w:rPr>
  </w:style>
  <w:style w:type="paragraph" w:customStyle="1" w:styleId="C6B6D2FAFF8C42CE871E843B4998FC78">
    <w:name w:val="C6B6D2FAFF8C42CE871E843B4998FC78"/>
    <w:rsid w:val="00532484"/>
    <w:rPr>
      <w:lang w:eastAsia="zh-CN"/>
    </w:rPr>
  </w:style>
  <w:style w:type="paragraph" w:customStyle="1" w:styleId="3858E0936A764979B09F13044A46DE48">
    <w:name w:val="3858E0936A764979B09F13044A46DE48"/>
    <w:rsid w:val="00532484"/>
    <w:rPr>
      <w:lang w:eastAsia="zh-CN"/>
    </w:rPr>
  </w:style>
  <w:style w:type="paragraph" w:customStyle="1" w:styleId="85E672EC95EA4EE48A09836F17090D84">
    <w:name w:val="85E672EC95EA4EE48A09836F17090D84"/>
    <w:rsid w:val="00532484"/>
    <w:rPr>
      <w:lang w:eastAsia="zh-CN"/>
    </w:rPr>
  </w:style>
  <w:style w:type="paragraph" w:customStyle="1" w:styleId="9EF02D4A341A434F87223948EE6AC5F9">
    <w:name w:val="9EF02D4A341A434F87223948EE6AC5F9"/>
    <w:rsid w:val="00532484"/>
    <w:rPr>
      <w:lang w:eastAsia="zh-CN"/>
    </w:rPr>
  </w:style>
  <w:style w:type="paragraph" w:customStyle="1" w:styleId="F3DBE684814A45CDAD42D790D8BD0E82">
    <w:name w:val="F3DBE684814A45CDAD42D790D8BD0E82"/>
    <w:rsid w:val="00532484"/>
    <w:rPr>
      <w:lang w:eastAsia="zh-CN"/>
    </w:rPr>
  </w:style>
  <w:style w:type="paragraph" w:customStyle="1" w:styleId="7CD8AF656B7E44DC800BF7A8624EF7BA">
    <w:name w:val="7CD8AF656B7E44DC800BF7A8624EF7BA"/>
    <w:rsid w:val="00532484"/>
    <w:rPr>
      <w:lang w:eastAsia="zh-CN"/>
    </w:rPr>
  </w:style>
  <w:style w:type="paragraph" w:customStyle="1" w:styleId="BCBC648984A04EC5A556CAEFF1C43D6D">
    <w:name w:val="BCBC648984A04EC5A556CAEFF1C43D6D"/>
    <w:rsid w:val="00532484"/>
    <w:rPr>
      <w:lang w:eastAsia="zh-CN"/>
    </w:rPr>
  </w:style>
  <w:style w:type="paragraph" w:customStyle="1" w:styleId="1660E374C5824C6FA15BF438EF36C7DC">
    <w:name w:val="1660E374C5824C6FA15BF438EF36C7DC"/>
    <w:rsid w:val="00532484"/>
    <w:rPr>
      <w:lang w:eastAsia="zh-CN"/>
    </w:rPr>
  </w:style>
  <w:style w:type="paragraph" w:customStyle="1" w:styleId="271353B281914E378B5214852BF46616">
    <w:name w:val="271353B281914E378B5214852BF46616"/>
    <w:rsid w:val="00532484"/>
    <w:rPr>
      <w:lang w:eastAsia="zh-CN"/>
    </w:rPr>
  </w:style>
  <w:style w:type="paragraph" w:customStyle="1" w:styleId="8104BC3A25C14509822D9C4AA1CBCBD1">
    <w:name w:val="8104BC3A25C14509822D9C4AA1CBCBD1"/>
    <w:rsid w:val="00532484"/>
    <w:rPr>
      <w:lang w:eastAsia="zh-CN"/>
    </w:rPr>
  </w:style>
  <w:style w:type="paragraph" w:customStyle="1" w:styleId="D6E7BE6DED3B4E0AB9CBCAF906C80055">
    <w:name w:val="D6E7BE6DED3B4E0AB9CBCAF906C80055"/>
    <w:rsid w:val="00532484"/>
    <w:rPr>
      <w:lang w:eastAsia="zh-CN"/>
    </w:rPr>
  </w:style>
  <w:style w:type="paragraph" w:customStyle="1" w:styleId="77723672E09D4E49B4A7B8880164DAEE">
    <w:name w:val="77723672E09D4E49B4A7B8880164DAEE"/>
    <w:rsid w:val="00532484"/>
    <w:rPr>
      <w:lang w:eastAsia="zh-CN"/>
    </w:rPr>
  </w:style>
  <w:style w:type="paragraph" w:customStyle="1" w:styleId="9EFF236D32CB496D94063EE62F50EA97">
    <w:name w:val="9EFF236D32CB496D94063EE62F50EA97"/>
    <w:rsid w:val="00532484"/>
    <w:rPr>
      <w:lang w:eastAsia="zh-CN"/>
    </w:rPr>
  </w:style>
  <w:style w:type="paragraph" w:customStyle="1" w:styleId="500550980F66408CA352634FEBBB2052">
    <w:name w:val="500550980F66408CA352634FEBBB2052"/>
    <w:rsid w:val="00532484"/>
    <w:rPr>
      <w:lang w:eastAsia="zh-CN"/>
    </w:rPr>
  </w:style>
  <w:style w:type="paragraph" w:customStyle="1" w:styleId="796C57B55CB64759A3F2746E60E745E0">
    <w:name w:val="796C57B55CB64759A3F2746E60E745E0"/>
    <w:rsid w:val="00532484"/>
    <w:rPr>
      <w:lang w:eastAsia="zh-CN"/>
    </w:rPr>
  </w:style>
  <w:style w:type="paragraph" w:customStyle="1" w:styleId="F0467222675B495A80BD6678974D68F8">
    <w:name w:val="F0467222675B495A80BD6678974D68F8"/>
    <w:rsid w:val="00F745B0"/>
    <w:rPr>
      <w:lang w:eastAsia="zh-CN"/>
    </w:rPr>
  </w:style>
  <w:style w:type="paragraph" w:customStyle="1" w:styleId="8114614DFF954B7C8CBF620A9A834887">
    <w:name w:val="8114614DFF954B7C8CBF620A9A834887"/>
    <w:rsid w:val="00F745B0"/>
    <w:rPr>
      <w:lang w:eastAsia="zh-CN"/>
    </w:rPr>
  </w:style>
  <w:style w:type="paragraph" w:customStyle="1" w:styleId="37E02D444F4246B5862405C3A509E309">
    <w:name w:val="37E02D444F4246B5862405C3A509E309"/>
    <w:rsid w:val="00F745B0"/>
    <w:rPr>
      <w:lang w:eastAsia="zh-CN"/>
    </w:rPr>
  </w:style>
  <w:style w:type="paragraph" w:customStyle="1" w:styleId="B0AB9C9C81E440C59E75A05ABD2CD56F">
    <w:name w:val="B0AB9C9C81E440C59E75A05ABD2CD56F"/>
    <w:rsid w:val="00B82919"/>
    <w:rPr>
      <w:lang w:eastAsia="zh-CN"/>
    </w:rPr>
  </w:style>
  <w:style w:type="paragraph" w:customStyle="1" w:styleId="6EDD1F021A434DAE977B366ADD0EC197">
    <w:name w:val="6EDD1F021A434DAE977B366ADD0EC197"/>
    <w:rsid w:val="00B82919"/>
    <w:rPr>
      <w:lang w:eastAsia="zh-CN"/>
    </w:rPr>
  </w:style>
  <w:style w:type="paragraph" w:customStyle="1" w:styleId="DF7C18334EFE448DA01BBD6973215368">
    <w:name w:val="DF7C18334EFE448DA01BBD6973215368"/>
    <w:rsid w:val="00B82919"/>
    <w:rPr>
      <w:lang w:eastAsia="zh-CN"/>
    </w:rPr>
  </w:style>
  <w:style w:type="paragraph" w:customStyle="1" w:styleId="5FBC90AF51504DD4A51F20B4201D4422">
    <w:name w:val="5FBC90AF51504DD4A51F20B4201D4422"/>
    <w:rsid w:val="00B82919"/>
    <w:rPr>
      <w:lang w:eastAsia="zh-CN"/>
    </w:rPr>
  </w:style>
  <w:style w:type="paragraph" w:customStyle="1" w:styleId="72C723C04E324125A718975250375609">
    <w:name w:val="72C723C04E324125A718975250375609"/>
    <w:rsid w:val="00B82919"/>
    <w:rPr>
      <w:lang w:eastAsia="zh-CN"/>
    </w:rPr>
  </w:style>
  <w:style w:type="paragraph" w:customStyle="1" w:styleId="F8A4D796B90E4706A1822C8F78829AAF">
    <w:name w:val="F8A4D796B90E4706A1822C8F78829AAF"/>
    <w:rsid w:val="00B82919"/>
    <w:rPr>
      <w:lang w:eastAsia="zh-CN"/>
    </w:rPr>
  </w:style>
  <w:style w:type="paragraph" w:customStyle="1" w:styleId="DE13D0A1DA1C4BFFAD913ACC66C10961">
    <w:name w:val="DE13D0A1DA1C4BFFAD913ACC66C10961"/>
    <w:rsid w:val="00B82919"/>
    <w:rPr>
      <w:lang w:eastAsia="zh-CN"/>
    </w:rPr>
  </w:style>
  <w:style w:type="paragraph" w:customStyle="1" w:styleId="B8825EFE92E34822AF5014A37658319D">
    <w:name w:val="B8825EFE92E34822AF5014A37658319D"/>
    <w:rsid w:val="00B82919"/>
    <w:rPr>
      <w:lang w:eastAsia="zh-CN"/>
    </w:rPr>
  </w:style>
  <w:style w:type="paragraph" w:customStyle="1" w:styleId="F02B8CD1BE0D4B02BF846739B831BD04">
    <w:name w:val="F02B8CD1BE0D4B02BF846739B831BD04"/>
    <w:rsid w:val="009262EF"/>
    <w:rPr>
      <w:lang w:eastAsia="zh-CN"/>
    </w:rPr>
  </w:style>
  <w:style w:type="paragraph" w:customStyle="1" w:styleId="552354BACE6E42FB9DC2710D97A57557">
    <w:name w:val="552354BACE6E42FB9DC2710D97A57557"/>
    <w:rsid w:val="009262EF"/>
    <w:rPr>
      <w:lang w:eastAsia="zh-CN"/>
    </w:rPr>
  </w:style>
  <w:style w:type="paragraph" w:customStyle="1" w:styleId="E8E8DBC5147D4C4C819F4A93870DAC60">
    <w:name w:val="E8E8DBC5147D4C4C819F4A93870DAC60"/>
    <w:rsid w:val="009262EF"/>
    <w:rPr>
      <w:lang w:eastAsia="zh-CN"/>
    </w:rPr>
  </w:style>
  <w:style w:type="paragraph" w:customStyle="1" w:styleId="6060FDD4C41F4A2CB200E51A31CD388D">
    <w:name w:val="6060FDD4C41F4A2CB200E51A31CD388D"/>
    <w:rsid w:val="009262EF"/>
    <w:rPr>
      <w:lang w:eastAsia="zh-CN"/>
    </w:rPr>
  </w:style>
  <w:style w:type="paragraph" w:customStyle="1" w:styleId="CD52CADAD56F483492B9A7A650454DA0">
    <w:name w:val="CD52CADAD56F483492B9A7A650454DA0"/>
    <w:rsid w:val="009262EF"/>
    <w:rPr>
      <w:lang w:eastAsia="zh-CN"/>
    </w:rPr>
  </w:style>
  <w:style w:type="paragraph" w:customStyle="1" w:styleId="3A6937A81479428A81FFCD69C4461169">
    <w:name w:val="3A6937A81479428A81FFCD69C4461169"/>
    <w:rsid w:val="009262EF"/>
    <w:rPr>
      <w:lang w:eastAsia="zh-CN"/>
    </w:rPr>
  </w:style>
  <w:style w:type="paragraph" w:customStyle="1" w:styleId="4B408162BDBE4EE690E0ADD88EA6A4FF">
    <w:name w:val="4B408162BDBE4EE690E0ADD88EA6A4FF"/>
    <w:rsid w:val="009262EF"/>
    <w:rPr>
      <w:lang w:eastAsia="zh-CN"/>
    </w:rPr>
  </w:style>
  <w:style w:type="paragraph" w:customStyle="1" w:styleId="C91EF6E228184CACA99ED6F074FB4F84">
    <w:name w:val="C91EF6E228184CACA99ED6F074FB4F84"/>
    <w:rsid w:val="009262EF"/>
    <w:rPr>
      <w:lang w:eastAsia="zh-CN"/>
    </w:rPr>
  </w:style>
  <w:style w:type="paragraph" w:customStyle="1" w:styleId="78F0A882350F48BEA423F770D23A5C4F">
    <w:name w:val="78F0A882350F48BEA423F770D23A5C4F"/>
    <w:rsid w:val="009262EF"/>
    <w:rPr>
      <w:lang w:eastAsia="zh-CN"/>
    </w:rPr>
  </w:style>
  <w:style w:type="paragraph" w:customStyle="1" w:styleId="4D7B0D0BA6C24B4EA0626E0C4789A580">
    <w:name w:val="4D7B0D0BA6C24B4EA0626E0C4789A580"/>
    <w:rsid w:val="009262EF"/>
    <w:rPr>
      <w:lang w:eastAsia="zh-CN"/>
    </w:rPr>
  </w:style>
  <w:style w:type="paragraph" w:customStyle="1" w:styleId="D09406DEDC164E7EB5A59682AE7DC3D2">
    <w:name w:val="D09406DEDC164E7EB5A59682AE7DC3D2"/>
    <w:rsid w:val="009262EF"/>
    <w:rPr>
      <w:lang w:eastAsia="zh-CN"/>
    </w:rPr>
  </w:style>
  <w:style w:type="paragraph" w:customStyle="1" w:styleId="D9F3925383FB4570919194456173F4C5">
    <w:name w:val="D9F3925383FB4570919194456173F4C5"/>
    <w:rsid w:val="009262EF"/>
    <w:rPr>
      <w:lang w:eastAsia="zh-CN"/>
    </w:rPr>
  </w:style>
  <w:style w:type="paragraph" w:customStyle="1" w:styleId="255E00B143764BBFA9F58051E5066495">
    <w:name w:val="255E00B143764BBFA9F58051E5066495"/>
    <w:rsid w:val="009262EF"/>
    <w:rPr>
      <w:lang w:eastAsia="zh-CN"/>
    </w:rPr>
  </w:style>
  <w:style w:type="paragraph" w:customStyle="1" w:styleId="28EA56047A014F50A4C4AC7C7F667723">
    <w:name w:val="28EA56047A014F50A4C4AC7C7F667723"/>
    <w:rsid w:val="009262EF"/>
    <w:rPr>
      <w:lang w:eastAsia="zh-CN"/>
    </w:rPr>
  </w:style>
  <w:style w:type="paragraph" w:customStyle="1" w:styleId="9209AEE9B0124C3C972860B2369A1FF2">
    <w:name w:val="9209AEE9B0124C3C972860B2369A1FF2"/>
    <w:rsid w:val="009262EF"/>
    <w:rPr>
      <w:lang w:eastAsia="zh-CN"/>
    </w:rPr>
  </w:style>
  <w:style w:type="paragraph" w:customStyle="1" w:styleId="6AFD759603A7417885F3B1FE1A851AC3">
    <w:name w:val="6AFD759603A7417885F3B1FE1A851AC3"/>
    <w:rsid w:val="009262EF"/>
    <w:rPr>
      <w:lang w:eastAsia="zh-CN"/>
    </w:rPr>
  </w:style>
  <w:style w:type="paragraph" w:customStyle="1" w:styleId="E7C8DF7D6C8E4E14A2A1EA502C0A943A">
    <w:name w:val="E7C8DF7D6C8E4E14A2A1EA502C0A943A"/>
    <w:rsid w:val="009262EF"/>
    <w:rPr>
      <w:lang w:eastAsia="zh-CN"/>
    </w:rPr>
  </w:style>
  <w:style w:type="paragraph" w:customStyle="1" w:styleId="ED883BD088364647887CE9FEF53F3038">
    <w:name w:val="ED883BD088364647887CE9FEF53F3038"/>
    <w:rsid w:val="009262EF"/>
    <w:rPr>
      <w:lang w:eastAsia="zh-CN"/>
    </w:rPr>
  </w:style>
  <w:style w:type="paragraph" w:customStyle="1" w:styleId="938EB45C8358427B928C15F851DF67C0">
    <w:name w:val="938EB45C8358427B928C15F851DF67C0"/>
    <w:rsid w:val="009262EF"/>
    <w:rPr>
      <w:lang w:eastAsia="zh-CN"/>
    </w:rPr>
  </w:style>
  <w:style w:type="paragraph" w:customStyle="1" w:styleId="0F9E889B419B44CAB2F2262DF44D1934">
    <w:name w:val="0F9E889B419B44CAB2F2262DF44D1934"/>
    <w:rsid w:val="009262EF"/>
    <w:rPr>
      <w:lang w:eastAsia="zh-CN"/>
    </w:rPr>
  </w:style>
  <w:style w:type="paragraph" w:customStyle="1" w:styleId="7916706F4DCD430F9F68B37F2CC7E519">
    <w:name w:val="7916706F4DCD430F9F68B37F2CC7E519"/>
    <w:rsid w:val="009262EF"/>
    <w:rPr>
      <w:lang w:eastAsia="zh-CN"/>
    </w:rPr>
  </w:style>
  <w:style w:type="paragraph" w:customStyle="1" w:styleId="11A1660A4D144FC49E87ECB376675464">
    <w:name w:val="11A1660A4D144FC49E87ECB376675464"/>
    <w:rsid w:val="009262EF"/>
    <w:rPr>
      <w:lang w:eastAsia="zh-CN"/>
    </w:rPr>
  </w:style>
  <w:style w:type="paragraph" w:customStyle="1" w:styleId="0CDD7693F2D442C59D877BF3A7C4AD07">
    <w:name w:val="0CDD7693F2D442C59D877BF3A7C4AD07"/>
    <w:rsid w:val="009262EF"/>
    <w:rPr>
      <w:lang w:eastAsia="zh-CN"/>
    </w:rPr>
  </w:style>
  <w:style w:type="paragraph" w:customStyle="1" w:styleId="FE80106905624DEB836E38A7CF17D662">
    <w:name w:val="FE80106905624DEB836E38A7CF17D662"/>
    <w:rsid w:val="009262EF"/>
    <w:rPr>
      <w:lang w:eastAsia="zh-CN"/>
    </w:rPr>
  </w:style>
  <w:style w:type="paragraph" w:customStyle="1" w:styleId="6D3BD4FAAE224804B64150527DCF2C11">
    <w:name w:val="6D3BD4FAAE224804B64150527DCF2C11"/>
    <w:rsid w:val="009262EF"/>
    <w:rPr>
      <w:lang w:eastAsia="zh-CN"/>
    </w:rPr>
  </w:style>
  <w:style w:type="paragraph" w:customStyle="1" w:styleId="EB8CB2C1438F4AC2AA4286A528AD33B8">
    <w:name w:val="EB8CB2C1438F4AC2AA4286A528AD33B8"/>
    <w:rsid w:val="009262EF"/>
    <w:rPr>
      <w:lang w:eastAsia="zh-CN"/>
    </w:rPr>
  </w:style>
  <w:style w:type="paragraph" w:customStyle="1" w:styleId="EBB8A6A4728E4E26928A79AE1F26D7EC">
    <w:name w:val="EBB8A6A4728E4E26928A79AE1F26D7EC"/>
    <w:rsid w:val="009262EF"/>
    <w:rPr>
      <w:lang w:eastAsia="zh-CN"/>
    </w:rPr>
  </w:style>
  <w:style w:type="paragraph" w:customStyle="1" w:styleId="8F11EA084CE94C7C864375F1A0CD5807">
    <w:name w:val="8F11EA084CE94C7C864375F1A0CD5807"/>
    <w:rsid w:val="009262EF"/>
    <w:rPr>
      <w:lang w:eastAsia="zh-CN"/>
    </w:rPr>
  </w:style>
  <w:style w:type="paragraph" w:customStyle="1" w:styleId="A0300D50FBD94172B1039286FA9AEF86">
    <w:name w:val="A0300D50FBD94172B1039286FA9AEF86"/>
    <w:rsid w:val="009262EF"/>
    <w:rPr>
      <w:lang w:eastAsia="zh-CN"/>
    </w:rPr>
  </w:style>
  <w:style w:type="paragraph" w:customStyle="1" w:styleId="4C296F8AE320494C970373D417B57B91">
    <w:name w:val="4C296F8AE320494C970373D417B57B91"/>
    <w:rsid w:val="009262EF"/>
    <w:rPr>
      <w:lang w:eastAsia="zh-CN"/>
    </w:rPr>
  </w:style>
  <w:style w:type="paragraph" w:customStyle="1" w:styleId="F2B52D026EF846FBB30F7C2158710861">
    <w:name w:val="F2B52D026EF846FBB30F7C2158710861"/>
    <w:rsid w:val="009262EF"/>
    <w:rPr>
      <w:lang w:eastAsia="zh-CN"/>
    </w:rPr>
  </w:style>
  <w:style w:type="paragraph" w:customStyle="1" w:styleId="9AE352A9F4E24883B248EB2ABDCEE68A">
    <w:name w:val="9AE352A9F4E24883B248EB2ABDCEE68A"/>
    <w:rsid w:val="009262EF"/>
    <w:rPr>
      <w:lang w:eastAsia="zh-CN"/>
    </w:rPr>
  </w:style>
  <w:style w:type="paragraph" w:customStyle="1" w:styleId="5B260C1EAB33465EA5784FE86FE21E60">
    <w:name w:val="5B260C1EAB33465EA5784FE86FE21E60"/>
    <w:rsid w:val="009262EF"/>
    <w:rPr>
      <w:lang w:eastAsia="zh-CN"/>
    </w:rPr>
  </w:style>
  <w:style w:type="paragraph" w:customStyle="1" w:styleId="C3228FCA99C948CC86BB46E0C1E621CF">
    <w:name w:val="C3228FCA99C948CC86BB46E0C1E621CF"/>
    <w:rsid w:val="009262EF"/>
    <w:rPr>
      <w:lang w:eastAsia="zh-CN"/>
    </w:rPr>
  </w:style>
  <w:style w:type="paragraph" w:customStyle="1" w:styleId="58CCC4654A8B48A085D812B57D22D504">
    <w:name w:val="58CCC4654A8B48A085D812B57D22D504"/>
    <w:rsid w:val="009262EF"/>
    <w:rPr>
      <w:lang w:eastAsia="zh-CN"/>
    </w:rPr>
  </w:style>
  <w:style w:type="paragraph" w:customStyle="1" w:styleId="3529E1CEA00C4027BE0B4DE4945BF0D2">
    <w:name w:val="3529E1CEA00C4027BE0B4DE4945BF0D2"/>
    <w:rsid w:val="009262EF"/>
    <w:rPr>
      <w:lang w:eastAsia="zh-CN"/>
    </w:rPr>
  </w:style>
  <w:style w:type="paragraph" w:customStyle="1" w:styleId="1ECE6F593D3C4FBE90B881F64A2EDA51">
    <w:name w:val="1ECE6F593D3C4FBE90B881F64A2EDA51"/>
    <w:rsid w:val="009262EF"/>
    <w:rPr>
      <w:lang w:eastAsia="zh-CN"/>
    </w:rPr>
  </w:style>
  <w:style w:type="paragraph" w:customStyle="1" w:styleId="324F0DBF81EE426B86D7678797CC5D23">
    <w:name w:val="324F0DBF81EE426B86D7678797CC5D23"/>
    <w:rsid w:val="009262EF"/>
    <w:rPr>
      <w:lang w:eastAsia="zh-CN"/>
    </w:rPr>
  </w:style>
  <w:style w:type="paragraph" w:customStyle="1" w:styleId="2EB44E2EB2B847378D6280DDC287D907">
    <w:name w:val="2EB44E2EB2B847378D6280DDC287D907"/>
    <w:rsid w:val="009262EF"/>
    <w:rPr>
      <w:lang w:eastAsia="zh-CN"/>
    </w:rPr>
  </w:style>
  <w:style w:type="paragraph" w:customStyle="1" w:styleId="BD75911C912347AE8C957371422BB786">
    <w:name w:val="BD75911C912347AE8C957371422BB786"/>
    <w:rsid w:val="009262EF"/>
    <w:rPr>
      <w:lang w:eastAsia="zh-CN"/>
    </w:rPr>
  </w:style>
  <w:style w:type="paragraph" w:customStyle="1" w:styleId="FB294F346011450BA0E3E45D9E4E5307">
    <w:name w:val="FB294F346011450BA0E3E45D9E4E5307"/>
    <w:rsid w:val="009262EF"/>
    <w:rPr>
      <w:lang w:eastAsia="zh-CN"/>
    </w:rPr>
  </w:style>
  <w:style w:type="paragraph" w:customStyle="1" w:styleId="E3CABE741ED64E0D9B7DD32DA2D33C74">
    <w:name w:val="E3CABE741ED64E0D9B7DD32DA2D33C74"/>
    <w:rsid w:val="009262EF"/>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42</Words>
  <Characters>993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teena McOnie</dc:creator>
  <cp:keywords/>
  <dc:description/>
  <cp:lastModifiedBy>Haiping Zhang</cp:lastModifiedBy>
  <cp:revision>2</cp:revision>
  <cp:lastPrinted>2018-04-25T22:12:00Z</cp:lastPrinted>
  <dcterms:created xsi:type="dcterms:W3CDTF">2018-07-10T22:17:00Z</dcterms:created>
  <dcterms:modified xsi:type="dcterms:W3CDTF">2018-07-10T22:17:00Z</dcterms:modified>
</cp:coreProperties>
</file>